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D5885" w14:textId="77777777" w:rsidR="00D63D08" w:rsidRDefault="00434065">
      <w:pPr>
        <w:spacing w:after="160" w:line="259" w:lineRule="auto"/>
        <w:rPr>
          <w:b/>
        </w:rPr>
      </w:pPr>
      <w:r w:rsidRPr="00D63D08">
        <w:rPr>
          <w:b/>
          <w:noProof/>
        </w:rPr>
        <mc:AlternateContent>
          <mc:Choice Requires="wps">
            <w:drawing>
              <wp:anchor distT="45720" distB="45720" distL="114300" distR="114300" simplePos="0" relativeHeight="251672576" behindDoc="0" locked="0" layoutInCell="1" allowOverlap="1" wp14:anchorId="5B3CF97A" wp14:editId="4D3B9B21">
                <wp:simplePos x="0" y="0"/>
                <wp:positionH relativeFrom="column">
                  <wp:posOffset>1304925</wp:posOffset>
                </wp:positionH>
                <wp:positionV relativeFrom="paragraph">
                  <wp:posOffset>2266950</wp:posOffset>
                </wp:positionV>
                <wp:extent cx="3848100" cy="1404620"/>
                <wp:effectExtent l="0" t="0" r="1905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1404620"/>
                        </a:xfrm>
                        <a:prstGeom prst="rect">
                          <a:avLst/>
                        </a:prstGeom>
                        <a:solidFill>
                          <a:srgbClr val="FFFFFF"/>
                        </a:solidFill>
                        <a:ln w="9525">
                          <a:solidFill>
                            <a:srgbClr val="000000"/>
                          </a:solidFill>
                          <a:miter lim="800000"/>
                          <a:headEnd/>
                          <a:tailEnd/>
                        </a:ln>
                      </wps:spPr>
                      <wps:txbx>
                        <w:txbxContent>
                          <w:p w14:paraId="4E30B3C8" w14:textId="77777777" w:rsidR="00A610E8" w:rsidRPr="00B23E39" w:rsidRDefault="00A610E8" w:rsidP="00B23E39">
                            <w:pPr>
                              <w:spacing w:line="259" w:lineRule="auto"/>
                              <w:jc w:val="center"/>
                              <w:rPr>
                                <w:b/>
                                <w:color w:val="385623" w:themeColor="accent6" w:themeShade="80"/>
                              </w:rPr>
                            </w:pPr>
                            <w:r w:rsidRPr="00B23E39">
                              <w:rPr>
                                <w:b/>
                                <w:color w:val="385623" w:themeColor="accent6" w:themeShade="80"/>
                              </w:rPr>
                              <w:t>State University of New York at Oswego</w:t>
                            </w:r>
                          </w:p>
                          <w:p w14:paraId="3D6DDB4B" w14:textId="77777777" w:rsidR="00A610E8" w:rsidRPr="00B23E39" w:rsidRDefault="00A610E8">
                            <w:pPr>
                              <w:rPr>
                                <w:color w:val="385623" w:themeColor="accent6" w:themeShade="80"/>
                              </w:rPr>
                            </w:pPr>
                            <w:r w:rsidRPr="00B23E39">
                              <w:rPr>
                                <w:color w:val="385623" w:themeColor="accent6" w:themeShade="80"/>
                              </w:rPr>
                              <w:t xml:space="preserve">Department of </w:t>
                            </w:r>
                            <w:r>
                              <w:rPr>
                                <w:color w:val="385623" w:themeColor="accent6" w:themeShade="80"/>
                              </w:rPr>
                              <w:t>Career and Technical Educator Prepa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B3CF97A" id="_x0000_t202" coordsize="21600,21600" o:spt="202" path="m,l,21600r21600,l21600,xe">
                <v:stroke joinstyle="miter"/>
                <v:path gradientshapeok="t" o:connecttype="rect"/>
              </v:shapetype>
              <v:shape id="Text Box 2" o:spid="_x0000_s1026" type="#_x0000_t202" style="position:absolute;margin-left:102.75pt;margin-top:178.5pt;width:303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">
                <v:textbox style="mso-fit-shape-to-text:t">
                  <w:txbxContent>
                    <w:p w14:paraId="4E30B3C8" w14:textId="77777777" w:rsidR="00A610E8" w:rsidRPr="00B23E39" w:rsidRDefault="00A610E8" w:rsidP="00B23E39">
                      <w:pPr>
                        <w:spacing w:line="259" w:lineRule="auto"/>
                        <w:jc w:val="center"/>
                        <w:rPr>
                          <w:b/>
                          <w:color w:val="385623" w:themeColor="accent6" w:themeShade="80"/>
                        </w:rPr>
                      </w:pPr>
                      <w:r w:rsidRPr="00B23E39">
                        <w:rPr>
                          <w:b/>
                          <w:color w:val="385623" w:themeColor="accent6" w:themeShade="80"/>
                        </w:rPr>
                        <w:t>State University of New York at Oswego</w:t>
                      </w:r>
                    </w:p>
                    <w:p w14:paraId="3D6DDB4B" w14:textId="77777777" w:rsidR="00A610E8" w:rsidRPr="00B23E39" w:rsidRDefault="00A610E8">
                      <w:pPr>
                        <w:rPr>
                          <w:color w:val="385623" w:themeColor="accent6" w:themeShade="80"/>
                        </w:rPr>
                      </w:pPr>
                      <w:r w:rsidRPr="00B23E39">
                        <w:rPr>
                          <w:color w:val="385623" w:themeColor="accent6" w:themeShade="80"/>
                        </w:rPr>
                        <w:t xml:space="preserve">Department of </w:t>
                      </w:r>
                      <w:r>
                        <w:rPr>
                          <w:color w:val="385623" w:themeColor="accent6" w:themeShade="80"/>
                        </w:rPr>
                        <w:t>Career and Technical Educator Preparation</w:t>
                      </w:r>
                    </w:p>
                  </w:txbxContent>
                </v:textbox>
                <w10:wrap type="square"/>
              </v:shape>
            </w:pict>
          </mc:Fallback>
        </mc:AlternateContent>
      </w:r>
      <w:r w:rsidR="00F87388">
        <w:rPr>
          <w:noProof/>
        </w:rPr>
        <mc:AlternateContent>
          <mc:Choice Requires="wps">
            <w:drawing>
              <wp:anchor distT="0" distB="0" distL="114300" distR="114300" simplePos="0" relativeHeight="251668480" behindDoc="0" locked="0" layoutInCell="1" allowOverlap="1" wp14:anchorId="02BB2AB7" wp14:editId="61626D45">
                <wp:simplePos x="0" y="0"/>
                <wp:positionH relativeFrom="margin">
                  <wp:posOffset>1838528</wp:posOffset>
                </wp:positionH>
                <wp:positionV relativeFrom="paragraph">
                  <wp:posOffset>128422</wp:posOffset>
                </wp:positionV>
                <wp:extent cx="5943600" cy="1493520"/>
                <wp:effectExtent l="0" t="0" r="0" b="6350"/>
                <wp:wrapNone/>
                <wp:docPr id="22" name="Text Box 22"/>
                <wp:cNvGraphicFramePr/>
                <a:graphic xmlns:a="http://schemas.openxmlformats.org/drawingml/2006/main">
                  <a:graphicData uri="http://schemas.microsoft.com/office/word/2010/wordprocessingShape">
                    <wps:wsp>
                      <wps:cNvSpPr txBox="1"/>
                      <wps:spPr>
                        <a:xfrm>
                          <a:off x="0" y="0"/>
                          <a:ext cx="5943600" cy="1493520"/>
                        </a:xfrm>
                        <a:prstGeom prst="rect">
                          <a:avLst/>
                        </a:prstGeom>
                        <a:noFill/>
                        <a:ln>
                          <a:noFill/>
                        </a:ln>
                        <a:effectLst/>
                      </wps:spPr>
                      <wps:txbx>
                        <w:txbxContent>
                          <w:p w14:paraId="420201F7" w14:textId="6DEE8474" w:rsidR="00A610E8" w:rsidRPr="00652C9E" w:rsidRDefault="005B6441" w:rsidP="00652C9E">
                            <w:pPr>
                              <w:pStyle w:val="Subtitle"/>
                              <w:rPr>
                                <w:sz w:val="72"/>
                                <w:szCs w:val="72"/>
                              </w:rPr>
                            </w:pPr>
                            <w:r>
                              <w:rPr>
                                <w:sz w:val="72"/>
                                <w:szCs w:val="72"/>
                              </w:rPr>
                              <w:t>Spring</w:t>
                            </w:r>
                            <w:r w:rsidR="00A610E8" w:rsidRPr="00652C9E">
                              <w:rPr>
                                <w:sz w:val="72"/>
                                <w:szCs w:val="72"/>
                              </w:rPr>
                              <w:t xml:space="preserve"> 202</w:t>
                            </w:r>
                            <w:r>
                              <w:rPr>
                                <w:sz w:val="72"/>
                                <w:szCs w:val="72"/>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BB2AB7" id="Text Box 22" o:spid="_x0000_s1027" type="#_x0000_t202" style="position:absolute;margin-left:144.75pt;margin-top:10.1pt;width:468pt;height:117.6pt;z-index:251668480;visibility:visible;mso-wrap-style:non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" filled="f" stroked="f">
                <v:textbox style="mso-fit-shape-to-text:t">
                  <w:txbxContent>
                    <w:p w14:paraId="420201F7" w14:textId="6DEE8474" w:rsidR="00A610E8" w:rsidRPr="00652C9E" w:rsidRDefault="005B6441" w:rsidP="00652C9E">
                      <w:pPr>
                        <w:pStyle w:val="Subtitle"/>
                        <w:rPr>
                          <w:sz w:val="72"/>
                          <w:szCs w:val="72"/>
                        </w:rPr>
                      </w:pPr>
                      <w:r>
                        <w:rPr>
                          <w:sz w:val="72"/>
                          <w:szCs w:val="72"/>
                        </w:rPr>
                        <w:t>Spring</w:t>
                      </w:r>
                      <w:r w:rsidR="00A610E8" w:rsidRPr="00652C9E">
                        <w:rPr>
                          <w:sz w:val="72"/>
                          <w:szCs w:val="72"/>
                        </w:rPr>
                        <w:t xml:space="preserve"> 202</w:t>
                      </w:r>
                      <w:r>
                        <w:rPr>
                          <w:sz w:val="72"/>
                          <w:szCs w:val="72"/>
                        </w:rPr>
                        <w:t>4</w:t>
                      </w:r>
                    </w:p>
                  </w:txbxContent>
                </v:textbox>
                <w10:wrap anchorx="margin"/>
              </v:shape>
            </w:pict>
          </mc:Fallback>
        </mc:AlternateContent>
      </w:r>
      <w:r w:rsidR="00B23E39">
        <w:rPr>
          <w:noProof/>
        </w:rPr>
        <w:drawing>
          <wp:inline distT="0" distB="0" distL="0" distR="0" wp14:anchorId="1806D227" wp14:editId="58B8E3BB">
            <wp:extent cx="1265530" cy="949148"/>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936339064_e7b30fe0c3_z[1].jpg"/>
                    <pic:cNvPicPr/>
                  </pic:nvPicPr>
                  <pic:blipFill>
                    <a:blip r:embed="rId7" cstate="print">
                      <a:extLst>
                        <a:ext uri="{28A0092B-C50C-407E-A947-70E740481C1C}">
                          <a14:useLocalDpi xmlns:a14="http://schemas.microsoft.com/office/drawing/2010/main" val="0"/>
                        </a:ext>
                      </a:extLst>
                    </a:blip>
                    <a:stretch>
                      <a:fillRect/>
                    </a:stretch>
                  </pic:blipFill>
                  <pic:spPr>
                    <a:xfrm rot="10800000" flipV="1">
                      <a:off x="0" y="0"/>
                      <a:ext cx="1283563" cy="962673"/>
                    </a:xfrm>
                    <a:prstGeom prst="rect">
                      <a:avLst/>
                    </a:prstGeom>
                  </pic:spPr>
                </pic:pic>
              </a:graphicData>
            </a:graphic>
          </wp:inline>
        </w:drawing>
      </w:r>
    </w:p>
    <w:p w14:paraId="6FE9B8BC" w14:textId="77777777" w:rsidR="00D63D08" w:rsidRDefault="00D63D08" w:rsidP="00D63D08">
      <w:pPr>
        <w:pStyle w:val="Heading1"/>
        <w:jc w:val="center"/>
      </w:pPr>
      <w:r>
        <w:rPr>
          <w:noProof/>
        </w:rPr>
        <mc:AlternateContent>
          <mc:Choice Requires="wps">
            <w:drawing>
              <wp:anchor distT="0" distB="0" distL="114300" distR="114300" simplePos="0" relativeHeight="251666432" behindDoc="0" locked="0" layoutInCell="1" allowOverlap="1" wp14:anchorId="4805544D" wp14:editId="0F7FDFDF">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FF9293C" w14:textId="77777777" w:rsidR="00A610E8" w:rsidRPr="00B23E39" w:rsidRDefault="00A610E8" w:rsidP="00D63D08">
                            <w:pPr>
                              <w:pStyle w:val="Heading1"/>
                              <w:jc w:val="center"/>
                              <w:rPr>
                                <w:b/>
                                <w:color w:val="FFD966" w:themeColor="accent4" w:themeTint="99"/>
                                <w:sz w:val="72"/>
                                <w:szCs w:val="72"/>
                                <w14:textOutline w14:w="11112" w14:cap="flat" w14:cmpd="sng" w14:algn="ctr">
                                  <w14:solidFill>
                                    <w14:schemeClr w14:val="accent2"/>
                                  </w14:solidFill>
                                  <w14:prstDash w14:val="solid"/>
                                  <w14:round/>
                                </w14:textOutline>
                              </w:rPr>
                            </w:pPr>
                            <w:r w:rsidRPr="00B23E39">
                              <w:rPr>
                                <w:b/>
                                <w:color w:val="FFD966" w:themeColor="accent4" w:themeTint="99"/>
                                <w:sz w:val="72"/>
                                <w:szCs w:val="72"/>
                                <w14:textOutline w14:w="11112" w14:cap="flat" w14:cmpd="sng" w14:algn="ctr">
                                  <w14:solidFill>
                                    <w14:schemeClr w14:val="accent2"/>
                                  </w14:solidFill>
                                  <w14:prstDash w14:val="solid"/>
                                  <w14:round/>
                                </w14:textOutline>
                              </w:rPr>
                              <w:t>MANUAL FOR STUDENT TEACHERS</w:t>
                            </w:r>
                          </w:p>
                          <w:p w14:paraId="44AFD955" w14:textId="77777777" w:rsidR="00A610E8" w:rsidRPr="00D63D08" w:rsidRDefault="00A610E8" w:rsidP="00D63D08">
                            <w:pPr>
                              <w:jc w:val="center"/>
                              <w:rPr>
                                <w:b/>
                                <w:color w:val="F7CAAC" w:themeColor="accent2" w:themeTint="66"/>
                                <w:sz w:val="48"/>
                                <w:szCs w:val="48"/>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05544D" id="Text Box 21" o:spid="_x0000_s1028"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" filled="f" stroked="f">
                <v:textbox style="mso-fit-shape-to-text:t">
                  <w:txbxContent>
                    <w:p w14:paraId="6FF9293C" w14:textId="77777777" w:rsidR="00A610E8" w:rsidRPr="00B23E39" w:rsidRDefault="00A610E8" w:rsidP="00D63D08">
                      <w:pPr>
                        <w:pStyle w:val="Heading1"/>
                        <w:jc w:val="center"/>
                        <w:rPr>
                          <w:b/>
                          <w:color w:val="FFD966" w:themeColor="accent4" w:themeTint="99"/>
                          <w:sz w:val="72"/>
                          <w:szCs w:val="72"/>
                          <w14:textOutline w14:w="11112" w14:cap="flat" w14:cmpd="sng" w14:algn="ctr">
                            <w14:solidFill>
                              <w14:schemeClr w14:val="accent2"/>
                            </w14:solidFill>
                            <w14:prstDash w14:val="solid"/>
                            <w14:round/>
                          </w14:textOutline>
                        </w:rPr>
                      </w:pPr>
                      <w:r w:rsidRPr="00B23E39">
                        <w:rPr>
                          <w:b/>
                          <w:color w:val="FFD966" w:themeColor="accent4" w:themeTint="99"/>
                          <w:sz w:val="72"/>
                          <w:szCs w:val="72"/>
                          <w14:textOutline w14:w="11112" w14:cap="flat" w14:cmpd="sng" w14:algn="ctr">
                            <w14:solidFill>
                              <w14:schemeClr w14:val="accent2"/>
                            </w14:solidFill>
                            <w14:prstDash w14:val="solid"/>
                            <w14:round/>
                          </w14:textOutline>
                        </w:rPr>
                        <w:t>MANUAL FOR STUDENT TEACHERS</w:t>
                      </w:r>
                    </w:p>
                    <w:p w14:paraId="44AFD955" w14:textId="77777777" w:rsidR="00A610E8" w:rsidRPr="00D63D08" w:rsidRDefault="00A610E8" w:rsidP="00D63D08">
                      <w:pPr>
                        <w:jc w:val="center"/>
                        <w:rPr>
                          <w:b/>
                          <w:color w:val="F7CAAC" w:themeColor="accent2" w:themeTint="66"/>
                          <w:sz w:val="48"/>
                          <w:szCs w:val="48"/>
                          <w14:textOutline w14:w="11112" w14:cap="flat" w14:cmpd="sng" w14:algn="ctr">
                            <w14:solidFill>
                              <w14:schemeClr w14:val="accent2"/>
                            </w14:solidFill>
                            <w14:prstDash w14:val="solid"/>
                            <w14:round/>
                          </w14:textOutline>
                        </w:rPr>
                      </w:pPr>
                    </w:p>
                  </w:txbxContent>
                </v:textbox>
                <w10:wrap type="square"/>
              </v:shape>
            </w:pict>
          </mc:Fallback>
        </mc:AlternateContent>
      </w:r>
    </w:p>
    <w:p w14:paraId="7460FD01" w14:textId="77777777" w:rsidR="00D63D08" w:rsidRPr="00B23E39" w:rsidRDefault="00D63D08" w:rsidP="00B23E39"/>
    <w:p w14:paraId="47D7012E" w14:textId="77777777" w:rsidR="00D63D08" w:rsidRDefault="00F87388">
      <w:pPr>
        <w:spacing w:after="160" w:line="259" w:lineRule="auto"/>
        <w:rPr>
          <w:b/>
        </w:rPr>
      </w:pPr>
      <w:r w:rsidRPr="00D63D08">
        <w:rPr>
          <w:b/>
          <w:noProof/>
        </w:rPr>
        <mc:AlternateContent>
          <mc:Choice Requires="wps">
            <w:drawing>
              <wp:anchor distT="45720" distB="45720" distL="114300" distR="114300" simplePos="0" relativeHeight="251670528" behindDoc="0" locked="0" layoutInCell="1" allowOverlap="1" wp14:anchorId="37BC35F2" wp14:editId="5255C3B1">
                <wp:simplePos x="0" y="0"/>
                <wp:positionH relativeFrom="column">
                  <wp:posOffset>-425450</wp:posOffset>
                </wp:positionH>
                <wp:positionV relativeFrom="paragraph">
                  <wp:posOffset>331470</wp:posOffset>
                </wp:positionV>
                <wp:extent cx="2179320" cy="1809750"/>
                <wp:effectExtent l="0" t="0" r="114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1809750"/>
                        </a:xfrm>
                        <a:prstGeom prst="rect">
                          <a:avLst/>
                        </a:prstGeom>
                        <a:solidFill>
                          <a:srgbClr val="FFFFFF"/>
                        </a:solidFill>
                        <a:ln w="9525">
                          <a:solidFill>
                            <a:srgbClr val="000000"/>
                          </a:solidFill>
                          <a:miter lim="800000"/>
                          <a:headEnd/>
                          <a:tailEnd/>
                        </a:ln>
                      </wps:spPr>
                      <wps:txbx>
                        <w:txbxContent>
                          <w:p w14:paraId="5826BCA0" w14:textId="7784742F" w:rsidR="00C540BE" w:rsidRDefault="00652C9E" w:rsidP="00D63D08">
                            <w:pPr>
                              <w:spacing w:after="160" w:line="259" w:lineRule="auto"/>
                              <w:rPr>
                                <w:b/>
                                <w:color w:val="385623" w:themeColor="accent6" w:themeShade="80"/>
                              </w:rPr>
                            </w:pPr>
                            <w:r>
                              <w:rPr>
                                <w:b/>
                                <w:color w:val="385623" w:themeColor="accent6" w:themeShade="80"/>
                              </w:rPr>
                              <w:t xml:space="preserve">Dr. </w:t>
                            </w:r>
                            <w:r w:rsidR="00A610E8">
                              <w:rPr>
                                <w:b/>
                                <w:color w:val="385623" w:themeColor="accent6" w:themeShade="80"/>
                              </w:rPr>
                              <w:t xml:space="preserve">Benjamin </w:t>
                            </w:r>
                            <w:proofErr w:type="spellStart"/>
                            <w:r w:rsidR="00A610E8">
                              <w:rPr>
                                <w:b/>
                                <w:color w:val="385623" w:themeColor="accent6" w:themeShade="80"/>
                              </w:rPr>
                              <w:t>Ogwo</w:t>
                            </w:r>
                            <w:proofErr w:type="spellEnd"/>
                          </w:p>
                          <w:p w14:paraId="13B1F31D" w14:textId="3E76B8E9" w:rsidR="00C540BE" w:rsidRDefault="00652C9E" w:rsidP="00D63D08">
                            <w:pPr>
                              <w:spacing w:after="160" w:line="259" w:lineRule="auto"/>
                              <w:rPr>
                                <w:b/>
                                <w:color w:val="385623" w:themeColor="accent6" w:themeShade="80"/>
                              </w:rPr>
                            </w:pPr>
                            <w:r>
                              <w:rPr>
                                <w:b/>
                                <w:color w:val="385623" w:themeColor="accent6" w:themeShade="80"/>
                              </w:rPr>
                              <w:t xml:space="preserve">Dr. </w:t>
                            </w:r>
                            <w:r w:rsidR="00C540BE">
                              <w:rPr>
                                <w:b/>
                                <w:color w:val="385623" w:themeColor="accent6" w:themeShade="80"/>
                              </w:rPr>
                              <w:t>Donna Matteson</w:t>
                            </w:r>
                          </w:p>
                          <w:p w14:paraId="07CDBB82" w14:textId="4781000E" w:rsidR="00A610E8" w:rsidRDefault="00652C9E" w:rsidP="00D63D08">
                            <w:pPr>
                              <w:spacing w:after="160" w:line="259" w:lineRule="auto"/>
                              <w:rPr>
                                <w:b/>
                                <w:color w:val="385623" w:themeColor="accent6" w:themeShade="80"/>
                              </w:rPr>
                            </w:pPr>
                            <w:r>
                              <w:rPr>
                                <w:b/>
                                <w:color w:val="385623" w:themeColor="accent6" w:themeShade="80"/>
                              </w:rPr>
                              <w:t xml:space="preserve">Dr. </w:t>
                            </w:r>
                            <w:r w:rsidR="00A610E8" w:rsidRPr="00B23E39">
                              <w:rPr>
                                <w:b/>
                                <w:color w:val="385623" w:themeColor="accent6" w:themeShade="80"/>
                              </w:rPr>
                              <w:t>Jan Held Woodworth</w:t>
                            </w:r>
                          </w:p>
                          <w:p w14:paraId="7A9F13CF" w14:textId="44B3E483" w:rsidR="00A610E8" w:rsidRDefault="00652C9E" w:rsidP="00D63D08">
                            <w:pPr>
                              <w:spacing w:after="160" w:line="259" w:lineRule="auto"/>
                              <w:rPr>
                                <w:b/>
                                <w:color w:val="385623" w:themeColor="accent6" w:themeShade="80"/>
                              </w:rPr>
                            </w:pPr>
                            <w:r>
                              <w:rPr>
                                <w:b/>
                                <w:color w:val="385623" w:themeColor="accent6" w:themeShade="80"/>
                              </w:rPr>
                              <w:t xml:space="preserve">Dr. </w:t>
                            </w:r>
                            <w:r w:rsidR="00A610E8">
                              <w:rPr>
                                <w:b/>
                                <w:color w:val="385623" w:themeColor="accent6" w:themeShade="80"/>
                              </w:rPr>
                              <w:t>Star Matteson</w:t>
                            </w:r>
                          </w:p>
                          <w:p w14:paraId="4759BCF0" w14:textId="2AADD196" w:rsidR="00210625" w:rsidRPr="00B23E39" w:rsidRDefault="00652C9E" w:rsidP="00D63D08">
                            <w:pPr>
                              <w:spacing w:after="160" w:line="259" w:lineRule="auto"/>
                              <w:rPr>
                                <w:b/>
                                <w:color w:val="385623" w:themeColor="accent6" w:themeShade="80"/>
                              </w:rPr>
                            </w:pPr>
                            <w:r>
                              <w:rPr>
                                <w:b/>
                                <w:color w:val="385623" w:themeColor="accent6" w:themeShade="80"/>
                              </w:rPr>
                              <w:t xml:space="preserve">Prof. </w:t>
                            </w:r>
                            <w:r w:rsidR="00210625">
                              <w:rPr>
                                <w:b/>
                                <w:color w:val="385623" w:themeColor="accent6" w:themeShade="80"/>
                              </w:rPr>
                              <w:t>Cynthia Thomas</w:t>
                            </w:r>
                          </w:p>
                          <w:p w14:paraId="43C7E522" w14:textId="7559A47B" w:rsidR="00A610E8" w:rsidRDefault="00A610E8" w:rsidP="00D63D08">
                            <w:pPr>
                              <w:spacing w:after="160" w:line="259" w:lineRule="auto"/>
                              <w:rPr>
                                <w:b/>
                                <w:color w:val="385623" w:themeColor="accent6" w:themeShade="80"/>
                                <w:sz w:val="28"/>
                                <w:szCs w:val="28"/>
                              </w:rPr>
                            </w:pPr>
                            <w:r w:rsidRPr="00B23E39">
                              <w:rPr>
                                <w:b/>
                                <w:color w:val="385623" w:themeColor="accent6" w:themeShade="80"/>
                                <w:sz w:val="28"/>
                                <w:szCs w:val="28"/>
                              </w:rPr>
                              <w:t>©20</w:t>
                            </w:r>
                            <w:r w:rsidR="00F87388">
                              <w:rPr>
                                <w:b/>
                                <w:color w:val="385623" w:themeColor="accent6" w:themeShade="80"/>
                                <w:sz w:val="28"/>
                                <w:szCs w:val="28"/>
                              </w:rPr>
                              <w:t>2</w:t>
                            </w:r>
                            <w:r w:rsidR="005B6441">
                              <w:rPr>
                                <w:b/>
                                <w:color w:val="385623" w:themeColor="accent6" w:themeShade="80"/>
                                <w:sz w:val="28"/>
                                <w:szCs w:val="28"/>
                              </w:rPr>
                              <w:t>4</w:t>
                            </w:r>
                            <w:r w:rsidRPr="00B23E39">
                              <w:rPr>
                                <w:b/>
                                <w:color w:val="385623" w:themeColor="accent6" w:themeShade="80"/>
                                <w:sz w:val="28"/>
                                <w:szCs w:val="28"/>
                              </w:rPr>
                              <w:t xml:space="preserve"> (</w:t>
                            </w:r>
                            <w:r w:rsidR="005B6441">
                              <w:rPr>
                                <w:b/>
                                <w:color w:val="385623" w:themeColor="accent6" w:themeShade="80"/>
                                <w:sz w:val="28"/>
                                <w:szCs w:val="28"/>
                              </w:rPr>
                              <w:t>January</w:t>
                            </w:r>
                            <w:r w:rsidRPr="00B23E39">
                              <w:rPr>
                                <w:b/>
                                <w:color w:val="385623" w:themeColor="accent6" w:themeShade="80"/>
                                <w:sz w:val="28"/>
                                <w:szCs w:val="28"/>
                              </w:rPr>
                              <w:t>)</w:t>
                            </w:r>
                            <w:r>
                              <w:rPr>
                                <w:b/>
                                <w:color w:val="385623" w:themeColor="accent6" w:themeShade="80"/>
                                <w:sz w:val="28"/>
                                <w:szCs w:val="28"/>
                              </w:rPr>
                              <w:t xml:space="preserve">          </w:t>
                            </w:r>
                          </w:p>
                          <w:p w14:paraId="66AE29C8" w14:textId="77777777" w:rsidR="00A610E8" w:rsidRPr="00370834" w:rsidRDefault="00A610E8" w:rsidP="00D63D08">
                            <w:pPr>
                              <w:spacing w:after="160" w:line="259" w:lineRule="auto"/>
                              <w:rPr>
                                <w:b/>
                                <w:i/>
                                <w:color w:val="385623" w:themeColor="accent6" w:themeShade="80"/>
                                <w:sz w:val="18"/>
                                <w:szCs w:val="18"/>
                              </w:rPr>
                            </w:pPr>
                            <w:r w:rsidRPr="00370834">
                              <w:rPr>
                                <w:b/>
                                <w:i/>
                                <w:color w:val="385623" w:themeColor="accent6" w:themeShade="80"/>
                                <w:sz w:val="18"/>
                                <w:szCs w:val="18"/>
                              </w:rPr>
                              <w:t>Adapted from 2007 manual</w:t>
                            </w:r>
                          </w:p>
                          <w:p w14:paraId="4285D518" w14:textId="77777777" w:rsidR="00A610E8" w:rsidRDefault="00A610E8" w:rsidP="00D63D08">
                            <w:pPr>
                              <w:spacing w:after="160" w:line="259" w:lineRule="auto"/>
                              <w:rPr>
                                <w:b/>
                                <w:color w:val="385623" w:themeColor="accent6" w:themeShade="80"/>
                                <w:sz w:val="28"/>
                                <w:szCs w:val="28"/>
                              </w:rPr>
                            </w:pPr>
                          </w:p>
                          <w:p w14:paraId="234CC1BA" w14:textId="77777777" w:rsidR="00A610E8" w:rsidRDefault="00A610E8" w:rsidP="00D63D08">
                            <w:pPr>
                              <w:spacing w:after="160" w:line="259" w:lineRule="auto"/>
                              <w:rPr>
                                <w:b/>
                                <w:color w:val="385623" w:themeColor="accent6" w:themeShade="80"/>
                                <w:sz w:val="28"/>
                                <w:szCs w:val="28"/>
                              </w:rPr>
                            </w:pPr>
                          </w:p>
                          <w:p w14:paraId="52B0C566" w14:textId="77777777" w:rsidR="00A610E8" w:rsidRPr="00B23E39" w:rsidRDefault="00A610E8" w:rsidP="00D63D08">
                            <w:pPr>
                              <w:spacing w:after="160" w:line="259" w:lineRule="auto"/>
                              <w:rPr>
                                <w:b/>
                                <w:color w:val="385623" w:themeColor="accent6" w:themeShade="80"/>
                              </w:rPr>
                            </w:pPr>
                          </w:p>
                          <w:p w14:paraId="6291C92C" w14:textId="77777777" w:rsidR="00A610E8" w:rsidRDefault="00A610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35F2" id="_x0000_s1029" type="#_x0000_t202" style="position:absolute;margin-left:-33.5pt;margin-top:26.1pt;width:171.6pt;height:1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">
                <v:textbox>
                  <w:txbxContent>
                    <w:p w14:paraId="5826BCA0" w14:textId="7784742F" w:rsidR="00C540BE" w:rsidRDefault="00652C9E" w:rsidP="00D63D08">
                      <w:pPr>
                        <w:spacing w:after="160" w:line="259" w:lineRule="auto"/>
                        <w:rPr>
                          <w:b/>
                          <w:color w:val="385623" w:themeColor="accent6" w:themeShade="80"/>
                        </w:rPr>
                      </w:pPr>
                      <w:r>
                        <w:rPr>
                          <w:b/>
                          <w:color w:val="385623" w:themeColor="accent6" w:themeShade="80"/>
                        </w:rPr>
                        <w:t xml:space="preserve">Dr. </w:t>
                      </w:r>
                      <w:r w:rsidR="00A610E8">
                        <w:rPr>
                          <w:b/>
                          <w:color w:val="385623" w:themeColor="accent6" w:themeShade="80"/>
                        </w:rPr>
                        <w:t xml:space="preserve">Benjamin </w:t>
                      </w:r>
                      <w:proofErr w:type="spellStart"/>
                      <w:r w:rsidR="00A610E8">
                        <w:rPr>
                          <w:b/>
                          <w:color w:val="385623" w:themeColor="accent6" w:themeShade="80"/>
                        </w:rPr>
                        <w:t>Ogwo</w:t>
                      </w:r>
                      <w:proofErr w:type="spellEnd"/>
                    </w:p>
                    <w:p w14:paraId="13B1F31D" w14:textId="3E76B8E9" w:rsidR="00C540BE" w:rsidRDefault="00652C9E" w:rsidP="00D63D08">
                      <w:pPr>
                        <w:spacing w:after="160" w:line="259" w:lineRule="auto"/>
                        <w:rPr>
                          <w:b/>
                          <w:color w:val="385623" w:themeColor="accent6" w:themeShade="80"/>
                        </w:rPr>
                      </w:pPr>
                      <w:r>
                        <w:rPr>
                          <w:b/>
                          <w:color w:val="385623" w:themeColor="accent6" w:themeShade="80"/>
                        </w:rPr>
                        <w:t xml:space="preserve">Dr. </w:t>
                      </w:r>
                      <w:r w:rsidR="00C540BE">
                        <w:rPr>
                          <w:b/>
                          <w:color w:val="385623" w:themeColor="accent6" w:themeShade="80"/>
                        </w:rPr>
                        <w:t>Donna Matteson</w:t>
                      </w:r>
                    </w:p>
                    <w:p w14:paraId="07CDBB82" w14:textId="4781000E" w:rsidR="00A610E8" w:rsidRDefault="00652C9E" w:rsidP="00D63D08">
                      <w:pPr>
                        <w:spacing w:after="160" w:line="259" w:lineRule="auto"/>
                        <w:rPr>
                          <w:b/>
                          <w:color w:val="385623" w:themeColor="accent6" w:themeShade="80"/>
                        </w:rPr>
                      </w:pPr>
                      <w:r>
                        <w:rPr>
                          <w:b/>
                          <w:color w:val="385623" w:themeColor="accent6" w:themeShade="80"/>
                        </w:rPr>
                        <w:t xml:space="preserve">Dr. </w:t>
                      </w:r>
                      <w:r w:rsidR="00A610E8" w:rsidRPr="00B23E39">
                        <w:rPr>
                          <w:b/>
                          <w:color w:val="385623" w:themeColor="accent6" w:themeShade="80"/>
                        </w:rPr>
                        <w:t>Jan Held Woodworth</w:t>
                      </w:r>
                    </w:p>
                    <w:p w14:paraId="7A9F13CF" w14:textId="44B3E483" w:rsidR="00A610E8" w:rsidRDefault="00652C9E" w:rsidP="00D63D08">
                      <w:pPr>
                        <w:spacing w:after="160" w:line="259" w:lineRule="auto"/>
                        <w:rPr>
                          <w:b/>
                          <w:color w:val="385623" w:themeColor="accent6" w:themeShade="80"/>
                        </w:rPr>
                      </w:pPr>
                      <w:r>
                        <w:rPr>
                          <w:b/>
                          <w:color w:val="385623" w:themeColor="accent6" w:themeShade="80"/>
                        </w:rPr>
                        <w:t xml:space="preserve">Dr. </w:t>
                      </w:r>
                      <w:r w:rsidR="00A610E8">
                        <w:rPr>
                          <w:b/>
                          <w:color w:val="385623" w:themeColor="accent6" w:themeShade="80"/>
                        </w:rPr>
                        <w:t>Star Matteson</w:t>
                      </w:r>
                    </w:p>
                    <w:p w14:paraId="4759BCF0" w14:textId="2AADD196" w:rsidR="00210625" w:rsidRPr="00B23E39" w:rsidRDefault="00652C9E" w:rsidP="00D63D08">
                      <w:pPr>
                        <w:spacing w:after="160" w:line="259" w:lineRule="auto"/>
                        <w:rPr>
                          <w:b/>
                          <w:color w:val="385623" w:themeColor="accent6" w:themeShade="80"/>
                        </w:rPr>
                      </w:pPr>
                      <w:r>
                        <w:rPr>
                          <w:b/>
                          <w:color w:val="385623" w:themeColor="accent6" w:themeShade="80"/>
                        </w:rPr>
                        <w:t xml:space="preserve">Prof. </w:t>
                      </w:r>
                      <w:r w:rsidR="00210625">
                        <w:rPr>
                          <w:b/>
                          <w:color w:val="385623" w:themeColor="accent6" w:themeShade="80"/>
                        </w:rPr>
                        <w:t>Cynthia Thomas</w:t>
                      </w:r>
                    </w:p>
                    <w:p w14:paraId="43C7E522" w14:textId="7559A47B" w:rsidR="00A610E8" w:rsidRDefault="00A610E8" w:rsidP="00D63D08">
                      <w:pPr>
                        <w:spacing w:after="160" w:line="259" w:lineRule="auto"/>
                        <w:rPr>
                          <w:b/>
                          <w:color w:val="385623" w:themeColor="accent6" w:themeShade="80"/>
                          <w:sz w:val="28"/>
                          <w:szCs w:val="28"/>
                        </w:rPr>
                      </w:pPr>
                      <w:r w:rsidRPr="00B23E39">
                        <w:rPr>
                          <w:b/>
                          <w:color w:val="385623" w:themeColor="accent6" w:themeShade="80"/>
                          <w:sz w:val="28"/>
                          <w:szCs w:val="28"/>
                        </w:rPr>
                        <w:t>©20</w:t>
                      </w:r>
                      <w:r w:rsidR="00F87388">
                        <w:rPr>
                          <w:b/>
                          <w:color w:val="385623" w:themeColor="accent6" w:themeShade="80"/>
                          <w:sz w:val="28"/>
                          <w:szCs w:val="28"/>
                        </w:rPr>
                        <w:t>2</w:t>
                      </w:r>
                      <w:r w:rsidR="005B6441">
                        <w:rPr>
                          <w:b/>
                          <w:color w:val="385623" w:themeColor="accent6" w:themeShade="80"/>
                          <w:sz w:val="28"/>
                          <w:szCs w:val="28"/>
                        </w:rPr>
                        <w:t>4</w:t>
                      </w:r>
                      <w:r w:rsidRPr="00B23E39">
                        <w:rPr>
                          <w:b/>
                          <w:color w:val="385623" w:themeColor="accent6" w:themeShade="80"/>
                          <w:sz w:val="28"/>
                          <w:szCs w:val="28"/>
                        </w:rPr>
                        <w:t xml:space="preserve"> (</w:t>
                      </w:r>
                      <w:r w:rsidR="005B6441">
                        <w:rPr>
                          <w:b/>
                          <w:color w:val="385623" w:themeColor="accent6" w:themeShade="80"/>
                          <w:sz w:val="28"/>
                          <w:szCs w:val="28"/>
                        </w:rPr>
                        <w:t>January</w:t>
                      </w:r>
                      <w:r w:rsidRPr="00B23E39">
                        <w:rPr>
                          <w:b/>
                          <w:color w:val="385623" w:themeColor="accent6" w:themeShade="80"/>
                          <w:sz w:val="28"/>
                          <w:szCs w:val="28"/>
                        </w:rPr>
                        <w:t>)</w:t>
                      </w:r>
                      <w:r>
                        <w:rPr>
                          <w:b/>
                          <w:color w:val="385623" w:themeColor="accent6" w:themeShade="80"/>
                          <w:sz w:val="28"/>
                          <w:szCs w:val="28"/>
                        </w:rPr>
                        <w:t xml:space="preserve">          </w:t>
                      </w:r>
                    </w:p>
                    <w:p w14:paraId="66AE29C8" w14:textId="77777777" w:rsidR="00A610E8" w:rsidRPr="00370834" w:rsidRDefault="00A610E8" w:rsidP="00D63D08">
                      <w:pPr>
                        <w:spacing w:after="160" w:line="259" w:lineRule="auto"/>
                        <w:rPr>
                          <w:b/>
                          <w:i/>
                          <w:color w:val="385623" w:themeColor="accent6" w:themeShade="80"/>
                          <w:sz w:val="18"/>
                          <w:szCs w:val="18"/>
                        </w:rPr>
                      </w:pPr>
                      <w:r w:rsidRPr="00370834">
                        <w:rPr>
                          <w:b/>
                          <w:i/>
                          <w:color w:val="385623" w:themeColor="accent6" w:themeShade="80"/>
                          <w:sz w:val="18"/>
                          <w:szCs w:val="18"/>
                        </w:rPr>
                        <w:t>Adapted from 2007 manual</w:t>
                      </w:r>
                    </w:p>
                    <w:p w14:paraId="4285D518" w14:textId="77777777" w:rsidR="00A610E8" w:rsidRDefault="00A610E8" w:rsidP="00D63D08">
                      <w:pPr>
                        <w:spacing w:after="160" w:line="259" w:lineRule="auto"/>
                        <w:rPr>
                          <w:b/>
                          <w:color w:val="385623" w:themeColor="accent6" w:themeShade="80"/>
                          <w:sz w:val="28"/>
                          <w:szCs w:val="28"/>
                        </w:rPr>
                      </w:pPr>
                    </w:p>
                    <w:p w14:paraId="234CC1BA" w14:textId="77777777" w:rsidR="00A610E8" w:rsidRDefault="00A610E8" w:rsidP="00D63D08">
                      <w:pPr>
                        <w:spacing w:after="160" w:line="259" w:lineRule="auto"/>
                        <w:rPr>
                          <w:b/>
                          <w:color w:val="385623" w:themeColor="accent6" w:themeShade="80"/>
                          <w:sz w:val="28"/>
                          <w:szCs w:val="28"/>
                        </w:rPr>
                      </w:pPr>
                    </w:p>
                    <w:p w14:paraId="52B0C566" w14:textId="77777777" w:rsidR="00A610E8" w:rsidRPr="00B23E39" w:rsidRDefault="00A610E8" w:rsidP="00D63D08">
                      <w:pPr>
                        <w:spacing w:after="160" w:line="259" w:lineRule="auto"/>
                        <w:rPr>
                          <w:b/>
                          <w:color w:val="385623" w:themeColor="accent6" w:themeShade="80"/>
                        </w:rPr>
                      </w:pPr>
                    </w:p>
                    <w:p w14:paraId="6291C92C" w14:textId="77777777" w:rsidR="00A610E8" w:rsidRDefault="00A610E8"/>
                  </w:txbxContent>
                </v:textbox>
                <w10:wrap type="square"/>
              </v:shape>
            </w:pict>
          </mc:Fallback>
        </mc:AlternateContent>
      </w:r>
      <w:r w:rsidR="00B23E39">
        <w:rPr>
          <w:b/>
        </w:rPr>
        <w:t xml:space="preserve">                    </w:t>
      </w:r>
      <w:r w:rsidR="001D6142">
        <w:rPr>
          <w:b/>
          <w:noProof/>
        </w:rPr>
        <w:drawing>
          <wp:inline distT="0" distB="0" distL="0" distR="0" wp14:anchorId="039E0D2C" wp14:editId="616C1265">
            <wp:extent cx="1605977" cy="2412735"/>
            <wp:effectExtent l="304800" t="209550" r="337185" b="2736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7985953460_3e86519b1f_z[1].jpg"/>
                    <pic:cNvPicPr/>
                  </pic:nvPicPr>
                  <pic:blipFill>
                    <a:blip r:embed="rId8" cstate="print">
                      <a:extLst>
                        <a:ext uri="{28A0092B-C50C-407E-A947-70E740481C1C}">
                          <a14:useLocalDpi xmlns:a14="http://schemas.microsoft.com/office/drawing/2010/main" val="0"/>
                        </a:ext>
                      </a:extLst>
                    </a:blip>
                    <a:stretch>
                      <a:fillRect/>
                    </a:stretch>
                  </pic:blipFill>
                  <pic:spPr>
                    <a:xfrm rot="706059">
                      <a:off x="0" y="0"/>
                      <a:ext cx="1639457" cy="24630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551841" w14:textId="77777777" w:rsidR="00B23E39" w:rsidRDefault="00B23E39">
      <w:pPr>
        <w:spacing w:after="160" w:line="259" w:lineRule="auto"/>
        <w:rPr>
          <w:b/>
        </w:rPr>
      </w:pPr>
      <w:r>
        <w:rPr>
          <w:b/>
          <w:noProof/>
        </w:rPr>
        <w:drawing>
          <wp:inline distT="0" distB="0" distL="0" distR="0" wp14:anchorId="0A0A9C7D" wp14:editId="54221B2F">
            <wp:extent cx="2173314" cy="1632066"/>
            <wp:effectExtent l="209550" t="266700" r="246380" b="3111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ntitled7[1].jpg"/>
                    <pic:cNvPicPr/>
                  </pic:nvPicPr>
                  <pic:blipFill>
                    <a:blip r:embed="rId9">
                      <a:extLst>
                        <a:ext uri="{28A0092B-C50C-407E-A947-70E740481C1C}">
                          <a14:useLocalDpi xmlns:a14="http://schemas.microsoft.com/office/drawing/2010/main" val="0"/>
                        </a:ext>
                      </a:extLst>
                    </a:blip>
                    <a:stretch>
                      <a:fillRect/>
                    </a:stretch>
                  </pic:blipFill>
                  <pic:spPr>
                    <a:xfrm rot="20955942">
                      <a:off x="0" y="0"/>
                      <a:ext cx="2211138" cy="1660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b/>
          <w:noProof/>
        </w:rPr>
        <w:drawing>
          <wp:inline distT="0" distB="0" distL="0" distR="0" wp14:anchorId="3B79C79F" wp14:editId="49EBE7AB">
            <wp:extent cx="2676525" cy="1785744"/>
            <wp:effectExtent l="76200" t="76200" r="123825" b="138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4863697815_15c9eca232_z[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2134" cy="1809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904796" w14:textId="77777777" w:rsidR="00AD6D67" w:rsidRDefault="00AD6D67">
      <w:pPr>
        <w:spacing w:after="160" w:line="259" w:lineRule="auto"/>
        <w:rPr>
          <w:b/>
        </w:rPr>
      </w:pPr>
      <w:r>
        <w:rPr>
          <w:b/>
        </w:rPr>
        <w:lastRenderedPageBreak/>
        <w:t xml:space="preserve">This manual is designed to ensure that you explore as many aspects of the school and the program you are student teaching in, as possible.  Many of the assignments are things you will be doing while you teach; you just need to keep track of them so you can attach them to this document when you hand it in.  </w:t>
      </w:r>
    </w:p>
    <w:p w14:paraId="57171464" w14:textId="77777777" w:rsidR="00AD6D67" w:rsidRDefault="00AD6D67">
      <w:pPr>
        <w:spacing w:after="160" w:line="259" w:lineRule="auto"/>
        <w:rPr>
          <w:b/>
        </w:rPr>
      </w:pPr>
    </w:p>
    <w:p w14:paraId="2B76246F" w14:textId="77777777" w:rsidR="00B52EA1" w:rsidRDefault="00B52EA1">
      <w:pPr>
        <w:spacing w:after="160" w:line="259" w:lineRule="auto"/>
        <w:rPr>
          <w:b/>
        </w:rPr>
      </w:pPr>
      <w:r>
        <w:rPr>
          <w:b/>
        </w:rPr>
        <w:t xml:space="preserve">Please complete all </w:t>
      </w:r>
      <w:r w:rsidR="007D46D6">
        <w:rPr>
          <w:b/>
        </w:rPr>
        <w:t xml:space="preserve">the </w:t>
      </w:r>
      <w:r>
        <w:rPr>
          <w:b/>
        </w:rPr>
        <w:t xml:space="preserve">items in the attached manual.  If there is something you don’t have or can’t do in your student teaching location, confer with your college supervisor to make accommodations for that item(s).  </w:t>
      </w:r>
    </w:p>
    <w:p w14:paraId="6E608393" w14:textId="77777777" w:rsidR="00B52EA1" w:rsidRDefault="00B52EA1">
      <w:pPr>
        <w:spacing w:after="160" w:line="259" w:lineRule="auto"/>
        <w:rPr>
          <w:b/>
        </w:rPr>
      </w:pPr>
    </w:p>
    <w:p w14:paraId="07A482A9" w14:textId="77777777" w:rsidR="00B52EA1" w:rsidRDefault="00B52EA1">
      <w:pPr>
        <w:spacing w:after="160" w:line="259" w:lineRule="auto"/>
        <w:rPr>
          <w:b/>
        </w:rPr>
      </w:pPr>
      <w:r w:rsidRPr="00B52EA1">
        <w:rPr>
          <w:b/>
          <w:color w:val="FF0000"/>
        </w:rPr>
        <w:t>Please complete on the following timeline</w:t>
      </w:r>
      <w:r>
        <w:rPr>
          <w:b/>
        </w:rPr>
        <w:t>:</w:t>
      </w:r>
    </w:p>
    <w:p w14:paraId="4D35425E" w14:textId="77777777" w:rsidR="00B52EA1" w:rsidRDefault="007D1D0C">
      <w:pPr>
        <w:spacing w:after="160" w:line="259" w:lineRule="auto"/>
        <w:rPr>
          <w:b/>
        </w:rPr>
      </w:pPr>
      <w:r>
        <w:rPr>
          <w:b/>
        </w:rPr>
        <w:t>B</w:t>
      </w:r>
      <w:r w:rsidR="00B52EA1">
        <w:rPr>
          <w:b/>
        </w:rPr>
        <w:t>y the end of</w:t>
      </w:r>
      <w:r w:rsidR="000F090F">
        <w:rPr>
          <w:b/>
        </w:rPr>
        <w:t xml:space="preserve"> student teaching, please</w:t>
      </w:r>
      <w:r w:rsidR="00BC1CE9">
        <w:rPr>
          <w:b/>
        </w:rPr>
        <w:t xml:space="preserve"> </w:t>
      </w:r>
      <w:r w:rsidR="007A2232">
        <w:rPr>
          <w:b/>
        </w:rPr>
        <w:t>submit to your Oswego supervisor in whatever format is preferred by your supervisor (print or electronic)</w:t>
      </w:r>
    </w:p>
    <w:p w14:paraId="0F3FFA1A" w14:textId="77777777" w:rsidR="000F090F" w:rsidRDefault="000F090F">
      <w:pPr>
        <w:spacing w:after="160" w:line="259" w:lineRule="auto"/>
        <w:rPr>
          <w:b/>
        </w:rPr>
      </w:pPr>
    </w:p>
    <w:p w14:paraId="246A64C7" w14:textId="77777777" w:rsidR="00B52EA1" w:rsidRDefault="000F090F">
      <w:pPr>
        <w:spacing w:after="160" w:line="259" w:lineRule="auto"/>
        <w:rPr>
          <w:b/>
        </w:rPr>
      </w:pPr>
      <w:r w:rsidRPr="00A610E8">
        <w:rPr>
          <w:b/>
          <w:highlight w:val="yellow"/>
        </w:rPr>
        <w:t xml:space="preserve">Please </w:t>
      </w:r>
      <w:r w:rsidR="00F87388">
        <w:rPr>
          <w:b/>
          <w:highlight w:val="yellow"/>
        </w:rPr>
        <w:t xml:space="preserve">remind your cooperating teacher to </w:t>
      </w:r>
      <w:r w:rsidRPr="00A610E8">
        <w:rPr>
          <w:b/>
          <w:highlight w:val="yellow"/>
        </w:rPr>
        <w:t xml:space="preserve">complete </w:t>
      </w:r>
      <w:r w:rsidR="007D46D6" w:rsidRPr="00A610E8">
        <w:rPr>
          <w:b/>
          <w:highlight w:val="yellow"/>
        </w:rPr>
        <w:t xml:space="preserve">the </w:t>
      </w:r>
      <w:r w:rsidRPr="00A610E8">
        <w:rPr>
          <w:b/>
          <w:highlight w:val="yellow"/>
        </w:rPr>
        <w:t xml:space="preserve">required forms for the School of Education on TK20 </w:t>
      </w:r>
      <w:r w:rsidR="00F87388">
        <w:rPr>
          <w:b/>
          <w:highlight w:val="yellow"/>
        </w:rPr>
        <w:t>at the mid-term and end of the semester</w:t>
      </w:r>
      <w:r w:rsidRPr="00A610E8">
        <w:rPr>
          <w:b/>
          <w:highlight w:val="yellow"/>
        </w:rPr>
        <w:t>.</w:t>
      </w:r>
    </w:p>
    <w:p w14:paraId="610DACA0" w14:textId="2C1E53EF" w:rsidR="000F090F" w:rsidRPr="00210625" w:rsidRDefault="00BC1CE9" w:rsidP="00210625">
      <w:pPr>
        <w:spacing w:after="160" w:line="259" w:lineRule="auto"/>
        <w:rPr>
          <w:b/>
        </w:rPr>
      </w:pPr>
      <w:r>
        <w:rPr>
          <w:b/>
        </w:rPr>
        <w:t>All students will be completing a</w:t>
      </w:r>
      <w:r w:rsidR="00210625">
        <w:rPr>
          <w:b/>
        </w:rPr>
        <w:t xml:space="preserve"> Capstone </w:t>
      </w:r>
      <w:r w:rsidR="00F75B8A">
        <w:rPr>
          <w:b/>
        </w:rPr>
        <w:t>TPA</w:t>
      </w:r>
      <w:r w:rsidR="00F87388">
        <w:rPr>
          <w:b/>
        </w:rPr>
        <w:t xml:space="preserve">** </w:t>
      </w:r>
      <w:r>
        <w:rPr>
          <w:b/>
        </w:rPr>
        <w:t xml:space="preserve">using TK20 (for help with accessing this, contact </w:t>
      </w:r>
      <w:r w:rsidR="00210625">
        <w:rPr>
          <w:b/>
        </w:rPr>
        <w:t>Trinity Engle</w:t>
      </w:r>
      <w:r w:rsidR="000F090F">
        <w:rPr>
          <w:b/>
        </w:rPr>
        <w:t xml:space="preserve"> at </w:t>
      </w:r>
      <w:hyperlink r:id="rId11" w:history="1">
        <w:r w:rsidR="00210625" w:rsidRPr="00890364">
          <w:rPr>
            <w:rStyle w:val="Hyperlink"/>
            <w:b/>
          </w:rPr>
          <w:t>trinity.engle@oswego.edu</w:t>
        </w:r>
      </w:hyperlink>
      <w:r w:rsidR="005B6441">
        <w:rPr>
          <w:rStyle w:val="Hyperlink"/>
          <w:b/>
          <w:u w:val="none"/>
        </w:rPr>
        <w:t xml:space="preserve"> or </w:t>
      </w:r>
      <w:r w:rsidR="005B6441">
        <w:rPr>
          <w:rStyle w:val="Hyperlink"/>
          <w:b/>
        </w:rPr>
        <w:t>tk20@oswego.edu</w:t>
      </w:r>
      <w:r w:rsidR="00210625">
        <w:rPr>
          <w:b/>
        </w:rPr>
        <w:t>.  All student teachers are responsible for the completion of the Capstone TPA</w:t>
      </w:r>
      <w:r w:rsidR="00F87388">
        <w:rPr>
          <w:b/>
        </w:rPr>
        <w:t>**</w:t>
      </w:r>
      <w:r w:rsidR="003C0AD6">
        <w:rPr>
          <w:b/>
        </w:rPr>
        <w:t xml:space="preserve"> for graduation</w:t>
      </w:r>
      <w:r w:rsidR="00210625">
        <w:rPr>
          <w:b/>
        </w:rPr>
        <w:t xml:space="preserve">; this is not a NYS </w:t>
      </w:r>
      <w:proofErr w:type="gramStart"/>
      <w:r w:rsidR="00210625">
        <w:rPr>
          <w:b/>
        </w:rPr>
        <w:t>requirement,</w:t>
      </w:r>
      <w:proofErr w:type="gramEnd"/>
      <w:r w:rsidR="00210625">
        <w:rPr>
          <w:b/>
        </w:rPr>
        <w:t xml:space="preserve"> it is a SUNY Oswego requirement.</w:t>
      </w:r>
    </w:p>
    <w:p w14:paraId="64A47174" w14:textId="77777777" w:rsidR="00ED3452" w:rsidRDefault="00ED3452">
      <w:pPr>
        <w:spacing w:after="160" w:line="259" w:lineRule="auto"/>
        <w:rPr>
          <w:b/>
        </w:rPr>
      </w:pPr>
      <w:r>
        <w:rPr>
          <w:b/>
        </w:rPr>
        <w:t xml:space="preserve">APPENDICES – please look these through – there </w:t>
      </w:r>
      <w:r w:rsidR="007D46D6">
        <w:rPr>
          <w:b/>
        </w:rPr>
        <w:t>are</w:t>
      </w:r>
      <w:r>
        <w:rPr>
          <w:b/>
        </w:rPr>
        <w:t xml:space="preserve"> helpful information and a </w:t>
      </w:r>
      <w:r w:rsidR="00031D33">
        <w:rPr>
          <w:b/>
        </w:rPr>
        <w:t>self-evaluation</w:t>
      </w:r>
      <w:r>
        <w:rPr>
          <w:b/>
        </w:rPr>
        <w:t xml:space="preserve"> form that is </w:t>
      </w:r>
      <w:r w:rsidR="00F75B8A">
        <w:rPr>
          <w:b/>
        </w:rPr>
        <w:t xml:space="preserve">due twice during the semester. </w:t>
      </w:r>
    </w:p>
    <w:p w14:paraId="13A16E99" w14:textId="77777777" w:rsidR="00B52EA1" w:rsidRDefault="00ED3452">
      <w:pPr>
        <w:spacing w:after="160" w:line="259" w:lineRule="auto"/>
        <w:rPr>
          <w:b/>
        </w:rPr>
      </w:pPr>
      <w:r>
        <w:rPr>
          <w:b/>
        </w:rPr>
        <w:t>Your Oswego Supervisor will review your progress on the manual at each meeting with you during yo</w:t>
      </w:r>
      <w:r w:rsidR="007031AE">
        <w:rPr>
          <w:b/>
        </w:rPr>
        <w:t>ur student teaching experience.</w:t>
      </w:r>
    </w:p>
    <w:p w14:paraId="331C95EF" w14:textId="77777777" w:rsidR="00370834" w:rsidRDefault="00370834" w:rsidP="007031AE">
      <w:pPr>
        <w:spacing w:line="259" w:lineRule="auto"/>
        <w:jc w:val="center"/>
        <w:rPr>
          <w:color w:val="FF0000"/>
          <w:sz w:val="18"/>
          <w:szCs w:val="18"/>
        </w:rPr>
      </w:pPr>
      <w:r>
        <w:rPr>
          <w:color w:val="FF0000"/>
          <w:sz w:val="18"/>
          <w:szCs w:val="18"/>
        </w:rPr>
        <w:t xml:space="preserve">                                                                          </w:t>
      </w:r>
      <w:r w:rsidR="007031AE">
        <w:rPr>
          <w:color w:val="FF0000"/>
          <w:sz w:val="18"/>
          <w:szCs w:val="18"/>
        </w:rPr>
        <w:t xml:space="preserve"> </w:t>
      </w:r>
    </w:p>
    <w:p w14:paraId="6AB0CE0F" w14:textId="77777777" w:rsidR="00370834" w:rsidRDefault="00370834" w:rsidP="00370834">
      <w:pPr>
        <w:spacing w:line="259" w:lineRule="auto"/>
        <w:rPr>
          <w:b/>
        </w:rPr>
      </w:pPr>
    </w:p>
    <w:p w14:paraId="1BDE064B" w14:textId="77777777" w:rsidR="00B52EA1" w:rsidRDefault="00B52EA1">
      <w:pPr>
        <w:spacing w:after="160" w:line="259" w:lineRule="auto"/>
        <w:rPr>
          <w:b/>
        </w:rPr>
      </w:pPr>
      <w:r>
        <w:rPr>
          <w:b/>
        </w:rPr>
        <w:t>Manual should be submitted via e-mail</w:t>
      </w:r>
      <w:r w:rsidR="00370834">
        <w:rPr>
          <w:b/>
        </w:rPr>
        <w:t xml:space="preserve"> (unless otherwise specified by </w:t>
      </w:r>
      <w:r w:rsidR="007D46D6">
        <w:rPr>
          <w:b/>
        </w:rPr>
        <w:t xml:space="preserve">the </w:t>
      </w:r>
      <w:r w:rsidR="00370834">
        <w:rPr>
          <w:b/>
        </w:rPr>
        <w:t>supervisor)</w:t>
      </w:r>
      <w:r>
        <w:rPr>
          <w:b/>
        </w:rPr>
        <w:t xml:space="preserve">.  </w:t>
      </w:r>
    </w:p>
    <w:p w14:paraId="2FA433DA" w14:textId="77777777" w:rsidR="00D63D08" w:rsidRDefault="00B52EA1">
      <w:pPr>
        <w:spacing w:after="160" w:line="259" w:lineRule="auto"/>
        <w:rPr>
          <w:b/>
        </w:rPr>
      </w:pPr>
      <w:r>
        <w:rPr>
          <w:b/>
        </w:rPr>
        <w:t>THANK Y</w:t>
      </w:r>
      <w:r w:rsidR="00AD6D67">
        <w:rPr>
          <w:b/>
        </w:rPr>
        <w:t>OU!</w:t>
      </w:r>
    </w:p>
    <w:p w14:paraId="5BC89C37" w14:textId="77777777" w:rsidR="0082387E" w:rsidRDefault="0082387E">
      <w:pPr>
        <w:spacing w:after="160" w:line="259" w:lineRule="auto"/>
        <w:rPr>
          <w:b/>
        </w:rPr>
      </w:pPr>
    </w:p>
    <w:p w14:paraId="25E4FED2" w14:textId="77777777" w:rsidR="0082387E" w:rsidRDefault="0082387E">
      <w:pPr>
        <w:spacing w:after="160" w:line="259" w:lineRule="auto"/>
        <w:rPr>
          <w:b/>
        </w:rPr>
      </w:pPr>
    </w:p>
    <w:p w14:paraId="5E86D43B" w14:textId="77777777" w:rsidR="0082387E" w:rsidRDefault="0082387E">
      <w:pPr>
        <w:spacing w:after="160" w:line="259" w:lineRule="auto"/>
        <w:rPr>
          <w:b/>
        </w:rPr>
      </w:pPr>
    </w:p>
    <w:p w14:paraId="1AE975B9" w14:textId="77777777" w:rsidR="0082387E" w:rsidRDefault="0082387E">
      <w:pPr>
        <w:spacing w:after="160" w:line="259" w:lineRule="auto"/>
        <w:rPr>
          <w:b/>
        </w:rPr>
      </w:pPr>
    </w:p>
    <w:p w14:paraId="40FF1F13" w14:textId="77777777" w:rsidR="0082387E" w:rsidRDefault="0082387E">
      <w:pPr>
        <w:spacing w:after="160" w:line="259" w:lineRule="auto"/>
        <w:rPr>
          <w:b/>
        </w:rPr>
      </w:pPr>
    </w:p>
    <w:p w14:paraId="45B52021" w14:textId="77777777" w:rsidR="0082387E" w:rsidRDefault="0082387E">
      <w:pPr>
        <w:spacing w:after="160" w:line="259" w:lineRule="auto"/>
        <w:rPr>
          <w:b/>
        </w:rPr>
      </w:pPr>
    </w:p>
    <w:p w14:paraId="49660C69" w14:textId="77777777" w:rsidR="00F52980" w:rsidRDefault="00370834" w:rsidP="00F52980">
      <w:pPr>
        <w:spacing w:after="160" w:line="259" w:lineRule="auto"/>
        <w:jc w:val="center"/>
        <w:rPr>
          <w:b/>
        </w:rPr>
        <w:sectPr w:rsidR="00F52980" w:rsidSect="000231C7">
          <w:footerReference w:type="default" r:id="rId12"/>
          <w:pgSz w:w="12240" w:h="15840"/>
          <w:pgMar w:top="1440" w:right="1440" w:bottom="1440" w:left="1440" w:header="720" w:footer="720" w:gutter="0"/>
          <w:pgNumType w:start="1"/>
          <w:cols w:space="720"/>
          <w:titlePg/>
          <w:docGrid w:linePitch="360"/>
        </w:sectPr>
      </w:pPr>
      <w:r>
        <w:rPr>
          <w:b/>
        </w:rPr>
        <w:lastRenderedPageBreak/>
        <w:t>TABLE OF CONTENTS</w:t>
      </w:r>
      <w:r w:rsidR="00F52980">
        <w:rPr>
          <w:b/>
        </w:rPr>
        <w:t xml:space="preserve">                </w:t>
      </w:r>
    </w:p>
    <w:p w14:paraId="6AF6E64B" w14:textId="0F880FC6" w:rsidR="00370834" w:rsidRDefault="00370834" w:rsidP="00A93E93">
      <w:pPr>
        <w:spacing w:after="160" w:line="276" w:lineRule="auto"/>
        <w:rPr>
          <w:b/>
        </w:rPr>
        <w:sectPr w:rsidR="00370834" w:rsidSect="00370834">
          <w:type w:val="continuous"/>
          <w:pgSz w:w="12240" w:h="15840"/>
          <w:pgMar w:top="1440" w:right="1440" w:bottom="1440" w:left="1440" w:header="720" w:footer="720" w:gutter="0"/>
          <w:pgNumType w:start="1"/>
          <w:cols w:space="720"/>
          <w:docGrid w:linePitch="360"/>
        </w:sectPr>
      </w:pPr>
      <w:r>
        <w:rPr>
          <w:b/>
        </w:rPr>
        <w:t>Budgeting and Purchasing Procedures</w:t>
      </w:r>
      <w:r>
        <w:rPr>
          <w:b/>
        </w:rPr>
        <w:tab/>
      </w:r>
      <w:r>
        <w:rPr>
          <w:b/>
        </w:rPr>
        <w:tab/>
      </w:r>
      <w:r>
        <w:rPr>
          <w:b/>
        </w:rPr>
        <w:tab/>
      </w:r>
      <w:r>
        <w:rPr>
          <w:b/>
        </w:rPr>
        <w:tab/>
      </w:r>
      <w:r>
        <w:rPr>
          <w:b/>
        </w:rPr>
        <w:tab/>
      </w:r>
      <w:r>
        <w:rPr>
          <w:b/>
        </w:rPr>
        <w:tab/>
      </w:r>
      <w:r w:rsidR="00F52980">
        <w:rPr>
          <w:b/>
        </w:rPr>
        <w:t>page</w:t>
      </w:r>
      <w:r>
        <w:rPr>
          <w:b/>
        </w:rPr>
        <w:tab/>
      </w:r>
      <w:r w:rsidR="00A0688F">
        <w:rPr>
          <w:b/>
        </w:rPr>
        <w:t>0</w:t>
      </w:r>
    </w:p>
    <w:p w14:paraId="1CEDB665" w14:textId="011A54A8" w:rsidR="00A93E93" w:rsidRDefault="00370834" w:rsidP="00A93E93">
      <w:pPr>
        <w:spacing w:after="160" w:line="276" w:lineRule="auto"/>
        <w:rPr>
          <w:b/>
        </w:rPr>
      </w:pPr>
      <w:r>
        <w:rPr>
          <w:b/>
        </w:rPr>
        <w:t>Care of Tools, Instrumen</w:t>
      </w:r>
      <w:r w:rsidR="00A93E93">
        <w:rPr>
          <w:b/>
        </w:rPr>
        <w:t>ts, Materials and Supplies</w:t>
      </w:r>
      <w:r w:rsidR="00A93E93">
        <w:rPr>
          <w:b/>
        </w:rPr>
        <w:tab/>
      </w:r>
      <w:r w:rsidR="00A93E93">
        <w:rPr>
          <w:b/>
        </w:rPr>
        <w:tab/>
      </w:r>
      <w:r w:rsidR="00A93E93">
        <w:rPr>
          <w:b/>
        </w:rPr>
        <w:tab/>
      </w:r>
      <w:r w:rsidR="00A93E93">
        <w:rPr>
          <w:b/>
        </w:rPr>
        <w:tab/>
      </w:r>
      <w:r w:rsidR="00A93E93">
        <w:rPr>
          <w:b/>
        </w:rPr>
        <w:tab/>
      </w:r>
      <w:r w:rsidR="00A0688F">
        <w:rPr>
          <w:b/>
        </w:rPr>
        <w:t>1</w:t>
      </w:r>
    </w:p>
    <w:p w14:paraId="667B10F0" w14:textId="6FC10A99" w:rsidR="00A93E93" w:rsidRDefault="00370834" w:rsidP="00F52980">
      <w:pPr>
        <w:spacing w:after="160" w:line="276" w:lineRule="auto"/>
        <w:rPr>
          <w:b/>
          <w:color w:val="000000"/>
        </w:rPr>
      </w:pPr>
      <w:r w:rsidRPr="00A93E93">
        <w:rPr>
          <w:b/>
          <w:color w:val="000000"/>
        </w:rPr>
        <w:t>Classroom and/or Lab</w:t>
      </w:r>
      <w:r w:rsidR="00A93E93" w:rsidRPr="00A93E93">
        <w:rPr>
          <w:b/>
          <w:color w:val="000000"/>
        </w:rPr>
        <w:t>oratory Records and Reports</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A0688F">
        <w:rPr>
          <w:b/>
          <w:color w:val="000000"/>
        </w:rPr>
        <w:t>2</w:t>
      </w:r>
    </w:p>
    <w:p w14:paraId="1A45B5A2" w14:textId="60DAAAEB" w:rsidR="00A93E93" w:rsidRDefault="00A93E93" w:rsidP="00A93E93">
      <w:pPr>
        <w:spacing w:after="160" w:line="276" w:lineRule="auto"/>
        <w:rPr>
          <w:b/>
          <w:color w:val="000000"/>
        </w:rPr>
      </w:pPr>
      <w:r w:rsidRPr="00A93E93">
        <w:rPr>
          <w:b/>
          <w:color w:val="000000"/>
        </w:rPr>
        <w:t>Discipline</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A0688F">
        <w:rPr>
          <w:b/>
          <w:color w:val="000000"/>
        </w:rPr>
        <w:t>3</w:t>
      </w:r>
    </w:p>
    <w:p w14:paraId="7F55D7A6" w14:textId="69174E1B" w:rsidR="00A93E93" w:rsidRPr="00A93E93" w:rsidRDefault="00370834" w:rsidP="00A93E93">
      <w:pPr>
        <w:spacing w:after="160" w:line="276" w:lineRule="auto"/>
        <w:rPr>
          <w:b/>
        </w:rPr>
      </w:pPr>
      <w:r w:rsidRPr="00A93E93">
        <w:rPr>
          <w:b/>
        </w:rPr>
        <w:t>Equipment and Physical Conditions</w:t>
      </w:r>
      <w:r w:rsidR="00F52980">
        <w:rPr>
          <w:b/>
        </w:rPr>
        <w:tab/>
      </w:r>
      <w:r w:rsidR="00F52980">
        <w:rPr>
          <w:b/>
        </w:rPr>
        <w:tab/>
      </w:r>
      <w:r w:rsidR="00F52980">
        <w:rPr>
          <w:b/>
        </w:rPr>
        <w:tab/>
      </w:r>
      <w:r w:rsidR="00F52980">
        <w:rPr>
          <w:b/>
        </w:rPr>
        <w:tab/>
      </w:r>
      <w:r w:rsidR="00F52980">
        <w:rPr>
          <w:b/>
        </w:rPr>
        <w:tab/>
      </w:r>
      <w:r w:rsidR="00F52980">
        <w:rPr>
          <w:b/>
        </w:rPr>
        <w:tab/>
      </w:r>
      <w:r w:rsidR="00F52980">
        <w:rPr>
          <w:b/>
        </w:rPr>
        <w:tab/>
      </w:r>
      <w:r w:rsidR="00A0688F">
        <w:rPr>
          <w:b/>
        </w:rPr>
        <w:t>4</w:t>
      </w:r>
    </w:p>
    <w:p w14:paraId="1B3EE64E" w14:textId="38815A88" w:rsidR="00A93E93" w:rsidRPr="00A93E93" w:rsidRDefault="00A93E93" w:rsidP="00A93E93">
      <w:pPr>
        <w:spacing w:after="160" w:line="276" w:lineRule="auto"/>
        <w:rPr>
          <w:b/>
          <w:color w:val="000000"/>
        </w:rPr>
      </w:pPr>
      <w:r w:rsidRPr="00A93E93">
        <w:rPr>
          <w:b/>
          <w:color w:val="000000"/>
        </w:rPr>
        <w:t>Mainstreaming and Inclusion</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A0688F">
        <w:rPr>
          <w:b/>
          <w:color w:val="000000"/>
        </w:rPr>
        <w:t>5</w:t>
      </w:r>
    </w:p>
    <w:p w14:paraId="5716007F" w14:textId="190C3308" w:rsidR="00A93E93" w:rsidRPr="00A93E93" w:rsidRDefault="00A93E93" w:rsidP="00A93E93">
      <w:pPr>
        <w:spacing w:after="160" w:line="276" w:lineRule="auto"/>
        <w:rPr>
          <w:b/>
          <w:color w:val="000000"/>
        </w:rPr>
      </w:pPr>
      <w:r w:rsidRPr="00A93E93">
        <w:rPr>
          <w:b/>
          <w:color w:val="000000"/>
        </w:rPr>
        <w:t>School Orientation</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A0688F">
        <w:rPr>
          <w:b/>
          <w:color w:val="000000"/>
        </w:rPr>
        <w:t>6</w:t>
      </w:r>
    </w:p>
    <w:p w14:paraId="021DF0E4" w14:textId="56EF0819" w:rsidR="00A93E93" w:rsidRPr="00A93E93" w:rsidRDefault="00A93E93" w:rsidP="00A93E93">
      <w:pPr>
        <w:spacing w:after="160" w:line="276" w:lineRule="auto"/>
        <w:rPr>
          <w:b/>
          <w:color w:val="000000"/>
        </w:rPr>
      </w:pPr>
      <w:r w:rsidRPr="00A93E93">
        <w:rPr>
          <w:b/>
          <w:color w:val="000000"/>
        </w:rPr>
        <w:t>Safety and Hygiene</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A0688F">
        <w:rPr>
          <w:b/>
          <w:color w:val="000000"/>
        </w:rPr>
        <w:t>7</w:t>
      </w:r>
    </w:p>
    <w:p w14:paraId="51AF0BC1" w14:textId="5B49F798" w:rsidR="00A93E93" w:rsidRPr="00A93E93" w:rsidRDefault="00370834" w:rsidP="00A93E93">
      <w:pPr>
        <w:spacing w:after="160" w:line="276" w:lineRule="auto"/>
        <w:rPr>
          <w:b/>
          <w:color w:val="000000"/>
        </w:rPr>
      </w:pPr>
      <w:r w:rsidRPr="00A93E93">
        <w:rPr>
          <w:b/>
          <w:color w:val="000000"/>
        </w:rPr>
        <w:t xml:space="preserve">Meeting with the Principal </w:t>
      </w:r>
      <w:r w:rsidR="00691527" w:rsidRPr="00A93E93">
        <w:rPr>
          <w:b/>
          <w:color w:val="000000"/>
        </w:rPr>
        <w:t>and/</w:t>
      </w:r>
      <w:r w:rsidR="00A93E93" w:rsidRPr="00A93E93">
        <w:rPr>
          <w:b/>
          <w:color w:val="000000"/>
        </w:rPr>
        <w:t>or Occupational Director</w:t>
      </w:r>
      <w:r w:rsidR="00F52980">
        <w:rPr>
          <w:b/>
          <w:color w:val="000000"/>
        </w:rPr>
        <w:tab/>
      </w:r>
      <w:r w:rsidR="00F52980">
        <w:rPr>
          <w:b/>
          <w:color w:val="000000"/>
        </w:rPr>
        <w:tab/>
      </w:r>
      <w:r w:rsidR="00F52980">
        <w:rPr>
          <w:b/>
          <w:color w:val="000000"/>
        </w:rPr>
        <w:tab/>
      </w:r>
      <w:r w:rsidR="00F52980">
        <w:rPr>
          <w:b/>
          <w:color w:val="000000"/>
        </w:rPr>
        <w:tab/>
      </w:r>
      <w:r w:rsidR="00A0688F">
        <w:rPr>
          <w:b/>
          <w:color w:val="000000"/>
        </w:rPr>
        <w:t>8</w:t>
      </w:r>
    </w:p>
    <w:p w14:paraId="4362DC68" w14:textId="054846EC" w:rsidR="00A93E93" w:rsidRPr="00A93E93" w:rsidRDefault="00370834" w:rsidP="00A93E93">
      <w:pPr>
        <w:spacing w:after="160" w:line="276" w:lineRule="auto"/>
        <w:rPr>
          <w:b/>
          <w:color w:val="000000"/>
        </w:rPr>
      </w:pPr>
      <w:r w:rsidRPr="00A93E93">
        <w:rPr>
          <w:b/>
          <w:color w:val="000000"/>
        </w:rPr>
        <w:t>Assist with Teacher Assigned Duties</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0</w:t>
      </w:r>
    </w:p>
    <w:p w14:paraId="42AE64D6" w14:textId="11D223B0" w:rsidR="00A93E93" w:rsidRPr="00A93E93" w:rsidRDefault="00A93E93" w:rsidP="00A93E93">
      <w:pPr>
        <w:spacing w:after="160" w:line="276" w:lineRule="auto"/>
        <w:rPr>
          <w:b/>
          <w:color w:val="000000"/>
        </w:rPr>
      </w:pPr>
      <w:r w:rsidRPr="00A93E93">
        <w:rPr>
          <w:b/>
          <w:color w:val="000000"/>
        </w:rPr>
        <w:t>Meeting with the School Counselor</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1</w:t>
      </w:r>
    </w:p>
    <w:p w14:paraId="375F4487" w14:textId="45AF6977" w:rsidR="00A93E93" w:rsidRPr="00A93E93" w:rsidRDefault="00A93E93" w:rsidP="00A93E93">
      <w:pPr>
        <w:spacing w:after="160" w:line="276" w:lineRule="auto"/>
        <w:rPr>
          <w:b/>
          <w:color w:val="000000"/>
        </w:rPr>
      </w:pPr>
      <w:r w:rsidRPr="00A93E93">
        <w:rPr>
          <w:b/>
          <w:color w:val="000000"/>
        </w:rPr>
        <w:t>Meeting with the School Psychologist</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2</w:t>
      </w:r>
    </w:p>
    <w:p w14:paraId="5CD4C044" w14:textId="04067521" w:rsidR="00A93E93" w:rsidRPr="00A93E93" w:rsidRDefault="00A93E93" w:rsidP="00A93E93">
      <w:pPr>
        <w:spacing w:after="160" w:line="276" w:lineRule="auto"/>
        <w:rPr>
          <w:b/>
          <w:color w:val="000000"/>
        </w:rPr>
      </w:pPr>
      <w:r w:rsidRPr="00A93E93">
        <w:rPr>
          <w:b/>
          <w:color w:val="000000"/>
        </w:rPr>
        <w:t>Advisory Committee Meeting</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3</w:t>
      </w:r>
    </w:p>
    <w:p w14:paraId="68E0C6A5" w14:textId="4CA39067" w:rsidR="00A93E93" w:rsidRPr="00A93E93" w:rsidRDefault="00A93E93" w:rsidP="00A93E93">
      <w:pPr>
        <w:spacing w:after="160" w:line="276" w:lineRule="auto"/>
        <w:rPr>
          <w:b/>
          <w:color w:val="000000"/>
        </w:rPr>
      </w:pPr>
      <w:r w:rsidRPr="00A93E93">
        <w:rPr>
          <w:b/>
          <w:color w:val="000000"/>
        </w:rPr>
        <w:t>Bulletin Boards, Display Boards and Posters</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4</w:t>
      </w:r>
    </w:p>
    <w:p w14:paraId="12318EE5" w14:textId="589602FC" w:rsidR="00A93E93" w:rsidRPr="00A93E93" w:rsidRDefault="00A93E93" w:rsidP="00A93E93">
      <w:pPr>
        <w:spacing w:after="160" w:line="276" w:lineRule="auto"/>
        <w:rPr>
          <w:b/>
          <w:color w:val="000000"/>
        </w:rPr>
      </w:pPr>
      <w:r w:rsidRPr="00A93E93">
        <w:rPr>
          <w:b/>
          <w:color w:val="000000"/>
        </w:rPr>
        <w:t>Faculty Meetings</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5</w:t>
      </w:r>
    </w:p>
    <w:p w14:paraId="1243B0B3" w14:textId="791C4302" w:rsidR="00A93E93" w:rsidRPr="00A93E93" w:rsidRDefault="00A93E93" w:rsidP="00A93E93">
      <w:pPr>
        <w:spacing w:after="160" w:line="276" w:lineRule="auto"/>
        <w:rPr>
          <w:b/>
          <w:color w:val="000000"/>
        </w:rPr>
      </w:pPr>
      <w:r w:rsidRPr="00A93E93">
        <w:rPr>
          <w:b/>
          <w:color w:val="000000"/>
        </w:rPr>
        <w:t>CTE Student Organizations</w:t>
      </w:r>
      <w:r w:rsidR="00F52980">
        <w:rPr>
          <w:b/>
          <w:color w:val="000000"/>
        </w:rPr>
        <w:tab/>
      </w:r>
      <w:r w:rsidR="00F52980">
        <w:rPr>
          <w:b/>
          <w:color w:val="000000"/>
        </w:rPr>
        <w:tab/>
      </w:r>
      <w:r w:rsidR="00F52980">
        <w:rPr>
          <w:b/>
          <w:color w:val="000000"/>
        </w:rPr>
        <w:tab/>
      </w:r>
      <w:r w:rsidR="00A0688F">
        <w:rPr>
          <w:b/>
          <w:color w:val="000000"/>
        </w:rPr>
        <w:tab/>
      </w:r>
      <w:r w:rsidR="00A0688F">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6</w:t>
      </w:r>
    </w:p>
    <w:p w14:paraId="49DE7DC5" w14:textId="2D1BEB6A" w:rsidR="00A93E93" w:rsidRPr="00A93E93" w:rsidRDefault="00A93E93" w:rsidP="00A93E93">
      <w:pPr>
        <w:spacing w:after="160" w:line="276" w:lineRule="auto"/>
        <w:rPr>
          <w:b/>
          <w:color w:val="000000"/>
        </w:rPr>
      </w:pPr>
      <w:r w:rsidRPr="00A93E93">
        <w:rPr>
          <w:b/>
          <w:color w:val="000000"/>
        </w:rPr>
        <w:t>Lesson Planning</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7</w:t>
      </w:r>
    </w:p>
    <w:p w14:paraId="778BD7FD" w14:textId="1475EA60" w:rsidR="00A93E93" w:rsidRPr="00A93E93" w:rsidRDefault="00A93E93" w:rsidP="00A93E93">
      <w:pPr>
        <w:spacing w:after="160" w:line="276" w:lineRule="auto"/>
        <w:rPr>
          <w:b/>
          <w:color w:val="000000"/>
        </w:rPr>
      </w:pPr>
      <w:r w:rsidRPr="00A93E93">
        <w:rPr>
          <w:b/>
          <w:color w:val="000000"/>
        </w:rPr>
        <w:t>Assessment</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7</w:t>
      </w:r>
    </w:p>
    <w:p w14:paraId="4AE9F48E" w14:textId="7E4E6DAA" w:rsidR="00A93E93" w:rsidRPr="00A93E93" w:rsidRDefault="00A93E93" w:rsidP="00A93E93">
      <w:pPr>
        <w:spacing w:after="160" w:line="276" w:lineRule="auto"/>
        <w:rPr>
          <w:b/>
          <w:color w:val="000000"/>
        </w:rPr>
      </w:pPr>
      <w:r w:rsidRPr="00A93E93">
        <w:rPr>
          <w:b/>
          <w:color w:val="000000"/>
        </w:rPr>
        <w:t>Guest Speaker/Field Trip</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1</w:t>
      </w:r>
      <w:r w:rsidR="00A0688F">
        <w:rPr>
          <w:b/>
          <w:color w:val="000000"/>
        </w:rPr>
        <w:t>8</w:t>
      </w:r>
    </w:p>
    <w:p w14:paraId="0C57B7F1" w14:textId="3F100930" w:rsidR="00A93E93" w:rsidRPr="00A93E93" w:rsidRDefault="00A93E93" w:rsidP="00A93E93">
      <w:pPr>
        <w:spacing w:after="160" w:line="276" w:lineRule="auto"/>
        <w:rPr>
          <w:b/>
          <w:color w:val="000000"/>
        </w:rPr>
      </w:pPr>
      <w:r w:rsidRPr="00A93E93">
        <w:rPr>
          <w:b/>
          <w:color w:val="000000"/>
        </w:rPr>
        <w:t>Open House</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A0688F">
        <w:rPr>
          <w:b/>
          <w:color w:val="000000"/>
        </w:rPr>
        <w:t>19</w:t>
      </w:r>
    </w:p>
    <w:p w14:paraId="1C384F8D" w14:textId="6DAD6295" w:rsidR="00A93E93" w:rsidRPr="00A93E93" w:rsidRDefault="00A93E93" w:rsidP="00A93E93">
      <w:pPr>
        <w:spacing w:after="160" w:line="276" w:lineRule="auto"/>
        <w:rPr>
          <w:b/>
          <w:color w:val="000000"/>
        </w:rPr>
      </w:pPr>
      <w:r w:rsidRPr="00A93E93">
        <w:rPr>
          <w:b/>
          <w:color w:val="000000"/>
        </w:rPr>
        <w:t>Parent/Teacher Conference</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2</w:t>
      </w:r>
      <w:r w:rsidR="00A0688F">
        <w:rPr>
          <w:b/>
          <w:color w:val="000000"/>
        </w:rPr>
        <w:t>0</w:t>
      </w:r>
    </w:p>
    <w:p w14:paraId="37509423" w14:textId="63C46ECF" w:rsidR="00A93E93" w:rsidRPr="00A93E93" w:rsidRDefault="00A93E93" w:rsidP="00A93E93">
      <w:pPr>
        <w:spacing w:after="160" w:line="276" w:lineRule="auto"/>
        <w:rPr>
          <w:b/>
          <w:color w:val="000000"/>
        </w:rPr>
      </w:pPr>
      <w:r w:rsidRPr="00A93E93">
        <w:rPr>
          <w:b/>
          <w:color w:val="000000"/>
        </w:rPr>
        <w:t>Write a Note to a Parent</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2</w:t>
      </w:r>
      <w:r w:rsidR="00A0688F">
        <w:rPr>
          <w:b/>
          <w:color w:val="000000"/>
        </w:rPr>
        <w:t>1</w:t>
      </w:r>
    </w:p>
    <w:p w14:paraId="294FDA3C" w14:textId="61B5ABFA" w:rsidR="00A93E93" w:rsidRPr="00A93E93" w:rsidRDefault="00A93E93" w:rsidP="00A93E93">
      <w:pPr>
        <w:spacing w:after="160" w:line="276" w:lineRule="auto"/>
        <w:rPr>
          <w:b/>
          <w:color w:val="000000"/>
        </w:rPr>
      </w:pPr>
      <w:r w:rsidRPr="00A93E93">
        <w:rPr>
          <w:b/>
          <w:color w:val="000000"/>
        </w:rPr>
        <w:t>Attend a Student Activity</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2</w:t>
      </w:r>
      <w:r w:rsidR="00A0688F">
        <w:rPr>
          <w:b/>
          <w:color w:val="000000"/>
        </w:rPr>
        <w:t>2</w:t>
      </w:r>
    </w:p>
    <w:p w14:paraId="7773E944" w14:textId="2D0B9836" w:rsidR="00A93E93" w:rsidRPr="00A93E93" w:rsidRDefault="00A93E93" w:rsidP="00A93E93">
      <w:pPr>
        <w:spacing w:after="160" w:line="276" w:lineRule="auto"/>
        <w:rPr>
          <w:b/>
          <w:color w:val="000000"/>
        </w:rPr>
      </w:pPr>
      <w:r w:rsidRPr="00A93E93">
        <w:rPr>
          <w:b/>
          <w:color w:val="000000"/>
        </w:rPr>
        <w:t>Thank You Letters</w:t>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2</w:t>
      </w:r>
      <w:r w:rsidR="00A0688F">
        <w:rPr>
          <w:b/>
          <w:color w:val="000000"/>
        </w:rPr>
        <w:t>3</w:t>
      </w:r>
    </w:p>
    <w:p w14:paraId="34C8BBC2" w14:textId="79B831D7" w:rsidR="00A93E93" w:rsidRPr="00A93E93" w:rsidRDefault="0082387E" w:rsidP="00A93E93">
      <w:pPr>
        <w:spacing w:after="160" w:line="276" w:lineRule="auto"/>
        <w:rPr>
          <w:b/>
          <w:color w:val="000000"/>
        </w:rPr>
      </w:pPr>
      <w:r>
        <w:rPr>
          <w:b/>
          <w:color w:val="000000"/>
        </w:rPr>
        <w:t>Capston</w:t>
      </w:r>
      <w:r w:rsidR="00A0688F">
        <w:rPr>
          <w:b/>
          <w:color w:val="000000"/>
        </w:rPr>
        <w:t>e</w:t>
      </w:r>
      <w:r>
        <w:rPr>
          <w:b/>
          <w:color w:val="000000"/>
        </w:rPr>
        <w:t xml:space="preserve"> </w:t>
      </w:r>
      <w:r w:rsidR="00BC1CE9">
        <w:rPr>
          <w:b/>
          <w:color w:val="000000"/>
        </w:rPr>
        <w:t>TPA</w:t>
      </w:r>
      <w:r w:rsidR="00BC1CE9">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r>
      <w:r w:rsidR="00F52980">
        <w:rPr>
          <w:b/>
          <w:color w:val="000000"/>
        </w:rPr>
        <w:tab/>
        <w:t>2</w:t>
      </w:r>
      <w:r w:rsidR="00A0688F">
        <w:rPr>
          <w:b/>
          <w:color w:val="000000"/>
        </w:rPr>
        <w:t>4</w:t>
      </w:r>
    </w:p>
    <w:p w14:paraId="13D7C43E" w14:textId="4DFA9583" w:rsidR="00370834" w:rsidRPr="00A93E93" w:rsidRDefault="00A93E93" w:rsidP="00A93E93">
      <w:pPr>
        <w:spacing w:after="160" w:line="276" w:lineRule="auto"/>
        <w:rPr>
          <w:b/>
          <w:color w:val="000000"/>
        </w:rPr>
        <w:sectPr w:rsidR="00370834" w:rsidRPr="00A93E93" w:rsidSect="00370834">
          <w:type w:val="continuous"/>
          <w:pgSz w:w="12240" w:h="15840"/>
          <w:pgMar w:top="1440" w:right="1440" w:bottom="1440" w:left="1440" w:header="720" w:footer="720" w:gutter="0"/>
          <w:pgNumType w:start="1"/>
          <w:cols w:space="720"/>
          <w:docGrid w:linePitch="360"/>
        </w:sectPr>
      </w:pPr>
      <w:r w:rsidRPr="00A93E93">
        <w:rPr>
          <w:b/>
          <w:color w:val="000000"/>
        </w:rPr>
        <w:t>Appendices</w:t>
      </w:r>
      <w:r w:rsidR="003C0AD6">
        <w:rPr>
          <w:b/>
          <w:color w:val="000000"/>
        </w:rPr>
        <w:tab/>
      </w:r>
      <w:r w:rsidR="003C0AD6">
        <w:rPr>
          <w:b/>
          <w:color w:val="000000"/>
        </w:rPr>
        <w:tab/>
      </w:r>
      <w:r w:rsidR="003C0AD6">
        <w:rPr>
          <w:b/>
          <w:color w:val="000000"/>
        </w:rPr>
        <w:tab/>
      </w:r>
      <w:r w:rsidR="003C0AD6">
        <w:rPr>
          <w:b/>
          <w:color w:val="000000"/>
        </w:rPr>
        <w:tab/>
      </w:r>
      <w:r w:rsidR="003C0AD6">
        <w:rPr>
          <w:b/>
          <w:color w:val="000000"/>
        </w:rPr>
        <w:tab/>
      </w:r>
      <w:r w:rsidR="003C0AD6">
        <w:rPr>
          <w:b/>
          <w:color w:val="000000"/>
        </w:rPr>
        <w:tab/>
      </w:r>
      <w:r w:rsidR="003C0AD6">
        <w:rPr>
          <w:b/>
          <w:color w:val="000000"/>
        </w:rPr>
        <w:tab/>
      </w:r>
      <w:r w:rsidR="003C0AD6">
        <w:rPr>
          <w:b/>
          <w:color w:val="000000"/>
        </w:rPr>
        <w:tab/>
      </w:r>
      <w:r w:rsidR="003C0AD6">
        <w:rPr>
          <w:b/>
          <w:color w:val="000000"/>
        </w:rPr>
        <w:tab/>
      </w:r>
      <w:r w:rsidR="003C0AD6">
        <w:rPr>
          <w:b/>
          <w:color w:val="000000"/>
        </w:rPr>
        <w:tab/>
      </w:r>
      <w:r w:rsidR="003C0AD6">
        <w:rPr>
          <w:b/>
          <w:color w:val="000000"/>
        </w:rPr>
        <w:tab/>
        <w:t>2</w:t>
      </w:r>
      <w:r w:rsidR="00A0688F">
        <w:rPr>
          <w:b/>
          <w:color w:val="000000"/>
        </w:rPr>
        <w:t>5</w:t>
      </w:r>
    </w:p>
    <w:p w14:paraId="57902BEE" w14:textId="25E8F05A" w:rsidR="00107904" w:rsidRDefault="00107904" w:rsidP="0082387E">
      <w:pPr>
        <w:pStyle w:val="Title"/>
      </w:pPr>
      <w:r>
        <w:lastRenderedPageBreak/>
        <w:t>BUDGETING AND PURCHASING PROCEDURES</w:t>
      </w:r>
    </w:p>
    <w:p w14:paraId="50F22626" w14:textId="77777777" w:rsidR="00107904" w:rsidRDefault="00107904" w:rsidP="00107904">
      <w:pPr>
        <w:widowControl w:val="0"/>
        <w:tabs>
          <w:tab w:val="left" w:pos="720"/>
        </w:tabs>
      </w:pPr>
    </w:p>
    <w:p w14:paraId="74AE4DBA" w14:textId="3CA64863" w:rsidR="00107904" w:rsidRDefault="00107904" w:rsidP="00107904">
      <w:pPr>
        <w:widowControl w:val="0"/>
        <w:tabs>
          <w:tab w:val="left" w:pos="720"/>
        </w:tabs>
        <w:rPr>
          <w:b/>
          <w:i/>
        </w:rPr>
      </w:pPr>
      <w:r>
        <w:rPr>
          <w:b/>
          <w:i/>
        </w:rPr>
        <w:t xml:space="preserve">Answer the following questions after discussing them with your </w:t>
      </w:r>
      <w:r w:rsidR="0082387E">
        <w:rPr>
          <w:b/>
          <w:i/>
        </w:rPr>
        <w:t>cooperating</w:t>
      </w:r>
      <w:r>
        <w:rPr>
          <w:b/>
          <w:i/>
        </w:rPr>
        <w:t xml:space="preserve"> teacher.</w:t>
      </w:r>
    </w:p>
    <w:p w14:paraId="5DE8D52D" w14:textId="77777777" w:rsidR="00107904" w:rsidRDefault="00107904" w:rsidP="00107904">
      <w:pPr>
        <w:widowControl w:val="0"/>
        <w:tabs>
          <w:tab w:val="left" w:pos="720"/>
        </w:tabs>
      </w:pPr>
    </w:p>
    <w:p w14:paraId="4846FBE2" w14:textId="77777777" w:rsidR="00107904" w:rsidRDefault="00107904" w:rsidP="00107904">
      <w:pPr>
        <w:widowControl w:val="0"/>
        <w:ind w:left="360" w:hanging="360"/>
      </w:pPr>
      <w:r>
        <w:t>1.  What is budgeting and how is it accomplished? What are some of the limitations when budgeting?</w:t>
      </w:r>
    </w:p>
    <w:p w14:paraId="6639F374" w14:textId="77777777" w:rsidR="00107904" w:rsidRDefault="00107904" w:rsidP="00107904">
      <w:pPr>
        <w:widowControl w:val="0"/>
        <w:ind w:left="360" w:hanging="360"/>
      </w:pPr>
    </w:p>
    <w:p w14:paraId="583D87A0" w14:textId="77777777" w:rsidR="00107904" w:rsidRDefault="00107904" w:rsidP="00107904">
      <w:pPr>
        <w:widowControl w:val="0"/>
        <w:ind w:left="360" w:hanging="360"/>
      </w:pPr>
      <w:r>
        <w:t>2.  What are the procedures to follow when purchasing machines, equipment, tools, materials</w:t>
      </w:r>
      <w:r w:rsidR="007D46D6">
        <w:t>,</w:t>
      </w:r>
      <w:r>
        <w:t xml:space="preserve"> and supplies?</w:t>
      </w:r>
    </w:p>
    <w:p w14:paraId="4B88E0D6" w14:textId="77777777" w:rsidR="00107904" w:rsidRDefault="00107904" w:rsidP="00107904">
      <w:pPr>
        <w:widowControl w:val="0"/>
        <w:ind w:left="360" w:hanging="360"/>
      </w:pPr>
    </w:p>
    <w:p w14:paraId="5D26582B" w14:textId="77777777" w:rsidR="00107904" w:rsidRDefault="00107904" w:rsidP="00107904">
      <w:pPr>
        <w:widowControl w:val="0"/>
        <w:ind w:left="360" w:hanging="360"/>
      </w:pPr>
      <w:r>
        <w:t>3.  How are machines, computers, equipment, tools, materials</w:t>
      </w:r>
      <w:r w:rsidR="007D46D6">
        <w:t>,</w:t>
      </w:r>
      <w:r>
        <w:t xml:space="preserve"> and supplies selected?</w:t>
      </w:r>
    </w:p>
    <w:p w14:paraId="23114F13" w14:textId="77777777" w:rsidR="00107904" w:rsidRDefault="00107904" w:rsidP="00107904">
      <w:pPr>
        <w:widowControl w:val="0"/>
        <w:ind w:left="360" w:hanging="360"/>
      </w:pPr>
    </w:p>
    <w:p w14:paraId="6A13637E" w14:textId="77777777" w:rsidR="00107904" w:rsidRDefault="00107904" w:rsidP="00107904">
      <w:pPr>
        <w:widowControl w:val="0"/>
        <w:ind w:left="360" w:hanging="360"/>
      </w:pPr>
      <w:r>
        <w:t>4.  What are the procedures to follow in using petty cash?  What is the maximum amount that can be used?</w:t>
      </w:r>
    </w:p>
    <w:p w14:paraId="04DCBF94" w14:textId="77777777" w:rsidR="00107904" w:rsidRDefault="00107904" w:rsidP="00107904">
      <w:pPr>
        <w:widowControl w:val="0"/>
        <w:jc w:val="center"/>
        <w:rPr>
          <w:b/>
        </w:rPr>
      </w:pPr>
      <w:r>
        <w:br w:type="page"/>
      </w:r>
      <w:bookmarkStart w:id="0" w:name="CareOfToolsInstrMatAndSupp"/>
      <w:r>
        <w:rPr>
          <w:b/>
        </w:rPr>
        <w:lastRenderedPageBreak/>
        <w:t>CARE OF TOOLS, INSTRUMENTS, MATERIALS</w:t>
      </w:r>
      <w:r w:rsidR="007D46D6">
        <w:rPr>
          <w:b/>
        </w:rPr>
        <w:t>,</w:t>
      </w:r>
      <w:r>
        <w:rPr>
          <w:b/>
        </w:rPr>
        <w:t xml:space="preserve"> AND SUPPLIES</w:t>
      </w:r>
      <w:bookmarkEnd w:id="0"/>
    </w:p>
    <w:p w14:paraId="23AE4C56" w14:textId="77777777" w:rsidR="00107904" w:rsidRDefault="00107904" w:rsidP="00107904">
      <w:pPr>
        <w:widowControl w:val="0"/>
      </w:pPr>
    </w:p>
    <w:p w14:paraId="70B3423A" w14:textId="16960F7B" w:rsidR="00107904" w:rsidRDefault="00107904" w:rsidP="00107904">
      <w:pPr>
        <w:widowControl w:val="0"/>
        <w:rPr>
          <w:b/>
          <w:i/>
        </w:rPr>
      </w:pPr>
      <w:r>
        <w:rPr>
          <w:b/>
          <w:i/>
        </w:rPr>
        <w:t xml:space="preserve">Answer the following questions after discussing them with your </w:t>
      </w:r>
      <w:r w:rsidR="0082387E">
        <w:rPr>
          <w:b/>
          <w:i/>
        </w:rPr>
        <w:t>cooperating</w:t>
      </w:r>
      <w:r>
        <w:rPr>
          <w:b/>
          <w:i/>
        </w:rPr>
        <w:t xml:space="preserve"> teacher.</w:t>
      </w:r>
    </w:p>
    <w:p w14:paraId="280093BF" w14:textId="77777777" w:rsidR="00107904" w:rsidRDefault="00107904" w:rsidP="00107904">
      <w:pPr>
        <w:widowControl w:val="0"/>
        <w:tabs>
          <w:tab w:val="left" w:pos="720"/>
        </w:tabs>
      </w:pPr>
    </w:p>
    <w:p w14:paraId="3930D6C9" w14:textId="7590977C" w:rsidR="00107904" w:rsidRDefault="00107904" w:rsidP="00107904">
      <w:pPr>
        <w:pStyle w:val="BodyText2"/>
        <w:numPr>
          <w:ilvl w:val="0"/>
          <w:numId w:val="3"/>
        </w:numPr>
        <w:rPr>
          <w:rFonts w:ascii="Times New Roman" w:hAnsi="Times New Roman"/>
          <w:sz w:val="24"/>
        </w:rPr>
      </w:pPr>
      <w:r>
        <w:rPr>
          <w:rFonts w:ascii="Times New Roman" w:hAnsi="Times New Roman"/>
          <w:sz w:val="24"/>
        </w:rPr>
        <w:t>How are the tools, equipment</w:t>
      </w:r>
      <w:r w:rsidR="0082387E">
        <w:rPr>
          <w:rFonts w:ascii="Times New Roman" w:hAnsi="Times New Roman"/>
          <w:sz w:val="24"/>
        </w:rPr>
        <w:t xml:space="preserve">, </w:t>
      </w:r>
      <w:r>
        <w:rPr>
          <w:rFonts w:ascii="Times New Roman" w:hAnsi="Times New Roman"/>
          <w:sz w:val="24"/>
        </w:rPr>
        <w:t>computers, lab equipment, instruments, materials, and supplies protected from damage, loss</w:t>
      </w:r>
      <w:r w:rsidR="007D46D6">
        <w:rPr>
          <w:rFonts w:ascii="Times New Roman" w:hAnsi="Times New Roman"/>
          <w:sz w:val="24"/>
        </w:rPr>
        <w:t>,</w:t>
      </w:r>
      <w:r>
        <w:rPr>
          <w:rFonts w:ascii="Times New Roman" w:hAnsi="Times New Roman"/>
          <w:sz w:val="24"/>
        </w:rPr>
        <w:t xml:space="preserve"> and abuse?</w:t>
      </w:r>
    </w:p>
    <w:p w14:paraId="21ACB30A" w14:textId="77777777" w:rsidR="00107904" w:rsidRDefault="00107904" w:rsidP="00107904">
      <w:pPr>
        <w:widowControl w:val="0"/>
      </w:pPr>
    </w:p>
    <w:p w14:paraId="795D4E30" w14:textId="77777777" w:rsidR="00107904" w:rsidRDefault="00107904" w:rsidP="00107904">
      <w:pPr>
        <w:widowControl w:val="0"/>
        <w:numPr>
          <w:ilvl w:val="0"/>
          <w:numId w:val="3"/>
        </w:numPr>
      </w:pPr>
      <w:r>
        <w:t xml:space="preserve">What precautions are used to avoid loss or breakage of tools, equipment, </w:t>
      </w:r>
      <w:proofErr w:type="gramStart"/>
      <w:r>
        <w:t>and,</w:t>
      </w:r>
      <w:proofErr w:type="gramEnd"/>
      <w:r>
        <w:t xml:space="preserve"> instruments and waste of supplies and materials?</w:t>
      </w:r>
    </w:p>
    <w:p w14:paraId="0B8D7330" w14:textId="77777777" w:rsidR="00107904" w:rsidRDefault="00107904" w:rsidP="00107904">
      <w:pPr>
        <w:widowControl w:val="0"/>
        <w:tabs>
          <w:tab w:val="left" w:pos="720"/>
        </w:tabs>
      </w:pPr>
    </w:p>
    <w:p w14:paraId="4C88B3B5" w14:textId="77777777" w:rsidR="00107904" w:rsidRDefault="00107904" w:rsidP="00107904">
      <w:pPr>
        <w:widowControl w:val="0"/>
        <w:numPr>
          <w:ilvl w:val="0"/>
          <w:numId w:val="3"/>
        </w:numPr>
      </w:pPr>
      <w:r>
        <w:t>What method is used to maintain an inventory of tools, equipment, instruments, materials, and supplies?</w:t>
      </w:r>
    </w:p>
    <w:p w14:paraId="3362F43B" w14:textId="77777777" w:rsidR="00107904" w:rsidRDefault="00107904" w:rsidP="00107904">
      <w:pPr>
        <w:widowControl w:val="0"/>
        <w:tabs>
          <w:tab w:val="left" w:pos="720"/>
        </w:tabs>
      </w:pPr>
    </w:p>
    <w:p w14:paraId="76404E3A" w14:textId="77777777" w:rsidR="00107904" w:rsidRDefault="00107904" w:rsidP="00107904">
      <w:pPr>
        <w:widowControl w:val="0"/>
        <w:numPr>
          <w:ilvl w:val="0"/>
          <w:numId w:val="3"/>
        </w:numPr>
      </w:pPr>
      <w:r>
        <w:t>Who has access to the storage of tools, equipment, instruments, material, and supplies?</w:t>
      </w:r>
    </w:p>
    <w:p w14:paraId="1C05FC43" w14:textId="77777777" w:rsidR="00107904" w:rsidRDefault="00107904" w:rsidP="00107904">
      <w:pPr>
        <w:widowControl w:val="0"/>
        <w:tabs>
          <w:tab w:val="left" w:pos="720"/>
        </w:tabs>
      </w:pPr>
    </w:p>
    <w:p w14:paraId="2CAB4D1D" w14:textId="77777777" w:rsidR="00107904" w:rsidRDefault="00107904" w:rsidP="00107904">
      <w:pPr>
        <w:widowControl w:val="0"/>
        <w:numPr>
          <w:ilvl w:val="0"/>
          <w:numId w:val="3"/>
        </w:numPr>
      </w:pPr>
      <w:r>
        <w:t>How often is an inventory of tools, equipment, instruments, material, and supplies conducted?</w:t>
      </w:r>
    </w:p>
    <w:p w14:paraId="42BA22E8" w14:textId="77777777" w:rsidR="00107904" w:rsidRDefault="00107904" w:rsidP="00107904"/>
    <w:p w14:paraId="79DA0228" w14:textId="77777777" w:rsidR="00107904" w:rsidRDefault="00107904" w:rsidP="00107904">
      <w:pPr>
        <w:pStyle w:val="Heading1"/>
        <w:jc w:val="center"/>
        <w:rPr>
          <w:rFonts w:ascii="Times New Roman" w:hAnsi="Times New Roman"/>
          <w:b/>
          <w:color w:val="000000"/>
          <w:sz w:val="24"/>
        </w:rPr>
      </w:pPr>
      <w:r>
        <w:br w:type="page"/>
      </w:r>
      <w:r>
        <w:rPr>
          <w:rFonts w:ascii="Times New Roman" w:hAnsi="Times New Roman"/>
          <w:b/>
          <w:color w:val="000000"/>
          <w:sz w:val="24"/>
        </w:rPr>
        <w:lastRenderedPageBreak/>
        <w:t>CLASSROOM AND/OR LABORATORY RECORDS AND REPORTS</w:t>
      </w:r>
    </w:p>
    <w:p w14:paraId="3B91BD9B" w14:textId="77777777" w:rsidR="00107904" w:rsidRDefault="00107904" w:rsidP="00107904">
      <w:pPr>
        <w:tabs>
          <w:tab w:val="left" w:pos="72"/>
        </w:tabs>
        <w:rPr>
          <w:b/>
          <w:snapToGrid w:val="0"/>
        </w:rPr>
      </w:pPr>
    </w:p>
    <w:p w14:paraId="6123AD90" w14:textId="4CDF9A35" w:rsidR="00107904" w:rsidRDefault="00107904" w:rsidP="00107904">
      <w:pPr>
        <w:tabs>
          <w:tab w:val="left" w:pos="72"/>
        </w:tabs>
        <w:rPr>
          <w:i/>
          <w:snapToGrid w:val="0"/>
        </w:rPr>
      </w:pPr>
      <w:r>
        <w:rPr>
          <w:b/>
          <w:i/>
          <w:snapToGrid w:val="0"/>
        </w:rPr>
        <w:t xml:space="preserve">Answer the following questions after discussing them with your </w:t>
      </w:r>
      <w:r w:rsidR="0082387E">
        <w:rPr>
          <w:b/>
          <w:i/>
          <w:snapToGrid w:val="0"/>
        </w:rPr>
        <w:t>cooperating</w:t>
      </w:r>
      <w:r>
        <w:rPr>
          <w:b/>
          <w:i/>
          <w:snapToGrid w:val="0"/>
        </w:rPr>
        <w:t xml:space="preserve"> teacher.</w:t>
      </w:r>
    </w:p>
    <w:p w14:paraId="30C64761" w14:textId="77777777" w:rsidR="00107904" w:rsidRDefault="00107904" w:rsidP="00107904">
      <w:pPr>
        <w:tabs>
          <w:tab w:val="left" w:pos="72"/>
        </w:tabs>
        <w:rPr>
          <w:snapToGrid w:val="0"/>
        </w:rPr>
      </w:pPr>
    </w:p>
    <w:p w14:paraId="41AD1474" w14:textId="77777777" w:rsidR="00107904" w:rsidRDefault="00107904" w:rsidP="00107904">
      <w:pPr>
        <w:numPr>
          <w:ilvl w:val="0"/>
          <w:numId w:val="2"/>
        </w:numPr>
        <w:tabs>
          <w:tab w:val="left" w:pos="72"/>
        </w:tabs>
        <w:rPr>
          <w:i/>
          <w:snapToGrid w:val="0"/>
        </w:rPr>
      </w:pPr>
      <w:r>
        <w:rPr>
          <w:snapToGrid w:val="0"/>
        </w:rPr>
        <w:t xml:space="preserve">What types of records and reports are kept for each of the students? </w:t>
      </w:r>
      <w:r>
        <w:rPr>
          <w:i/>
          <w:snapToGrid w:val="0"/>
        </w:rPr>
        <w:t>Attach examples of record sheets.</w:t>
      </w:r>
    </w:p>
    <w:p w14:paraId="27F6732B" w14:textId="77777777" w:rsidR="00107904" w:rsidRDefault="00107904" w:rsidP="00107904">
      <w:pPr>
        <w:tabs>
          <w:tab w:val="left" w:pos="72"/>
        </w:tabs>
        <w:ind w:left="720" w:hanging="360"/>
        <w:rPr>
          <w:snapToGrid w:val="0"/>
        </w:rPr>
      </w:pPr>
    </w:p>
    <w:p w14:paraId="34AD07F9" w14:textId="77777777" w:rsidR="00107904" w:rsidRDefault="00107904" w:rsidP="00107904">
      <w:pPr>
        <w:numPr>
          <w:ilvl w:val="0"/>
          <w:numId w:val="2"/>
        </w:numPr>
        <w:tabs>
          <w:tab w:val="left" w:pos="72"/>
        </w:tabs>
        <w:rPr>
          <w:i/>
          <w:snapToGrid w:val="0"/>
        </w:rPr>
      </w:pPr>
      <w:r>
        <w:rPr>
          <w:snapToGrid w:val="0"/>
        </w:rPr>
        <w:t xml:space="preserve">What other types of records and reports are kept by the teacher? </w:t>
      </w:r>
      <w:r>
        <w:rPr>
          <w:i/>
          <w:snapToGrid w:val="0"/>
        </w:rPr>
        <w:t>Attach examples of record sheets.</w:t>
      </w:r>
    </w:p>
    <w:p w14:paraId="6D179CA4" w14:textId="77777777" w:rsidR="00107904" w:rsidRDefault="00107904" w:rsidP="00107904">
      <w:pPr>
        <w:tabs>
          <w:tab w:val="left" w:pos="72"/>
        </w:tabs>
        <w:ind w:left="720" w:hanging="360"/>
        <w:rPr>
          <w:snapToGrid w:val="0"/>
        </w:rPr>
      </w:pPr>
    </w:p>
    <w:p w14:paraId="3DE140D4" w14:textId="77777777" w:rsidR="00107904" w:rsidRDefault="00107904" w:rsidP="00107904">
      <w:pPr>
        <w:numPr>
          <w:ilvl w:val="0"/>
          <w:numId w:val="2"/>
        </w:numPr>
        <w:rPr>
          <w:snapToGrid w:val="0"/>
        </w:rPr>
      </w:pPr>
      <w:r>
        <w:rPr>
          <w:snapToGrid w:val="0"/>
        </w:rPr>
        <w:t>What is the procedure to follow when the student requests to see her/his record file?</w:t>
      </w:r>
    </w:p>
    <w:p w14:paraId="0580EB99" w14:textId="77777777" w:rsidR="00107904" w:rsidRDefault="00107904" w:rsidP="00107904">
      <w:pPr>
        <w:ind w:left="720" w:hanging="360"/>
        <w:rPr>
          <w:snapToGrid w:val="0"/>
        </w:rPr>
      </w:pPr>
    </w:p>
    <w:p w14:paraId="3DDAF33F" w14:textId="77777777" w:rsidR="00107904" w:rsidRDefault="00107904" w:rsidP="00107904">
      <w:pPr>
        <w:pStyle w:val="Title"/>
      </w:pPr>
      <w:r>
        <w:br w:type="page"/>
      </w:r>
      <w:bookmarkStart w:id="1" w:name="Discipline"/>
      <w:r>
        <w:lastRenderedPageBreak/>
        <w:t>DISCIPLINE</w:t>
      </w:r>
      <w:bookmarkEnd w:id="1"/>
    </w:p>
    <w:p w14:paraId="13B2873D" w14:textId="77777777" w:rsidR="00107904" w:rsidRDefault="00107904" w:rsidP="00107904">
      <w:pPr>
        <w:widowControl w:val="0"/>
        <w:rPr>
          <w:b/>
        </w:rPr>
      </w:pPr>
    </w:p>
    <w:p w14:paraId="42FAF059" w14:textId="617A4B6D" w:rsidR="00107904" w:rsidRDefault="00107904" w:rsidP="00107904">
      <w:pPr>
        <w:pStyle w:val="BodyText3"/>
      </w:pPr>
      <w:r>
        <w:rPr>
          <w:b/>
        </w:rPr>
        <w:t xml:space="preserve">Answer the following questions after discussing them with your </w:t>
      </w:r>
      <w:r w:rsidR="0082387E">
        <w:rPr>
          <w:b/>
        </w:rPr>
        <w:t>cooperating</w:t>
      </w:r>
      <w:r>
        <w:rPr>
          <w:b/>
        </w:rPr>
        <w:t xml:space="preserve"> teacher.</w:t>
      </w:r>
    </w:p>
    <w:p w14:paraId="2FE36139" w14:textId="77777777" w:rsidR="00107904" w:rsidRDefault="00107904" w:rsidP="00107904">
      <w:pPr>
        <w:widowControl w:val="0"/>
        <w:tabs>
          <w:tab w:val="left" w:pos="720"/>
        </w:tabs>
      </w:pPr>
    </w:p>
    <w:p w14:paraId="411587D9" w14:textId="77777777" w:rsidR="00107904" w:rsidRDefault="00107904" w:rsidP="00107904">
      <w:pPr>
        <w:widowControl w:val="0"/>
        <w:numPr>
          <w:ilvl w:val="0"/>
          <w:numId w:val="1"/>
        </w:numPr>
        <w:rPr>
          <w:i/>
        </w:rPr>
      </w:pPr>
      <w:r>
        <w:t>What procedure is to be followed in case of discipline problems</w:t>
      </w:r>
      <w:r>
        <w:rPr>
          <w:i/>
        </w:rPr>
        <w:t>? Attach a copy of the school discipline code.</w:t>
      </w:r>
    </w:p>
    <w:p w14:paraId="720955E3" w14:textId="77777777" w:rsidR="00107904" w:rsidRDefault="00107904" w:rsidP="00107904">
      <w:pPr>
        <w:widowControl w:val="0"/>
      </w:pPr>
    </w:p>
    <w:p w14:paraId="6B30DF4C" w14:textId="77777777" w:rsidR="00107904" w:rsidRDefault="00107904" w:rsidP="00107904">
      <w:pPr>
        <w:widowControl w:val="0"/>
        <w:numPr>
          <w:ilvl w:val="0"/>
          <w:numId w:val="1"/>
        </w:numPr>
      </w:pPr>
      <w:r>
        <w:t>What types of discipline problems will result in the removal of the student from the class? Explain the procedure to be followed.</w:t>
      </w:r>
    </w:p>
    <w:p w14:paraId="4CF34DEF" w14:textId="77777777" w:rsidR="00107904" w:rsidRDefault="00107904" w:rsidP="00107904">
      <w:pPr>
        <w:widowControl w:val="0"/>
        <w:tabs>
          <w:tab w:val="left" w:pos="720"/>
        </w:tabs>
      </w:pPr>
    </w:p>
    <w:p w14:paraId="2D01B63F" w14:textId="47107964" w:rsidR="00107904" w:rsidRDefault="00107904" w:rsidP="00107904">
      <w:pPr>
        <w:widowControl w:val="0"/>
        <w:numPr>
          <w:ilvl w:val="0"/>
          <w:numId w:val="1"/>
        </w:numPr>
      </w:pPr>
      <w:r>
        <w:t>What are the teacher's supervisory duties when her/his students are out of the classroom and/or lab but within the school?</w:t>
      </w:r>
    </w:p>
    <w:p w14:paraId="35B9625C" w14:textId="77777777" w:rsidR="00107904" w:rsidRDefault="00107904" w:rsidP="00107904">
      <w:pPr>
        <w:widowControl w:val="0"/>
        <w:tabs>
          <w:tab w:val="left" w:pos="720"/>
        </w:tabs>
      </w:pPr>
    </w:p>
    <w:p w14:paraId="23FF243D" w14:textId="5E0DC938" w:rsidR="00107904" w:rsidRDefault="00107904" w:rsidP="00107904">
      <w:pPr>
        <w:widowControl w:val="0"/>
        <w:numPr>
          <w:ilvl w:val="0"/>
          <w:numId w:val="1"/>
        </w:numPr>
      </w:pPr>
      <w:r>
        <w:t>What are some of the methods employed by the teacher to maintain discipline in her/his classroom and/or lab?</w:t>
      </w:r>
    </w:p>
    <w:p w14:paraId="0E1DF036" w14:textId="77777777" w:rsidR="00107904" w:rsidRDefault="00107904" w:rsidP="00107904">
      <w:pPr>
        <w:widowControl w:val="0"/>
        <w:tabs>
          <w:tab w:val="left" w:pos="720"/>
        </w:tabs>
      </w:pPr>
    </w:p>
    <w:p w14:paraId="2D94F600" w14:textId="77777777" w:rsidR="00107904" w:rsidRDefault="00107904" w:rsidP="00107904">
      <w:pPr>
        <w:widowControl w:val="0"/>
        <w:numPr>
          <w:ilvl w:val="0"/>
          <w:numId w:val="1"/>
        </w:numPr>
        <w:rPr>
          <w:i/>
        </w:rPr>
      </w:pPr>
      <w:r>
        <w:t xml:space="preserve">Does the teacher use any type of discipline report sheet to maintain a record of incidents? If so, how does she/he use the discipline reports collected? </w:t>
      </w:r>
      <w:r>
        <w:rPr>
          <w:i/>
        </w:rPr>
        <w:t>Attach a copy of the discipline report sheet with this assignment.</w:t>
      </w:r>
    </w:p>
    <w:p w14:paraId="46AE222F" w14:textId="77777777" w:rsidR="00107904" w:rsidRDefault="00107904" w:rsidP="00107904">
      <w:pPr>
        <w:widowControl w:val="0"/>
        <w:tabs>
          <w:tab w:val="left" w:pos="720"/>
        </w:tabs>
      </w:pPr>
    </w:p>
    <w:p w14:paraId="21624A28" w14:textId="77777777" w:rsidR="00107904" w:rsidRDefault="00107904" w:rsidP="00107904">
      <w:pPr>
        <w:widowControl w:val="0"/>
        <w:numPr>
          <w:ilvl w:val="0"/>
          <w:numId w:val="1"/>
        </w:numPr>
      </w:pPr>
      <w:r>
        <w:t>How does the teacher recognize signs of discontent or disinterest among her/his students? When she/he recognizes these signs, what does she/he do?</w:t>
      </w:r>
    </w:p>
    <w:p w14:paraId="52C39548" w14:textId="77777777" w:rsidR="00107904" w:rsidRDefault="00107904" w:rsidP="00107904">
      <w:pPr>
        <w:widowControl w:val="0"/>
        <w:tabs>
          <w:tab w:val="left" w:pos="720"/>
        </w:tabs>
      </w:pPr>
    </w:p>
    <w:p w14:paraId="3442C033" w14:textId="77777777" w:rsidR="00107904" w:rsidRDefault="00107904" w:rsidP="00107904">
      <w:pPr>
        <w:widowControl w:val="0"/>
        <w:numPr>
          <w:ilvl w:val="0"/>
          <w:numId w:val="1"/>
        </w:numPr>
        <w:rPr>
          <w:i/>
        </w:rPr>
      </w:pPr>
      <w:r>
        <w:t xml:space="preserve">What is the procedure to be followed in case a student is caught using drugs? </w:t>
      </w:r>
      <w:r>
        <w:rPr>
          <w:i/>
        </w:rPr>
        <w:t>Attach a copy of the school drug policy.</w:t>
      </w:r>
    </w:p>
    <w:p w14:paraId="7FD44495" w14:textId="77777777" w:rsidR="00107904" w:rsidRDefault="00107904" w:rsidP="00107904">
      <w:pPr>
        <w:pStyle w:val="Title"/>
      </w:pPr>
      <w:r>
        <w:br w:type="page"/>
      </w:r>
      <w:bookmarkStart w:id="2" w:name="EquipAndPhysConditions"/>
      <w:r>
        <w:lastRenderedPageBreak/>
        <w:t>EQUIPMENT AND PHYSICAL CONDITIONS</w:t>
      </w:r>
      <w:bookmarkEnd w:id="2"/>
    </w:p>
    <w:p w14:paraId="0D580317" w14:textId="77777777" w:rsidR="00107904" w:rsidRDefault="00107904" w:rsidP="00107904">
      <w:pPr>
        <w:widowControl w:val="0"/>
        <w:tabs>
          <w:tab w:val="left" w:pos="720"/>
        </w:tabs>
      </w:pPr>
    </w:p>
    <w:p w14:paraId="047B3FAF" w14:textId="15A77BBA" w:rsidR="00107904" w:rsidRDefault="00107904" w:rsidP="00107904">
      <w:pPr>
        <w:widowControl w:val="0"/>
        <w:tabs>
          <w:tab w:val="left" w:pos="720"/>
        </w:tabs>
        <w:rPr>
          <w:b/>
          <w:i/>
        </w:rPr>
      </w:pPr>
      <w:r>
        <w:rPr>
          <w:b/>
          <w:i/>
        </w:rPr>
        <w:t xml:space="preserve">Answer the following questions after discussing them with the </w:t>
      </w:r>
      <w:r w:rsidR="0082387E">
        <w:rPr>
          <w:b/>
          <w:i/>
        </w:rPr>
        <w:t>cooperating</w:t>
      </w:r>
      <w:r>
        <w:rPr>
          <w:b/>
          <w:i/>
        </w:rPr>
        <w:t xml:space="preserve"> teacher.</w:t>
      </w:r>
    </w:p>
    <w:p w14:paraId="0746C424" w14:textId="77777777" w:rsidR="00107904" w:rsidRDefault="00107904" w:rsidP="00107904">
      <w:pPr>
        <w:widowControl w:val="0"/>
        <w:tabs>
          <w:tab w:val="left" w:pos="720"/>
        </w:tabs>
        <w:rPr>
          <w:b/>
          <w:i/>
        </w:rPr>
      </w:pPr>
    </w:p>
    <w:p w14:paraId="40DF48F5" w14:textId="77777777" w:rsidR="00107904" w:rsidRDefault="00107904" w:rsidP="00107904">
      <w:pPr>
        <w:widowControl w:val="0"/>
        <w:tabs>
          <w:tab w:val="left" w:pos="720"/>
        </w:tabs>
        <w:ind w:left="360" w:hanging="360"/>
      </w:pPr>
      <w:r>
        <w:t>1.</w:t>
      </w:r>
      <w:r>
        <w:tab/>
        <w:t>What is the procedure for maintenance, repair</w:t>
      </w:r>
      <w:r w:rsidR="007D46D6">
        <w:t>,</w:t>
      </w:r>
      <w:r>
        <w:t xml:space="preserve"> and housekeeping of the equipment, </w:t>
      </w:r>
      <w:proofErr w:type="gramStart"/>
      <w:r>
        <w:t>apparatus</w:t>
      </w:r>
      <w:proofErr w:type="gramEnd"/>
      <w:r>
        <w:t xml:space="preserve"> and machines?</w:t>
      </w:r>
    </w:p>
    <w:p w14:paraId="50FEBB77" w14:textId="77777777" w:rsidR="00107904" w:rsidRDefault="00107904" w:rsidP="00107904">
      <w:pPr>
        <w:widowControl w:val="0"/>
        <w:tabs>
          <w:tab w:val="left" w:pos="720"/>
        </w:tabs>
        <w:ind w:left="360" w:hanging="360"/>
      </w:pPr>
    </w:p>
    <w:p w14:paraId="576AA39D" w14:textId="77777777" w:rsidR="00107904" w:rsidRDefault="00107904" w:rsidP="00107904">
      <w:pPr>
        <w:widowControl w:val="0"/>
        <w:tabs>
          <w:tab w:val="left" w:pos="720"/>
        </w:tabs>
        <w:ind w:left="360" w:hanging="360"/>
      </w:pPr>
      <w:r>
        <w:t>2.</w:t>
      </w:r>
      <w:r>
        <w:tab/>
        <w:t xml:space="preserve">What are the rules for using delicate, </w:t>
      </w:r>
      <w:proofErr w:type="gramStart"/>
      <w:r>
        <w:t>hazardous</w:t>
      </w:r>
      <w:proofErr w:type="gramEnd"/>
      <w:r>
        <w:t xml:space="preserve"> or heavy equipment, apparatus and machines?</w:t>
      </w:r>
    </w:p>
    <w:p w14:paraId="3113A0A4" w14:textId="77777777" w:rsidR="00107904" w:rsidRDefault="00107904" w:rsidP="00107904">
      <w:pPr>
        <w:widowControl w:val="0"/>
        <w:tabs>
          <w:tab w:val="left" w:pos="720"/>
        </w:tabs>
        <w:ind w:left="360" w:hanging="360"/>
      </w:pPr>
    </w:p>
    <w:p w14:paraId="59068EEA" w14:textId="77777777" w:rsidR="00107904" w:rsidRDefault="00107904" w:rsidP="00107904">
      <w:pPr>
        <w:widowControl w:val="0"/>
        <w:tabs>
          <w:tab w:val="left" w:pos="720"/>
        </w:tabs>
        <w:ind w:left="360" w:hanging="360"/>
        <w:rPr>
          <w:i/>
        </w:rPr>
      </w:pPr>
      <w:r>
        <w:t>3.</w:t>
      </w:r>
      <w:r>
        <w:tab/>
        <w:t xml:space="preserve">What is the procedure to report an inadequacy of temperature, ventilation and/or lighting? </w:t>
      </w:r>
      <w:r>
        <w:rPr>
          <w:i/>
        </w:rPr>
        <w:t>If any forms are used for this purpose, attach a sample.</w:t>
      </w:r>
    </w:p>
    <w:p w14:paraId="6BA590F4" w14:textId="77777777" w:rsidR="00107904" w:rsidRDefault="00107904" w:rsidP="00107904">
      <w:pPr>
        <w:widowControl w:val="0"/>
        <w:tabs>
          <w:tab w:val="left" w:pos="720"/>
        </w:tabs>
        <w:ind w:left="360" w:hanging="360"/>
      </w:pPr>
    </w:p>
    <w:p w14:paraId="49B6DAB3" w14:textId="77777777" w:rsidR="00107904" w:rsidRDefault="00107904" w:rsidP="00107904">
      <w:pPr>
        <w:widowControl w:val="0"/>
        <w:ind w:left="360" w:hanging="360"/>
      </w:pPr>
      <w:r>
        <w:t>4.</w:t>
      </w:r>
      <w:r>
        <w:tab/>
        <w:t>How often is an inventory of tools, equipment, computers, apparatus</w:t>
      </w:r>
      <w:r w:rsidR="007D46D6">
        <w:t>,</w:t>
      </w:r>
      <w:r>
        <w:t xml:space="preserve"> and machines conducted?</w:t>
      </w:r>
    </w:p>
    <w:p w14:paraId="06F0DAD3" w14:textId="77777777" w:rsidR="00107904" w:rsidRDefault="00107904" w:rsidP="00107904">
      <w:pPr>
        <w:widowControl w:val="0"/>
        <w:tabs>
          <w:tab w:val="left" w:pos="720"/>
        </w:tabs>
        <w:ind w:left="360" w:hanging="360"/>
      </w:pPr>
    </w:p>
    <w:p w14:paraId="6107834D" w14:textId="77777777" w:rsidR="00747D0B" w:rsidRDefault="00107904" w:rsidP="00747D0B">
      <w:pPr>
        <w:pStyle w:val="Title"/>
      </w:pPr>
      <w:r>
        <w:br w:type="page"/>
      </w:r>
      <w:r w:rsidR="00747D0B">
        <w:lastRenderedPageBreak/>
        <w:t xml:space="preserve"> INCLUSION</w:t>
      </w:r>
    </w:p>
    <w:p w14:paraId="78451914" w14:textId="77777777" w:rsidR="00747D0B" w:rsidRDefault="00747D0B" w:rsidP="00747D0B">
      <w:pPr>
        <w:widowControl w:val="0"/>
      </w:pPr>
    </w:p>
    <w:p w14:paraId="0DE01AFD" w14:textId="6B766650" w:rsidR="00747D0B" w:rsidRDefault="00747D0B" w:rsidP="00747D0B">
      <w:pPr>
        <w:widowControl w:val="0"/>
        <w:rPr>
          <w:b/>
          <w:i/>
        </w:rPr>
      </w:pPr>
      <w:r>
        <w:rPr>
          <w:b/>
          <w:i/>
        </w:rPr>
        <w:t xml:space="preserve">Answer the following questions after discussing them with your </w:t>
      </w:r>
      <w:r w:rsidR="0082387E">
        <w:rPr>
          <w:b/>
          <w:i/>
        </w:rPr>
        <w:t>cooperating</w:t>
      </w:r>
      <w:r>
        <w:rPr>
          <w:b/>
          <w:i/>
        </w:rPr>
        <w:t xml:space="preserve"> teacher.</w:t>
      </w:r>
    </w:p>
    <w:p w14:paraId="69782629" w14:textId="77777777" w:rsidR="00747D0B" w:rsidRDefault="00747D0B" w:rsidP="00747D0B">
      <w:pPr>
        <w:widowControl w:val="0"/>
      </w:pPr>
    </w:p>
    <w:p w14:paraId="415CF352" w14:textId="3A2ADABF" w:rsidR="00747D0B" w:rsidRDefault="00747D0B" w:rsidP="00747D0B">
      <w:pPr>
        <w:widowControl w:val="0"/>
        <w:numPr>
          <w:ilvl w:val="0"/>
          <w:numId w:val="4"/>
        </w:numPr>
      </w:pPr>
      <w:r>
        <w:t xml:space="preserve">What types of students with </w:t>
      </w:r>
      <w:r w:rsidR="0082387E">
        <w:t>special needs</w:t>
      </w:r>
      <w:r>
        <w:t xml:space="preserve"> can be served by the program, without any modifications?</w:t>
      </w:r>
    </w:p>
    <w:p w14:paraId="25EF775E" w14:textId="77777777" w:rsidR="00747D0B" w:rsidRDefault="00747D0B" w:rsidP="00747D0B">
      <w:pPr>
        <w:widowControl w:val="0"/>
      </w:pPr>
    </w:p>
    <w:p w14:paraId="6EC31E2C" w14:textId="0BB0FBD5" w:rsidR="00747D0B" w:rsidRDefault="00747D0B" w:rsidP="00747D0B">
      <w:pPr>
        <w:widowControl w:val="0"/>
        <w:numPr>
          <w:ilvl w:val="0"/>
          <w:numId w:val="4"/>
        </w:numPr>
        <w:tabs>
          <w:tab w:val="left" w:pos="360"/>
        </w:tabs>
      </w:pPr>
      <w:r>
        <w:t xml:space="preserve">Does the program have any students with </w:t>
      </w:r>
      <w:r w:rsidR="0082387E">
        <w:t>special needs</w:t>
      </w:r>
      <w:r>
        <w:t xml:space="preserve">? If so, identify their </w:t>
      </w:r>
      <w:r w:rsidR="0082387E">
        <w:t>special needs</w:t>
      </w:r>
      <w:r>
        <w:t>.</w:t>
      </w:r>
    </w:p>
    <w:p w14:paraId="4E6973B2" w14:textId="77777777" w:rsidR="00747D0B" w:rsidRDefault="00747D0B" w:rsidP="00747D0B">
      <w:pPr>
        <w:widowControl w:val="0"/>
      </w:pPr>
    </w:p>
    <w:p w14:paraId="3E885B4A" w14:textId="3D0DDEED" w:rsidR="00747D0B" w:rsidRDefault="00747D0B" w:rsidP="00747D0B">
      <w:pPr>
        <w:widowControl w:val="0"/>
        <w:numPr>
          <w:ilvl w:val="0"/>
          <w:numId w:val="4"/>
        </w:numPr>
      </w:pPr>
      <w:r>
        <w:t xml:space="preserve">Is it or was it necessary to alter the objectives of the program </w:t>
      </w:r>
      <w:proofErr w:type="gramStart"/>
      <w:r>
        <w:t>in order to</w:t>
      </w:r>
      <w:proofErr w:type="gramEnd"/>
      <w:r>
        <w:t xml:space="preserve"> accommodate students with </w:t>
      </w:r>
      <w:r w:rsidR="0082387E">
        <w:t>special need</w:t>
      </w:r>
      <w:r>
        <w:t>s? If so, explain why and how.</w:t>
      </w:r>
    </w:p>
    <w:p w14:paraId="102307BE" w14:textId="77777777" w:rsidR="00747D0B" w:rsidRDefault="00747D0B" w:rsidP="00747D0B">
      <w:pPr>
        <w:widowControl w:val="0"/>
      </w:pPr>
    </w:p>
    <w:p w14:paraId="2AECC00B" w14:textId="2660AA2A" w:rsidR="00747D0B" w:rsidRDefault="00747D0B" w:rsidP="00747D0B">
      <w:pPr>
        <w:widowControl w:val="0"/>
        <w:numPr>
          <w:ilvl w:val="0"/>
          <w:numId w:val="4"/>
        </w:numPr>
      </w:pPr>
      <w:r>
        <w:t xml:space="preserve">What are the prerequisites for entrance into the program? Are these prerequisites any different for students with </w:t>
      </w:r>
      <w:r w:rsidR="0082387E">
        <w:t>special needs</w:t>
      </w:r>
      <w:r>
        <w:t>?</w:t>
      </w:r>
    </w:p>
    <w:p w14:paraId="57902C6D" w14:textId="77777777" w:rsidR="00747D0B" w:rsidRDefault="00747D0B" w:rsidP="00747D0B">
      <w:pPr>
        <w:widowControl w:val="0"/>
      </w:pPr>
    </w:p>
    <w:p w14:paraId="510547E9" w14:textId="085524F6" w:rsidR="00747D0B" w:rsidRDefault="00747D0B" w:rsidP="00747D0B">
      <w:pPr>
        <w:pStyle w:val="BodyText"/>
        <w:numPr>
          <w:ilvl w:val="0"/>
          <w:numId w:val="4"/>
        </w:numPr>
        <w:spacing w:after="0"/>
      </w:pPr>
      <w:r>
        <w:t xml:space="preserve">Does the teacher meet periodically with special education personnel to discuss the needs of </w:t>
      </w:r>
      <w:r w:rsidR="0082387E">
        <w:t>special needs</w:t>
      </w:r>
      <w:r>
        <w:t xml:space="preserve"> students?</w:t>
      </w:r>
    </w:p>
    <w:p w14:paraId="52A48837" w14:textId="77777777" w:rsidR="00747D0B" w:rsidRDefault="00747D0B" w:rsidP="00747D0B">
      <w:pPr>
        <w:widowControl w:val="0"/>
      </w:pPr>
    </w:p>
    <w:p w14:paraId="0D0A8644" w14:textId="77777777" w:rsidR="00747D0B" w:rsidRDefault="00747D0B" w:rsidP="00747D0B">
      <w:pPr>
        <w:widowControl w:val="0"/>
        <w:numPr>
          <w:ilvl w:val="0"/>
          <w:numId w:val="4"/>
        </w:numPr>
      </w:pPr>
      <w:r>
        <w:t>Is the instructor involved in developing individualized educational programs (IEP) for her/his students? If so, what is her/his function?</w:t>
      </w:r>
    </w:p>
    <w:p w14:paraId="67CDA1D6" w14:textId="77777777" w:rsidR="00747D0B" w:rsidRDefault="00747D0B" w:rsidP="00747D0B">
      <w:pPr>
        <w:widowControl w:val="0"/>
      </w:pPr>
    </w:p>
    <w:p w14:paraId="56C6855A" w14:textId="145C00F5" w:rsidR="00747D0B" w:rsidRDefault="00747D0B" w:rsidP="00747D0B">
      <w:pPr>
        <w:widowControl w:val="0"/>
        <w:numPr>
          <w:ilvl w:val="0"/>
          <w:numId w:val="4"/>
        </w:numPr>
      </w:pPr>
      <w:r>
        <w:t xml:space="preserve">Is the job placement of students with </w:t>
      </w:r>
      <w:r w:rsidR="0082387E">
        <w:t xml:space="preserve">special needs </w:t>
      </w:r>
      <w:r>
        <w:t xml:space="preserve">any different than the job placement of </w:t>
      </w:r>
      <w:r w:rsidR="0082387E">
        <w:t xml:space="preserve">typical </w:t>
      </w:r>
      <w:r>
        <w:t xml:space="preserve">students? If so, explain the differences. </w:t>
      </w:r>
    </w:p>
    <w:p w14:paraId="18F6BC24" w14:textId="77777777" w:rsidR="00747D0B" w:rsidRDefault="00747D0B" w:rsidP="00747D0B">
      <w:pPr>
        <w:pStyle w:val="ListParagraph"/>
      </w:pPr>
    </w:p>
    <w:p w14:paraId="4C9C80E0" w14:textId="77777777" w:rsidR="00747D0B" w:rsidRDefault="00747D0B" w:rsidP="00747D0B">
      <w:pPr>
        <w:widowControl w:val="0"/>
      </w:pPr>
    </w:p>
    <w:p w14:paraId="2B08FC60" w14:textId="77777777" w:rsidR="00747D0B" w:rsidRDefault="00747D0B" w:rsidP="00747D0B">
      <w:pPr>
        <w:widowControl w:val="0"/>
      </w:pPr>
    </w:p>
    <w:p w14:paraId="12C6B10A" w14:textId="77777777" w:rsidR="00747D0B" w:rsidRDefault="00747D0B" w:rsidP="00747D0B">
      <w:pPr>
        <w:widowControl w:val="0"/>
      </w:pPr>
    </w:p>
    <w:p w14:paraId="6B828F04" w14:textId="77777777" w:rsidR="00747D0B" w:rsidRDefault="00747D0B" w:rsidP="00747D0B">
      <w:pPr>
        <w:widowControl w:val="0"/>
      </w:pPr>
    </w:p>
    <w:p w14:paraId="0AB58A1D" w14:textId="77777777" w:rsidR="00747D0B" w:rsidRDefault="00747D0B" w:rsidP="00747D0B">
      <w:pPr>
        <w:widowControl w:val="0"/>
      </w:pPr>
    </w:p>
    <w:p w14:paraId="71801F2C" w14:textId="77777777" w:rsidR="00747D0B" w:rsidRDefault="00747D0B" w:rsidP="00747D0B">
      <w:pPr>
        <w:widowControl w:val="0"/>
      </w:pPr>
    </w:p>
    <w:p w14:paraId="5B38D45E" w14:textId="77777777" w:rsidR="00747D0B" w:rsidRDefault="00747D0B" w:rsidP="00747D0B">
      <w:pPr>
        <w:widowControl w:val="0"/>
      </w:pPr>
    </w:p>
    <w:p w14:paraId="2E37FDE1" w14:textId="77777777" w:rsidR="00747D0B" w:rsidRDefault="00747D0B" w:rsidP="00747D0B">
      <w:pPr>
        <w:widowControl w:val="0"/>
      </w:pPr>
    </w:p>
    <w:p w14:paraId="35137183" w14:textId="77777777" w:rsidR="00747D0B" w:rsidRDefault="00747D0B" w:rsidP="00747D0B">
      <w:pPr>
        <w:widowControl w:val="0"/>
      </w:pPr>
    </w:p>
    <w:p w14:paraId="45F68116" w14:textId="77777777" w:rsidR="00747D0B" w:rsidRDefault="00747D0B" w:rsidP="00747D0B">
      <w:pPr>
        <w:widowControl w:val="0"/>
      </w:pPr>
    </w:p>
    <w:p w14:paraId="1CC3024F" w14:textId="77777777" w:rsidR="00747D0B" w:rsidRDefault="00747D0B" w:rsidP="00747D0B">
      <w:pPr>
        <w:widowControl w:val="0"/>
      </w:pPr>
    </w:p>
    <w:p w14:paraId="003C57F6" w14:textId="77777777" w:rsidR="00747D0B" w:rsidRDefault="00747D0B" w:rsidP="00747D0B">
      <w:pPr>
        <w:widowControl w:val="0"/>
      </w:pPr>
    </w:p>
    <w:p w14:paraId="260721E1" w14:textId="77777777" w:rsidR="00747D0B" w:rsidRDefault="00747D0B" w:rsidP="00747D0B">
      <w:pPr>
        <w:widowControl w:val="0"/>
      </w:pPr>
    </w:p>
    <w:p w14:paraId="7AAB8057" w14:textId="77777777" w:rsidR="00747D0B" w:rsidRDefault="00747D0B" w:rsidP="00747D0B">
      <w:pPr>
        <w:widowControl w:val="0"/>
      </w:pPr>
    </w:p>
    <w:p w14:paraId="20677C66" w14:textId="77777777" w:rsidR="00747D0B" w:rsidRDefault="00747D0B" w:rsidP="00747D0B">
      <w:pPr>
        <w:widowControl w:val="0"/>
      </w:pPr>
    </w:p>
    <w:p w14:paraId="3D1C1305" w14:textId="77777777" w:rsidR="00747D0B" w:rsidRDefault="00747D0B" w:rsidP="00747D0B">
      <w:pPr>
        <w:widowControl w:val="0"/>
      </w:pPr>
    </w:p>
    <w:p w14:paraId="791288F8" w14:textId="77777777" w:rsidR="00747D0B" w:rsidRDefault="00747D0B" w:rsidP="00747D0B">
      <w:pPr>
        <w:widowControl w:val="0"/>
      </w:pPr>
    </w:p>
    <w:p w14:paraId="571D9059" w14:textId="77777777" w:rsidR="00747D0B" w:rsidRDefault="00747D0B" w:rsidP="00747D0B">
      <w:pPr>
        <w:widowControl w:val="0"/>
      </w:pPr>
    </w:p>
    <w:p w14:paraId="243782B8" w14:textId="77777777" w:rsidR="00747D0B" w:rsidRDefault="00747D0B" w:rsidP="00747D0B">
      <w:pPr>
        <w:widowControl w:val="0"/>
      </w:pPr>
    </w:p>
    <w:p w14:paraId="009EA543" w14:textId="77777777" w:rsidR="00B52EA1" w:rsidRDefault="00B52EA1" w:rsidP="00747D0B"/>
    <w:p w14:paraId="3A1641D7" w14:textId="77777777" w:rsidR="0082387E" w:rsidRDefault="0082387E" w:rsidP="00747D0B"/>
    <w:p w14:paraId="6136BBB4" w14:textId="77777777" w:rsidR="00B52EA1" w:rsidRDefault="00B52EA1" w:rsidP="00747D0B">
      <w:pPr>
        <w:rPr>
          <w:b/>
          <w:i/>
          <w:snapToGrid w:val="0"/>
        </w:rPr>
      </w:pPr>
    </w:p>
    <w:p w14:paraId="0BCBC35C" w14:textId="77777777" w:rsidR="00B52EA1" w:rsidRPr="00B52EA1" w:rsidRDefault="00B52EA1" w:rsidP="00B52EA1">
      <w:pPr>
        <w:jc w:val="center"/>
        <w:rPr>
          <w:b/>
          <w:snapToGrid w:val="0"/>
        </w:rPr>
      </w:pPr>
      <w:r w:rsidRPr="00B52EA1">
        <w:rPr>
          <w:b/>
          <w:snapToGrid w:val="0"/>
        </w:rPr>
        <w:lastRenderedPageBreak/>
        <w:t>SCHOOL ORIENTATION</w:t>
      </w:r>
    </w:p>
    <w:p w14:paraId="23124CA2" w14:textId="07CCD1C4" w:rsidR="00747D0B" w:rsidRDefault="00747D0B" w:rsidP="00747D0B">
      <w:pPr>
        <w:rPr>
          <w:b/>
          <w:i/>
          <w:snapToGrid w:val="0"/>
        </w:rPr>
      </w:pPr>
      <w:r>
        <w:rPr>
          <w:b/>
          <w:i/>
          <w:snapToGrid w:val="0"/>
        </w:rPr>
        <w:t xml:space="preserve">Answer the following questions after discussing them with your </w:t>
      </w:r>
      <w:r w:rsidR="0082387E">
        <w:rPr>
          <w:b/>
          <w:i/>
          <w:snapToGrid w:val="0"/>
        </w:rPr>
        <w:t>cooperating</w:t>
      </w:r>
      <w:r>
        <w:rPr>
          <w:b/>
          <w:i/>
          <w:snapToGrid w:val="0"/>
        </w:rPr>
        <w:t xml:space="preserve"> teacher.</w:t>
      </w:r>
    </w:p>
    <w:p w14:paraId="10129CC6" w14:textId="77777777" w:rsidR="00747D0B" w:rsidRDefault="00747D0B" w:rsidP="00747D0B">
      <w:pPr>
        <w:rPr>
          <w:snapToGrid w:val="0"/>
        </w:rPr>
      </w:pPr>
    </w:p>
    <w:p w14:paraId="35151B11" w14:textId="77777777" w:rsidR="00747D0B" w:rsidRDefault="00747D0B" w:rsidP="00747D0B">
      <w:pPr>
        <w:numPr>
          <w:ilvl w:val="0"/>
          <w:numId w:val="5"/>
        </w:numPr>
        <w:rPr>
          <w:snapToGrid w:val="0"/>
        </w:rPr>
      </w:pPr>
      <w:r>
        <w:rPr>
          <w:snapToGrid w:val="0"/>
        </w:rPr>
        <w:t>How is attendance taken, what are the recording procedures, and to whom is it reported?</w:t>
      </w:r>
    </w:p>
    <w:p w14:paraId="05BC2B6E" w14:textId="77777777" w:rsidR="00747D0B" w:rsidRDefault="00747D0B" w:rsidP="00747D0B">
      <w:pPr>
        <w:ind w:left="720"/>
      </w:pPr>
    </w:p>
    <w:p w14:paraId="1EDABCAE" w14:textId="77777777" w:rsidR="00747D0B" w:rsidRDefault="00A610E8" w:rsidP="00747D0B">
      <w:pPr>
        <w:numPr>
          <w:ilvl w:val="0"/>
          <w:numId w:val="5"/>
        </w:numPr>
      </w:pPr>
      <w:r>
        <w:rPr>
          <w:snapToGrid w:val="0"/>
        </w:rPr>
        <w:t>Explain the type</w:t>
      </w:r>
      <w:r w:rsidR="00747D0B">
        <w:rPr>
          <w:snapToGrid w:val="0"/>
        </w:rPr>
        <w:t xml:space="preserve"> of the report card used and explain the procedures to follow for its completion.</w:t>
      </w:r>
    </w:p>
    <w:p w14:paraId="48852F02" w14:textId="77777777" w:rsidR="00747D0B" w:rsidRDefault="00747D0B" w:rsidP="00747D0B">
      <w:pPr>
        <w:ind w:left="720"/>
        <w:rPr>
          <w:snapToGrid w:val="0"/>
        </w:rPr>
      </w:pPr>
    </w:p>
    <w:p w14:paraId="38694ABA" w14:textId="77777777" w:rsidR="00747D0B" w:rsidRDefault="00747D0B" w:rsidP="00747D0B">
      <w:pPr>
        <w:numPr>
          <w:ilvl w:val="0"/>
          <w:numId w:val="5"/>
        </w:numPr>
      </w:pPr>
      <w:r>
        <w:rPr>
          <w:snapToGrid w:val="0"/>
        </w:rPr>
        <w:t>What deadlines and reports must be met by the teacher during the year?</w:t>
      </w:r>
    </w:p>
    <w:p w14:paraId="3A6483BC" w14:textId="77777777" w:rsidR="00747D0B" w:rsidRDefault="00747D0B" w:rsidP="00747D0B">
      <w:pPr>
        <w:ind w:left="720"/>
        <w:rPr>
          <w:snapToGrid w:val="0"/>
        </w:rPr>
      </w:pPr>
    </w:p>
    <w:p w14:paraId="3D1E85AF" w14:textId="3102A8D1" w:rsidR="00747D0B" w:rsidRDefault="00747D0B" w:rsidP="00747D0B">
      <w:pPr>
        <w:numPr>
          <w:ilvl w:val="0"/>
          <w:numId w:val="5"/>
        </w:numPr>
      </w:pPr>
      <w:r>
        <w:rPr>
          <w:snapToGrid w:val="0"/>
        </w:rPr>
        <w:t>With what school staff members do</w:t>
      </w:r>
      <w:r w:rsidR="0082387E">
        <w:rPr>
          <w:snapToGrid w:val="0"/>
        </w:rPr>
        <w:t>es</w:t>
      </w:r>
      <w:r>
        <w:rPr>
          <w:snapToGrid w:val="0"/>
        </w:rPr>
        <w:t xml:space="preserve"> the </w:t>
      </w:r>
      <w:r w:rsidR="0082387E">
        <w:rPr>
          <w:snapToGrid w:val="0"/>
        </w:rPr>
        <w:t>cooperating</w:t>
      </w:r>
      <w:r>
        <w:rPr>
          <w:snapToGrid w:val="0"/>
        </w:rPr>
        <w:t xml:space="preserve"> teacher’s classroom duties necessitate interaction?  Example: resource room teacher, math teacher, etc.</w:t>
      </w:r>
    </w:p>
    <w:p w14:paraId="56FB61DD" w14:textId="77777777" w:rsidR="00747D0B" w:rsidRDefault="00747D0B" w:rsidP="00747D0B">
      <w:pPr>
        <w:ind w:left="720"/>
        <w:rPr>
          <w:snapToGrid w:val="0"/>
        </w:rPr>
      </w:pPr>
    </w:p>
    <w:p w14:paraId="04E64C95" w14:textId="77777777" w:rsidR="00747D0B" w:rsidRDefault="00747D0B" w:rsidP="00747D0B">
      <w:pPr>
        <w:numPr>
          <w:ilvl w:val="0"/>
          <w:numId w:val="5"/>
        </w:numPr>
      </w:pPr>
      <w:r>
        <w:rPr>
          <w:snapToGrid w:val="0"/>
        </w:rPr>
        <w:t>How many job-related meetings does the teacher have to attend per month and what are the natures of these meetings?</w:t>
      </w:r>
    </w:p>
    <w:p w14:paraId="121495D2" w14:textId="77777777" w:rsidR="00747D0B" w:rsidRDefault="00747D0B" w:rsidP="00747D0B">
      <w:pPr>
        <w:ind w:left="720"/>
        <w:rPr>
          <w:snapToGrid w:val="0"/>
        </w:rPr>
      </w:pPr>
    </w:p>
    <w:p w14:paraId="3AC45AC7" w14:textId="77777777" w:rsidR="00747D0B" w:rsidRDefault="00747D0B" w:rsidP="00747D0B">
      <w:pPr>
        <w:numPr>
          <w:ilvl w:val="0"/>
          <w:numId w:val="5"/>
        </w:numPr>
        <w:tabs>
          <w:tab w:val="clear" w:pos="360"/>
        </w:tabs>
      </w:pPr>
      <w:r>
        <w:rPr>
          <w:snapToGrid w:val="0"/>
        </w:rPr>
        <w:t xml:space="preserve">What type of public relations is expected from the teacher? What </w:t>
      </w:r>
      <w:proofErr w:type="gramStart"/>
      <w:r>
        <w:rPr>
          <w:snapToGrid w:val="0"/>
        </w:rPr>
        <w:t>are</w:t>
      </w:r>
      <w:proofErr w:type="gramEnd"/>
      <w:r>
        <w:rPr>
          <w:snapToGrid w:val="0"/>
        </w:rPr>
        <w:t xml:space="preserve"> the program promotional activities?</w:t>
      </w:r>
    </w:p>
    <w:p w14:paraId="19DB54B2" w14:textId="77777777" w:rsidR="00747D0B" w:rsidRDefault="00747D0B" w:rsidP="00747D0B">
      <w:pPr>
        <w:ind w:left="720"/>
        <w:rPr>
          <w:snapToGrid w:val="0"/>
        </w:rPr>
      </w:pPr>
    </w:p>
    <w:p w14:paraId="0E4CE052" w14:textId="354AE846" w:rsidR="00747D0B" w:rsidRDefault="00747D0B" w:rsidP="00747D0B">
      <w:pPr>
        <w:numPr>
          <w:ilvl w:val="0"/>
          <w:numId w:val="5"/>
        </w:numPr>
      </w:pPr>
      <w:r>
        <w:rPr>
          <w:snapToGrid w:val="0"/>
        </w:rPr>
        <w:t xml:space="preserve">What types of </w:t>
      </w:r>
      <w:r w:rsidR="0082387E">
        <w:rPr>
          <w:snapToGrid w:val="0"/>
        </w:rPr>
        <w:t>copying</w:t>
      </w:r>
      <w:r>
        <w:rPr>
          <w:snapToGrid w:val="0"/>
        </w:rPr>
        <w:t xml:space="preserve"> facilities are available to the teacher?</w:t>
      </w:r>
    </w:p>
    <w:p w14:paraId="36467159" w14:textId="77777777" w:rsidR="00747D0B" w:rsidRDefault="00747D0B" w:rsidP="00747D0B">
      <w:pPr>
        <w:ind w:left="720"/>
        <w:rPr>
          <w:snapToGrid w:val="0"/>
        </w:rPr>
      </w:pPr>
    </w:p>
    <w:p w14:paraId="477728B7" w14:textId="77777777" w:rsidR="00747D0B" w:rsidRDefault="00747D0B" w:rsidP="00747D0B">
      <w:pPr>
        <w:numPr>
          <w:ilvl w:val="0"/>
          <w:numId w:val="5"/>
        </w:numPr>
      </w:pPr>
      <w:r>
        <w:rPr>
          <w:snapToGrid w:val="0"/>
        </w:rPr>
        <w:t>With the help of the teacher, draw a school organizational chart.</w:t>
      </w:r>
    </w:p>
    <w:p w14:paraId="4161D5F6" w14:textId="77777777" w:rsidR="00747D0B" w:rsidRDefault="00747D0B" w:rsidP="00747D0B">
      <w:pPr>
        <w:ind w:left="720"/>
        <w:rPr>
          <w:snapToGrid w:val="0"/>
        </w:rPr>
      </w:pPr>
    </w:p>
    <w:p w14:paraId="615A2445" w14:textId="77777777" w:rsidR="00747D0B" w:rsidRDefault="00747D0B" w:rsidP="00747D0B">
      <w:pPr>
        <w:numPr>
          <w:ilvl w:val="0"/>
          <w:numId w:val="5"/>
        </w:numPr>
      </w:pPr>
      <w:r>
        <w:rPr>
          <w:snapToGrid w:val="0"/>
        </w:rPr>
        <w:t>What professional readings are done by the teacher? How many hours per month?</w:t>
      </w:r>
    </w:p>
    <w:p w14:paraId="5A2E461A" w14:textId="77777777" w:rsidR="00747D0B" w:rsidRDefault="00747D0B" w:rsidP="00747D0B">
      <w:pPr>
        <w:ind w:left="720"/>
        <w:rPr>
          <w:snapToGrid w:val="0"/>
        </w:rPr>
      </w:pPr>
    </w:p>
    <w:p w14:paraId="3C4447E2" w14:textId="77777777" w:rsidR="00747D0B" w:rsidRDefault="00747D0B" w:rsidP="00747D0B">
      <w:pPr>
        <w:numPr>
          <w:ilvl w:val="0"/>
          <w:numId w:val="5"/>
        </w:numPr>
      </w:pPr>
      <w:r>
        <w:rPr>
          <w:snapToGrid w:val="0"/>
        </w:rPr>
        <w:t xml:space="preserve">Does the teacher visit local schools </w:t>
      </w:r>
      <w:proofErr w:type="gramStart"/>
      <w:r>
        <w:rPr>
          <w:snapToGrid w:val="0"/>
        </w:rPr>
        <w:t>in an attempt to</w:t>
      </w:r>
      <w:proofErr w:type="gramEnd"/>
      <w:r>
        <w:rPr>
          <w:snapToGrid w:val="0"/>
        </w:rPr>
        <w:t xml:space="preserve"> recruit interested students? If so, how many schools per year?</w:t>
      </w:r>
      <w:r w:rsidR="00A610E8">
        <w:rPr>
          <w:snapToGrid w:val="0"/>
        </w:rPr>
        <w:t xml:space="preserve">  (for BOCES CENTERS ONLY)</w:t>
      </w:r>
    </w:p>
    <w:p w14:paraId="22868D48" w14:textId="77777777" w:rsidR="00747D0B" w:rsidRDefault="00747D0B" w:rsidP="00747D0B">
      <w:pPr>
        <w:ind w:left="720"/>
        <w:rPr>
          <w:snapToGrid w:val="0"/>
        </w:rPr>
      </w:pPr>
    </w:p>
    <w:p w14:paraId="1EE6D761" w14:textId="15BD8B1E" w:rsidR="00747D0B" w:rsidRDefault="00747D0B" w:rsidP="00747D0B">
      <w:pPr>
        <w:numPr>
          <w:ilvl w:val="0"/>
          <w:numId w:val="5"/>
        </w:numPr>
      </w:pPr>
      <w:r>
        <w:rPr>
          <w:snapToGrid w:val="0"/>
        </w:rPr>
        <w:t xml:space="preserve">How much theory and how much lab time </w:t>
      </w:r>
      <w:proofErr w:type="gramStart"/>
      <w:r>
        <w:rPr>
          <w:snapToGrid w:val="0"/>
        </w:rPr>
        <w:t>are</w:t>
      </w:r>
      <w:proofErr w:type="gramEnd"/>
      <w:r>
        <w:rPr>
          <w:snapToGrid w:val="0"/>
        </w:rPr>
        <w:t xml:space="preserve"> provided to the students each day?</w:t>
      </w:r>
    </w:p>
    <w:p w14:paraId="18E15E03" w14:textId="77777777" w:rsidR="00747D0B" w:rsidRDefault="00747D0B" w:rsidP="00747D0B">
      <w:pPr>
        <w:ind w:left="720"/>
        <w:rPr>
          <w:snapToGrid w:val="0"/>
        </w:rPr>
      </w:pPr>
    </w:p>
    <w:p w14:paraId="18E04E4B" w14:textId="77777777" w:rsidR="00747D0B" w:rsidRDefault="00747D0B" w:rsidP="00747D0B">
      <w:pPr>
        <w:numPr>
          <w:ilvl w:val="0"/>
          <w:numId w:val="5"/>
        </w:numPr>
      </w:pPr>
      <w:r>
        <w:rPr>
          <w:snapToGrid w:val="0"/>
        </w:rPr>
        <w:t>Are students given homework assignments? If so, what types and how much?</w:t>
      </w:r>
    </w:p>
    <w:p w14:paraId="7028455F" w14:textId="77777777" w:rsidR="00747D0B" w:rsidRDefault="00747D0B" w:rsidP="00747D0B">
      <w:pPr>
        <w:ind w:left="720"/>
        <w:rPr>
          <w:snapToGrid w:val="0"/>
        </w:rPr>
      </w:pPr>
    </w:p>
    <w:p w14:paraId="53FA3B35" w14:textId="77777777" w:rsidR="00747D0B" w:rsidRDefault="00747D0B" w:rsidP="00747D0B">
      <w:pPr>
        <w:numPr>
          <w:ilvl w:val="0"/>
          <w:numId w:val="5"/>
        </w:numPr>
      </w:pPr>
      <w:r>
        <w:rPr>
          <w:snapToGrid w:val="0"/>
        </w:rPr>
        <w:t>How does the teacher determine if one of her/his students have reading problems? What is done about it?</w:t>
      </w:r>
    </w:p>
    <w:p w14:paraId="41BE3719" w14:textId="77777777" w:rsidR="00747D0B" w:rsidRDefault="00747D0B" w:rsidP="00747D0B">
      <w:pPr>
        <w:ind w:left="720"/>
        <w:rPr>
          <w:snapToGrid w:val="0"/>
        </w:rPr>
      </w:pPr>
    </w:p>
    <w:p w14:paraId="39548190" w14:textId="77777777" w:rsidR="00747D0B" w:rsidRDefault="00747D0B" w:rsidP="00747D0B">
      <w:pPr>
        <w:numPr>
          <w:ilvl w:val="0"/>
          <w:numId w:val="5"/>
        </w:numPr>
      </w:pPr>
      <w:r>
        <w:rPr>
          <w:snapToGrid w:val="0"/>
        </w:rPr>
        <w:t>What reward system(s), other than grading, does the teacher utilize?</w:t>
      </w:r>
    </w:p>
    <w:p w14:paraId="79FB5616" w14:textId="77777777" w:rsidR="00747D0B" w:rsidRDefault="00747D0B" w:rsidP="00747D0B">
      <w:pPr>
        <w:ind w:left="720"/>
        <w:rPr>
          <w:snapToGrid w:val="0"/>
        </w:rPr>
      </w:pPr>
    </w:p>
    <w:p w14:paraId="3A2295F5" w14:textId="77777777" w:rsidR="00747D0B" w:rsidRDefault="00747D0B" w:rsidP="00747D0B">
      <w:pPr>
        <w:numPr>
          <w:ilvl w:val="0"/>
          <w:numId w:val="5"/>
        </w:numPr>
      </w:pPr>
      <w:r>
        <w:rPr>
          <w:snapToGrid w:val="0"/>
        </w:rPr>
        <w:t>How often and by what are the students evaluated/assessed?</w:t>
      </w:r>
    </w:p>
    <w:p w14:paraId="5BDFBD88" w14:textId="77777777" w:rsidR="00747D0B" w:rsidRDefault="00747D0B" w:rsidP="00747D0B">
      <w:pPr>
        <w:ind w:left="720"/>
        <w:rPr>
          <w:snapToGrid w:val="0"/>
        </w:rPr>
      </w:pPr>
    </w:p>
    <w:p w14:paraId="3176E8F8" w14:textId="77777777" w:rsidR="00747D0B" w:rsidRDefault="00747D0B" w:rsidP="00747D0B">
      <w:pPr>
        <w:numPr>
          <w:ilvl w:val="0"/>
          <w:numId w:val="5"/>
        </w:numPr>
      </w:pPr>
      <w:r>
        <w:rPr>
          <w:snapToGrid w:val="0"/>
        </w:rPr>
        <w:t>Describe how grades are derived?</w:t>
      </w:r>
    </w:p>
    <w:p w14:paraId="39D42E69" w14:textId="77777777" w:rsidR="00747D0B" w:rsidRDefault="00747D0B" w:rsidP="00747D0B">
      <w:pPr>
        <w:ind w:left="720"/>
        <w:rPr>
          <w:snapToGrid w:val="0"/>
        </w:rPr>
      </w:pPr>
    </w:p>
    <w:p w14:paraId="1C055474" w14:textId="77777777" w:rsidR="00747D0B" w:rsidRDefault="00747D0B" w:rsidP="00747D0B">
      <w:pPr>
        <w:numPr>
          <w:ilvl w:val="0"/>
          <w:numId w:val="5"/>
        </w:numPr>
        <w:rPr>
          <w:snapToGrid w:val="0"/>
        </w:rPr>
      </w:pPr>
      <w:r>
        <w:rPr>
          <w:snapToGrid w:val="0"/>
        </w:rPr>
        <w:t>How often does the teacher conduct follow-ups on former students? Is this information shared and with whom?</w:t>
      </w:r>
    </w:p>
    <w:p w14:paraId="1385A59C" w14:textId="77777777" w:rsidR="00747D0B" w:rsidRDefault="00747D0B" w:rsidP="00747D0B">
      <w:pPr>
        <w:ind w:left="720"/>
        <w:rPr>
          <w:snapToGrid w:val="0"/>
        </w:rPr>
      </w:pPr>
    </w:p>
    <w:p w14:paraId="092EFF62" w14:textId="475C3E41" w:rsidR="00747D0B" w:rsidRDefault="00747D0B" w:rsidP="00747D0B">
      <w:pPr>
        <w:numPr>
          <w:ilvl w:val="0"/>
          <w:numId w:val="5"/>
        </w:numPr>
      </w:pPr>
      <w:r>
        <w:rPr>
          <w:snapToGrid w:val="0"/>
        </w:rPr>
        <w:t>Does the teacher visit business/industry as part of her/his work? If so, how many visits per year and what are the purposes of these visits?</w:t>
      </w:r>
    </w:p>
    <w:p w14:paraId="6B07FE6F" w14:textId="77777777" w:rsidR="00B52EA1" w:rsidRPr="00B52EA1" w:rsidRDefault="00B52EA1" w:rsidP="00B52EA1">
      <w:pPr>
        <w:tabs>
          <w:tab w:val="left" w:pos="72"/>
        </w:tabs>
        <w:jc w:val="center"/>
        <w:rPr>
          <w:b/>
          <w:snapToGrid w:val="0"/>
        </w:rPr>
      </w:pPr>
      <w:r w:rsidRPr="00B52EA1">
        <w:rPr>
          <w:b/>
          <w:snapToGrid w:val="0"/>
        </w:rPr>
        <w:lastRenderedPageBreak/>
        <w:t>SAFETY AND HYGIENE</w:t>
      </w:r>
    </w:p>
    <w:p w14:paraId="2CB8CC21" w14:textId="75668597" w:rsidR="00747D0B" w:rsidRDefault="00747D0B" w:rsidP="00747D0B">
      <w:pPr>
        <w:tabs>
          <w:tab w:val="left" w:pos="72"/>
        </w:tabs>
        <w:rPr>
          <w:snapToGrid w:val="0"/>
        </w:rPr>
      </w:pPr>
      <w:r>
        <w:rPr>
          <w:b/>
          <w:i/>
          <w:snapToGrid w:val="0"/>
        </w:rPr>
        <w:t xml:space="preserve">Answer the following questions after discussing them with your </w:t>
      </w:r>
      <w:r w:rsidR="0082387E">
        <w:rPr>
          <w:b/>
          <w:i/>
          <w:snapToGrid w:val="0"/>
        </w:rPr>
        <w:t>cooperating</w:t>
      </w:r>
      <w:r>
        <w:rPr>
          <w:b/>
          <w:i/>
          <w:snapToGrid w:val="0"/>
        </w:rPr>
        <w:t xml:space="preserve"> teacher</w:t>
      </w:r>
      <w:r>
        <w:rPr>
          <w:snapToGrid w:val="0"/>
        </w:rPr>
        <w:t>.</w:t>
      </w:r>
    </w:p>
    <w:p w14:paraId="487BE5BB" w14:textId="77777777" w:rsidR="00747D0B" w:rsidRDefault="00747D0B" w:rsidP="00747D0B">
      <w:pPr>
        <w:rPr>
          <w:snapToGrid w:val="0"/>
        </w:rPr>
      </w:pPr>
    </w:p>
    <w:p w14:paraId="5429054F" w14:textId="77777777" w:rsidR="00747D0B" w:rsidRDefault="00747D0B" w:rsidP="00747D0B">
      <w:pPr>
        <w:numPr>
          <w:ilvl w:val="0"/>
          <w:numId w:val="6"/>
        </w:numPr>
        <w:rPr>
          <w:snapToGrid w:val="0"/>
        </w:rPr>
      </w:pPr>
      <w:r>
        <w:rPr>
          <w:snapToGrid w:val="0"/>
        </w:rPr>
        <w:t>What safety rules and regulations are in place for the classroom &amp; laboratory?</w:t>
      </w:r>
    </w:p>
    <w:p w14:paraId="44BD8163" w14:textId="77777777" w:rsidR="00747D0B" w:rsidRDefault="00747D0B" w:rsidP="00747D0B">
      <w:pPr>
        <w:tabs>
          <w:tab w:val="left" w:pos="72"/>
        </w:tabs>
      </w:pPr>
    </w:p>
    <w:p w14:paraId="35199D10" w14:textId="77777777" w:rsidR="00747D0B" w:rsidRDefault="00747D0B" w:rsidP="00747D0B">
      <w:pPr>
        <w:numPr>
          <w:ilvl w:val="0"/>
          <w:numId w:val="6"/>
        </w:numPr>
      </w:pPr>
      <w:r>
        <w:rPr>
          <w:snapToGrid w:val="0"/>
        </w:rPr>
        <w:t>How is it determined if a student is permitted to use a given piece of hazardous or expensive equipment?</w:t>
      </w:r>
    </w:p>
    <w:p w14:paraId="32AB5072" w14:textId="77777777" w:rsidR="00747D0B" w:rsidRDefault="00747D0B" w:rsidP="00747D0B">
      <w:pPr>
        <w:tabs>
          <w:tab w:val="left" w:pos="72"/>
        </w:tabs>
        <w:rPr>
          <w:snapToGrid w:val="0"/>
        </w:rPr>
      </w:pPr>
    </w:p>
    <w:p w14:paraId="7139F2E3" w14:textId="38CD1A02" w:rsidR="00747D0B" w:rsidRDefault="00747D0B" w:rsidP="00747D0B">
      <w:pPr>
        <w:numPr>
          <w:ilvl w:val="0"/>
          <w:numId w:val="6"/>
        </w:numPr>
      </w:pPr>
      <w:r>
        <w:rPr>
          <w:snapToGrid w:val="0"/>
        </w:rPr>
        <w:t>What is the procedure employed in case a student is injured while in the classroom or lab?</w:t>
      </w:r>
    </w:p>
    <w:p w14:paraId="5727E79F" w14:textId="77777777" w:rsidR="00747D0B" w:rsidRDefault="00747D0B" w:rsidP="00747D0B">
      <w:pPr>
        <w:tabs>
          <w:tab w:val="left" w:pos="72"/>
        </w:tabs>
        <w:rPr>
          <w:snapToGrid w:val="0"/>
        </w:rPr>
      </w:pPr>
    </w:p>
    <w:p w14:paraId="30EDB407" w14:textId="2F6B82C3" w:rsidR="00747D0B" w:rsidRDefault="00747D0B" w:rsidP="00747D0B">
      <w:pPr>
        <w:numPr>
          <w:ilvl w:val="0"/>
          <w:numId w:val="6"/>
        </w:numPr>
        <w:rPr>
          <w:snapToGrid w:val="0"/>
        </w:rPr>
      </w:pPr>
      <w:r>
        <w:rPr>
          <w:snapToGrid w:val="0"/>
        </w:rPr>
        <w:t>How many different types of alarm systems are in the classroom and/or lab? What is the significance of each alarm system?</w:t>
      </w:r>
    </w:p>
    <w:p w14:paraId="2A202E49" w14:textId="77777777" w:rsidR="00747D0B" w:rsidRDefault="00747D0B" w:rsidP="00747D0B">
      <w:pPr>
        <w:tabs>
          <w:tab w:val="left" w:pos="720"/>
        </w:tabs>
        <w:rPr>
          <w:snapToGrid w:val="0"/>
        </w:rPr>
      </w:pPr>
    </w:p>
    <w:p w14:paraId="2F9C73C6" w14:textId="77777777" w:rsidR="00747D0B" w:rsidRDefault="00747D0B" w:rsidP="00747D0B">
      <w:pPr>
        <w:numPr>
          <w:ilvl w:val="0"/>
          <w:numId w:val="6"/>
        </w:numPr>
      </w:pPr>
      <w:r>
        <w:rPr>
          <w:snapToGrid w:val="0"/>
        </w:rPr>
        <w:t xml:space="preserve">What types of accident/incident report forms are used by the teacher? </w:t>
      </w:r>
      <w:r>
        <w:rPr>
          <w:i/>
          <w:snapToGrid w:val="0"/>
        </w:rPr>
        <w:t>Attach copies of these forms.</w:t>
      </w:r>
    </w:p>
    <w:p w14:paraId="201230D3" w14:textId="77777777" w:rsidR="00747D0B" w:rsidRDefault="00747D0B" w:rsidP="00747D0B">
      <w:pPr>
        <w:tabs>
          <w:tab w:val="left" w:pos="720"/>
        </w:tabs>
        <w:ind w:left="720" w:hanging="720"/>
        <w:rPr>
          <w:snapToGrid w:val="0"/>
        </w:rPr>
      </w:pPr>
    </w:p>
    <w:p w14:paraId="74E7C379" w14:textId="77777777" w:rsidR="00747D0B" w:rsidRDefault="00747D0B" w:rsidP="00747D0B">
      <w:pPr>
        <w:pStyle w:val="BodyText"/>
      </w:pPr>
    </w:p>
    <w:p w14:paraId="7A42FB54" w14:textId="77777777" w:rsidR="00747D0B" w:rsidRDefault="00747D0B" w:rsidP="00747D0B">
      <w:pPr>
        <w:pStyle w:val="BodyText"/>
        <w:rPr>
          <w:color w:val="000000"/>
        </w:rPr>
      </w:pPr>
      <w:r>
        <w:rPr>
          <w:color w:val="000000"/>
        </w:rPr>
        <w:t>Draw a schematic layout of the classroom and/or laboratory floor plan, show the path(s) that the students must follow in case of a fire alarm. Mark with a red pencil the various electrical switches that discontinue the flow of current in the classroom and/or laboratory and with a green pencil mark where the fire extinguishers are located.  Attach a separate sheet if necessary.</w:t>
      </w:r>
    </w:p>
    <w:p w14:paraId="76B0C7D0" w14:textId="77777777" w:rsidR="00747D0B" w:rsidRDefault="00747D0B" w:rsidP="00747D0B">
      <w:pPr>
        <w:widowControl w:val="0"/>
      </w:pPr>
    </w:p>
    <w:p w14:paraId="76EE71F7" w14:textId="77777777" w:rsidR="00747D0B" w:rsidRDefault="00747D0B" w:rsidP="00747D0B">
      <w:pPr>
        <w:widowControl w:val="0"/>
      </w:pPr>
    </w:p>
    <w:p w14:paraId="3497173A" w14:textId="77777777" w:rsidR="00747D0B" w:rsidRDefault="00747D0B" w:rsidP="00747D0B">
      <w:pPr>
        <w:widowControl w:val="0"/>
      </w:pPr>
    </w:p>
    <w:p w14:paraId="2362E7B6" w14:textId="77777777" w:rsidR="00747D0B" w:rsidRDefault="00747D0B" w:rsidP="00747D0B">
      <w:pPr>
        <w:widowControl w:val="0"/>
      </w:pPr>
    </w:p>
    <w:p w14:paraId="245FEA37" w14:textId="77777777" w:rsidR="00747D0B" w:rsidRDefault="00747D0B" w:rsidP="00747D0B">
      <w:pPr>
        <w:widowControl w:val="0"/>
      </w:pPr>
    </w:p>
    <w:p w14:paraId="0EA90332" w14:textId="77777777" w:rsidR="00747D0B" w:rsidRDefault="00747D0B" w:rsidP="00747D0B">
      <w:pPr>
        <w:widowControl w:val="0"/>
      </w:pPr>
    </w:p>
    <w:p w14:paraId="04EC4605" w14:textId="77777777" w:rsidR="00747D0B" w:rsidRDefault="00747D0B" w:rsidP="00747D0B">
      <w:pPr>
        <w:widowControl w:val="0"/>
      </w:pPr>
    </w:p>
    <w:p w14:paraId="7746F1C6" w14:textId="77777777" w:rsidR="00747D0B" w:rsidRDefault="00747D0B" w:rsidP="00747D0B">
      <w:pPr>
        <w:widowControl w:val="0"/>
      </w:pPr>
    </w:p>
    <w:p w14:paraId="77B62F77" w14:textId="77777777" w:rsidR="00747D0B" w:rsidRDefault="00747D0B" w:rsidP="00747D0B">
      <w:pPr>
        <w:widowControl w:val="0"/>
      </w:pPr>
    </w:p>
    <w:p w14:paraId="2347CFDC" w14:textId="77777777" w:rsidR="00747D0B" w:rsidRDefault="00747D0B" w:rsidP="00747D0B">
      <w:pPr>
        <w:widowControl w:val="0"/>
      </w:pPr>
    </w:p>
    <w:p w14:paraId="14FDE67E" w14:textId="77777777" w:rsidR="00747D0B" w:rsidRDefault="00747D0B" w:rsidP="00747D0B">
      <w:pPr>
        <w:widowControl w:val="0"/>
      </w:pPr>
    </w:p>
    <w:p w14:paraId="6B8032C2" w14:textId="77777777" w:rsidR="00747D0B" w:rsidRDefault="00747D0B" w:rsidP="00747D0B">
      <w:pPr>
        <w:widowControl w:val="0"/>
      </w:pPr>
    </w:p>
    <w:p w14:paraId="30282527" w14:textId="77777777" w:rsidR="00747D0B" w:rsidRDefault="00747D0B" w:rsidP="00747D0B">
      <w:pPr>
        <w:widowControl w:val="0"/>
      </w:pPr>
    </w:p>
    <w:p w14:paraId="0F261992" w14:textId="77777777" w:rsidR="00747D0B" w:rsidRDefault="00747D0B" w:rsidP="00747D0B">
      <w:pPr>
        <w:widowControl w:val="0"/>
      </w:pPr>
    </w:p>
    <w:p w14:paraId="43AFA5B2" w14:textId="77777777" w:rsidR="00747D0B" w:rsidRDefault="00747D0B" w:rsidP="00747D0B">
      <w:pPr>
        <w:widowControl w:val="0"/>
      </w:pPr>
    </w:p>
    <w:p w14:paraId="44746538" w14:textId="77777777" w:rsidR="00747D0B" w:rsidRDefault="00747D0B" w:rsidP="00747D0B">
      <w:pPr>
        <w:widowControl w:val="0"/>
      </w:pPr>
    </w:p>
    <w:p w14:paraId="405C0117" w14:textId="77777777" w:rsidR="00747D0B" w:rsidRDefault="00747D0B" w:rsidP="00747D0B">
      <w:pPr>
        <w:widowControl w:val="0"/>
      </w:pPr>
    </w:p>
    <w:p w14:paraId="24A2B0D7" w14:textId="77777777" w:rsidR="00747D0B" w:rsidRDefault="00747D0B" w:rsidP="00747D0B">
      <w:pPr>
        <w:widowControl w:val="0"/>
      </w:pPr>
    </w:p>
    <w:p w14:paraId="1066E7A6" w14:textId="77777777" w:rsidR="00747D0B" w:rsidRDefault="00747D0B" w:rsidP="00747D0B">
      <w:pPr>
        <w:widowControl w:val="0"/>
      </w:pPr>
    </w:p>
    <w:p w14:paraId="56D17FFA" w14:textId="77777777" w:rsidR="00747D0B" w:rsidRDefault="00747D0B" w:rsidP="00747D0B">
      <w:pPr>
        <w:widowControl w:val="0"/>
      </w:pPr>
    </w:p>
    <w:p w14:paraId="3E278E42" w14:textId="77777777" w:rsidR="00747D0B" w:rsidRDefault="00747D0B" w:rsidP="00747D0B">
      <w:pPr>
        <w:widowControl w:val="0"/>
      </w:pPr>
    </w:p>
    <w:p w14:paraId="5017058A" w14:textId="77777777" w:rsidR="00E53826" w:rsidRDefault="00E53826" w:rsidP="00747D0B">
      <w:pPr>
        <w:widowControl w:val="0"/>
      </w:pPr>
    </w:p>
    <w:p w14:paraId="0E895E29" w14:textId="77777777" w:rsidR="00747D0B" w:rsidRDefault="00747D0B" w:rsidP="00747D0B">
      <w:pPr>
        <w:widowControl w:val="0"/>
      </w:pPr>
    </w:p>
    <w:p w14:paraId="46EDF8C0" w14:textId="77777777" w:rsidR="00B23E39" w:rsidRDefault="00B23E39" w:rsidP="00B23E39">
      <w:pPr>
        <w:pStyle w:val="Heading1"/>
        <w:jc w:val="left"/>
        <w:rPr>
          <w:rFonts w:ascii="Times New Roman" w:hAnsi="Times New Roman"/>
          <w:color w:val="auto"/>
          <w:sz w:val="24"/>
        </w:rPr>
      </w:pPr>
    </w:p>
    <w:p w14:paraId="326CBDE2" w14:textId="20095176" w:rsidR="00747D0B" w:rsidRPr="00B52EA1" w:rsidRDefault="00747D0B" w:rsidP="00B23E39">
      <w:pPr>
        <w:pStyle w:val="Heading1"/>
        <w:jc w:val="center"/>
        <w:rPr>
          <w:rFonts w:ascii="Times New Roman" w:hAnsi="Times New Roman"/>
          <w:b/>
          <w:color w:val="000000"/>
          <w:sz w:val="24"/>
        </w:rPr>
      </w:pPr>
      <w:r w:rsidRPr="00B52EA1">
        <w:rPr>
          <w:rFonts w:ascii="Times New Roman" w:hAnsi="Times New Roman"/>
          <w:b/>
          <w:color w:val="000000"/>
          <w:sz w:val="24"/>
        </w:rPr>
        <w:t xml:space="preserve">MEETING WITH THE PRINCIPAL AND/OR THE </w:t>
      </w:r>
      <w:r w:rsidR="00E53826">
        <w:rPr>
          <w:rFonts w:ascii="Times New Roman" w:hAnsi="Times New Roman"/>
          <w:b/>
          <w:color w:val="000000"/>
          <w:sz w:val="24"/>
        </w:rPr>
        <w:t>CTE</w:t>
      </w:r>
      <w:r w:rsidRPr="00B52EA1">
        <w:rPr>
          <w:rFonts w:ascii="Times New Roman" w:hAnsi="Times New Roman"/>
          <w:b/>
          <w:color w:val="000000"/>
          <w:sz w:val="24"/>
        </w:rPr>
        <w:t xml:space="preserve"> DIRECTOR</w:t>
      </w:r>
    </w:p>
    <w:p w14:paraId="10BD62AB" w14:textId="77777777" w:rsidR="00747D0B" w:rsidRDefault="00747D0B" w:rsidP="00747D0B">
      <w:pPr>
        <w:rPr>
          <w:snapToGrid w:val="0"/>
          <w:color w:val="000000"/>
        </w:rPr>
      </w:pPr>
    </w:p>
    <w:p w14:paraId="4C7EEC3F" w14:textId="750BF297" w:rsidR="00747D0B" w:rsidRDefault="00747D0B" w:rsidP="00747D0B">
      <w:pPr>
        <w:pStyle w:val="BodyText"/>
        <w:rPr>
          <w:i/>
          <w:color w:val="000000"/>
        </w:rPr>
      </w:pPr>
      <w:r>
        <w:rPr>
          <w:i/>
          <w:color w:val="000000"/>
        </w:rPr>
        <w:t xml:space="preserve">Answer the following questions after discussing them with the principal and/or the </w:t>
      </w:r>
      <w:r w:rsidR="00E53826">
        <w:rPr>
          <w:i/>
          <w:color w:val="000000"/>
        </w:rPr>
        <w:t xml:space="preserve">CTE </w:t>
      </w:r>
      <w:r>
        <w:rPr>
          <w:i/>
          <w:color w:val="000000"/>
        </w:rPr>
        <w:t>director.</w:t>
      </w:r>
    </w:p>
    <w:p w14:paraId="3C3A1A95" w14:textId="77777777" w:rsidR="00747D0B" w:rsidRDefault="00747D0B" w:rsidP="00747D0B">
      <w:pPr>
        <w:rPr>
          <w:i/>
          <w:snapToGrid w:val="0"/>
          <w:color w:val="000000"/>
        </w:rPr>
      </w:pPr>
    </w:p>
    <w:p w14:paraId="1C1A9CF9" w14:textId="05DF9318" w:rsidR="00747D0B" w:rsidRDefault="00747D0B" w:rsidP="00747D0B">
      <w:pPr>
        <w:numPr>
          <w:ilvl w:val="0"/>
          <w:numId w:val="7"/>
        </w:numPr>
        <w:rPr>
          <w:snapToGrid w:val="0"/>
        </w:rPr>
      </w:pPr>
      <w:r>
        <w:rPr>
          <w:snapToGrid w:val="0"/>
        </w:rPr>
        <w:t xml:space="preserve">What does the principal or </w:t>
      </w:r>
      <w:r w:rsidR="00E53826">
        <w:rPr>
          <w:snapToGrid w:val="0"/>
        </w:rPr>
        <w:t>CTE</w:t>
      </w:r>
      <w:r>
        <w:rPr>
          <w:snapToGrid w:val="0"/>
        </w:rPr>
        <w:t xml:space="preserve"> director expect of you during this student teaching experience?</w:t>
      </w:r>
    </w:p>
    <w:p w14:paraId="4404C3F0" w14:textId="77777777" w:rsidR="00747D0B" w:rsidRDefault="00747D0B" w:rsidP="00747D0B">
      <w:pPr>
        <w:rPr>
          <w:snapToGrid w:val="0"/>
        </w:rPr>
      </w:pPr>
    </w:p>
    <w:p w14:paraId="05DDB2F8" w14:textId="438B09B2" w:rsidR="00747D0B" w:rsidRDefault="00747D0B" w:rsidP="00747D0B">
      <w:pPr>
        <w:numPr>
          <w:ilvl w:val="0"/>
          <w:numId w:val="7"/>
        </w:numPr>
        <w:rPr>
          <w:snapToGrid w:val="0"/>
        </w:rPr>
      </w:pPr>
      <w:r>
        <w:rPr>
          <w:snapToGrid w:val="0"/>
        </w:rPr>
        <w:t xml:space="preserve">What does the principal or </w:t>
      </w:r>
      <w:r w:rsidR="00E53826">
        <w:rPr>
          <w:snapToGrid w:val="0"/>
        </w:rPr>
        <w:t>CTE</w:t>
      </w:r>
      <w:r>
        <w:rPr>
          <w:snapToGrid w:val="0"/>
        </w:rPr>
        <w:t xml:space="preserve"> director expect of her/his teachers?</w:t>
      </w:r>
    </w:p>
    <w:p w14:paraId="25279356" w14:textId="77777777" w:rsidR="00747D0B" w:rsidRDefault="00747D0B" w:rsidP="00747D0B">
      <w:pPr>
        <w:rPr>
          <w:snapToGrid w:val="0"/>
        </w:rPr>
      </w:pPr>
    </w:p>
    <w:p w14:paraId="7A4C0967" w14:textId="64550D57" w:rsidR="00747D0B" w:rsidRDefault="00747D0B" w:rsidP="00747D0B">
      <w:pPr>
        <w:numPr>
          <w:ilvl w:val="0"/>
          <w:numId w:val="7"/>
        </w:numPr>
        <w:rPr>
          <w:snapToGrid w:val="0"/>
        </w:rPr>
      </w:pPr>
      <w:r>
        <w:rPr>
          <w:snapToGrid w:val="0"/>
        </w:rPr>
        <w:t xml:space="preserve">What is the principal's or </w:t>
      </w:r>
      <w:r w:rsidR="00E53826">
        <w:rPr>
          <w:snapToGrid w:val="0"/>
        </w:rPr>
        <w:t>CTE</w:t>
      </w:r>
      <w:r>
        <w:rPr>
          <w:snapToGrid w:val="0"/>
        </w:rPr>
        <w:t xml:space="preserve"> director's expectation of the teacher regarding: </w:t>
      </w:r>
    </w:p>
    <w:p w14:paraId="5211B957" w14:textId="77777777" w:rsidR="00747D0B" w:rsidRDefault="00747D0B" w:rsidP="00747D0B">
      <w:pPr>
        <w:rPr>
          <w:snapToGrid w:val="0"/>
        </w:rPr>
      </w:pPr>
    </w:p>
    <w:p w14:paraId="0D002170" w14:textId="77777777" w:rsidR="00747D0B" w:rsidRDefault="00747D0B" w:rsidP="00747D0B">
      <w:pPr>
        <w:numPr>
          <w:ilvl w:val="0"/>
          <w:numId w:val="10"/>
        </w:numPr>
        <w:rPr>
          <w:snapToGrid w:val="0"/>
        </w:rPr>
      </w:pPr>
      <w:r>
        <w:rPr>
          <w:snapToGrid w:val="0"/>
        </w:rPr>
        <w:t>student discipline</w:t>
      </w:r>
    </w:p>
    <w:p w14:paraId="590F8F91" w14:textId="77777777" w:rsidR="00747D0B" w:rsidRDefault="00747D0B" w:rsidP="00747D0B">
      <w:pPr>
        <w:numPr>
          <w:ilvl w:val="0"/>
          <w:numId w:val="10"/>
        </w:numPr>
        <w:rPr>
          <w:snapToGrid w:val="0"/>
        </w:rPr>
      </w:pPr>
      <w:r>
        <w:rPr>
          <w:snapToGrid w:val="0"/>
        </w:rPr>
        <w:t>professionalism</w:t>
      </w:r>
    </w:p>
    <w:p w14:paraId="45038B43" w14:textId="77777777" w:rsidR="00747D0B" w:rsidRDefault="00747D0B" w:rsidP="00747D0B">
      <w:pPr>
        <w:numPr>
          <w:ilvl w:val="0"/>
          <w:numId w:val="10"/>
        </w:numPr>
        <w:rPr>
          <w:snapToGrid w:val="0"/>
        </w:rPr>
      </w:pPr>
      <w:r>
        <w:rPr>
          <w:snapToGrid w:val="0"/>
        </w:rPr>
        <w:t>out of class faculty responsibility</w:t>
      </w:r>
    </w:p>
    <w:p w14:paraId="34025E29" w14:textId="77777777" w:rsidR="00747D0B" w:rsidRDefault="00747D0B" w:rsidP="00747D0B">
      <w:pPr>
        <w:numPr>
          <w:ilvl w:val="0"/>
          <w:numId w:val="10"/>
        </w:numPr>
        <w:rPr>
          <w:snapToGrid w:val="0"/>
        </w:rPr>
      </w:pPr>
      <w:r>
        <w:rPr>
          <w:snapToGrid w:val="0"/>
        </w:rPr>
        <w:t>quality and standards</w:t>
      </w:r>
    </w:p>
    <w:p w14:paraId="59E3160C" w14:textId="77777777" w:rsidR="00747D0B" w:rsidRDefault="00747D0B" w:rsidP="00747D0B">
      <w:pPr>
        <w:rPr>
          <w:snapToGrid w:val="0"/>
        </w:rPr>
      </w:pPr>
    </w:p>
    <w:p w14:paraId="77D1AB50" w14:textId="101EB7D7" w:rsidR="00747D0B" w:rsidRDefault="00747D0B" w:rsidP="00747D0B">
      <w:pPr>
        <w:numPr>
          <w:ilvl w:val="0"/>
          <w:numId w:val="7"/>
        </w:numPr>
      </w:pPr>
      <w:r>
        <w:rPr>
          <w:snapToGrid w:val="0"/>
        </w:rPr>
        <w:t xml:space="preserve">How does the principal or </w:t>
      </w:r>
      <w:proofErr w:type="spellStart"/>
      <w:r>
        <w:rPr>
          <w:snapToGrid w:val="0"/>
        </w:rPr>
        <w:t>o</w:t>
      </w:r>
      <w:r w:rsidR="00E53826">
        <w:rPr>
          <w:snapToGrid w:val="0"/>
        </w:rPr>
        <w:t>CTE</w:t>
      </w:r>
      <w:proofErr w:type="spellEnd"/>
      <w:r>
        <w:rPr>
          <w:snapToGrid w:val="0"/>
        </w:rPr>
        <w:t xml:space="preserve"> director expect the teacher to establish priorities when working on the annual budget?</w:t>
      </w:r>
    </w:p>
    <w:p w14:paraId="41A61DEA" w14:textId="77777777" w:rsidR="00747D0B" w:rsidRDefault="00747D0B" w:rsidP="00747D0B">
      <w:pPr>
        <w:rPr>
          <w:snapToGrid w:val="0"/>
        </w:rPr>
      </w:pPr>
    </w:p>
    <w:p w14:paraId="1CD66B9B" w14:textId="51C52960" w:rsidR="00747D0B" w:rsidRDefault="00747D0B" w:rsidP="00747D0B">
      <w:pPr>
        <w:numPr>
          <w:ilvl w:val="0"/>
          <w:numId w:val="7"/>
        </w:numPr>
      </w:pPr>
      <w:r>
        <w:rPr>
          <w:snapToGrid w:val="0"/>
        </w:rPr>
        <w:t xml:space="preserve">What traits does the principal or </w:t>
      </w:r>
      <w:r w:rsidR="00E53826">
        <w:rPr>
          <w:snapToGrid w:val="0"/>
        </w:rPr>
        <w:t>CTE</w:t>
      </w:r>
      <w:r>
        <w:rPr>
          <w:snapToGrid w:val="0"/>
        </w:rPr>
        <w:t xml:space="preserve"> director look for when selecting a teacher?</w:t>
      </w:r>
    </w:p>
    <w:p w14:paraId="68EAEBBA" w14:textId="77777777" w:rsidR="00747D0B" w:rsidRDefault="00747D0B" w:rsidP="00747D0B">
      <w:pPr>
        <w:rPr>
          <w:snapToGrid w:val="0"/>
        </w:rPr>
      </w:pPr>
    </w:p>
    <w:p w14:paraId="17623748" w14:textId="4F03C8C8" w:rsidR="00747D0B" w:rsidRDefault="00747D0B" w:rsidP="00747D0B">
      <w:pPr>
        <w:numPr>
          <w:ilvl w:val="0"/>
          <w:numId w:val="7"/>
        </w:numPr>
      </w:pPr>
      <w:r>
        <w:rPr>
          <w:snapToGrid w:val="0"/>
        </w:rPr>
        <w:t xml:space="preserve">To what professional organizations does the principal or </w:t>
      </w:r>
      <w:r w:rsidR="00E53826">
        <w:rPr>
          <w:snapToGrid w:val="0"/>
        </w:rPr>
        <w:t>CTE</w:t>
      </w:r>
      <w:r>
        <w:rPr>
          <w:snapToGrid w:val="0"/>
        </w:rPr>
        <w:t xml:space="preserve"> director expect the teacher to belong?</w:t>
      </w:r>
    </w:p>
    <w:p w14:paraId="2DEF9089" w14:textId="77777777" w:rsidR="00747D0B" w:rsidRDefault="00747D0B" w:rsidP="00747D0B">
      <w:pPr>
        <w:rPr>
          <w:snapToGrid w:val="0"/>
        </w:rPr>
      </w:pPr>
    </w:p>
    <w:p w14:paraId="5A88A744" w14:textId="2A77DC0A" w:rsidR="00747D0B" w:rsidRDefault="00747D0B" w:rsidP="00747D0B">
      <w:pPr>
        <w:numPr>
          <w:ilvl w:val="0"/>
          <w:numId w:val="7"/>
        </w:numPr>
      </w:pPr>
      <w:r>
        <w:rPr>
          <w:snapToGrid w:val="0"/>
        </w:rPr>
        <w:t xml:space="preserve">What is the principal's or </w:t>
      </w:r>
      <w:r w:rsidR="00E53826">
        <w:rPr>
          <w:snapToGrid w:val="0"/>
        </w:rPr>
        <w:t xml:space="preserve">CTE </w:t>
      </w:r>
      <w:r>
        <w:rPr>
          <w:snapToGrid w:val="0"/>
        </w:rPr>
        <w:t>director's view on student placement into a CTE program?</w:t>
      </w:r>
    </w:p>
    <w:p w14:paraId="4785D131" w14:textId="77777777" w:rsidR="00747D0B" w:rsidRDefault="00747D0B" w:rsidP="00747D0B">
      <w:pPr>
        <w:rPr>
          <w:snapToGrid w:val="0"/>
        </w:rPr>
      </w:pPr>
    </w:p>
    <w:p w14:paraId="73B71772" w14:textId="77777777" w:rsidR="00747D0B" w:rsidRDefault="00747D0B" w:rsidP="00747D0B">
      <w:pPr>
        <w:numPr>
          <w:ilvl w:val="0"/>
          <w:numId w:val="7"/>
        </w:numPr>
      </w:pPr>
      <w:r>
        <w:rPr>
          <w:snapToGrid w:val="0"/>
        </w:rPr>
        <w:t>What type of contractual agreement is extended to the teachers?  How does the promotional system work?</w:t>
      </w:r>
    </w:p>
    <w:p w14:paraId="520B57AA" w14:textId="77777777" w:rsidR="00747D0B" w:rsidRDefault="00747D0B" w:rsidP="00747D0B">
      <w:pPr>
        <w:rPr>
          <w:snapToGrid w:val="0"/>
        </w:rPr>
      </w:pPr>
    </w:p>
    <w:p w14:paraId="182EFA4A" w14:textId="77777777" w:rsidR="00747D0B" w:rsidRDefault="00747D0B" w:rsidP="00747D0B">
      <w:pPr>
        <w:numPr>
          <w:ilvl w:val="0"/>
          <w:numId w:val="7"/>
        </w:numPr>
      </w:pPr>
      <w:r>
        <w:rPr>
          <w:snapToGrid w:val="0"/>
        </w:rPr>
        <w:t>What types of discipline problems will result in the removal of the student from the school?  Explain the procedure to be followed.</w:t>
      </w:r>
    </w:p>
    <w:p w14:paraId="5D44A114" w14:textId="77777777" w:rsidR="00747D0B" w:rsidRDefault="00747D0B" w:rsidP="00747D0B">
      <w:pPr>
        <w:rPr>
          <w:snapToGrid w:val="0"/>
        </w:rPr>
      </w:pPr>
    </w:p>
    <w:p w14:paraId="2CE45EF3" w14:textId="089DCB62" w:rsidR="00747D0B" w:rsidRDefault="00747D0B" w:rsidP="00747D0B">
      <w:pPr>
        <w:numPr>
          <w:ilvl w:val="0"/>
          <w:numId w:val="7"/>
        </w:numPr>
      </w:pPr>
      <w:r>
        <w:rPr>
          <w:snapToGrid w:val="0"/>
        </w:rPr>
        <w:t xml:space="preserve">According to the principal or </w:t>
      </w:r>
      <w:r w:rsidR="00E53826">
        <w:rPr>
          <w:snapToGrid w:val="0"/>
        </w:rPr>
        <w:t>CTE</w:t>
      </w:r>
      <w:r>
        <w:rPr>
          <w:snapToGrid w:val="0"/>
        </w:rPr>
        <w:t xml:space="preserve"> director, what type of individuals with </w:t>
      </w:r>
      <w:r w:rsidR="00E53826">
        <w:rPr>
          <w:snapToGrid w:val="0"/>
        </w:rPr>
        <w:t>special needs</w:t>
      </w:r>
      <w:r>
        <w:rPr>
          <w:snapToGrid w:val="0"/>
        </w:rPr>
        <w:t xml:space="preserve"> can be served by the program in which you are student teaching, (without any modifications)?</w:t>
      </w:r>
    </w:p>
    <w:p w14:paraId="501B4C38" w14:textId="77777777" w:rsidR="00747D0B" w:rsidRDefault="00747D0B" w:rsidP="00747D0B">
      <w:pPr>
        <w:rPr>
          <w:snapToGrid w:val="0"/>
        </w:rPr>
      </w:pPr>
    </w:p>
    <w:p w14:paraId="4247E62C" w14:textId="6FACED5F" w:rsidR="00747D0B" w:rsidRDefault="00747D0B" w:rsidP="00747D0B">
      <w:pPr>
        <w:numPr>
          <w:ilvl w:val="0"/>
          <w:numId w:val="7"/>
        </w:numPr>
      </w:pPr>
      <w:r>
        <w:rPr>
          <w:snapToGrid w:val="0"/>
        </w:rPr>
        <w:t xml:space="preserve">How are </w:t>
      </w:r>
      <w:r w:rsidR="00E53826">
        <w:rPr>
          <w:snapToGrid w:val="0"/>
        </w:rPr>
        <w:t>inclusive</w:t>
      </w:r>
      <w:r>
        <w:rPr>
          <w:snapToGrid w:val="0"/>
        </w:rPr>
        <w:t xml:space="preserve"> </w:t>
      </w:r>
      <w:r w:rsidR="00E53826">
        <w:rPr>
          <w:snapToGrid w:val="0"/>
        </w:rPr>
        <w:t xml:space="preserve">ed </w:t>
      </w:r>
      <w:r>
        <w:rPr>
          <w:snapToGrid w:val="0"/>
        </w:rPr>
        <w:t>students selected for the program in which you are student teaching?</w:t>
      </w:r>
    </w:p>
    <w:p w14:paraId="5B55FA0D" w14:textId="77777777" w:rsidR="00747D0B" w:rsidRDefault="00747D0B" w:rsidP="00747D0B">
      <w:pPr>
        <w:rPr>
          <w:snapToGrid w:val="0"/>
        </w:rPr>
      </w:pPr>
    </w:p>
    <w:p w14:paraId="0C66BD49" w14:textId="0B34F19D" w:rsidR="00747D0B" w:rsidRDefault="00747D0B" w:rsidP="00747D0B">
      <w:pPr>
        <w:numPr>
          <w:ilvl w:val="0"/>
          <w:numId w:val="7"/>
        </w:numPr>
      </w:pPr>
      <w:r>
        <w:rPr>
          <w:snapToGrid w:val="0"/>
        </w:rPr>
        <w:t xml:space="preserve">Does the principal or </w:t>
      </w:r>
      <w:r w:rsidR="00E53826">
        <w:rPr>
          <w:snapToGrid w:val="0"/>
        </w:rPr>
        <w:t>CTE</w:t>
      </w:r>
      <w:r>
        <w:rPr>
          <w:snapToGrid w:val="0"/>
        </w:rPr>
        <w:t xml:space="preserve"> director encourage periodic meetings between the </w:t>
      </w:r>
      <w:r w:rsidR="00E53826">
        <w:rPr>
          <w:snapToGrid w:val="0"/>
        </w:rPr>
        <w:t xml:space="preserve">CTE </w:t>
      </w:r>
      <w:r>
        <w:rPr>
          <w:snapToGrid w:val="0"/>
        </w:rPr>
        <w:t xml:space="preserve">faculty and the special education faculty? If so, explain how the principal or </w:t>
      </w:r>
      <w:r w:rsidR="00E53826">
        <w:rPr>
          <w:snapToGrid w:val="0"/>
        </w:rPr>
        <w:t>CTE</w:t>
      </w:r>
      <w:r>
        <w:rPr>
          <w:snapToGrid w:val="0"/>
        </w:rPr>
        <w:t xml:space="preserve"> director encourages such meetings.</w:t>
      </w:r>
    </w:p>
    <w:p w14:paraId="5C7856F6" w14:textId="77777777" w:rsidR="00747D0B" w:rsidRDefault="00747D0B" w:rsidP="00747D0B">
      <w:pPr>
        <w:rPr>
          <w:snapToGrid w:val="0"/>
        </w:rPr>
      </w:pPr>
    </w:p>
    <w:p w14:paraId="0FACF31D" w14:textId="4BE20CAB" w:rsidR="00747D0B" w:rsidRDefault="00747D0B" w:rsidP="00747D0B">
      <w:pPr>
        <w:numPr>
          <w:ilvl w:val="0"/>
          <w:numId w:val="7"/>
        </w:numPr>
      </w:pPr>
      <w:r>
        <w:rPr>
          <w:snapToGrid w:val="0"/>
        </w:rPr>
        <w:t xml:space="preserve">Is it necessary to alter the objectives of the </w:t>
      </w:r>
      <w:r w:rsidR="00E53826">
        <w:rPr>
          <w:snapToGrid w:val="0"/>
        </w:rPr>
        <w:t xml:space="preserve">CTE </w:t>
      </w:r>
      <w:r>
        <w:rPr>
          <w:snapToGrid w:val="0"/>
        </w:rPr>
        <w:t xml:space="preserve">program </w:t>
      </w:r>
      <w:proofErr w:type="gramStart"/>
      <w:r>
        <w:rPr>
          <w:snapToGrid w:val="0"/>
        </w:rPr>
        <w:t>in order to</w:t>
      </w:r>
      <w:proofErr w:type="gramEnd"/>
      <w:r>
        <w:rPr>
          <w:snapToGrid w:val="0"/>
        </w:rPr>
        <w:t xml:space="preserve"> accommodate </w:t>
      </w:r>
      <w:r w:rsidR="00E53826">
        <w:rPr>
          <w:snapToGrid w:val="0"/>
        </w:rPr>
        <w:t xml:space="preserve">special needs </w:t>
      </w:r>
      <w:r>
        <w:rPr>
          <w:snapToGrid w:val="0"/>
        </w:rPr>
        <w:t>students?  If so, explain why.</w:t>
      </w:r>
    </w:p>
    <w:p w14:paraId="78F7478B" w14:textId="77777777" w:rsidR="00747D0B" w:rsidRDefault="00747D0B" w:rsidP="00747D0B">
      <w:pPr>
        <w:rPr>
          <w:snapToGrid w:val="0"/>
        </w:rPr>
      </w:pPr>
    </w:p>
    <w:p w14:paraId="41809F8C" w14:textId="51E1B857" w:rsidR="00747D0B" w:rsidRDefault="00747D0B" w:rsidP="00747D0B">
      <w:pPr>
        <w:numPr>
          <w:ilvl w:val="0"/>
          <w:numId w:val="7"/>
        </w:numPr>
      </w:pPr>
      <w:r>
        <w:rPr>
          <w:snapToGrid w:val="0"/>
        </w:rPr>
        <w:lastRenderedPageBreak/>
        <w:t xml:space="preserve">Is the job placement of </w:t>
      </w:r>
      <w:r w:rsidR="00E53826">
        <w:rPr>
          <w:snapToGrid w:val="0"/>
        </w:rPr>
        <w:t>special needs</w:t>
      </w:r>
      <w:r>
        <w:rPr>
          <w:snapToGrid w:val="0"/>
        </w:rPr>
        <w:t xml:space="preserve"> students any different from the job placement of other </w:t>
      </w:r>
      <w:r w:rsidR="00E53826">
        <w:rPr>
          <w:snapToGrid w:val="0"/>
        </w:rPr>
        <w:t>CTE</w:t>
      </w:r>
      <w:r>
        <w:rPr>
          <w:snapToGrid w:val="0"/>
        </w:rPr>
        <w:t xml:space="preserve"> students?  If so, explain the differences.</w:t>
      </w:r>
    </w:p>
    <w:p w14:paraId="7E75A807" w14:textId="77777777" w:rsidR="00747D0B" w:rsidRDefault="00747D0B" w:rsidP="00747D0B"/>
    <w:p w14:paraId="02BC2383" w14:textId="29C706A3" w:rsidR="00747D0B" w:rsidRPr="00A610E8" w:rsidRDefault="00747D0B" w:rsidP="00747D0B">
      <w:pPr>
        <w:numPr>
          <w:ilvl w:val="0"/>
          <w:numId w:val="7"/>
        </w:numPr>
        <w:rPr>
          <w:highlight w:val="yellow"/>
        </w:rPr>
      </w:pPr>
      <w:r w:rsidRPr="00A610E8">
        <w:rPr>
          <w:snapToGrid w:val="0"/>
          <w:highlight w:val="yellow"/>
        </w:rPr>
        <w:t xml:space="preserve">Request the principal or </w:t>
      </w:r>
      <w:r w:rsidR="00E53826">
        <w:rPr>
          <w:snapToGrid w:val="0"/>
          <w:highlight w:val="yellow"/>
        </w:rPr>
        <w:t>CTE</w:t>
      </w:r>
      <w:r w:rsidRPr="00A610E8">
        <w:rPr>
          <w:snapToGrid w:val="0"/>
          <w:highlight w:val="yellow"/>
        </w:rPr>
        <w:t xml:space="preserve"> director to observe one of your lessons and complete an evaluation.</w:t>
      </w:r>
    </w:p>
    <w:p w14:paraId="06AAFB96" w14:textId="77777777" w:rsidR="00747D0B" w:rsidRDefault="00747D0B" w:rsidP="00747D0B">
      <w:pPr>
        <w:jc w:val="center"/>
        <w:rPr>
          <w:b/>
        </w:rPr>
      </w:pPr>
      <w:r>
        <w:br w:type="page"/>
      </w:r>
      <w:r>
        <w:rPr>
          <w:b/>
        </w:rPr>
        <w:lastRenderedPageBreak/>
        <w:t>ASSIST WITH TEACHER ASSIGNED DUTY</w:t>
      </w:r>
    </w:p>
    <w:p w14:paraId="6882564D" w14:textId="77777777" w:rsidR="00747D0B" w:rsidRDefault="00747D0B" w:rsidP="00747D0B"/>
    <w:p w14:paraId="6B35AA44" w14:textId="58FDA220" w:rsidR="00747D0B" w:rsidRDefault="00747D0B" w:rsidP="00747D0B">
      <w:pPr>
        <w:widowControl w:val="0"/>
      </w:pPr>
      <w:r>
        <w:rPr>
          <w:b/>
          <w:i/>
        </w:rPr>
        <w:t xml:space="preserve">You are to assist your </w:t>
      </w:r>
      <w:r w:rsidR="0082387E">
        <w:rPr>
          <w:b/>
          <w:i/>
        </w:rPr>
        <w:t>cooperating</w:t>
      </w:r>
      <w:r>
        <w:rPr>
          <w:b/>
          <w:i/>
        </w:rPr>
        <w:t xml:space="preserve"> teacher or another person in charge during at least one assigned duty, such as bus, cafeteria, security, study hall, in-school suspension</w:t>
      </w:r>
      <w:r>
        <w:t xml:space="preserve">. </w:t>
      </w:r>
    </w:p>
    <w:p w14:paraId="04D1EF9D" w14:textId="77777777" w:rsidR="00747D0B" w:rsidRDefault="00747D0B" w:rsidP="00747D0B">
      <w:pPr>
        <w:widowControl w:val="0"/>
      </w:pPr>
    </w:p>
    <w:p w14:paraId="04E205B9" w14:textId="77777777" w:rsidR="00747D0B" w:rsidRDefault="00747D0B" w:rsidP="00747D0B">
      <w:pPr>
        <w:widowControl w:val="0"/>
        <w:rPr>
          <w:color w:val="000000"/>
        </w:rPr>
      </w:pPr>
      <w:r>
        <w:t xml:space="preserve">After completing this duty, write a short report explaining what you learned from this experience. </w:t>
      </w:r>
      <w:r>
        <w:rPr>
          <w:color w:val="000000"/>
        </w:rPr>
        <w:t xml:space="preserve"> </w:t>
      </w:r>
    </w:p>
    <w:p w14:paraId="6E0239B6" w14:textId="77777777" w:rsidR="00747D0B" w:rsidRPr="00B52EA1" w:rsidRDefault="00747D0B" w:rsidP="00747D0B">
      <w:pPr>
        <w:pStyle w:val="Heading1"/>
        <w:jc w:val="center"/>
        <w:rPr>
          <w:rFonts w:ascii="Times New Roman" w:hAnsi="Times New Roman"/>
          <w:b/>
          <w:color w:val="000000"/>
          <w:sz w:val="24"/>
        </w:rPr>
      </w:pPr>
      <w:r>
        <w:br w:type="page"/>
      </w:r>
      <w:r>
        <w:rPr>
          <w:i/>
        </w:rPr>
        <w:lastRenderedPageBreak/>
        <w:t xml:space="preserve"> </w:t>
      </w:r>
      <w:r w:rsidRPr="00B52EA1">
        <w:rPr>
          <w:rFonts w:ascii="Times New Roman" w:hAnsi="Times New Roman"/>
          <w:b/>
          <w:color w:val="000000"/>
          <w:sz w:val="24"/>
        </w:rPr>
        <w:t>MEETING WITH THE SCHOOL COUNSELOR</w:t>
      </w:r>
    </w:p>
    <w:p w14:paraId="666CDB19" w14:textId="77777777" w:rsidR="00747D0B" w:rsidRDefault="00747D0B" w:rsidP="00747D0B">
      <w:pPr>
        <w:widowControl w:val="0"/>
      </w:pPr>
    </w:p>
    <w:p w14:paraId="791E4225" w14:textId="77777777" w:rsidR="00747D0B" w:rsidRDefault="00747D0B" w:rsidP="00747D0B">
      <w:pPr>
        <w:widowControl w:val="0"/>
        <w:rPr>
          <w:b/>
          <w:i/>
        </w:rPr>
      </w:pPr>
      <w:r>
        <w:rPr>
          <w:b/>
          <w:i/>
        </w:rPr>
        <w:t>Answer the following questions after discussing them with the school counselor.</w:t>
      </w:r>
    </w:p>
    <w:p w14:paraId="18DC6D25" w14:textId="77777777" w:rsidR="00747D0B" w:rsidRDefault="00747D0B" w:rsidP="00747D0B">
      <w:pPr>
        <w:widowControl w:val="0"/>
      </w:pPr>
    </w:p>
    <w:p w14:paraId="5B53E6E7" w14:textId="77777777" w:rsidR="00747D0B" w:rsidRDefault="00747D0B" w:rsidP="00747D0B">
      <w:pPr>
        <w:widowControl w:val="0"/>
        <w:numPr>
          <w:ilvl w:val="0"/>
          <w:numId w:val="8"/>
        </w:numPr>
        <w:rPr>
          <w:color w:val="000000"/>
        </w:rPr>
      </w:pPr>
      <w:r>
        <w:t>What type of assistance can the counselor give to the teacher when dealing with the following student issues:</w:t>
      </w:r>
    </w:p>
    <w:p w14:paraId="3CCE0A2E" w14:textId="77777777" w:rsidR="00747D0B" w:rsidRDefault="00747D0B" w:rsidP="00747D0B">
      <w:pPr>
        <w:widowControl w:val="0"/>
        <w:rPr>
          <w:color w:val="000000"/>
        </w:rPr>
      </w:pPr>
    </w:p>
    <w:p w14:paraId="47694D85" w14:textId="77777777" w:rsidR="00747D0B" w:rsidRDefault="00747D0B" w:rsidP="00747D0B">
      <w:pPr>
        <w:widowControl w:val="0"/>
        <w:numPr>
          <w:ilvl w:val="0"/>
          <w:numId w:val="9"/>
        </w:numPr>
        <w:tabs>
          <w:tab w:val="clear" w:pos="360"/>
          <w:tab w:val="num" w:pos="720"/>
        </w:tabs>
        <w:spacing w:line="360" w:lineRule="auto"/>
        <w:ind w:left="720"/>
      </w:pPr>
      <w:r>
        <w:t>Discipline</w:t>
      </w:r>
    </w:p>
    <w:p w14:paraId="2DCFB3BF" w14:textId="77777777" w:rsidR="00747D0B" w:rsidRDefault="00747D0B" w:rsidP="00747D0B">
      <w:pPr>
        <w:widowControl w:val="0"/>
        <w:numPr>
          <w:ilvl w:val="0"/>
          <w:numId w:val="9"/>
        </w:numPr>
        <w:tabs>
          <w:tab w:val="clear" w:pos="360"/>
          <w:tab w:val="num" w:pos="720"/>
        </w:tabs>
        <w:spacing w:line="360" w:lineRule="auto"/>
        <w:ind w:left="720"/>
        <w:rPr>
          <w:color w:val="000000"/>
        </w:rPr>
      </w:pPr>
      <w:r>
        <w:t>Career and Educational Information</w:t>
      </w:r>
    </w:p>
    <w:p w14:paraId="142F645B" w14:textId="77777777" w:rsidR="00747D0B" w:rsidRDefault="00747D0B" w:rsidP="00747D0B">
      <w:pPr>
        <w:widowControl w:val="0"/>
        <w:numPr>
          <w:ilvl w:val="0"/>
          <w:numId w:val="9"/>
        </w:numPr>
        <w:tabs>
          <w:tab w:val="clear" w:pos="360"/>
          <w:tab w:val="num" w:pos="720"/>
        </w:tabs>
        <w:spacing w:line="360" w:lineRule="auto"/>
        <w:ind w:left="720"/>
        <w:rPr>
          <w:color w:val="000000"/>
        </w:rPr>
      </w:pPr>
      <w:r>
        <w:t>Drug Abuse</w:t>
      </w:r>
    </w:p>
    <w:p w14:paraId="7929B2D9" w14:textId="77777777" w:rsidR="00747D0B" w:rsidRDefault="00747D0B" w:rsidP="00747D0B">
      <w:pPr>
        <w:widowControl w:val="0"/>
        <w:numPr>
          <w:ilvl w:val="0"/>
          <w:numId w:val="9"/>
        </w:numPr>
        <w:tabs>
          <w:tab w:val="clear" w:pos="360"/>
          <w:tab w:val="num" w:pos="720"/>
        </w:tabs>
        <w:spacing w:line="360" w:lineRule="auto"/>
        <w:ind w:left="720"/>
        <w:rPr>
          <w:color w:val="000000"/>
        </w:rPr>
      </w:pPr>
      <w:r>
        <w:t>Finances</w:t>
      </w:r>
    </w:p>
    <w:p w14:paraId="4FBF2D16" w14:textId="77777777" w:rsidR="00747D0B" w:rsidRDefault="00747D0B" w:rsidP="00747D0B">
      <w:pPr>
        <w:widowControl w:val="0"/>
        <w:numPr>
          <w:ilvl w:val="0"/>
          <w:numId w:val="9"/>
        </w:numPr>
        <w:tabs>
          <w:tab w:val="clear" w:pos="360"/>
          <w:tab w:val="num" w:pos="720"/>
        </w:tabs>
        <w:spacing w:line="360" w:lineRule="auto"/>
        <w:ind w:left="720"/>
        <w:rPr>
          <w:color w:val="000000"/>
        </w:rPr>
      </w:pPr>
      <w:r>
        <w:t>Personal, Family and Social</w:t>
      </w:r>
    </w:p>
    <w:p w14:paraId="74318160" w14:textId="77777777" w:rsidR="00747D0B" w:rsidRDefault="00747D0B" w:rsidP="00747D0B">
      <w:pPr>
        <w:widowControl w:val="0"/>
      </w:pPr>
    </w:p>
    <w:p w14:paraId="2A3D3EA8" w14:textId="77777777" w:rsidR="00747D0B" w:rsidRDefault="00747D0B" w:rsidP="00747D0B">
      <w:pPr>
        <w:widowControl w:val="0"/>
        <w:numPr>
          <w:ilvl w:val="0"/>
          <w:numId w:val="8"/>
        </w:numPr>
      </w:pPr>
      <w:r>
        <w:t>How are the students selected for the program in which you are student teaching?</w:t>
      </w:r>
    </w:p>
    <w:p w14:paraId="0A997366" w14:textId="77777777" w:rsidR="00747D0B" w:rsidRDefault="00747D0B" w:rsidP="00747D0B">
      <w:pPr>
        <w:widowControl w:val="0"/>
      </w:pPr>
    </w:p>
    <w:p w14:paraId="3BECC4A8" w14:textId="77777777" w:rsidR="00747D0B" w:rsidRDefault="00747D0B" w:rsidP="00747D0B">
      <w:pPr>
        <w:widowControl w:val="0"/>
        <w:numPr>
          <w:ilvl w:val="0"/>
          <w:numId w:val="8"/>
        </w:numPr>
        <w:rPr>
          <w:color w:val="000000"/>
        </w:rPr>
      </w:pPr>
      <w:r>
        <w:t>How does the counselor assist in redirecting students that have been placed in an inappropriate program?</w:t>
      </w:r>
    </w:p>
    <w:p w14:paraId="05412824" w14:textId="77777777" w:rsidR="00747D0B" w:rsidRDefault="00747D0B" w:rsidP="00747D0B">
      <w:pPr>
        <w:widowControl w:val="0"/>
        <w:rPr>
          <w:color w:val="000000"/>
        </w:rPr>
      </w:pPr>
    </w:p>
    <w:p w14:paraId="2FADAF04" w14:textId="77777777" w:rsidR="00747D0B" w:rsidRDefault="00747D0B" w:rsidP="00747D0B">
      <w:pPr>
        <w:widowControl w:val="0"/>
        <w:numPr>
          <w:ilvl w:val="0"/>
          <w:numId w:val="8"/>
        </w:numPr>
        <w:rPr>
          <w:color w:val="000000"/>
        </w:rPr>
      </w:pPr>
      <w:r>
        <w:t>What community agencies does the counselor use in referring students with problems?</w:t>
      </w:r>
    </w:p>
    <w:p w14:paraId="3520004D" w14:textId="77777777" w:rsidR="00747D0B" w:rsidRDefault="00747D0B" w:rsidP="00747D0B">
      <w:pPr>
        <w:widowControl w:val="0"/>
      </w:pPr>
    </w:p>
    <w:p w14:paraId="27B84744" w14:textId="77777777" w:rsidR="00747D0B" w:rsidRDefault="00747D0B" w:rsidP="00747D0B">
      <w:pPr>
        <w:widowControl w:val="0"/>
        <w:numPr>
          <w:ilvl w:val="0"/>
          <w:numId w:val="8"/>
        </w:numPr>
        <w:rPr>
          <w:color w:val="000000"/>
        </w:rPr>
      </w:pPr>
      <w:r>
        <w:t xml:space="preserve">What services does the counselor offer to the </w:t>
      </w:r>
      <w:r w:rsidR="00A610E8">
        <w:t>CTE</w:t>
      </w:r>
      <w:r>
        <w:t xml:space="preserve"> student?</w:t>
      </w:r>
    </w:p>
    <w:p w14:paraId="6392C581" w14:textId="77777777" w:rsidR="00747D0B" w:rsidRDefault="00747D0B" w:rsidP="00747D0B">
      <w:pPr>
        <w:widowControl w:val="0"/>
      </w:pPr>
    </w:p>
    <w:p w14:paraId="10AFE2D9" w14:textId="0C65665A" w:rsidR="00747D0B" w:rsidRDefault="00747D0B" w:rsidP="00747D0B">
      <w:pPr>
        <w:widowControl w:val="0"/>
        <w:numPr>
          <w:ilvl w:val="0"/>
          <w:numId w:val="8"/>
        </w:numPr>
        <w:rPr>
          <w:color w:val="000000"/>
        </w:rPr>
      </w:pPr>
      <w:r>
        <w:t xml:space="preserve">What types of </w:t>
      </w:r>
      <w:r w:rsidR="00E53826">
        <w:t xml:space="preserve">special needs </w:t>
      </w:r>
      <w:r>
        <w:t xml:space="preserve">students can be </w:t>
      </w:r>
      <w:r w:rsidR="00E53826">
        <w:t>included</w:t>
      </w:r>
      <w:r>
        <w:t xml:space="preserve"> into the program in which you are student teaching?</w:t>
      </w:r>
    </w:p>
    <w:p w14:paraId="469E5169" w14:textId="77777777" w:rsidR="00747D0B" w:rsidRDefault="00747D0B" w:rsidP="00747D0B">
      <w:pPr>
        <w:widowControl w:val="0"/>
      </w:pPr>
    </w:p>
    <w:p w14:paraId="42A5F3EC" w14:textId="0BC6B901" w:rsidR="00747D0B" w:rsidRDefault="00747D0B" w:rsidP="00747D0B">
      <w:pPr>
        <w:widowControl w:val="0"/>
        <w:numPr>
          <w:ilvl w:val="0"/>
          <w:numId w:val="8"/>
        </w:numPr>
        <w:rPr>
          <w:color w:val="000000"/>
        </w:rPr>
      </w:pPr>
      <w:r>
        <w:t xml:space="preserve">Is it necessary to alter the objectives of the program </w:t>
      </w:r>
      <w:proofErr w:type="gramStart"/>
      <w:r>
        <w:t>in order to</w:t>
      </w:r>
      <w:proofErr w:type="gramEnd"/>
      <w:r>
        <w:t xml:space="preserve"> accommodate students with </w:t>
      </w:r>
      <w:r w:rsidR="00E53826">
        <w:t>special needs</w:t>
      </w:r>
      <w:r>
        <w:t>? If so, explain why.</w:t>
      </w:r>
    </w:p>
    <w:p w14:paraId="738B8936" w14:textId="77777777" w:rsidR="00747D0B" w:rsidRDefault="00747D0B" w:rsidP="00747D0B">
      <w:pPr>
        <w:widowControl w:val="0"/>
      </w:pPr>
    </w:p>
    <w:p w14:paraId="4B1BCCB6" w14:textId="037085D0" w:rsidR="00747D0B" w:rsidRDefault="00747D0B" w:rsidP="00747D0B">
      <w:pPr>
        <w:widowControl w:val="0"/>
        <w:numPr>
          <w:ilvl w:val="0"/>
          <w:numId w:val="8"/>
        </w:numPr>
        <w:rPr>
          <w:color w:val="000000"/>
        </w:rPr>
      </w:pPr>
      <w:r>
        <w:t xml:space="preserve">Is the job placement of students with </w:t>
      </w:r>
      <w:r w:rsidR="00E53826">
        <w:t>special needs</w:t>
      </w:r>
      <w:r>
        <w:t xml:space="preserve"> any different from the job placement of other </w:t>
      </w:r>
      <w:r w:rsidR="00A610E8">
        <w:t>CTE</w:t>
      </w:r>
      <w:r>
        <w:t xml:space="preserve"> students? If so, explain the differences.</w:t>
      </w:r>
      <w:r>
        <w:rPr>
          <w:color w:val="000000"/>
        </w:rPr>
        <w:t xml:space="preserve"> </w:t>
      </w:r>
    </w:p>
    <w:p w14:paraId="048931C5" w14:textId="77777777" w:rsidR="00747D0B" w:rsidRPr="00B52EA1" w:rsidRDefault="00747D0B" w:rsidP="00747D0B">
      <w:pPr>
        <w:pStyle w:val="Heading1"/>
        <w:jc w:val="center"/>
        <w:rPr>
          <w:rFonts w:ascii="Times New Roman" w:hAnsi="Times New Roman"/>
          <w:b/>
          <w:color w:val="000000"/>
          <w:sz w:val="24"/>
        </w:rPr>
      </w:pPr>
      <w:r>
        <w:rPr>
          <w:i/>
        </w:rPr>
        <w:br w:type="page"/>
      </w:r>
      <w:r w:rsidRPr="00B52EA1">
        <w:rPr>
          <w:rFonts w:ascii="Times New Roman" w:hAnsi="Times New Roman"/>
          <w:b/>
          <w:color w:val="000000"/>
          <w:sz w:val="24"/>
        </w:rPr>
        <w:lastRenderedPageBreak/>
        <w:t>MEETING WITH THE SCHOOL PSYCHOLOGIST</w:t>
      </w:r>
    </w:p>
    <w:p w14:paraId="1E470944" w14:textId="77777777" w:rsidR="00747D0B" w:rsidRDefault="00747D0B" w:rsidP="00747D0B">
      <w:pPr>
        <w:widowControl w:val="0"/>
      </w:pPr>
    </w:p>
    <w:p w14:paraId="263B401C" w14:textId="77777777" w:rsidR="00747D0B" w:rsidRDefault="00747D0B" w:rsidP="00747D0B">
      <w:pPr>
        <w:widowControl w:val="0"/>
      </w:pPr>
      <w:r>
        <w:t xml:space="preserve">Request that the school psychologist </w:t>
      </w:r>
      <w:r w:rsidR="006539F1">
        <w:t>explain</w:t>
      </w:r>
      <w:r w:rsidR="007D46D6">
        <w:t>s</w:t>
      </w:r>
      <w:r w:rsidR="006539F1">
        <w:t xml:space="preserve"> his</w:t>
      </w:r>
      <w:r>
        <w:t xml:space="preserve">/her role in working with </w:t>
      </w:r>
      <w:r w:rsidR="007D46D6">
        <w:t xml:space="preserve">the </w:t>
      </w:r>
      <w:r>
        <w:t>student.  As</w:t>
      </w:r>
      <w:r w:rsidR="00A610E8">
        <w:t>k</w:t>
      </w:r>
      <w:r>
        <w:t xml:space="preserve"> for explanations of the meaning of test scores or other material typically found in a student folder. After this meeting, write a short report explaining what you learned and how that information can better help you work with students.</w:t>
      </w:r>
    </w:p>
    <w:p w14:paraId="4A1733CF" w14:textId="77777777" w:rsidR="00747D0B" w:rsidRDefault="00747D0B" w:rsidP="00747D0B">
      <w:pPr>
        <w:widowControl w:val="0"/>
        <w:rPr>
          <w:color w:val="000000"/>
        </w:rPr>
      </w:pPr>
    </w:p>
    <w:p w14:paraId="772B6A88" w14:textId="77777777" w:rsidR="00747D0B" w:rsidRDefault="00747D0B" w:rsidP="00747D0B">
      <w:pPr>
        <w:rPr>
          <w:rFonts w:ascii="Arial" w:hAnsi="Arial"/>
          <w:color w:val="0000FF"/>
          <w:sz w:val="32"/>
        </w:rPr>
      </w:pPr>
    </w:p>
    <w:p w14:paraId="57A2D78B" w14:textId="77777777" w:rsidR="00747D0B" w:rsidRDefault="00747D0B" w:rsidP="00747D0B">
      <w:pPr>
        <w:rPr>
          <w:rFonts w:ascii="Arial" w:hAnsi="Arial"/>
          <w:color w:val="0000FF"/>
          <w:sz w:val="32"/>
        </w:rPr>
      </w:pPr>
    </w:p>
    <w:p w14:paraId="1D33DE51" w14:textId="77777777" w:rsidR="00747D0B" w:rsidRDefault="00747D0B" w:rsidP="00747D0B">
      <w:pPr>
        <w:rPr>
          <w:rFonts w:ascii="Arial" w:hAnsi="Arial"/>
          <w:color w:val="0000FF"/>
          <w:sz w:val="32"/>
        </w:rPr>
      </w:pPr>
    </w:p>
    <w:p w14:paraId="69E495B3" w14:textId="77777777" w:rsidR="00747D0B" w:rsidRDefault="00747D0B" w:rsidP="00747D0B">
      <w:pPr>
        <w:rPr>
          <w:rFonts w:ascii="Arial" w:hAnsi="Arial"/>
          <w:color w:val="0000FF"/>
          <w:sz w:val="32"/>
        </w:rPr>
      </w:pPr>
    </w:p>
    <w:p w14:paraId="014FF0C9" w14:textId="77777777" w:rsidR="00747D0B" w:rsidRDefault="00747D0B" w:rsidP="00747D0B">
      <w:pPr>
        <w:rPr>
          <w:rFonts w:ascii="Arial" w:hAnsi="Arial"/>
          <w:color w:val="0000FF"/>
          <w:sz w:val="32"/>
        </w:rPr>
      </w:pPr>
    </w:p>
    <w:p w14:paraId="72D5130D" w14:textId="77777777" w:rsidR="00747D0B" w:rsidRDefault="00747D0B" w:rsidP="00747D0B">
      <w:pPr>
        <w:rPr>
          <w:rFonts w:ascii="Arial" w:hAnsi="Arial"/>
          <w:color w:val="0000FF"/>
          <w:sz w:val="32"/>
        </w:rPr>
      </w:pPr>
    </w:p>
    <w:p w14:paraId="7348D73A" w14:textId="77777777" w:rsidR="00747D0B" w:rsidRDefault="00747D0B" w:rsidP="00747D0B">
      <w:pPr>
        <w:rPr>
          <w:rFonts w:ascii="Arial" w:hAnsi="Arial"/>
          <w:color w:val="0000FF"/>
          <w:sz w:val="32"/>
        </w:rPr>
      </w:pPr>
    </w:p>
    <w:p w14:paraId="4C75BB0A" w14:textId="77777777" w:rsidR="00747D0B" w:rsidRDefault="00747D0B" w:rsidP="00747D0B">
      <w:pPr>
        <w:rPr>
          <w:rFonts w:ascii="Arial" w:hAnsi="Arial"/>
          <w:color w:val="0000FF"/>
          <w:sz w:val="32"/>
        </w:rPr>
      </w:pPr>
    </w:p>
    <w:p w14:paraId="5B9548EC" w14:textId="77777777" w:rsidR="00747D0B" w:rsidRDefault="00747D0B" w:rsidP="00747D0B">
      <w:pPr>
        <w:widowControl w:val="0"/>
      </w:pPr>
      <w:r>
        <w:br w:type="page"/>
      </w:r>
    </w:p>
    <w:p w14:paraId="091B5ADB" w14:textId="77777777" w:rsidR="00747D0B" w:rsidRDefault="00747D0B" w:rsidP="00747D0B">
      <w:pPr>
        <w:jc w:val="center"/>
        <w:rPr>
          <w:b/>
          <w:snapToGrid w:val="0"/>
          <w:color w:val="000000"/>
        </w:rPr>
      </w:pPr>
      <w:r>
        <w:rPr>
          <w:b/>
          <w:snapToGrid w:val="0"/>
          <w:color w:val="000000"/>
        </w:rPr>
        <w:lastRenderedPageBreak/>
        <w:t>ADVISORY CO</w:t>
      </w:r>
      <w:r w:rsidR="00B52EA1">
        <w:rPr>
          <w:b/>
          <w:snapToGrid w:val="0"/>
          <w:color w:val="000000"/>
        </w:rPr>
        <w:t>MMITTEE</w:t>
      </w:r>
      <w:r>
        <w:rPr>
          <w:b/>
          <w:snapToGrid w:val="0"/>
          <w:color w:val="000000"/>
        </w:rPr>
        <w:t xml:space="preserve"> MEETING</w:t>
      </w:r>
    </w:p>
    <w:p w14:paraId="79794438" w14:textId="77777777" w:rsidR="00747D0B" w:rsidRDefault="00747D0B" w:rsidP="00747D0B">
      <w:pPr>
        <w:rPr>
          <w:snapToGrid w:val="0"/>
        </w:rPr>
      </w:pPr>
    </w:p>
    <w:p w14:paraId="3C3B0F2E" w14:textId="77777777" w:rsidR="00747D0B" w:rsidRDefault="00747D0B" w:rsidP="00747D0B">
      <w:pPr>
        <w:pStyle w:val="BodyText"/>
        <w:rPr>
          <w:b/>
          <w:i/>
          <w:color w:val="000000"/>
        </w:rPr>
      </w:pPr>
      <w:r>
        <w:rPr>
          <w:b/>
          <w:i/>
          <w:color w:val="000000"/>
        </w:rPr>
        <w:t>After attending at least one advisory committee meeting, answer the following questions:</w:t>
      </w:r>
    </w:p>
    <w:p w14:paraId="40C234D9" w14:textId="77777777" w:rsidR="00747D0B" w:rsidRDefault="00747D0B" w:rsidP="00747D0B">
      <w:pPr>
        <w:rPr>
          <w:snapToGrid w:val="0"/>
        </w:rPr>
      </w:pPr>
    </w:p>
    <w:p w14:paraId="75723A34" w14:textId="77777777" w:rsidR="00747D0B" w:rsidRDefault="00747D0B" w:rsidP="00747D0B">
      <w:pPr>
        <w:pStyle w:val="BodyTextIndent"/>
        <w:numPr>
          <w:ilvl w:val="0"/>
          <w:numId w:val="11"/>
        </w:numPr>
        <w:spacing w:after="0"/>
      </w:pPr>
      <w:r>
        <w:t>Who was present at the meeting? Include the name of the committee member, their job title, place of employment, and their position on the committee.</w:t>
      </w:r>
    </w:p>
    <w:p w14:paraId="3A2FC0C5" w14:textId="77777777" w:rsidR="00747D0B" w:rsidRDefault="00747D0B" w:rsidP="00747D0B">
      <w:pPr>
        <w:ind w:left="360" w:hanging="360"/>
        <w:rPr>
          <w:snapToGrid w:val="0"/>
        </w:rPr>
      </w:pPr>
    </w:p>
    <w:p w14:paraId="5503245A" w14:textId="77777777" w:rsidR="00747D0B" w:rsidRDefault="00747D0B" w:rsidP="00747D0B">
      <w:pPr>
        <w:numPr>
          <w:ilvl w:val="0"/>
          <w:numId w:val="11"/>
        </w:numPr>
      </w:pPr>
      <w:r>
        <w:rPr>
          <w:snapToGrid w:val="0"/>
        </w:rPr>
        <w:t>Describe what you learned from this meeting.</w:t>
      </w:r>
    </w:p>
    <w:p w14:paraId="749661EA" w14:textId="77777777" w:rsidR="00747D0B" w:rsidRDefault="00747D0B" w:rsidP="00747D0B">
      <w:pPr>
        <w:rPr>
          <w:snapToGrid w:val="0"/>
        </w:rPr>
      </w:pPr>
    </w:p>
    <w:p w14:paraId="48374A50" w14:textId="77777777" w:rsidR="00747D0B" w:rsidRDefault="00747D0B" w:rsidP="00747D0B">
      <w:pPr>
        <w:numPr>
          <w:ilvl w:val="0"/>
          <w:numId w:val="11"/>
        </w:numPr>
      </w:pPr>
      <w:r>
        <w:rPr>
          <w:snapToGrid w:val="0"/>
        </w:rPr>
        <w:t>List the agenda items and the resolutions reached for each agenda item.</w:t>
      </w:r>
    </w:p>
    <w:p w14:paraId="0C2AC618" w14:textId="77777777" w:rsidR="00747D0B" w:rsidRDefault="00747D0B" w:rsidP="00747D0B"/>
    <w:p w14:paraId="5FFE30D4" w14:textId="0D08C6CD" w:rsidR="00747D0B" w:rsidRDefault="00747D0B" w:rsidP="00E53826">
      <w:pPr>
        <w:ind w:left="720" w:hanging="720"/>
      </w:pPr>
      <w:r>
        <w:t>4.</w:t>
      </w:r>
      <w:r>
        <w:tab/>
        <w:t xml:space="preserve">How will your </w:t>
      </w:r>
      <w:r w:rsidR="0082387E">
        <w:t>cooperating</w:t>
      </w:r>
      <w:r>
        <w:t xml:space="preserve"> teacher use the results of this meeting for program improvement?</w:t>
      </w:r>
    </w:p>
    <w:p w14:paraId="35A41201" w14:textId="77777777" w:rsidR="00747D0B" w:rsidRDefault="00747D0B" w:rsidP="00747D0B">
      <w:pPr>
        <w:pStyle w:val="Title"/>
      </w:pPr>
      <w:r>
        <w:br w:type="page"/>
      </w:r>
      <w:r>
        <w:lastRenderedPageBreak/>
        <w:t>BULLETIN BOARDS, DISPLAY TABLES</w:t>
      </w:r>
      <w:r w:rsidR="007D46D6">
        <w:t>,</w:t>
      </w:r>
      <w:r>
        <w:t xml:space="preserve"> AND POSTERS</w:t>
      </w:r>
    </w:p>
    <w:p w14:paraId="725373CC" w14:textId="77777777" w:rsidR="00747D0B" w:rsidRDefault="00747D0B" w:rsidP="00747D0B">
      <w:pPr>
        <w:rPr>
          <w:snapToGrid w:val="0"/>
        </w:rPr>
      </w:pPr>
    </w:p>
    <w:p w14:paraId="068E453C" w14:textId="77777777" w:rsidR="00747D0B" w:rsidRDefault="00747D0B" w:rsidP="00747D0B">
      <w:pPr>
        <w:rPr>
          <w:b/>
          <w:i/>
          <w:snapToGrid w:val="0"/>
        </w:rPr>
      </w:pPr>
      <w:r>
        <w:rPr>
          <w:b/>
          <w:i/>
          <w:snapToGrid w:val="0"/>
        </w:rPr>
        <w:t>Early in your student teaching experience</w:t>
      </w:r>
      <w:r w:rsidR="007D46D6">
        <w:rPr>
          <w:b/>
          <w:i/>
          <w:snapToGrid w:val="0"/>
        </w:rPr>
        <w:t>,</w:t>
      </w:r>
      <w:r>
        <w:rPr>
          <w:b/>
          <w:i/>
          <w:snapToGrid w:val="0"/>
        </w:rPr>
        <w:t xml:space="preserve"> you should ask the teacher for permission to maintain the bulletin board, display tables and posters.</w:t>
      </w:r>
    </w:p>
    <w:p w14:paraId="1B02C679" w14:textId="77777777" w:rsidR="00747D0B" w:rsidRDefault="00747D0B" w:rsidP="00747D0B">
      <w:pPr>
        <w:rPr>
          <w:snapToGrid w:val="0"/>
        </w:rPr>
      </w:pPr>
    </w:p>
    <w:p w14:paraId="5484C1DC" w14:textId="77777777" w:rsidR="00DE7A3A" w:rsidRDefault="00747D0B" w:rsidP="00747D0B">
      <w:pPr>
        <w:rPr>
          <w:snapToGrid w:val="0"/>
        </w:rPr>
      </w:pPr>
      <w:r>
        <w:rPr>
          <w:snapToGrid w:val="0"/>
        </w:rPr>
        <w:t>The teacher should assist you in determining the themes to be presented and how often they should be rotated. Be imaginative and take the initiative (use the art class, write to the safety council for posters, etc.) to create effective displays.</w:t>
      </w:r>
      <w:r w:rsidR="00DE7A3A">
        <w:rPr>
          <w:snapToGrid w:val="0"/>
        </w:rPr>
        <w:t xml:space="preserve">  Don’t forget about promoting </w:t>
      </w:r>
      <w:r w:rsidR="007D46D6">
        <w:rPr>
          <w:snapToGrid w:val="0"/>
        </w:rPr>
        <w:t xml:space="preserve">a </w:t>
      </w:r>
      <w:r w:rsidR="00DE7A3A">
        <w:rPr>
          <w:snapToGrid w:val="0"/>
        </w:rPr>
        <w:t>career in your area!</w:t>
      </w:r>
    </w:p>
    <w:p w14:paraId="040DEDB7" w14:textId="77777777" w:rsidR="00747D0B" w:rsidRDefault="00747D0B" w:rsidP="00747D0B">
      <w:pPr>
        <w:rPr>
          <w:snapToGrid w:val="0"/>
        </w:rPr>
      </w:pPr>
    </w:p>
    <w:p w14:paraId="25654253" w14:textId="77777777" w:rsidR="00747D0B" w:rsidRDefault="00747D0B" w:rsidP="00747D0B">
      <w:pPr>
        <w:rPr>
          <w:snapToGrid w:val="0"/>
        </w:rPr>
      </w:pPr>
      <w:r>
        <w:rPr>
          <w:snapToGrid w:val="0"/>
        </w:rPr>
        <w:t xml:space="preserve">After having </w:t>
      </w:r>
      <w:proofErr w:type="gramStart"/>
      <w:r>
        <w:rPr>
          <w:snapToGrid w:val="0"/>
        </w:rPr>
        <w:t>been in charge of</w:t>
      </w:r>
      <w:proofErr w:type="gramEnd"/>
      <w:r>
        <w:rPr>
          <w:snapToGrid w:val="0"/>
        </w:rPr>
        <w:t xml:space="preserve"> the bulletin boar</w:t>
      </w:r>
      <w:r w:rsidR="00B52EA1">
        <w:rPr>
          <w:snapToGrid w:val="0"/>
        </w:rPr>
        <w:t xml:space="preserve">ds, display tables, and posters, </w:t>
      </w:r>
      <w:r>
        <w:rPr>
          <w:snapToGrid w:val="0"/>
        </w:rPr>
        <w:t>answer the following questions:</w:t>
      </w:r>
    </w:p>
    <w:p w14:paraId="38AE3083" w14:textId="77777777" w:rsidR="00747D0B" w:rsidRDefault="00747D0B" w:rsidP="00747D0B">
      <w:pPr>
        <w:rPr>
          <w:snapToGrid w:val="0"/>
        </w:rPr>
      </w:pPr>
    </w:p>
    <w:p w14:paraId="0D87DA93" w14:textId="77777777" w:rsidR="00747D0B" w:rsidRDefault="00747D0B" w:rsidP="00747D0B">
      <w:pPr>
        <w:pStyle w:val="BodyTextIndent"/>
        <w:numPr>
          <w:ilvl w:val="0"/>
          <w:numId w:val="12"/>
        </w:numPr>
        <w:spacing w:after="0"/>
      </w:pPr>
      <w:r>
        <w:t>How many different central themes were presented on your bulletin board and/or display table? What were these themes?</w:t>
      </w:r>
    </w:p>
    <w:p w14:paraId="2FD8E9BB" w14:textId="77777777" w:rsidR="00747D0B" w:rsidRDefault="00747D0B" w:rsidP="00747D0B">
      <w:pPr>
        <w:ind w:left="360" w:hanging="360"/>
        <w:rPr>
          <w:snapToGrid w:val="0"/>
        </w:rPr>
      </w:pPr>
    </w:p>
    <w:p w14:paraId="2F8B8AD8" w14:textId="77777777" w:rsidR="00747D0B" w:rsidRDefault="00747D0B" w:rsidP="00747D0B">
      <w:pPr>
        <w:numPr>
          <w:ilvl w:val="0"/>
          <w:numId w:val="12"/>
        </w:numPr>
        <w:rPr>
          <w:snapToGrid w:val="0"/>
        </w:rPr>
      </w:pPr>
      <w:r>
        <w:rPr>
          <w:snapToGrid w:val="0"/>
        </w:rPr>
        <w:t>What themes were presented in the posters? How often were they changed?</w:t>
      </w:r>
    </w:p>
    <w:p w14:paraId="175A4721" w14:textId="77777777" w:rsidR="00747D0B" w:rsidRDefault="00747D0B" w:rsidP="00747D0B">
      <w:pPr>
        <w:ind w:left="360" w:hanging="360"/>
        <w:rPr>
          <w:snapToGrid w:val="0"/>
        </w:rPr>
      </w:pPr>
    </w:p>
    <w:p w14:paraId="7D677B7A" w14:textId="77777777" w:rsidR="00747D0B" w:rsidRDefault="00747D0B" w:rsidP="00747D0B">
      <w:pPr>
        <w:pStyle w:val="EnvelopeReturn"/>
        <w:numPr>
          <w:ilvl w:val="0"/>
          <w:numId w:val="12"/>
        </w:numPr>
        <w:rPr>
          <w:snapToGrid w:val="0"/>
        </w:rPr>
      </w:pPr>
      <w:r>
        <w:rPr>
          <w:snapToGrid w:val="0"/>
        </w:rPr>
        <w:t>What techniques were used to verify that the students read the bulletin boards tables displays, and posters?</w:t>
      </w:r>
    </w:p>
    <w:p w14:paraId="05F8E3E5" w14:textId="77777777" w:rsidR="00747D0B" w:rsidRDefault="00747D0B" w:rsidP="00747D0B">
      <w:pPr>
        <w:pStyle w:val="EnvelopeReturn"/>
        <w:rPr>
          <w:snapToGrid w:val="0"/>
        </w:rPr>
      </w:pPr>
    </w:p>
    <w:p w14:paraId="384B8350" w14:textId="50F70173" w:rsidR="00747D0B" w:rsidRDefault="00747D0B" w:rsidP="00E53826">
      <w:pPr>
        <w:pStyle w:val="EnvelopeReturn"/>
        <w:numPr>
          <w:ilvl w:val="0"/>
          <w:numId w:val="12"/>
        </w:numPr>
        <w:rPr>
          <w:snapToGrid w:val="0"/>
        </w:rPr>
      </w:pPr>
      <w:r>
        <w:rPr>
          <w:snapToGrid w:val="0"/>
        </w:rPr>
        <w:t>Attach a picture (digital or hard copy) of the displays that you have created.</w:t>
      </w:r>
    </w:p>
    <w:p w14:paraId="2EFF7BE9" w14:textId="77777777" w:rsidR="00E53826" w:rsidRDefault="00E53826" w:rsidP="00E53826">
      <w:pPr>
        <w:pStyle w:val="ListParagraph"/>
        <w:rPr>
          <w:snapToGrid w:val="0"/>
        </w:rPr>
      </w:pPr>
    </w:p>
    <w:p w14:paraId="7F67ECDE" w14:textId="1554EE01" w:rsidR="00E53826" w:rsidRDefault="00E53826" w:rsidP="00E53826">
      <w:pPr>
        <w:pStyle w:val="EnvelopeReturn"/>
        <w:numPr>
          <w:ilvl w:val="0"/>
          <w:numId w:val="12"/>
        </w:numPr>
        <w:rPr>
          <w:snapToGrid w:val="0"/>
        </w:rPr>
      </w:pPr>
      <w:r>
        <w:rPr>
          <w:snapToGrid w:val="0"/>
        </w:rPr>
        <w:t xml:space="preserve">Please describe any feedback from students, </w:t>
      </w:r>
      <w:proofErr w:type="gramStart"/>
      <w:r>
        <w:rPr>
          <w:snapToGrid w:val="0"/>
        </w:rPr>
        <w:t>parents</w:t>
      </w:r>
      <w:proofErr w:type="gramEnd"/>
      <w:r>
        <w:rPr>
          <w:snapToGrid w:val="0"/>
        </w:rPr>
        <w:t xml:space="preserve"> or other faculty you may have received on your display.</w:t>
      </w:r>
    </w:p>
    <w:p w14:paraId="43F9539A" w14:textId="77777777" w:rsidR="00747D0B" w:rsidRDefault="00747D0B" w:rsidP="00747D0B">
      <w:pPr>
        <w:ind w:left="360" w:hanging="360"/>
      </w:pPr>
    </w:p>
    <w:p w14:paraId="4F0915FC" w14:textId="77777777" w:rsidR="00747D0B" w:rsidRDefault="00747D0B" w:rsidP="00747D0B">
      <w:pPr>
        <w:jc w:val="center"/>
        <w:rPr>
          <w:b/>
          <w:snapToGrid w:val="0"/>
        </w:rPr>
      </w:pPr>
      <w:r>
        <w:rPr>
          <w:b/>
          <w:snapToGrid w:val="0"/>
        </w:rPr>
        <w:br w:type="page"/>
      </w:r>
      <w:r>
        <w:rPr>
          <w:b/>
          <w:snapToGrid w:val="0"/>
        </w:rPr>
        <w:lastRenderedPageBreak/>
        <w:t>FACULTY MEETINGS</w:t>
      </w:r>
    </w:p>
    <w:p w14:paraId="2A9D32A0" w14:textId="77777777" w:rsidR="00747D0B" w:rsidRDefault="00747D0B" w:rsidP="00747D0B">
      <w:pPr>
        <w:ind w:left="720"/>
        <w:rPr>
          <w:snapToGrid w:val="0"/>
        </w:rPr>
      </w:pPr>
    </w:p>
    <w:p w14:paraId="6BABE1F0" w14:textId="77777777" w:rsidR="00747D0B" w:rsidRDefault="00747D0B" w:rsidP="00747D0B">
      <w:pPr>
        <w:ind w:left="-90"/>
        <w:rPr>
          <w:b/>
          <w:i/>
          <w:snapToGrid w:val="0"/>
        </w:rPr>
      </w:pPr>
      <w:r>
        <w:rPr>
          <w:b/>
          <w:i/>
          <w:snapToGrid w:val="0"/>
        </w:rPr>
        <w:t>You are to attend at least two faculty meetings.</w:t>
      </w:r>
    </w:p>
    <w:p w14:paraId="3C07AEC5" w14:textId="77777777" w:rsidR="00747D0B" w:rsidRDefault="00747D0B" w:rsidP="00747D0B">
      <w:pPr>
        <w:ind w:left="-90"/>
        <w:rPr>
          <w:snapToGrid w:val="0"/>
        </w:rPr>
      </w:pPr>
    </w:p>
    <w:p w14:paraId="0DC89BB4" w14:textId="77777777" w:rsidR="00747D0B" w:rsidRDefault="00747D0B" w:rsidP="00747D0B">
      <w:pPr>
        <w:ind w:left="-90"/>
        <w:rPr>
          <w:snapToGrid w:val="0"/>
        </w:rPr>
      </w:pPr>
      <w:r>
        <w:rPr>
          <w:snapToGrid w:val="0"/>
        </w:rPr>
        <w:t xml:space="preserve">In the space below write a short report of each meeting.  Describe what you learned in each meeting. </w:t>
      </w:r>
    </w:p>
    <w:p w14:paraId="6409FD96" w14:textId="77777777" w:rsidR="00747D0B" w:rsidRDefault="00747D0B" w:rsidP="00747D0B">
      <w:pPr>
        <w:ind w:left="-90"/>
        <w:rPr>
          <w:snapToGrid w:val="0"/>
        </w:rPr>
      </w:pPr>
    </w:p>
    <w:p w14:paraId="6E526258" w14:textId="77777777" w:rsidR="00747D0B" w:rsidRDefault="00747D0B" w:rsidP="00747D0B">
      <w:pPr>
        <w:ind w:left="-90"/>
        <w:rPr>
          <w:snapToGrid w:val="0"/>
        </w:rPr>
      </w:pPr>
      <w:r>
        <w:rPr>
          <w:i/>
          <w:snapToGrid w:val="0"/>
          <w:u w:val="single"/>
        </w:rPr>
        <w:t>FIRST MEETING:</w:t>
      </w:r>
      <w:r>
        <w:rPr>
          <w:snapToGrid w:val="0"/>
        </w:rPr>
        <w:tab/>
      </w:r>
    </w:p>
    <w:p w14:paraId="6993B7A9" w14:textId="77777777" w:rsidR="00747D0B" w:rsidRDefault="00747D0B" w:rsidP="00747D0B">
      <w:pPr>
        <w:ind w:left="-90"/>
        <w:rPr>
          <w:snapToGrid w:val="0"/>
        </w:rPr>
      </w:pPr>
    </w:p>
    <w:p w14:paraId="62F9CB99" w14:textId="77777777" w:rsidR="00747D0B" w:rsidRDefault="00747D0B" w:rsidP="00747D0B">
      <w:pPr>
        <w:ind w:left="-90"/>
        <w:rPr>
          <w:snapToGrid w:val="0"/>
        </w:rPr>
      </w:pPr>
      <w:r>
        <w:rPr>
          <w:snapToGrid w:val="0"/>
        </w:rPr>
        <w:t xml:space="preserve">What was the purpose of the meeting?  </w:t>
      </w:r>
    </w:p>
    <w:p w14:paraId="24049A6E" w14:textId="77777777" w:rsidR="00747D0B" w:rsidRDefault="00747D0B" w:rsidP="00747D0B">
      <w:pPr>
        <w:ind w:left="-90"/>
        <w:rPr>
          <w:snapToGrid w:val="0"/>
        </w:rPr>
      </w:pPr>
    </w:p>
    <w:p w14:paraId="5FA52C60" w14:textId="77777777" w:rsidR="00747D0B" w:rsidRDefault="00747D0B" w:rsidP="00747D0B">
      <w:pPr>
        <w:ind w:left="-90"/>
        <w:rPr>
          <w:snapToGrid w:val="0"/>
        </w:rPr>
      </w:pPr>
      <w:r>
        <w:rPr>
          <w:snapToGrid w:val="0"/>
        </w:rPr>
        <w:t>What did you learn at this meeting?</w:t>
      </w:r>
    </w:p>
    <w:p w14:paraId="5EA4447A" w14:textId="77777777" w:rsidR="00747D0B" w:rsidRDefault="00747D0B" w:rsidP="00747D0B">
      <w:pPr>
        <w:ind w:left="-90"/>
        <w:rPr>
          <w:snapToGrid w:val="0"/>
        </w:rPr>
      </w:pPr>
    </w:p>
    <w:p w14:paraId="5EE3E1D9" w14:textId="77777777" w:rsidR="00747D0B" w:rsidRDefault="00747D0B" w:rsidP="00747D0B">
      <w:pPr>
        <w:ind w:left="-90"/>
        <w:rPr>
          <w:snapToGrid w:val="0"/>
        </w:rPr>
      </w:pPr>
      <w:r>
        <w:rPr>
          <w:i/>
          <w:snapToGrid w:val="0"/>
          <w:u w:val="single"/>
        </w:rPr>
        <w:t>SECOND MEETING:</w:t>
      </w:r>
      <w:r>
        <w:rPr>
          <w:snapToGrid w:val="0"/>
        </w:rPr>
        <w:tab/>
      </w:r>
      <w:r>
        <w:rPr>
          <w:snapToGrid w:val="0"/>
        </w:rPr>
        <w:tab/>
      </w:r>
    </w:p>
    <w:p w14:paraId="675C2064" w14:textId="77777777" w:rsidR="00747D0B" w:rsidRDefault="00747D0B" w:rsidP="00747D0B">
      <w:pPr>
        <w:ind w:left="-90"/>
        <w:rPr>
          <w:snapToGrid w:val="0"/>
        </w:rPr>
      </w:pPr>
    </w:p>
    <w:p w14:paraId="54537F02" w14:textId="77777777" w:rsidR="00747D0B" w:rsidRDefault="00747D0B" w:rsidP="00747D0B">
      <w:pPr>
        <w:ind w:left="-90"/>
        <w:rPr>
          <w:snapToGrid w:val="0"/>
        </w:rPr>
      </w:pPr>
      <w:r>
        <w:rPr>
          <w:snapToGrid w:val="0"/>
        </w:rPr>
        <w:t xml:space="preserve">What was the purpose of the meeting?  </w:t>
      </w:r>
    </w:p>
    <w:p w14:paraId="223C5209" w14:textId="77777777" w:rsidR="00747D0B" w:rsidRDefault="00747D0B" w:rsidP="00747D0B">
      <w:pPr>
        <w:ind w:left="-90"/>
        <w:rPr>
          <w:snapToGrid w:val="0"/>
        </w:rPr>
      </w:pPr>
    </w:p>
    <w:p w14:paraId="7F23E2BB" w14:textId="77777777" w:rsidR="00747D0B" w:rsidRDefault="00747D0B" w:rsidP="00747D0B">
      <w:pPr>
        <w:ind w:left="-90"/>
        <w:rPr>
          <w:snapToGrid w:val="0"/>
        </w:rPr>
      </w:pPr>
      <w:r>
        <w:rPr>
          <w:snapToGrid w:val="0"/>
        </w:rPr>
        <w:t>What did you learn at this meeting?</w:t>
      </w:r>
    </w:p>
    <w:p w14:paraId="1EBE1A5E" w14:textId="77777777" w:rsidR="00747D0B" w:rsidRDefault="00747D0B" w:rsidP="00747D0B">
      <w:pPr>
        <w:ind w:left="-90"/>
        <w:rPr>
          <w:snapToGrid w:val="0"/>
        </w:rPr>
      </w:pPr>
    </w:p>
    <w:p w14:paraId="7E065A7E" w14:textId="77777777" w:rsidR="00747D0B" w:rsidRDefault="00747D0B" w:rsidP="00747D0B"/>
    <w:p w14:paraId="54CA8583" w14:textId="77777777" w:rsidR="00747D0B" w:rsidRPr="00747D0B" w:rsidRDefault="00747D0B" w:rsidP="00747D0B"/>
    <w:p w14:paraId="7870E899" w14:textId="77777777" w:rsidR="00747D0B" w:rsidRDefault="00747D0B" w:rsidP="00747D0B"/>
    <w:p w14:paraId="1E983902" w14:textId="77777777" w:rsidR="00747D0B" w:rsidRPr="00747D0B" w:rsidRDefault="00747D0B" w:rsidP="00747D0B"/>
    <w:p w14:paraId="50CFCC48" w14:textId="77777777" w:rsidR="00747D0B" w:rsidRPr="00747D0B" w:rsidRDefault="00747D0B" w:rsidP="00747D0B"/>
    <w:p w14:paraId="4EDCB5BB" w14:textId="77777777" w:rsidR="00747D0B" w:rsidRPr="00747D0B" w:rsidRDefault="00747D0B" w:rsidP="00747D0B"/>
    <w:p w14:paraId="04349D08" w14:textId="77777777" w:rsidR="00747D0B" w:rsidRPr="00747D0B" w:rsidRDefault="00747D0B" w:rsidP="00747D0B"/>
    <w:p w14:paraId="7178E411" w14:textId="77777777" w:rsidR="00747D0B" w:rsidRPr="00747D0B" w:rsidRDefault="00747D0B" w:rsidP="00747D0B"/>
    <w:p w14:paraId="45D247CD" w14:textId="77777777" w:rsidR="00747D0B" w:rsidRPr="00747D0B" w:rsidRDefault="00747D0B" w:rsidP="00747D0B"/>
    <w:p w14:paraId="2F196568" w14:textId="77777777" w:rsidR="00747D0B" w:rsidRPr="00747D0B" w:rsidRDefault="00747D0B" w:rsidP="00747D0B"/>
    <w:p w14:paraId="7C5409C4" w14:textId="77777777" w:rsidR="00747D0B" w:rsidRPr="00747D0B" w:rsidRDefault="00747D0B" w:rsidP="00747D0B"/>
    <w:p w14:paraId="3F078CE1" w14:textId="77777777" w:rsidR="00747D0B" w:rsidRPr="00747D0B" w:rsidRDefault="00747D0B" w:rsidP="00747D0B"/>
    <w:p w14:paraId="1FB46423" w14:textId="77777777" w:rsidR="00747D0B" w:rsidRPr="00747D0B" w:rsidRDefault="00747D0B" w:rsidP="00747D0B"/>
    <w:p w14:paraId="667268BB" w14:textId="77777777" w:rsidR="00747D0B" w:rsidRPr="00747D0B" w:rsidRDefault="00747D0B" w:rsidP="00747D0B"/>
    <w:p w14:paraId="4E28BBDA" w14:textId="77777777" w:rsidR="00747D0B" w:rsidRPr="00747D0B" w:rsidRDefault="00747D0B" w:rsidP="00747D0B"/>
    <w:p w14:paraId="0BBB85F2" w14:textId="77777777" w:rsidR="00747D0B" w:rsidRPr="00747D0B" w:rsidRDefault="00747D0B" w:rsidP="00747D0B"/>
    <w:p w14:paraId="340E5009" w14:textId="77777777" w:rsidR="00747D0B" w:rsidRPr="00747D0B" w:rsidRDefault="00747D0B" w:rsidP="00747D0B"/>
    <w:p w14:paraId="242128D0" w14:textId="77777777" w:rsidR="00747D0B" w:rsidRPr="00747D0B" w:rsidRDefault="00747D0B" w:rsidP="00747D0B"/>
    <w:p w14:paraId="2727683D" w14:textId="77777777" w:rsidR="00747D0B" w:rsidRPr="00747D0B" w:rsidRDefault="00747D0B" w:rsidP="00747D0B"/>
    <w:p w14:paraId="2DD6BA3D" w14:textId="77777777" w:rsidR="00747D0B" w:rsidRPr="00747D0B" w:rsidRDefault="00747D0B" w:rsidP="00747D0B"/>
    <w:p w14:paraId="21B373FA" w14:textId="77777777" w:rsidR="00747D0B" w:rsidRPr="00747D0B" w:rsidRDefault="00747D0B" w:rsidP="00747D0B"/>
    <w:p w14:paraId="7C751209" w14:textId="77777777" w:rsidR="00747D0B" w:rsidRPr="00747D0B" w:rsidRDefault="00747D0B" w:rsidP="00747D0B"/>
    <w:p w14:paraId="3241E9C4" w14:textId="77777777" w:rsidR="00747D0B" w:rsidRPr="00747D0B" w:rsidRDefault="00747D0B" w:rsidP="00747D0B"/>
    <w:p w14:paraId="25B1DFD8" w14:textId="77777777" w:rsidR="00747D0B" w:rsidRPr="00747D0B" w:rsidRDefault="00747D0B" w:rsidP="00747D0B"/>
    <w:p w14:paraId="33E51A91" w14:textId="77777777" w:rsidR="00747D0B" w:rsidRDefault="00747D0B" w:rsidP="00747D0B"/>
    <w:p w14:paraId="7738EFE2" w14:textId="77777777" w:rsidR="00747D0B" w:rsidRPr="00747D0B" w:rsidRDefault="00747D0B" w:rsidP="00747D0B"/>
    <w:p w14:paraId="5E57AEAE" w14:textId="77777777" w:rsidR="00677E02" w:rsidRDefault="00747D0B" w:rsidP="00747D0B">
      <w:pPr>
        <w:tabs>
          <w:tab w:val="left" w:pos="1260"/>
        </w:tabs>
      </w:pPr>
      <w:r>
        <w:tab/>
      </w:r>
    </w:p>
    <w:p w14:paraId="64D53388" w14:textId="77777777" w:rsidR="00747D0B" w:rsidRDefault="00747D0B" w:rsidP="00747D0B">
      <w:pPr>
        <w:pStyle w:val="Title"/>
      </w:pPr>
      <w:r>
        <w:lastRenderedPageBreak/>
        <w:t>CTE STUDENT ORGANIZATIONS</w:t>
      </w:r>
    </w:p>
    <w:p w14:paraId="6226DEF1" w14:textId="77777777" w:rsidR="00747D0B" w:rsidRDefault="00747D0B" w:rsidP="00747D0B">
      <w:pPr>
        <w:widowControl w:val="0"/>
        <w:rPr>
          <w:b/>
        </w:rPr>
      </w:pPr>
    </w:p>
    <w:p w14:paraId="0843AB08" w14:textId="77777777" w:rsidR="00747D0B" w:rsidRDefault="00747D0B" w:rsidP="00747D0B">
      <w:pPr>
        <w:pStyle w:val="BodyText"/>
        <w:rPr>
          <w:i/>
          <w:color w:val="000000"/>
        </w:rPr>
      </w:pPr>
      <w:r>
        <w:rPr>
          <w:b/>
          <w:i/>
          <w:color w:val="000000"/>
        </w:rPr>
        <w:t>Assist the teacher or person in charge of the student organization(s) in the school, and then answer the following questions</w:t>
      </w:r>
      <w:r>
        <w:rPr>
          <w:i/>
          <w:color w:val="000000"/>
        </w:rPr>
        <w:t>.</w:t>
      </w:r>
    </w:p>
    <w:p w14:paraId="2704FF77" w14:textId="77777777" w:rsidR="00747D0B" w:rsidRDefault="00747D0B" w:rsidP="00747D0B">
      <w:pPr>
        <w:widowControl w:val="0"/>
        <w:tabs>
          <w:tab w:val="left" w:pos="720"/>
        </w:tabs>
      </w:pPr>
    </w:p>
    <w:p w14:paraId="05C93C7E" w14:textId="77777777" w:rsidR="00747D0B" w:rsidRDefault="00747D0B" w:rsidP="00747D0B">
      <w:pPr>
        <w:widowControl w:val="0"/>
        <w:numPr>
          <w:ilvl w:val="0"/>
          <w:numId w:val="13"/>
        </w:numPr>
      </w:pPr>
      <w:r>
        <w:t>With which organization did you assist?</w:t>
      </w:r>
    </w:p>
    <w:p w14:paraId="14227376" w14:textId="77777777" w:rsidR="00747D0B" w:rsidRDefault="00747D0B" w:rsidP="00747D0B">
      <w:pPr>
        <w:widowControl w:val="0"/>
      </w:pPr>
    </w:p>
    <w:p w14:paraId="08B42680" w14:textId="77777777" w:rsidR="00747D0B" w:rsidRDefault="00747D0B" w:rsidP="00747D0B">
      <w:pPr>
        <w:widowControl w:val="0"/>
        <w:numPr>
          <w:ilvl w:val="0"/>
          <w:numId w:val="13"/>
        </w:numPr>
      </w:pPr>
      <w:r>
        <w:t>What are the teacher's responsibilities in the student organization?</w:t>
      </w:r>
    </w:p>
    <w:p w14:paraId="0235AB8F" w14:textId="77777777" w:rsidR="00747D0B" w:rsidRDefault="00747D0B" w:rsidP="00747D0B">
      <w:pPr>
        <w:widowControl w:val="0"/>
      </w:pPr>
    </w:p>
    <w:p w14:paraId="6003431F" w14:textId="77777777" w:rsidR="00747D0B" w:rsidRDefault="00747D0B" w:rsidP="00747D0B">
      <w:pPr>
        <w:widowControl w:val="0"/>
        <w:numPr>
          <w:ilvl w:val="0"/>
          <w:numId w:val="13"/>
        </w:numPr>
      </w:pPr>
      <w:r>
        <w:t>How is the calendar of activities developed and what factors were taken into consideration?</w:t>
      </w:r>
    </w:p>
    <w:p w14:paraId="7832E29D" w14:textId="77777777" w:rsidR="00747D0B" w:rsidRDefault="00747D0B" w:rsidP="00747D0B">
      <w:pPr>
        <w:widowControl w:val="0"/>
      </w:pPr>
    </w:p>
    <w:p w14:paraId="532C9686" w14:textId="77777777" w:rsidR="00747D0B" w:rsidRDefault="00747D0B" w:rsidP="00747D0B">
      <w:pPr>
        <w:widowControl w:val="0"/>
        <w:numPr>
          <w:ilvl w:val="0"/>
          <w:numId w:val="13"/>
        </w:numPr>
      </w:pPr>
      <w:r>
        <w:t>What are the duties of the organization's president, vice-president, secretary, treasurer, parliamentarian, historian</w:t>
      </w:r>
      <w:r w:rsidR="007D46D6">
        <w:t>,</w:t>
      </w:r>
      <w:r>
        <w:t xml:space="preserve"> and members?</w:t>
      </w:r>
    </w:p>
    <w:p w14:paraId="70976553" w14:textId="77777777" w:rsidR="00747D0B" w:rsidRDefault="00747D0B" w:rsidP="00747D0B">
      <w:pPr>
        <w:widowControl w:val="0"/>
      </w:pPr>
    </w:p>
    <w:p w14:paraId="7B170866" w14:textId="77777777" w:rsidR="00747D0B" w:rsidRDefault="00747D0B" w:rsidP="00747D0B">
      <w:pPr>
        <w:widowControl w:val="0"/>
        <w:numPr>
          <w:ilvl w:val="0"/>
          <w:numId w:val="13"/>
        </w:numPr>
      </w:pPr>
      <w:r>
        <w:t>Were student officers selected or elected?</w:t>
      </w:r>
    </w:p>
    <w:p w14:paraId="3DAA3CF2" w14:textId="77777777" w:rsidR="00747D0B" w:rsidRDefault="00747D0B" w:rsidP="00747D0B">
      <w:pPr>
        <w:widowControl w:val="0"/>
      </w:pPr>
    </w:p>
    <w:p w14:paraId="46F0EE8C" w14:textId="77777777" w:rsidR="00747D0B" w:rsidRDefault="00747D0B" w:rsidP="00747D0B">
      <w:pPr>
        <w:widowControl w:val="0"/>
        <w:numPr>
          <w:ilvl w:val="0"/>
          <w:numId w:val="13"/>
        </w:numPr>
      </w:pPr>
      <w:r>
        <w:t>What steps are to be taken in starting a local student organization chapter?</w:t>
      </w:r>
    </w:p>
    <w:p w14:paraId="23FC5A83" w14:textId="77777777" w:rsidR="00747D0B" w:rsidRDefault="00747D0B" w:rsidP="00747D0B">
      <w:pPr>
        <w:widowControl w:val="0"/>
      </w:pPr>
    </w:p>
    <w:p w14:paraId="23290B6A" w14:textId="77777777" w:rsidR="00747D0B" w:rsidRDefault="00747D0B" w:rsidP="00747D0B">
      <w:pPr>
        <w:widowControl w:val="0"/>
        <w:numPr>
          <w:ilvl w:val="0"/>
          <w:numId w:val="13"/>
        </w:numPr>
      </w:pPr>
      <w:r>
        <w:t>What is the involvement and support of the school principal?</w:t>
      </w:r>
    </w:p>
    <w:p w14:paraId="78A7A158" w14:textId="77777777" w:rsidR="00747D0B" w:rsidRDefault="00747D0B" w:rsidP="00747D0B">
      <w:pPr>
        <w:widowControl w:val="0"/>
      </w:pPr>
    </w:p>
    <w:p w14:paraId="51E5A3E1" w14:textId="77777777" w:rsidR="00747D0B" w:rsidRDefault="00747D0B" w:rsidP="00747D0B">
      <w:pPr>
        <w:widowControl w:val="0"/>
        <w:numPr>
          <w:ilvl w:val="0"/>
          <w:numId w:val="13"/>
        </w:numPr>
      </w:pPr>
      <w:r>
        <w:t>What is the support and involvement of the teachers?</w:t>
      </w:r>
    </w:p>
    <w:p w14:paraId="71CCD2C4" w14:textId="77777777" w:rsidR="00747D0B" w:rsidRDefault="00747D0B" w:rsidP="00747D0B">
      <w:pPr>
        <w:widowControl w:val="0"/>
      </w:pPr>
    </w:p>
    <w:p w14:paraId="59BE95D9" w14:textId="77777777" w:rsidR="00747D0B" w:rsidRDefault="00747D0B" w:rsidP="00747D0B">
      <w:pPr>
        <w:widowControl w:val="0"/>
        <w:numPr>
          <w:ilvl w:val="0"/>
          <w:numId w:val="13"/>
        </w:numPr>
      </w:pPr>
      <w:r>
        <w:t>What extrinsic or intrinsic rewards are available for supervisors (teachers)?</w:t>
      </w:r>
    </w:p>
    <w:p w14:paraId="7F878E5A" w14:textId="77777777" w:rsidR="00747D0B" w:rsidRDefault="00747D0B" w:rsidP="00747D0B">
      <w:pPr>
        <w:pStyle w:val="EnvelopeReturn"/>
        <w:widowControl w:val="0"/>
      </w:pPr>
    </w:p>
    <w:p w14:paraId="0E6D21D0" w14:textId="77777777" w:rsidR="00747D0B" w:rsidRPr="00DE7A3A" w:rsidRDefault="00747D0B" w:rsidP="00DE7A3A">
      <w:pPr>
        <w:tabs>
          <w:tab w:val="left" w:pos="1260"/>
        </w:tabs>
        <w:jc w:val="center"/>
        <w:rPr>
          <w:b/>
        </w:rPr>
      </w:pPr>
      <w:r>
        <w:br w:type="page"/>
      </w:r>
      <w:r w:rsidRPr="00DE7A3A">
        <w:rPr>
          <w:b/>
        </w:rPr>
        <w:lastRenderedPageBreak/>
        <w:t>LESSON PLANNING</w:t>
      </w:r>
    </w:p>
    <w:p w14:paraId="0BB6D9A5" w14:textId="77777777" w:rsidR="00747D0B" w:rsidRDefault="00747D0B" w:rsidP="00747D0B">
      <w:pPr>
        <w:tabs>
          <w:tab w:val="left" w:pos="1260"/>
        </w:tabs>
      </w:pPr>
    </w:p>
    <w:p w14:paraId="00C84172" w14:textId="511085A4" w:rsidR="00747D0B" w:rsidRDefault="00747D0B" w:rsidP="00747D0B">
      <w:pPr>
        <w:tabs>
          <w:tab w:val="left" w:pos="1260"/>
        </w:tabs>
      </w:pPr>
      <w:r>
        <w:t xml:space="preserve">Please attach the </w:t>
      </w:r>
      <w:proofErr w:type="gramStart"/>
      <w:r>
        <w:t>following;</w:t>
      </w:r>
      <w:r w:rsidR="00A610E8">
        <w:t xml:space="preserve">   </w:t>
      </w:r>
      <w:proofErr w:type="gramEnd"/>
      <w:r w:rsidR="00A610E8" w:rsidRPr="00A610E8">
        <w:rPr>
          <w:highlight w:val="yellow"/>
        </w:rPr>
        <w:t xml:space="preserve">(NOTE: These can be the same or different than what you include in your </w:t>
      </w:r>
      <w:r w:rsidR="00210625">
        <w:rPr>
          <w:highlight w:val="yellow"/>
        </w:rPr>
        <w:t xml:space="preserve">Capstone </w:t>
      </w:r>
      <w:r w:rsidR="00A610E8" w:rsidRPr="00A610E8">
        <w:rPr>
          <w:highlight w:val="yellow"/>
        </w:rPr>
        <w:t>TPA)</w:t>
      </w:r>
    </w:p>
    <w:p w14:paraId="1D83763A" w14:textId="77777777" w:rsidR="00747D0B" w:rsidRDefault="00747D0B" w:rsidP="00747D0B">
      <w:pPr>
        <w:tabs>
          <w:tab w:val="left" w:pos="1260"/>
        </w:tabs>
      </w:pPr>
    </w:p>
    <w:p w14:paraId="575B514F" w14:textId="77777777" w:rsidR="00F62B39" w:rsidRDefault="00F62B39" w:rsidP="00F62B39">
      <w:pPr>
        <w:pStyle w:val="ListParagraph"/>
        <w:numPr>
          <w:ilvl w:val="0"/>
          <w:numId w:val="14"/>
        </w:numPr>
        <w:tabs>
          <w:tab w:val="left" w:pos="1260"/>
        </w:tabs>
      </w:pPr>
      <w:r>
        <w:t xml:space="preserve"> </w:t>
      </w:r>
      <w:r w:rsidR="00A610E8">
        <w:t xml:space="preserve">5 </w:t>
      </w:r>
      <w:r>
        <w:t>Infor</w:t>
      </w:r>
      <w:r w:rsidR="00A610E8">
        <w:t xml:space="preserve">mational Lesson </w:t>
      </w:r>
      <w:proofErr w:type="gramStart"/>
      <w:r w:rsidR="00A610E8">
        <w:t>Plans(</w:t>
      </w:r>
      <w:proofErr w:type="gramEnd"/>
      <w:r w:rsidR="00A610E8">
        <w:t>Cognitive and/or Psychomotor</w:t>
      </w:r>
      <w:r>
        <w:t xml:space="preserve"> </w:t>
      </w:r>
    </w:p>
    <w:p w14:paraId="654B188E" w14:textId="77777777" w:rsidR="00F62B39" w:rsidRDefault="00F62B39" w:rsidP="00F62B39">
      <w:pPr>
        <w:pStyle w:val="ListParagraph"/>
        <w:numPr>
          <w:ilvl w:val="1"/>
          <w:numId w:val="14"/>
        </w:numPr>
        <w:tabs>
          <w:tab w:val="left" w:pos="1260"/>
        </w:tabs>
      </w:pPr>
      <w:r>
        <w:t>include a description of how the lesson went and what you would do differently the next time</w:t>
      </w:r>
    </w:p>
    <w:p w14:paraId="0CF9E172" w14:textId="77777777" w:rsidR="00F62B39" w:rsidRDefault="00F62B39" w:rsidP="00F62B39">
      <w:pPr>
        <w:pStyle w:val="ListParagraph"/>
        <w:tabs>
          <w:tab w:val="left" w:pos="1260"/>
        </w:tabs>
        <w:ind w:left="1440"/>
      </w:pPr>
    </w:p>
    <w:p w14:paraId="694A8E6E" w14:textId="77777777" w:rsidR="00F62B39" w:rsidRDefault="00F62B39" w:rsidP="00F62B39">
      <w:pPr>
        <w:pStyle w:val="ListParagraph"/>
        <w:tabs>
          <w:tab w:val="left" w:pos="1260"/>
        </w:tabs>
        <w:ind w:left="1440"/>
      </w:pPr>
    </w:p>
    <w:p w14:paraId="6C46FEC1" w14:textId="77777777" w:rsidR="00F62B39" w:rsidRDefault="00F62B39" w:rsidP="00F62B39">
      <w:pPr>
        <w:pStyle w:val="ListParagraph"/>
        <w:numPr>
          <w:ilvl w:val="0"/>
          <w:numId w:val="14"/>
        </w:numPr>
        <w:tabs>
          <w:tab w:val="left" w:pos="1260"/>
        </w:tabs>
      </w:pPr>
      <w:r>
        <w:t xml:space="preserve"> 1 Assignment Sheet</w:t>
      </w:r>
    </w:p>
    <w:p w14:paraId="7AA8286C" w14:textId="77777777" w:rsidR="00F62B39" w:rsidRDefault="00F62B39" w:rsidP="00F62B39">
      <w:pPr>
        <w:pStyle w:val="ListParagraph"/>
        <w:tabs>
          <w:tab w:val="left" w:pos="1260"/>
        </w:tabs>
      </w:pPr>
    </w:p>
    <w:p w14:paraId="2023B03F" w14:textId="77777777" w:rsidR="00F62B39" w:rsidRDefault="00F62B39" w:rsidP="00F62B39">
      <w:pPr>
        <w:pStyle w:val="ListParagraph"/>
        <w:numPr>
          <w:ilvl w:val="0"/>
          <w:numId w:val="14"/>
        </w:numPr>
        <w:tabs>
          <w:tab w:val="left" w:pos="1260"/>
        </w:tabs>
      </w:pPr>
      <w:r>
        <w:t xml:space="preserve"> 1 Information Sheet</w:t>
      </w:r>
    </w:p>
    <w:p w14:paraId="142D21DA" w14:textId="77777777" w:rsidR="00F62B39" w:rsidRDefault="00F62B39" w:rsidP="00F62B39">
      <w:pPr>
        <w:tabs>
          <w:tab w:val="left" w:pos="1260"/>
        </w:tabs>
      </w:pPr>
    </w:p>
    <w:p w14:paraId="22786E2E" w14:textId="77777777" w:rsidR="00F62B39" w:rsidRDefault="00F62B39" w:rsidP="00F62B39">
      <w:pPr>
        <w:pStyle w:val="ListParagraph"/>
        <w:numPr>
          <w:ilvl w:val="0"/>
          <w:numId w:val="14"/>
        </w:numPr>
        <w:tabs>
          <w:tab w:val="left" w:pos="1260"/>
        </w:tabs>
      </w:pPr>
      <w:r>
        <w:t xml:space="preserve"> 1 Project Sheet</w:t>
      </w:r>
    </w:p>
    <w:p w14:paraId="0127A738" w14:textId="77777777" w:rsidR="00F62B39" w:rsidRDefault="00F62B39" w:rsidP="00F62B39">
      <w:pPr>
        <w:tabs>
          <w:tab w:val="left" w:pos="1260"/>
        </w:tabs>
      </w:pPr>
    </w:p>
    <w:p w14:paraId="6946ADEA" w14:textId="77777777" w:rsidR="00F62B39" w:rsidRDefault="00F62B39" w:rsidP="00F62B39">
      <w:pPr>
        <w:pStyle w:val="ListParagraph"/>
        <w:numPr>
          <w:ilvl w:val="0"/>
          <w:numId w:val="14"/>
        </w:numPr>
        <w:tabs>
          <w:tab w:val="left" w:pos="1260"/>
        </w:tabs>
      </w:pPr>
      <w:r>
        <w:t xml:space="preserve"> 2 PowerPoint Presentations</w:t>
      </w:r>
    </w:p>
    <w:p w14:paraId="578AC80B" w14:textId="77777777" w:rsidR="00F62B39" w:rsidRDefault="00F62B39" w:rsidP="00F62B39">
      <w:pPr>
        <w:tabs>
          <w:tab w:val="left" w:pos="1260"/>
        </w:tabs>
      </w:pPr>
    </w:p>
    <w:p w14:paraId="022931BB" w14:textId="77777777" w:rsidR="00F62B39" w:rsidRDefault="00F62B39" w:rsidP="00F62B39">
      <w:pPr>
        <w:pStyle w:val="ListParagraph"/>
        <w:numPr>
          <w:ilvl w:val="0"/>
          <w:numId w:val="14"/>
        </w:numPr>
        <w:tabs>
          <w:tab w:val="left" w:pos="1260"/>
        </w:tabs>
      </w:pPr>
      <w:r>
        <w:t xml:space="preserve"> 1 additional teaching aid (other than PowerPoint – i.e. charts/graphs/maps/</w:t>
      </w:r>
      <w:proofErr w:type="spellStart"/>
      <w:r>
        <w:t>etc</w:t>
      </w:r>
      <w:proofErr w:type="spellEnd"/>
      <w:r>
        <w:t>)</w:t>
      </w:r>
    </w:p>
    <w:p w14:paraId="01657D59" w14:textId="77777777" w:rsidR="00F62B39" w:rsidRDefault="00F62B39" w:rsidP="00F62B39">
      <w:pPr>
        <w:pStyle w:val="ListParagraph"/>
      </w:pPr>
    </w:p>
    <w:p w14:paraId="2D866B78" w14:textId="77777777" w:rsidR="00F62B39" w:rsidRDefault="00F62B39" w:rsidP="00F62B39">
      <w:pPr>
        <w:tabs>
          <w:tab w:val="left" w:pos="1260"/>
        </w:tabs>
      </w:pPr>
    </w:p>
    <w:p w14:paraId="18D5A48B" w14:textId="77777777" w:rsidR="00F62B39" w:rsidRDefault="00F62B39" w:rsidP="00F62B39">
      <w:pPr>
        <w:tabs>
          <w:tab w:val="left" w:pos="1260"/>
        </w:tabs>
      </w:pPr>
    </w:p>
    <w:p w14:paraId="571639E8" w14:textId="77777777" w:rsidR="00F62B39" w:rsidRDefault="00F62B39" w:rsidP="00F62B39">
      <w:pPr>
        <w:tabs>
          <w:tab w:val="left" w:pos="1260"/>
        </w:tabs>
      </w:pPr>
    </w:p>
    <w:p w14:paraId="0AB84D77" w14:textId="77777777" w:rsidR="00F62B39" w:rsidRPr="00A93E93" w:rsidRDefault="00F62B39" w:rsidP="00A93E93">
      <w:pPr>
        <w:tabs>
          <w:tab w:val="left" w:pos="1260"/>
        </w:tabs>
        <w:jc w:val="center"/>
        <w:rPr>
          <w:b/>
        </w:rPr>
      </w:pPr>
      <w:r w:rsidRPr="00A93E93">
        <w:rPr>
          <w:b/>
        </w:rPr>
        <w:t>ASSESSMENT</w:t>
      </w:r>
    </w:p>
    <w:p w14:paraId="5B8097A9" w14:textId="77777777" w:rsidR="00F62B39" w:rsidRDefault="00F62B39" w:rsidP="00F62B39">
      <w:pPr>
        <w:tabs>
          <w:tab w:val="left" w:pos="1260"/>
        </w:tabs>
      </w:pPr>
    </w:p>
    <w:p w14:paraId="6F470888" w14:textId="77777777" w:rsidR="00F62B39" w:rsidRDefault="00F62B39" w:rsidP="00F62B39">
      <w:pPr>
        <w:tabs>
          <w:tab w:val="left" w:pos="1260"/>
        </w:tabs>
      </w:pPr>
      <w:r>
        <w:t>Please attach the following:</w:t>
      </w:r>
    </w:p>
    <w:p w14:paraId="131F36F4" w14:textId="77777777" w:rsidR="00F62B39" w:rsidRDefault="00F62B39" w:rsidP="00F62B39">
      <w:pPr>
        <w:tabs>
          <w:tab w:val="left" w:pos="1260"/>
        </w:tabs>
      </w:pPr>
    </w:p>
    <w:p w14:paraId="2F8BF7B2" w14:textId="77777777" w:rsidR="00F62B39" w:rsidRDefault="00F62B39" w:rsidP="00F62B39">
      <w:pPr>
        <w:pStyle w:val="ListParagraph"/>
        <w:numPr>
          <w:ilvl w:val="0"/>
          <w:numId w:val="15"/>
        </w:numPr>
        <w:tabs>
          <w:tab w:val="left" w:pos="1260"/>
        </w:tabs>
      </w:pPr>
      <w:r>
        <w:t>1 rating scale</w:t>
      </w:r>
    </w:p>
    <w:p w14:paraId="27AA4554" w14:textId="77777777" w:rsidR="00F62B39" w:rsidRDefault="00F62B39" w:rsidP="00F62B39">
      <w:pPr>
        <w:pStyle w:val="ListParagraph"/>
        <w:numPr>
          <w:ilvl w:val="1"/>
          <w:numId w:val="15"/>
        </w:numPr>
        <w:tabs>
          <w:tab w:val="left" w:pos="1260"/>
        </w:tabs>
      </w:pPr>
      <w:r>
        <w:t xml:space="preserve">Include a description of any difficulties you encountered in grading </w:t>
      </w:r>
      <w:r w:rsidR="00A67AF3">
        <w:t xml:space="preserve">student work </w:t>
      </w:r>
      <w:r>
        <w:t xml:space="preserve">with this </w:t>
      </w:r>
      <w:r w:rsidR="00A67AF3">
        <w:t>instrument</w:t>
      </w:r>
    </w:p>
    <w:p w14:paraId="4A325CF0" w14:textId="77777777" w:rsidR="00F62B39" w:rsidRDefault="00F62B39" w:rsidP="00F62B39">
      <w:pPr>
        <w:pStyle w:val="ListParagraph"/>
        <w:tabs>
          <w:tab w:val="left" w:pos="1260"/>
        </w:tabs>
      </w:pPr>
    </w:p>
    <w:p w14:paraId="09245096" w14:textId="77777777" w:rsidR="00F62B39" w:rsidRDefault="00F62B39" w:rsidP="00F62B39">
      <w:pPr>
        <w:pStyle w:val="ListParagraph"/>
        <w:numPr>
          <w:ilvl w:val="0"/>
          <w:numId w:val="15"/>
        </w:numPr>
        <w:tabs>
          <w:tab w:val="left" w:pos="1260"/>
        </w:tabs>
      </w:pPr>
      <w:r>
        <w:t>1 rubric</w:t>
      </w:r>
    </w:p>
    <w:p w14:paraId="51344576" w14:textId="77777777" w:rsidR="004D19A1" w:rsidRDefault="00F62B39" w:rsidP="004D19A1">
      <w:pPr>
        <w:pStyle w:val="ListParagraph"/>
        <w:numPr>
          <w:ilvl w:val="1"/>
          <w:numId w:val="15"/>
        </w:numPr>
        <w:tabs>
          <w:tab w:val="left" w:pos="1260"/>
        </w:tabs>
      </w:pPr>
      <w:r>
        <w:t>Include a description of any difficulties you encountered in grading</w:t>
      </w:r>
      <w:r w:rsidR="00A67AF3">
        <w:t xml:space="preserve"> student work</w:t>
      </w:r>
      <w:r>
        <w:t xml:space="preserve"> with this </w:t>
      </w:r>
      <w:r w:rsidR="00A67AF3">
        <w:t>instrument</w:t>
      </w:r>
    </w:p>
    <w:p w14:paraId="5D5997D5" w14:textId="77777777" w:rsidR="00DE7A3A" w:rsidRDefault="00DE7A3A" w:rsidP="00DE7A3A">
      <w:pPr>
        <w:tabs>
          <w:tab w:val="left" w:pos="1260"/>
        </w:tabs>
      </w:pPr>
    </w:p>
    <w:p w14:paraId="5122A9A8" w14:textId="77777777" w:rsidR="00DE7A3A" w:rsidRDefault="00DE7A3A" w:rsidP="00DE7A3A">
      <w:pPr>
        <w:pStyle w:val="ListParagraph"/>
        <w:numPr>
          <w:ilvl w:val="0"/>
          <w:numId w:val="36"/>
        </w:numPr>
        <w:tabs>
          <w:tab w:val="left" w:pos="1260"/>
        </w:tabs>
      </w:pPr>
      <w:r>
        <w:t xml:space="preserve">1 </w:t>
      </w:r>
      <w:r w:rsidR="00F87388">
        <w:t xml:space="preserve">example </w:t>
      </w:r>
      <w:r>
        <w:t>of each type of quiz</w:t>
      </w:r>
      <w:r w:rsidR="00F87388">
        <w:t xml:space="preserve"> (one quiz may serve as an example of up to two types of questions</w:t>
      </w:r>
      <w:r>
        <w:t xml:space="preserve">:  </w:t>
      </w:r>
    </w:p>
    <w:p w14:paraId="39D385B9" w14:textId="77777777" w:rsidR="00DE7A3A" w:rsidRDefault="00DE7A3A" w:rsidP="00DE7A3A">
      <w:pPr>
        <w:pStyle w:val="ListParagraph"/>
        <w:numPr>
          <w:ilvl w:val="1"/>
          <w:numId w:val="36"/>
        </w:numPr>
        <w:tabs>
          <w:tab w:val="left" w:pos="1260"/>
        </w:tabs>
      </w:pPr>
      <w:r>
        <w:t>Multiple choice</w:t>
      </w:r>
    </w:p>
    <w:p w14:paraId="02BDCF12" w14:textId="77777777" w:rsidR="00DE7A3A" w:rsidRDefault="00DE7A3A" w:rsidP="00DE7A3A">
      <w:pPr>
        <w:pStyle w:val="ListParagraph"/>
        <w:numPr>
          <w:ilvl w:val="1"/>
          <w:numId w:val="36"/>
        </w:numPr>
        <w:tabs>
          <w:tab w:val="left" w:pos="1260"/>
        </w:tabs>
      </w:pPr>
      <w:r>
        <w:t>Matching</w:t>
      </w:r>
    </w:p>
    <w:p w14:paraId="46BD963E" w14:textId="77777777" w:rsidR="00DE7A3A" w:rsidRDefault="00DE7A3A" w:rsidP="00DE7A3A">
      <w:pPr>
        <w:pStyle w:val="ListParagraph"/>
        <w:numPr>
          <w:ilvl w:val="1"/>
          <w:numId w:val="36"/>
        </w:numPr>
        <w:tabs>
          <w:tab w:val="left" w:pos="1260"/>
        </w:tabs>
      </w:pPr>
      <w:r>
        <w:t>Completion</w:t>
      </w:r>
    </w:p>
    <w:p w14:paraId="7239A4E9" w14:textId="77777777" w:rsidR="00DE7A3A" w:rsidRDefault="00DE7A3A" w:rsidP="00DE7A3A">
      <w:pPr>
        <w:pStyle w:val="ListParagraph"/>
        <w:numPr>
          <w:ilvl w:val="1"/>
          <w:numId w:val="36"/>
        </w:numPr>
        <w:tabs>
          <w:tab w:val="left" w:pos="1260"/>
        </w:tabs>
      </w:pPr>
      <w:r>
        <w:t>Problem Solving or Case Study</w:t>
      </w:r>
    </w:p>
    <w:p w14:paraId="28786E11" w14:textId="77777777" w:rsidR="00DE7A3A" w:rsidRDefault="00DE7A3A" w:rsidP="00DE7A3A">
      <w:pPr>
        <w:pStyle w:val="ListParagraph"/>
        <w:tabs>
          <w:tab w:val="left" w:pos="1260"/>
        </w:tabs>
      </w:pPr>
      <w:r>
        <w:tab/>
      </w:r>
    </w:p>
    <w:p w14:paraId="2F23398D" w14:textId="77777777" w:rsidR="004D19A1" w:rsidRDefault="004D19A1" w:rsidP="004D19A1">
      <w:pPr>
        <w:tabs>
          <w:tab w:val="left" w:pos="1260"/>
        </w:tabs>
      </w:pPr>
    </w:p>
    <w:p w14:paraId="7563929D" w14:textId="77777777" w:rsidR="004D19A1" w:rsidRDefault="004D19A1" w:rsidP="004D19A1">
      <w:pPr>
        <w:tabs>
          <w:tab w:val="left" w:pos="1260"/>
        </w:tabs>
      </w:pPr>
    </w:p>
    <w:p w14:paraId="07FC7A50" w14:textId="77777777" w:rsidR="00A610E8" w:rsidRDefault="00A610E8" w:rsidP="004D19A1">
      <w:pPr>
        <w:tabs>
          <w:tab w:val="left" w:pos="1260"/>
        </w:tabs>
      </w:pPr>
    </w:p>
    <w:p w14:paraId="7BED0A7A" w14:textId="77777777" w:rsidR="00F87388" w:rsidRDefault="00F87388" w:rsidP="00F87388"/>
    <w:p w14:paraId="4FB7EC18" w14:textId="77777777" w:rsidR="004D19A1" w:rsidRDefault="004D19A1" w:rsidP="00F87388">
      <w:pPr>
        <w:jc w:val="center"/>
        <w:rPr>
          <w:b/>
          <w:snapToGrid w:val="0"/>
        </w:rPr>
      </w:pPr>
      <w:r>
        <w:rPr>
          <w:b/>
          <w:snapToGrid w:val="0"/>
        </w:rPr>
        <w:lastRenderedPageBreak/>
        <w:t>GUEST SPEAKER</w:t>
      </w:r>
    </w:p>
    <w:p w14:paraId="5DE945A2" w14:textId="77777777" w:rsidR="004D19A1" w:rsidRDefault="004D19A1" w:rsidP="004D19A1">
      <w:pPr>
        <w:rPr>
          <w:snapToGrid w:val="0"/>
        </w:rPr>
      </w:pPr>
    </w:p>
    <w:p w14:paraId="59214DCA" w14:textId="77777777" w:rsidR="004D19A1" w:rsidRDefault="004D19A1" w:rsidP="004D19A1">
      <w:pPr>
        <w:rPr>
          <w:snapToGrid w:val="0"/>
        </w:rPr>
      </w:pPr>
      <w:r>
        <w:rPr>
          <w:b/>
          <w:i/>
          <w:snapToGrid w:val="0"/>
        </w:rPr>
        <w:t>You are to arrange for a guest to speak to one of your classes</w:t>
      </w:r>
      <w:r>
        <w:rPr>
          <w:snapToGrid w:val="0"/>
        </w:rPr>
        <w:t xml:space="preserve">. </w:t>
      </w:r>
    </w:p>
    <w:p w14:paraId="6DB21479" w14:textId="77777777" w:rsidR="004D19A1" w:rsidRDefault="004D19A1" w:rsidP="004D19A1">
      <w:pPr>
        <w:rPr>
          <w:snapToGrid w:val="0"/>
        </w:rPr>
      </w:pPr>
    </w:p>
    <w:p w14:paraId="63C85AD8" w14:textId="77777777" w:rsidR="004D19A1" w:rsidRDefault="004D19A1" w:rsidP="004D19A1">
      <w:pPr>
        <w:rPr>
          <w:snapToGrid w:val="0"/>
        </w:rPr>
      </w:pPr>
      <w:r>
        <w:rPr>
          <w:snapToGrid w:val="0"/>
        </w:rPr>
        <w:t xml:space="preserve">Select a topic in which a guest speaker can be utilized. Secure the approval of the teacher prior to making the arrangements. </w:t>
      </w:r>
    </w:p>
    <w:p w14:paraId="1851F819" w14:textId="77777777" w:rsidR="004D19A1" w:rsidRDefault="004D19A1" w:rsidP="004D19A1">
      <w:pPr>
        <w:rPr>
          <w:snapToGrid w:val="0"/>
        </w:rPr>
      </w:pPr>
    </w:p>
    <w:p w14:paraId="1BA79294" w14:textId="77777777" w:rsidR="004D19A1" w:rsidRDefault="004D19A1" w:rsidP="004D19A1">
      <w:pPr>
        <w:rPr>
          <w:snapToGrid w:val="0"/>
        </w:rPr>
      </w:pPr>
      <w:r>
        <w:rPr>
          <w:snapToGrid w:val="0"/>
        </w:rPr>
        <w:t>In the space below describe:</w:t>
      </w:r>
    </w:p>
    <w:p w14:paraId="06AEF3C9" w14:textId="77777777" w:rsidR="004D19A1" w:rsidRDefault="004D19A1" w:rsidP="004D19A1">
      <w:pPr>
        <w:numPr>
          <w:ilvl w:val="0"/>
          <w:numId w:val="16"/>
        </w:numPr>
        <w:rPr>
          <w:snapToGrid w:val="0"/>
        </w:rPr>
      </w:pPr>
      <w:r>
        <w:rPr>
          <w:snapToGrid w:val="0"/>
        </w:rPr>
        <w:t>The topic you wish the guest speaker to address</w:t>
      </w:r>
    </w:p>
    <w:p w14:paraId="00CB2C75" w14:textId="77777777" w:rsidR="004D19A1" w:rsidRDefault="004D19A1" w:rsidP="004D19A1">
      <w:pPr>
        <w:numPr>
          <w:ilvl w:val="0"/>
          <w:numId w:val="16"/>
        </w:numPr>
        <w:rPr>
          <w:snapToGrid w:val="0"/>
        </w:rPr>
      </w:pPr>
      <w:r>
        <w:rPr>
          <w:snapToGrid w:val="0"/>
        </w:rPr>
        <w:t>What you expect the students to gain from the speaker</w:t>
      </w:r>
    </w:p>
    <w:p w14:paraId="0D752E18" w14:textId="77777777" w:rsidR="004D19A1" w:rsidRDefault="004D19A1" w:rsidP="004D19A1">
      <w:pPr>
        <w:numPr>
          <w:ilvl w:val="0"/>
          <w:numId w:val="16"/>
        </w:numPr>
        <w:rPr>
          <w:snapToGrid w:val="0"/>
        </w:rPr>
      </w:pPr>
      <w:r>
        <w:rPr>
          <w:snapToGrid w:val="0"/>
        </w:rPr>
        <w:t>What instructional aids the students will need to complete</w:t>
      </w:r>
    </w:p>
    <w:p w14:paraId="6375FAED" w14:textId="77777777" w:rsidR="004D19A1" w:rsidRDefault="004D19A1" w:rsidP="004D19A1">
      <w:pPr>
        <w:numPr>
          <w:ilvl w:val="0"/>
          <w:numId w:val="16"/>
        </w:numPr>
        <w:rPr>
          <w:snapToGrid w:val="0"/>
        </w:rPr>
      </w:pPr>
      <w:r>
        <w:rPr>
          <w:snapToGrid w:val="0"/>
        </w:rPr>
        <w:t>What steps you plan to follow in arranging for this speaker</w:t>
      </w:r>
    </w:p>
    <w:p w14:paraId="402841E2" w14:textId="77777777" w:rsidR="004D19A1" w:rsidRDefault="004D19A1" w:rsidP="004D19A1">
      <w:pPr>
        <w:numPr>
          <w:ilvl w:val="0"/>
          <w:numId w:val="16"/>
        </w:numPr>
        <w:rPr>
          <w:snapToGrid w:val="0"/>
        </w:rPr>
      </w:pPr>
      <w:r>
        <w:rPr>
          <w:snapToGrid w:val="0"/>
        </w:rPr>
        <w:t>What would you do if another teacher wants his/her class to listen to the speaker</w:t>
      </w:r>
      <w:r w:rsidR="007D46D6">
        <w:rPr>
          <w:snapToGrid w:val="0"/>
        </w:rPr>
        <w:t>?</w:t>
      </w:r>
    </w:p>
    <w:p w14:paraId="63744CEC" w14:textId="77777777" w:rsidR="004D19A1" w:rsidRDefault="004D19A1" w:rsidP="004D19A1">
      <w:pPr>
        <w:rPr>
          <w:snapToGrid w:val="0"/>
        </w:rPr>
      </w:pPr>
    </w:p>
    <w:p w14:paraId="7FB7E10F" w14:textId="77777777" w:rsidR="004D19A1" w:rsidRDefault="004D19A1" w:rsidP="004D19A1">
      <w:pPr>
        <w:tabs>
          <w:tab w:val="left" w:pos="1260"/>
        </w:tabs>
        <w:rPr>
          <w:snapToGrid w:val="0"/>
        </w:rPr>
      </w:pPr>
      <w:r>
        <w:rPr>
          <w:snapToGrid w:val="0"/>
        </w:rPr>
        <w:t>Follow the school's policy regarding guest speakers and consult with the teacher for assistance</w:t>
      </w:r>
    </w:p>
    <w:p w14:paraId="4C41E8CC" w14:textId="77777777" w:rsidR="004D19A1" w:rsidRDefault="004D19A1" w:rsidP="004D19A1">
      <w:pPr>
        <w:tabs>
          <w:tab w:val="left" w:pos="1260"/>
        </w:tabs>
        <w:rPr>
          <w:snapToGrid w:val="0"/>
        </w:rPr>
      </w:pPr>
    </w:p>
    <w:p w14:paraId="178CA6C4" w14:textId="77777777" w:rsidR="004D19A1" w:rsidRDefault="004D19A1" w:rsidP="004D19A1">
      <w:pPr>
        <w:tabs>
          <w:tab w:val="left" w:pos="1260"/>
        </w:tabs>
        <w:rPr>
          <w:snapToGrid w:val="0"/>
        </w:rPr>
      </w:pPr>
    </w:p>
    <w:p w14:paraId="09E659B7" w14:textId="77777777" w:rsidR="004D19A1" w:rsidRDefault="004D19A1" w:rsidP="004D19A1">
      <w:pPr>
        <w:tabs>
          <w:tab w:val="left" w:pos="1260"/>
        </w:tabs>
        <w:rPr>
          <w:snapToGrid w:val="0"/>
        </w:rPr>
      </w:pPr>
    </w:p>
    <w:p w14:paraId="650C70E8" w14:textId="77777777" w:rsidR="004D19A1" w:rsidRDefault="004D19A1" w:rsidP="004D19A1">
      <w:pPr>
        <w:tabs>
          <w:tab w:val="left" w:pos="1260"/>
        </w:tabs>
        <w:rPr>
          <w:snapToGrid w:val="0"/>
        </w:rPr>
      </w:pPr>
    </w:p>
    <w:p w14:paraId="295473A9" w14:textId="77777777" w:rsidR="004D19A1" w:rsidRDefault="00DE7A3A" w:rsidP="00DE7A3A">
      <w:pPr>
        <w:tabs>
          <w:tab w:val="left" w:pos="1260"/>
        </w:tabs>
        <w:jc w:val="center"/>
        <w:rPr>
          <w:b/>
          <w:snapToGrid w:val="0"/>
          <w:sz w:val="40"/>
          <w:szCs w:val="40"/>
        </w:rPr>
      </w:pPr>
      <w:r>
        <w:rPr>
          <w:b/>
          <w:snapToGrid w:val="0"/>
          <w:sz w:val="40"/>
          <w:szCs w:val="40"/>
        </w:rPr>
        <w:t>OR</w:t>
      </w:r>
    </w:p>
    <w:p w14:paraId="27E5EC25" w14:textId="77777777" w:rsidR="00DE7A3A" w:rsidRDefault="00DE7A3A" w:rsidP="00DE7A3A">
      <w:pPr>
        <w:tabs>
          <w:tab w:val="left" w:pos="1260"/>
        </w:tabs>
        <w:jc w:val="center"/>
        <w:rPr>
          <w:b/>
          <w:snapToGrid w:val="0"/>
          <w:sz w:val="40"/>
          <w:szCs w:val="40"/>
        </w:rPr>
      </w:pPr>
    </w:p>
    <w:p w14:paraId="3AA10170" w14:textId="77777777" w:rsidR="00DE7A3A" w:rsidRDefault="00DE7A3A" w:rsidP="00DE7A3A">
      <w:pPr>
        <w:tabs>
          <w:tab w:val="left" w:pos="1260"/>
        </w:tabs>
        <w:jc w:val="center"/>
        <w:rPr>
          <w:b/>
          <w:snapToGrid w:val="0"/>
          <w:sz w:val="40"/>
          <w:szCs w:val="40"/>
        </w:rPr>
      </w:pPr>
    </w:p>
    <w:p w14:paraId="4DC0EFCB" w14:textId="77777777" w:rsidR="00DE7A3A" w:rsidRDefault="00DE7A3A" w:rsidP="00DE7A3A">
      <w:pPr>
        <w:tabs>
          <w:tab w:val="left" w:pos="1260"/>
        </w:tabs>
        <w:jc w:val="center"/>
        <w:rPr>
          <w:b/>
          <w:snapToGrid w:val="0"/>
          <w:sz w:val="40"/>
          <w:szCs w:val="40"/>
        </w:rPr>
      </w:pPr>
    </w:p>
    <w:p w14:paraId="7DBC0ADF" w14:textId="77777777" w:rsidR="00DE7A3A" w:rsidRDefault="00DE7A3A" w:rsidP="00DE7A3A">
      <w:pPr>
        <w:jc w:val="center"/>
        <w:rPr>
          <w:b/>
          <w:snapToGrid w:val="0"/>
        </w:rPr>
      </w:pPr>
      <w:r>
        <w:rPr>
          <w:b/>
          <w:snapToGrid w:val="0"/>
        </w:rPr>
        <w:t>FIELD TRIP</w:t>
      </w:r>
    </w:p>
    <w:p w14:paraId="31F9FBD5" w14:textId="77777777" w:rsidR="00DE7A3A" w:rsidRDefault="00DE7A3A" w:rsidP="00DE7A3A">
      <w:pPr>
        <w:rPr>
          <w:snapToGrid w:val="0"/>
        </w:rPr>
      </w:pPr>
    </w:p>
    <w:p w14:paraId="5E3EE6BB" w14:textId="77777777" w:rsidR="00DE7A3A" w:rsidRDefault="00DE7A3A" w:rsidP="00DE7A3A">
      <w:pPr>
        <w:rPr>
          <w:b/>
          <w:i/>
          <w:snapToGrid w:val="0"/>
        </w:rPr>
      </w:pPr>
      <w:r>
        <w:rPr>
          <w:b/>
          <w:i/>
          <w:snapToGrid w:val="0"/>
        </w:rPr>
        <w:t xml:space="preserve">You are to arrange for and take one of your classes on a field trip. </w:t>
      </w:r>
    </w:p>
    <w:p w14:paraId="2E26714C" w14:textId="77777777" w:rsidR="00DE7A3A" w:rsidRDefault="00DE7A3A" w:rsidP="00DE7A3A">
      <w:pPr>
        <w:rPr>
          <w:snapToGrid w:val="0"/>
        </w:rPr>
      </w:pPr>
    </w:p>
    <w:p w14:paraId="13D53087" w14:textId="77777777" w:rsidR="00DE7A3A" w:rsidRDefault="00DE7A3A" w:rsidP="00DE7A3A">
      <w:pPr>
        <w:rPr>
          <w:snapToGrid w:val="0"/>
        </w:rPr>
      </w:pPr>
      <w:r>
        <w:rPr>
          <w:snapToGrid w:val="0"/>
        </w:rPr>
        <w:t xml:space="preserve">Identify a field trip site and secure the approval of the teacher prior to making all appropriate arrangements. </w:t>
      </w:r>
    </w:p>
    <w:p w14:paraId="74B35C31" w14:textId="77777777" w:rsidR="00DE7A3A" w:rsidRDefault="00DE7A3A" w:rsidP="00DE7A3A">
      <w:pPr>
        <w:rPr>
          <w:snapToGrid w:val="0"/>
        </w:rPr>
      </w:pPr>
    </w:p>
    <w:p w14:paraId="1FE4CA00" w14:textId="77777777" w:rsidR="00DE7A3A" w:rsidRDefault="00DE7A3A" w:rsidP="00DE7A3A">
      <w:pPr>
        <w:rPr>
          <w:snapToGrid w:val="0"/>
        </w:rPr>
      </w:pPr>
      <w:r>
        <w:rPr>
          <w:snapToGrid w:val="0"/>
        </w:rPr>
        <w:t xml:space="preserve">In the space below describe: </w:t>
      </w:r>
    </w:p>
    <w:p w14:paraId="272621C4" w14:textId="77777777" w:rsidR="00DE7A3A" w:rsidRDefault="00DE7A3A" w:rsidP="00DE7A3A">
      <w:pPr>
        <w:numPr>
          <w:ilvl w:val="0"/>
          <w:numId w:val="33"/>
        </w:numPr>
        <w:rPr>
          <w:snapToGrid w:val="0"/>
        </w:rPr>
      </w:pPr>
      <w:r>
        <w:rPr>
          <w:snapToGrid w:val="0"/>
        </w:rPr>
        <w:t>The place you plan to visit</w:t>
      </w:r>
    </w:p>
    <w:p w14:paraId="7CEA25C8" w14:textId="77777777" w:rsidR="00DE7A3A" w:rsidRDefault="00DE7A3A" w:rsidP="00DE7A3A">
      <w:pPr>
        <w:numPr>
          <w:ilvl w:val="0"/>
          <w:numId w:val="33"/>
        </w:numPr>
        <w:rPr>
          <w:snapToGrid w:val="0"/>
        </w:rPr>
      </w:pPr>
      <w:r>
        <w:rPr>
          <w:snapToGrid w:val="0"/>
        </w:rPr>
        <w:t>What you expect the students to gain from the field trip</w:t>
      </w:r>
    </w:p>
    <w:p w14:paraId="3DB851BB" w14:textId="77777777" w:rsidR="00DE7A3A" w:rsidRDefault="00DE7A3A" w:rsidP="00DE7A3A">
      <w:pPr>
        <w:numPr>
          <w:ilvl w:val="0"/>
          <w:numId w:val="33"/>
        </w:numPr>
        <w:rPr>
          <w:snapToGrid w:val="0"/>
        </w:rPr>
      </w:pPr>
      <w:r>
        <w:rPr>
          <w:snapToGrid w:val="0"/>
        </w:rPr>
        <w:t>What instructional aids the students will need to complete as part of the field trip</w:t>
      </w:r>
    </w:p>
    <w:p w14:paraId="6324584F" w14:textId="77777777" w:rsidR="00DE7A3A" w:rsidRDefault="00DE7A3A" w:rsidP="00DE7A3A">
      <w:pPr>
        <w:numPr>
          <w:ilvl w:val="0"/>
          <w:numId w:val="33"/>
        </w:numPr>
        <w:rPr>
          <w:snapToGrid w:val="0"/>
        </w:rPr>
      </w:pPr>
      <w:r>
        <w:rPr>
          <w:snapToGrid w:val="0"/>
        </w:rPr>
        <w:t>What steps you plan to follow in arranging the trip</w:t>
      </w:r>
    </w:p>
    <w:p w14:paraId="045CC5B0" w14:textId="77777777" w:rsidR="00DE7A3A" w:rsidRDefault="00DE7A3A" w:rsidP="00DE7A3A">
      <w:pPr>
        <w:numPr>
          <w:ilvl w:val="0"/>
          <w:numId w:val="33"/>
        </w:numPr>
        <w:rPr>
          <w:snapToGrid w:val="0"/>
        </w:rPr>
      </w:pPr>
      <w:r>
        <w:rPr>
          <w:snapToGrid w:val="0"/>
        </w:rPr>
        <w:t>What you will do with students who cannot attend the field trip</w:t>
      </w:r>
    </w:p>
    <w:p w14:paraId="7618B57E" w14:textId="77777777" w:rsidR="00DE7A3A" w:rsidRDefault="00DE7A3A" w:rsidP="00DE7A3A">
      <w:pPr>
        <w:numPr>
          <w:ilvl w:val="0"/>
          <w:numId w:val="33"/>
        </w:numPr>
        <w:rPr>
          <w:snapToGrid w:val="0"/>
        </w:rPr>
      </w:pPr>
      <w:r>
        <w:rPr>
          <w:snapToGrid w:val="0"/>
        </w:rPr>
        <w:t>What arrangements will be made for meals</w:t>
      </w:r>
    </w:p>
    <w:p w14:paraId="2CF7AAB2" w14:textId="77777777" w:rsidR="00DE7A3A" w:rsidRDefault="00DE7A3A" w:rsidP="00DE7A3A">
      <w:pPr>
        <w:rPr>
          <w:snapToGrid w:val="0"/>
        </w:rPr>
      </w:pPr>
    </w:p>
    <w:p w14:paraId="345C3553" w14:textId="77777777" w:rsidR="00DE7A3A" w:rsidRDefault="00DE7A3A" w:rsidP="00DE7A3A">
      <w:r>
        <w:rPr>
          <w:snapToGrid w:val="0"/>
        </w:rPr>
        <w:t>Follow the school's policy regarding field trips and consult with the teacher for assistance.</w:t>
      </w:r>
      <w:r>
        <w:t xml:space="preserve"> </w:t>
      </w:r>
    </w:p>
    <w:p w14:paraId="50766FA4" w14:textId="77777777" w:rsidR="00DE7A3A" w:rsidRPr="00DE7A3A" w:rsidRDefault="00DE7A3A" w:rsidP="00DE7A3A">
      <w:pPr>
        <w:tabs>
          <w:tab w:val="left" w:pos="1260"/>
        </w:tabs>
        <w:jc w:val="center"/>
        <w:rPr>
          <w:b/>
          <w:snapToGrid w:val="0"/>
          <w:szCs w:val="24"/>
        </w:rPr>
      </w:pPr>
    </w:p>
    <w:p w14:paraId="6AA5D326" w14:textId="77777777" w:rsidR="004D19A1" w:rsidRDefault="004D19A1" w:rsidP="004D19A1">
      <w:pPr>
        <w:tabs>
          <w:tab w:val="left" w:pos="1260"/>
        </w:tabs>
        <w:rPr>
          <w:snapToGrid w:val="0"/>
        </w:rPr>
      </w:pPr>
    </w:p>
    <w:p w14:paraId="76A23A35" w14:textId="77777777" w:rsidR="004D19A1" w:rsidRDefault="004D19A1" w:rsidP="004D19A1">
      <w:pPr>
        <w:tabs>
          <w:tab w:val="left" w:pos="1260"/>
        </w:tabs>
        <w:rPr>
          <w:snapToGrid w:val="0"/>
        </w:rPr>
      </w:pPr>
    </w:p>
    <w:p w14:paraId="48A0088D" w14:textId="77777777" w:rsidR="004D19A1" w:rsidRDefault="004D19A1" w:rsidP="004D19A1">
      <w:pPr>
        <w:widowControl w:val="0"/>
        <w:rPr>
          <w:snapToGrid w:val="0"/>
        </w:rPr>
      </w:pPr>
    </w:p>
    <w:p w14:paraId="3E74E875" w14:textId="77777777" w:rsidR="00DE7A3A" w:rsidRDefault="00DE7A3A" w:rsidP="004D19A1">
      <w:pPr>
        <w:widowControl w:val="0"/>
        <w:rPr>
          <w:b/>
        </w:rPr>
      </w:pPr>
    </w:p>
    <w:p w14:paraId="2606A52D" w14:textId="77777777" w:rsidR="004D19A1" w:rsidRPr="004D19A1" w:rsidRDefault="004D19A1" w:rsidP="004D19A1">
      <w:pPr>
        <w:widowControl w:val="0"/>
        <w:jc w:val="center"/>
        <w:rPr>
          <w:b/>
          <w:i/>
        </w:rPr>
      </w:pPr>
      <w:r w:rsidRPr="004D19A1">
        <w:rPr>
          <w:b/>
        </w:rPr>
        <w:lastRenderedPageBreak/>
        <w:t>OPEN HOUSE</w:t>
      </w:r>
    </w:p>
    <w:p w14:paraId="67FB6C90" w14:textId="77777777" w:rsidR="004D19A1" w:rsidRDefault="004D19A1" w:rsidP="004D19A1">
      <w:pPr>
        <w:widowControl w:val="0"/>
        <w:rPr>
          <w:b/>
          <w:i/>
        </w:rPr>
      </w:pPr>
    </w:p>
    <w:p w14:paraId="3380B983" w14:textId="5E4635CA" w:rsidR="004D19A1" w:rsidRDefault="004D19A1" w:rsidP="004D19A1">
      <w:pPr>
        <w:widowControl w:val="0"/>
      </w:pPr>
      <w:r>
        <w:rPr>
          <w:b/>
          <w:i/>
        </w:rPr>
        <w:t xml:space="preserve">You are to participate in and assist the </w:t>
      </w:r>
      <w:r w:rsidR="0082387E">
        <w:rPr>
          <w:b/>
          <w:i/>
        </w:rPr>
        <w:t>cooperating</w:t>
      </w:r>
      <w:r>
        <w:rPr>
          <w:b/>
          <w:i/>
        </w:rPr>
        <w:t xml:space="preserve"> teacher in making the arrangements for a school open house.</w:t>
      </w:r>
      <w:r>
        <w:t xml:space="preserve"> </w:t>
      </w:r>
    </w:p>
    <w:p w14:paraId="6C59B153" w14:textId="77777777" w:rsidR="004D19A1" w:rsidRDefault="004D19A1" w:rsidP="004D19A1">
      <w:pPr>
        <w:widowControl w:val="0"/>
      </w:pPr>
    </w:p>
    <w:p w14:paraId="47F4BC15" w14:textId="77777777" w:rsidR="004D19A1" w:rsidRDefault="004D19A1" w:rsidP="004D19A1">
      <w:pPr>
        <w:widowControl w:val="0"/>
      </w:pPr>
      <w:r>
        <w:t>Attach a description of the procedures followed, your participation in the open house, and what you learned from this experience.</w:t>
      </w:r>
    </w:p>
    <w:p w14:paraId="12E04015" w14:textId="77777777" w:rsidR="004D19A1" w:rsidRDefault="004D19A1" w:rsidP="004D19A1">
      <w:pPr>
        <w:widowControl w:val="0"/>
        <w:tabs>
          <w:tab w:val="left" w:pos="720"/>
        </w:tabs>
        <w:rPr>
          <w:rFonts w:ascii="Arial" w:hAnsi="Arial"/>
        </w:rPr>
      </w:pPr>
    </w:p>
    <w:p w14:paraId="40071FEC" w14:textId="6B26561F" w:rsidR="004D19A1" w:rsidRDefault="004D19A1" w:rsidP="004D19A1">
      <w:pPr>
        <w:widowControl w:val="0"/>
        <w:tabs>
          <w:tab w:val="left" w:pos="720"/>
        </w:tabs>
      </w:pPr>
      <w:r w:rsidRPr="0056030E">
        <w:rPr>
          <w:highlight w:val="yellow"/>
        </w:rPr>
        <w:t>If no open house is held during your experience</w:t>
      </w:r>
      <w:r w:rsidR="00E53826">
        <w:rPr>
          <w:highlight w:val="yellow"/>
        </w:rPr>
        <w:t xml:space="preserve">, please </w:t>
      </w:r>
      <w:r w:rsidRPr="0056030E">
        <w:rPr>
          <w:highlight w:val="yellow"/>
        </w:rPr>
        <w:t xml:space="preserve">describe what usually occurs at </w:t>
      </w:r>
      <w:r w:rsidR="007D46D6" w:rsidRPr="0056030E">
        <w:rPr>
          <w:highlight w:val="yellow"/>
        </w:rPr>
        <w:t xml:space="preserve">an </w:t>
      </w:r>
      <w:r w:rsidRPr="0056030E">
        <w:rPr>
          <w:highlight w:val="yellow"/>
        </w:rPr>
        <w:t>open house and the teacher</w:t>
      </w:r>
      <w:r w:rsidR="007D46D6" w:rsidRPr="0056030E">
        <w:rPr>
          <w:highlight w:val="yellow"/>
        </w:rPr>
        <w:t>'s</w:t>
      </w:r>
      <w:r w:rsidRPr="0056030E">
        <w:rPr>
          <w:highlight w:val="yellow"/>
        </w:rPr>
        <w:t xml:space="preserve"> responsibility during </w:t>
      </w:r>
      <w:r w:rsidR="007D46D6" w:rsidRPr="0056030E">
        <w:rPr>
          <w:highlight w:val="yellow"/>
        </w:rPr>
        <w:t xml:space="preserve">the </w:t>
      </w:r>
      <w:r w:rsidRPr="0056030E">
        <w:rPr>
          <w:highlight w:val="yellow"/>
        </w:rPr>
        <w:t>open house.</w:t>
      </w:r>
    </w:p>
    <w:p w14:paraId="6C6086B6" w14:textId="77777777" w:rsidR="004D19A1" w:rsidRDefault="004D19A1" w:rsidP="004D19A1">
      <w:pPr>
        <w:pStyle w:val="Heading1"/>
        <w:jc w:val="center"/>
        <w:rPr>
          <w:rFonts w:ascii="Times New Roman" w:hAnsi="Times New Roman"/>
          <w:b/>
          <w:color w:val="000000"/>
          <w:sz w:val="24"/>
        </w:rPr>
      </w:pPr>
      <w:r>
        <w:rPr>
          <w:rFonts w:ascii="Times New Roman" w:hAnsi="Times New Roman"/>
        </w:rPr>
        <w:br w:type="page"/>
      </w:r>
      <w:r>
        <w:rPr>
          <w:rFonts w:ascii="Times New Roman" w:hAnsi="Times New Roman"/>
          <w:b/>
          <w:color w:val="000000"/>
          <w:sz w:val="24"/>
        </w:rPr>
        <w:lastRenderedPageBreak/>
        <w:t>PARENT TEACHER CONFERENCE</w:t>
      </w:r>
    </w:p>
    <w:p w14:paraId="4E1CD61F" w14:textId="77777777" w:rsidR="004D19A1" w:rsidRDefault="004D19A1" w:rsidP="004D19A1">
      <w:pPr>
        <w:jc w:val="center"/>
      </w:pPr>
    </w:p>
    <w:p w14:paraId="434F5394" w14:textId="1110FCB0" w:rsidR="004D19A1" w:rsidRDefault="004D19A1" w:rsidP="004D19A1">
      <w:pPr>
        <w:rPr>
          <w:b/>
        </w:rPr>
      </w:pPr>
      <w:r w:rsidRPr="0056030E">
        <w:rPr>
          <w:b/>
          <w:i/>
          <w:highlight w:val="yellow"/>
        </w:rPr>
        <w:t xml:space="preserve">Attend a parent/teacher conference with your </w:t>
      </w:r>
      <w:r w:rsidR="0082387E">
        <w:rPr>
          <w:b/>
          <w:i/>
          <w:highlight w:val="yellow"/>
        </w:rPr>
        <w:t>cooperating</w:t>
      </w:r>
      <w:r w:rsidRPr="0056030E">
        <w:rPr>
          <w:b/>
          <w:i/>
          <w:highlight w:val="yellow"/>
        </w:rPr>
        <w:t xml:space="preserve"> teacher</w:t>
      </w:r>
      <w:r w:rsidR="0056030E" w:rsidRPr="0056030E">
        <w:rPr>
          <w:b/>
          <w:i/>
          <w:highlight w:val="yellow"/>
        </w:rPr>
        <w:t xml:space="preserve">; this may be done </w:t>
      </w:r>
      <w:r w:rsidR="00E53826">
        <w:rPr>
          <w:b/>
          <w:i/>
          <w:highlight w:val="yellow"/>
        </w:rPr>
        <w:t xml:space="preserve">in person, </w:t>
      </w:r>
      <w:r w:rsidR="0056030E" w:rsidRPr="0056030E">
        <w:rPr>
          <w:b/>
          <w:i/>
          <w:highlight w:val="yellow"/>
        </w:rPr>
        <w:t>by phone or virtually</w:t>
      </w:r>
      <w:r>
        <w:rPr>
          <w:b/>
          <w:i/>
        </w:rPr>
        <w:t>.</w:t>
      </w:r>
      <w:r>
        <w:rPr>
          <w:b/>
        </w:rPr>
        <w:t xml:space="preserve"> </w:t>
      </w:r>
    </w:p>
    <w:p w14:paraId="55463952" w14:textId="77777777" w:rsidR="004D19A1" w:rsidRDefault="004D19A1" w:rsidP="004D19A1"/>
    <w:p w14:paraId="0211CF7E" w14:textId="77777777" w:rsidR="004D19A1" w:rsidRDefault="004D19A1" w:rsidP="004D19A1">
      <w:r>
        <w:t xml:space="preserve">Write </w:t>
      </w:r>
      <w:proofErr w:type="gramStart"/>
      <w:r>
        <w:t>a brief summary</w:t>
      </w:r>
      <w:proofErr w:type="gramEnd"/>
      <w:r>
        <w:t xml:space="preserve"> of the conference.  Describe the topics discussed and what you learned by attending the conference.</w:t>
      </w:r>
    </w:p>
    <w:p w14:paraId="0051B9F1" w14:textId="77777777" w:rsidR="004D19A1" w:rsidRDefault="004D19A1" w:rsidP="004D19A1">
      <w:pPr>
        <w:tabs>
          <w:tab w:val="left" w:pos="1260"/>
        </w:tabs>
        <w:rPr>
          <w:snapToGrid w:val="0"/>
        </w:rPr>
      </w:pPr>
    </w:p>
    <w:p w14:paraId="5A5709A0" w14:textId="77777777" w:rsidR="004D19A1" w:rsidRDefault="004D19A1" w:rsidP="004D19A1">
      <w:pPr>
        <w:tabs>
          <w:tab w:val="left" w:pos="1260"/>
        </w:tabs>
        <w:rPr>
          <w:snapToGrid w:val="0"/>
        </w:rPr>
      </w:pPr>
    </w:p>
    <w:p w14:paraId="58191D01" w14:textId="77777777" w:rsidR="004D19A1" w:rsidRDefault="004D19A1" w:rsidP="004D19A1">
      <w:pPr>
        <w:tabs>
          <w:tab w:val="left" w:pos="1260"/>
        </w:tabs>
        <w:rPr>
          <w:snapToGrid w:val="0"/>
        </w:rPr>
      </w:pPr>
    </w:p>
    <w:p w14:paraId="567A8FCC" w14:textId="77777777" w:rsidR="004D19A1" w:rsidRDefault="004D19A1" w:rsidP="004D19A1">
      <w:pPr>
        <w:tabs>
          <w:tab w:val="left" w:pos="1260"/>
        </w:tabs>
        <w:rPr>
          <w:snapToGrid w:val="0"/>
        </w:rPr>
      </w:pPr>
    </w:p>
    <w:p w14:paraId="36EB562F" w14:textId="77777777" w:rsidR="004D19A1" w:rsidRDefault="004D19A1" w:rsidP="004D19A1">
      <w:pPr>
        <w:tabs>
          <w:tab w:val="left" w:pos="1260"/>
        </w:tabs>
        <w:rPr>
          <w:snapToGrid w:val="0"/>
        </w:rPr>
      </w:pPr>
    </w:p>
    <w:p w14:paraId="7D561114" w14:textId="77777777" w:rsidR="004D19A1" w:rsidRDefault="004D19A1" w:rsidP="004D19A1">
      <w:pPr>
        <w:tabs>
          <w:tab w:val="left" w:pos="1260"/>
        </w:tabs>
        <w:rPr>
          <w:snapToGrid w:val="0"/>
        </w:rPr>
      </w:pPr>
    </w:p>
    <w:p w14:paraId="69DA1B75" w14:textId="77777777" w:rsidR="004D19A1" w:rsidRDefault="004D19A1" w:rsidP="004D19A1">
      <w:pPr>
        <w:tabs>
          <w:tab w:val="left" w:pos="1260"/>
        </w:tabs>
        <w:rPr>
          <w:snapToGrid w:val="0"/>
        </w:rPr>
      </w:pPr>
    </w:p>
    <w:p w14:paraId="6F5C469F" w14:textId="77777777" w:rsidR="004D19A1" w:rsidRDefault="004D19A1" w:rsidP="004D19A1">
      <w:pPr>
        <w:tabs>
          <w:tab w:val="left" w:pos="1260"/>
        </w:tabs>
        <w:rPr>
          <w:snapToGrid w:val="0"/>
        </w:rPr>
      </w:pPr>
    </w:p>
    <w:p w14:paraId="420E29EA" w14:textId="77777777" w:rsidR="004D19A1" w:rsidRDefault="004D19A1" w:rsidP="004D19A1">
      <w:pPr>
        <w:tabs>
          <w:tab w:val="left" w:pos="1260"/>
        </w:tabs>
        <w:rPr>
          <w:snapToGrid w:val="0"/>
        </w:rPr>
      </w:pPr>
    </w:p>
    <w:p w14:paraId="346ABC11" w14:textId="77777777" w:rsidR="004D19A1" w:rsidRDefault="004D19A1" w:rsidP="004D19A1">
      <w:pPr>
        <w:tabs>
          <w:tab w:val="left" w:pos="1260"/>
        </w:tabs>
        <w:rPr>
          <w:snapToGrid w:val="0"/>
        </w:rPr>
      </w:pPr>
    </w:p>
    <w:p w14:paraId="7DBDABA4" w14:textId="77777777" w:rsidR="004D19A1" w:rsidRDefault="004D19A1" w:rsidP="004D19A1">
      <w:pPr>
        <w:tabs>
          <w:tab w:val="left" w:pos="1260"/>
        </w:tabs>
        <w:rPr>
          <w:snapToGrid w:val="0"/>
        </w:rPr>
      </w:pPr>
    </w:p>
    <w:p w14:paraId="706EC01D" w14:textId="77777777" w:rsidR="004D19A1" w:rsidRDefault="004D19A1" w:rsidP="004D19A1">
      <w:pPr>
        <w:tabs>
          <w:tab w:val="left" w:pos="1260"/>
        </w:tabs>
        <w:rPr>
          <w:snapToGrid w:val="0"/>
        </w:rPr>
      </w:pPr>
    </w:p>
    <w:p w14:paraId="63CD1D62" w14:textId="77777777" w:rsidR="004D19A1" w:rsidRDefault="004D19A1" w:rsidP="004D19A1">
      <w:pPr>
        <w:tabs>
          <w:tab w:val="left" w:pos="1260"/>
        </w:tabs>
        <w:rPr>
          <w:snapToGrid w:val="0"/>
        </w:rPr>
      </w:pPr>
    </w:p>
    <w:p w14:paraId="4EED1463" w14:textId="77777777" w:rsidR="004D19A1" w:rsidRDefault="004D19A1" w:rsidP="004D19A1">
      <w:pPr>
        <w:tabs>
          <w:tab w:val="left" w:pos="1260"/>
        </w:tabs>
        <w:rPr>
          <w:snapToGrid w:val="0"/>
        </w:rPr>
      </w:pPr>
    </w:p>
    <w:p w14:paraId="7834075B" w14:textId="77777777" w:rsidR="004D19A1" w:rsidRDefault="004D19A1" w:rsidP="004D19A1">
      <w:pPr>
        <w:tabs>
          <w:tab w:val="left" w:pos="1260"/>
        </w:tabs>
        <w:rPr>
          <w:snapToGrid w:val="0"/>
        </w:rPr>
      </w:pPr>
    </w:p>
    <w:p w14:paraId="7F0B35C0" w14:textId="77777777" w:rsidR="004D19A1" w:rsidRDefault="004D19A1" w:rsidP="004D19A1">
      <w:pPr>
        <w:tabs>
          <w:tab w:val="left" w:pos="1260"/>
        </w:tabs>
        <w:rPr>
          <w:snapToGrid w:val="0"/>
        </w:rPr>
      </w:pPr>
    </w:p>
    <w:p w14:paraId="6C1A0527" w14:textId="77777777" w:rsidR="004D19A1" w:rsidRDefault="004D19A1" w:rsidP="004D19A1">
      <w:pPr>
        <w:tabs>
          <w:tab w:val="left" w:pos="1260"/>
        </w:tabs>
        <w:rPr>
          <w:snapToGrid w:val="0"/>
        </w:rPr>
      </w:pPr>
    </w:p>
    <w:p w14:paraId="3D44937E" w14:textId="77777777" w:rsidR="004D19A1" w:rsidRDefault="004D19A1" w:rsidP="004D19A1">
      <w:pPr>
        <w:tabs>
          <w:tab w:val="left" w:pos="1260"/>
        </w:tabs>
        <w:rPr>
          <w:snapToGrid w:val="0"/>
        </w:rPr>
      </w:pPr>
    </w:p>
    <w:p w14:paraId="0ADB1906" w14:textId="77777777" w:rsidR="004D19A1" w:rsidRDefault="004D19A1" w:rsidP="004D19A1">
      <w:pPr>
        <w:tabs>
          <w:tab w:val="left" w:pos="1260"/>
        </w:tabs>
        <w:rPr>
          <w:snapToGrid w:val="0"/>
        </w:rPr>
      </w:pPr>
    </w:p>
    <w:p w14:paraId="125BC344" w14:textId="77777777" w:rsidR="004D19A1" w:rsidRDefault="004D19A1" w:rsidP="004D19A1">
      <w:pPr>
        <w:tabs>
          <w:tab w:val="left" w:pos="1260"/>
        </w:tabs>
        <w:rPr>
          <w:snapToGrid w:val="0"/>
        </w:rPr>
      </w:pPr>
    </w:p>
    <w:p w14:paraId="655EB123" w14:textId="77777777" w:rsidR="004D19A1" w:rsidRDefault="004D19A1" w:rsidP="004D19A1">
      <w:pPr>
        <w:tabs>
          <w:tab w:val="left" w:pos="1260"/>
        </w:tabs>
        <w:rPr>
          <w:snapToGrid w:val="0"/>
        </w:rPr>
      </w:pPr>
    </w:p>
    <w:p w14:paraId="7CBE76B6" w14:textId="77777777" w:rsidR="004D19A1" w:rsidRDefault="004D19A1" w:rsidP="004D19A1">
      <w:pPr>
        <w:tabs>
          <w:tab w:val="left" w:pos="1260"/>
        </w:tabs>
        <w:rPr>
          <w:snapToGrid w:val="0"/>
        </w:rPr>
      </w:pPr>
    </w:p>
    <w:p w14:paraId="31DD0CA5" w14:textId="77777777" w:rsidR="004D19A1" w:rsidRDefault="004D19A1" w:rsidP="004D19A1">
      <w:pPr>
        <w:tabs>
          <w:tab w:val="left" w:pos="1260"/>
        </w:tabs>
        <w:rPr>
          <w:snapToGrid w:val="0"/>
        </w:rPr>
      </w:pPr>
    </w:p>
    <w:p w14:paraId="083AD868" w14:textId="77777777" w:rsidR="004D19A1" w:rsidRDefault="004D19A1" w:rsidP="004D19A1">
      <w:pPr>
        <w:tabs>
          <w:tab w:val="left" w:pos="1260"/>
        </w:tabs>
        <w:rPr>
          <w:snapToGrid w:val="0"/>
        </w:rPr>
      </w:pPr>
    </w:p>
    <w:p w14:paraId="548CC5AD" w14:textId="77777777" w:rsidR="004D19A1" w:rsidRDefault="004D19A1" w:rsidP="004D19A1">
      <w:pPr>
        <w:tabs>
          <w:tab w:val="left" w:pos="1260"/>
        </w:tabs>
        <w:rPr>
          <w:snapToGrid w:val="0"/>
        </w:rPr>
      </w:pPr>
    </w:p>
    <w:p w14:paraId="37886B05" w14:textId="77777777" w:rsidR="004D19A1" w:rsidRDefault="004D19A1" w:rsidP="004D19A1">
      <w:pPr>
        <w:tabs>
          <w:tab w:val="left" w:pos="1260"/>
        </w:tabs>
        <w:rPr>
          <w:snapToGrid w:val="0"/>
        </w:rPr>
      </w:pPr>
    </w:p>
    <w:p w14:paraId="077E6B3F" w14:textId="77777777" w:rsidR="004D19A1" w:rsidRDefault="004D19A1" w:rsidP="004D19A1">
      <w:pPr>
        <w:tabs>
          <w:tab w:val="left" w:pos="1260"/>
        </w:tabs>
        <w:rPr>
          <w:snapToGrid w:val="0"/>
        </w:rPr>
      </w:pPr>
    </w:p>
    <w:p w14:paraId="17E50DDB" w14:textId="77777777" w:rsidR="004D19A1" w:rsidRDefault="004D19A1" w:rsidP="004D19A1">
      <w:pPr>
        <w:tabs>
          <w:tab w:val="left" w:pos="1260"/>
        </w:tabs>
        <w:rPr>
          <w:snapToGrid w:val="0"/>
        </w:rPr>
      </w:pPr>
    </w:p>
    <w:p w14:paraId="4951465A" w14:textId="77777777" w:rsidR="004D19A1" w:rsidRDefault="004D19A1" w:rsidP="004D19A1">
      <w:pPr>
        <w:tabs>
          <w:tab w:val="left" w:pos="1260"/>
        </w:tabs>
        <w:rPr>
          <w:snapToGrid w:val="0"/>
        </w:rPr>
      </w:pPr>
    </w:p>
    <w:p w14:paraId="4E04C296" w14:textId="77777777" w:rsidR="004D19A1" w:rsidRDefault="004D19A1" w:rsidP="004D19A1">
      <w:pPr>
        <w:tabs>
          <w:tab w:val="left" w:pos="1260"/>
        </w:tabs>
        <w:rPr>
          <w:snapToGrid w:val="0"/>
        </w:rPr>
      </w:pPr>
    </w:p>
    <w:p w14:paraId="27A9D0CE" w14:textId="77777777" w:rsidR="004D19A1" w:rsidRDefault="004D19A1" w:rsidP="004D19A1">
      <w:pPr>
        <w:tabs>
          <w:tab w:val="left" w:pos="1260"/>
        </w:tabs>
        <w:rPr>
          <w:snapToGrid w:val="0"/>
        </w:rPr>
      </w:pPr>
    </w:p>
    <w:p w14:paraId="38BC4049" w14:textId="77777777" w:rsidR="004D19A1" w:rsidRDefault="004D19A1" w:rsidP="004D19A1">
      <w:pPr>
        <w:tabs>
          <w:tab w:val="left" w:pos="1260"/>
        </w:tabs>
        <w:rPr>
          <w:snapToGrid w:val="0"/>
        </w:rPr>
      </w:pPr>
    </w:p>
    <w:p w14:paraId="28FAF501" w14:textId="77777777" w:rsidR="004D19A1" w:rsidRDefault="004D19A1" w:rsidP="004D19A1">
      <w:pPr>
        <w:tabs>
          <w:tab w:val="left" w:pos="1260"/>
        </w:tabs>
        <w:rPr>
          <w:snapToGrid w:val="0"/>
        </w:rPr>
      </w:pPr>
    </w:p>
    <w:p w14:paraId="3E9601F4" w14:textId="77777777" w:rsidR="004D19A1" w:rsidRDefault="004D19A1" w:rsidP="004D19A1">
      <w:pPr>
        <w:tabs>
          <w:tab w:val="left" w:pos="1260"/>
        </w:tabs>
        <w:rPr>
          <w:snapToGrid w:val="0"/>
        </w:rPr>
      </w:pPr>
    </w:p>
    <w:p w14:paraId="1BD5B846" w14:textId="77777777" w:rsidR="004D19A1" w:rsidRDefault="004D19A1" w:rsidP="004D19A1">
      <w:pPr>
        <w:tabs>
          <w:tab w:val="left" w:pos="1260"/>
        </w:tabs>
        <w:rPr>
          <w:snapToGrid w:val="0"/>
        </w:rPr>
      </w:pPr>
    </w:p>
    <w:p w14:paraId="710B059B" w14:textId="77777777" w:rsidR="004D19A1" w:rsidRDefault="004D19A1" w:rsidP="004D19A1">
      <w:pPr>
        <w:tabs>
          <w:tab w:val="left" w:pos="1260"/>
        </w:tabs>
        <w:rPr>
          <w:snapToGrid w:val="0"/>
        </w:rPr>
      </w:pPr>
    </w:p>
    <w:p w14:paraId="4EE303A5" w14:textId="77777777" w:rsidR="004D19A1" w:rsidRDefault="004D19A1" w:rsidP="004D19A1">
      <w:pPr>
        <w:tabs>
          <w:tab w:val="left" w:pos="1260"/>
        </w:tabs>
        <w:rPr>
          <w:snapToGrid w:val="0"/>
        </w:rPr>
      </w:pPr>
    </w:p>
    <w:p w14:paraId="760F9FFD" w14:textId="77777777" w:rsidR="004D19A1" w:rsidRDefault="004D19A1" w:rsidP="004D19A1">
      <w:pPr>
        <w:tabs>
          <w:tab w:val="left" w:pos="1260"/>
        </w:tabs>
        <w:rPr>
          <w:snapToGrid w:val="0"/>
        </w:rPr>
      </w:pPr>
    </w:p>
    <w:p w14:paraId="50799EF3" w14:textId="77777777" w:rsidR="004D19A1" w:rsidRDefault="004D19A1" w:rsidP="004D19A1">
      <w:pPr>
        <w:tabs>
          <w:tab w:val="left" w:pos="1260"/>
        </w:tabs>
        <w:rPr>
          <w:snapToGrid w:val="0"/>
        </w:rPr>
      </w:pPr>
    </w:p>
    <w:p w14:paraId="64D3BBCC" w14:textId="77777777" w:rsidR="004D19A1" w:rsidRDefault="004D19A1" w:rsidP="004D19A1">
      <w:pPr>
        <w:tabs>
          <w:tab w:val="left" w:pos="1260"/>
        </w:tabs>
        <w:rPr>
          <w:snapToGrid w:val="0"/>
        </w:rPr>
      </w:pPr>
    </w:p>
    <w:p w14:paraId="29D8740D" w14:textId="77777777" w:rsidR="004D19A1" w:rsidRDefault="004D19A1" w:rsidP="004D19A1">
      <w:pPr>
        <w:jc w:val="center"/>
        <w:rPr>
          <w:b/>
        </w:rPr>
      </w:pPr>
      <w:r>
        <w:rPr>
          <w:b/>
        </w:rPr>
        <w:t>WRITE A NOTE TO A PARENT</w:t>
      </w:r>
    </w:p>
    <w:p w14:paraId="6FE8E29F" w14:textId="77777777" w:rsidR="004D19A1" w:rsidRDefault="004D19A1" w:rsidP="004D19A1"/>
    <w:p w14:paraId="544AEE0A" w14:textId="77777777" w:rsidR="004D19A1" w:rsidRDefault="004D19A1" w:rsidP="004D19A1">
      <w:r>
        <w:rPr>
          <w:b/>
          <w:i/>
        </w:rPr>
        <w:t>Choose a student that has done something good or extraordinary and send a note to the student’s parent(s).</w:t>
      </w:r>
      <w:r>
        <w:rPr>
          <w:i/>
        </w:rPr>
        <w:t xml:space="preserve"> </w:t>
      </w:r>
    </w:p>
    <w:p w14:paraId="599ACE46" w14:textId="77777777" w:rsidR="004D19A1" w:rsidRDefault="004D19A1" w:rsidP="004D19A1"/>
    <w:p w14:paraId="22E828B3" w14:textId="77777777" w:rsidR="004D19A1" w:rsidRDefault="004D19A1" w:rsidP="004D19A1">
      <w:r>
        <w:t>Tell the parent what the student has done and how it provided a positive experience in the classroom.</w:t>
      </w:r>
    </w:p>
    <w:p w14:paraId="3F6E29A1" w14:textId="77777777" w:rsidR="004D19A1" w:rsidRDefault="004D19A1" w:rsidP="004D19A1">
      <w:pPr>
        <w:rPr>
          <w:i/>
        </w:rPr>
      </w:pPr>
    </w:p>
    <w:p w14:paraId="003FCDB9" w14:textId="77777777" w:rsidR="004D19A1" w:rsidRDefault="004D19A1" w:rsidP="004D19A1">
      <w:pPr>
        <w:rPr>
          <w:i/>
        </w:rPr>
      </w:pPr>
      <w:r>
        <w:rPr>
          <w:i/>
        </w:rPr>
        <w:t xml:space="preserve">Attach a copy of the note and describe any reaction from the parent or student. </w:t>
      </w:r>
    </w:p>
    <w:p w14:paraId="2AC3E995" w14:textId="77777777" w:rsidR="004D19A1" w:rsidRDefault="004D19A1" w:rsidP="004D19A1">
      <w:pPr>
        <w:tabs>
          <w:tab w:val="left" w:pos="1260"/>
        </w:tabs>
        <w:rPr>
          <w:snapToGrid w:val="0"/>
        </w:rPr>
      </w:pPr>
    </w:p>
    <w:p w14:paraId="38E4B586" w14:textId="77777777" w:rsidR="004D19A1" w:rsidRDefault="004D19A1" w:rsidP="004D19A1">
      <w:pPr>
        <w:tabs>
          <w:tab w:val="left" w:pos="1260"/>
        </w:tabs>
        <w:rPr>
          <w:snapToGrid w:val="0"/>
        </w:rPr>
      </w:pPr>
    </w:p>
    <w:p w14:paraId="3914A6FA" w14:textId="77777777" w:rsidR="004D19A1" w:rsidRDefault="004D19A1" w:rsidP="004D19A1">
      <w:pPr>
        <w:tabs>
          <w:tab w:val="left" w:pos="1260"/>
        </w:tabs>
        <w:rPr>
          <w:snapToGrid w:val="0"/>
        </w:rPr>
      </w:pPr>
    </w:p>
    <w:p w14:paraId="6856A1BB" w14:textId="77777777" w:rsidR="004D19A1" w:rsidRDefault="004D19A1" w:rsidP="004D19A1">
      <w:pPr>
        <w:tabs>
          <w:tab w:val="left" w:pos="1260"/>
        </w:tabs>
        <w:rPr>
          <w:snapToGrid w:val="0"/>
        </w:rPr>
      </w:pPr>
    </w:p>
    <w:p w14:paraId="5E8765C3" w14:textId="77777777" w:rsidR="004D19A1" w:rsidRDefault="004D19A1" w:rsidP="004D19A1">
      <w:pPr>
        <w:tabs>
          <w:tab w:val="left" w:pos="1260"/>
        </w:tabs>
        <w:rPr>
          <w:snapToGrid w:val="0"/>
        </w:rPr>
      </w:pPr>
    </w:p>
    <w:p w14:paraId="0B57DA16" w14:textId="77777777" w:rsidR="004D19A1" w:rsidRDefault="004D19A1" w:rsidP="004D19A1">
      <w:pPr>
        <w:tabs>
          <w:tab w:val="left" w:pos="1260"/>
        </w:tabs>
        <w:rPr>
          <w:snapToGrid w:val="0"/>
        </w:rPr>
      </w:pPr>
    </w:p>
    <w:p w14:paraId="44563537" w14:textId="77777777" w:rsidR="004D19A1" w:rsidRDefault="004D19A1" w:rsidP="004D19A1">
      <w:pPr>
        <w:tabs>
          <w:tab w:val="left" w:pos="1260"/>
        </w:tabs>
        <w:rPr>
          <w:snapToGrid w:val="0"/>
        </w:rPr>
      </w:pPr>
    </w:p>
    <w:p w14:paraId="3A4453CD" w14:textId="77777777" w:rsidR="004D19A1" w:rsidRDefault="004D19A1" w:rsidP="004D19A1">
      <w:pPr>
        <w:tabs>
          <w:tab w:val="left" w:pos="1260"/>
        </w:tabs>
        <w:rPr>
          <w:snapToGrid w:val="0"/>
        </w:rPr>
      </w:pPr>
    </w:p>
    <w:p w14:paraId="6A4FAAA0" w14:textId="77777777" w:rsidR="004D19A1" w:rsidRDefault="004D19A1" w:rsidP="004D19A1">
      <w:pPr>
        <w:tabs>
          <w:tab w:val="left" w:pos="1260"/>
        </w:tabs>
        <w:rPr>
          <w:snapToGrid w:val="0"/>
        </w:rPr>
      </w:pPr>
    </w:p>
    <w:p w14:paraId="0D519D16" w14:textId="77777777" w:rsidR="004D19A1" w:rsidRDefault="004D19A1" w:rsidP="004D19A1">
      <w:pPr>
        <w:tabs>
          <w:tab w:val="left" w:pos="1260"/>
        </w:tabs>
        <w:rPr>
          <w:snapToGrid w:val="0"/>
        </w:rPr>
      </w:pPr>
    </w:p>
    <w:p w14:paraId="0F040A1F" w14:textId="77777777" w:rsidR="004D19A1" w:rsidRDefault="004D19A1" w:rsidP="004D19A1">
      <w:pPr>
        <w:tabs>
          <w:tab w:val="left" w:pos="1260"/>
        </w:tabs>
        <w:rPr>
          <w:snapToGrid w:val="0"/>
        </w:rPr>
      </w:pPr>
    </w:p>
    <w:p w14:paraId="2904F26C" w14:textId="77777777" w:rsidR="004D19A1" w:rsidRDefault="004D19A1" w:rsidP="004D19A1">
      <w:pPr>
        <w:tabs>
          <w:tab w:val="left" w:pos="1260"/>
        </w:tabs>
        <w:rPr>
          <w:snapToGrid w:val="0"/>
        </w:rPr>
      </w:pPr>
    </w:p>
    <w:p w14:paraId="3DD4E4B0" w14:textId="77777777" w:rsidR="004D19A1" w:rsidRDefault="004D19A1" w:rsidP="004D19A1">
      <w:pPr>
        <w:tabs>
          <w:tab w:val="left" w:pos="1260"/>
        </w:tabs>
        <w:rPr>
          <w:snapToGrid w:val="0"/>
        </w:rPr>
      </w:pPr>
    </w:p>
    <w:p w14:paraId="2B560A68" w14:textId="77777777" w:rsidR="004D19A1" w:rsidRDefault="004D19A1" w:rsidP="004D19A1">
      <w:pPr>
        <w:tabs>
          <w:tab w:val="left" w:pos="1260"/>
        </w:tabs>
        <w:rPr>
          <w:snapToGrid w:val="0"/>
        </w:rPr>
      </w:pPr>
    </w:p>
    <w:p w14:paraId="1EDA02C9" w14:textId="77777777" w:rsidR="004D19A1" w:rsidRDefault="004D19A1" w:rsidP="004D19A1">
      <w:pPr>
        <w:tabs>
          <w:tab w:val="left" w:pos="1260"/>
        </w:tabs>
        <w:rPr>
          <w:snapToGrid w:val="0"/>
        </w:rPr>
      </w:pPr>
    </w:p>
    <w:p w14:paraId="2CA9AC0B" w14:textId="77777777" w:rsidR="004D19A1" w:rsidRDefault="004D19A1" w:rsidP="004D19A1">
      <w:pPr>
        <w:tabs>
          <w:tab w:val="left" w:pos="1260"/>
        </w:tabs>
        <w:rPr>
          <w:snapToGrid w:val="0"/>
        </w:rPr>
      </w:pPr>
    </w:p>
    <w:p w14:paraId="0439DF5E" w14:textId="77777777" w:rsidR="004D19A1" w:rsidRDefault="004D19A1" w:rsidP="004D19A1">
      <w:pPr>
        <w:tabs>
          <w:tab w:val="left" w:pos="1260"/>
        </w:tabs>
        <w:rPr>
          <w:snapToGrid w:val="0"/>
        </w:rPr>
      </w:pPr>
    </w:p>
    <w:p w14:paraId="3B3AC38F" w14:textId="77777777" w:rsidR="004D19A1" w:rsidRDefault="004D19A1" w:rsidP="004D19A1">
      <w:pPr>
        <w:tabs>
          <w:tab w:val="left" w:pos="1260"/>
        </w:tabs>
        <w:rPr>
          <w:snapToGrid w:val="0"/>
        </w:rPr>
      </w:pPr>
    </w:p>
    <w:p w14:paraId="586D1772" w14:textId="77777777" w:rsidR="004D19A1" w:rsidRDefault="004D19A1" w:rsidP="004D19A1">
      <w:pPr>
        <w:tabs>
          <w:tab w:val="left" w:pos="1260"/>
        </w:tabs>
        <w:rPr>
          <w:snapToGrid w:val="0"/>
        </w:rPr>
      </w:pPr>
    </w:p>
    <w:p w14:paraId="6C2949BA" w14:textId="77777777" w:rsidR="004D19A1" w:rsidRDefault="004D19A1" w:rsidP="004D19A1">
      <w:pPr>
        <w:tabs>
          <w:tab w:val="left" w:pos="1260"/>
        </w:tabs>
        <w:rPr>
          <w:snapToGrid w:val="0"/>
        </w:rPr>
      </w:pPr>
    </w:p>
    <w:p w14:paraId="06FE5232" w14:textId="77777777" w:rsidR="004D19A1" w:rsidRDefault="004D19A1" w:rsidP="004D19A1">
      <w:pPr>
        <w:tabs>
          <w:tab w:val="left" w:pos="1260"/>
        </w:tabs>
        <w:rPr>
          <w:snapToGrid w:val="0"/>
        </w:rPr>
      </w:pPr>
    </w:p>
    <w:p w14:paraId="65A3F1BF" w14:textId="77777777" w:rsidR="004D19A1" w:rsidRDefault="004D19A1" w:rsidP="004D19A1">
      <w:pPr>
        <w:tabs>
          <w:tab w:val="left" w:pos="1260"/>
        </w:tabs>
        <w:rPr>
          <w:snapToGrid w:val="0"/>
        </w:rPr>
      </w:pPr>
    </w:p>
    <w:p w14:paraId="5D7E2552" w14:textId="77777777" w:rsidR="004D19A1" w:rsidRDefault="004D19A1" w:rsidP="004D19A1">
      <w:pPr>
        <w:tabs>
          <w:tab w:val="left" w:pos="1260"/>
        </w:tabs>
        <w:rPr>
          <w:snapToGrid w:val="0"/>
        </w:rPr>
      </w:pPr>
    </w:p>
    <w:p w14:paraId="4B6A9B12" w14:textId="77777777" w:rsidR="004D19A1" w:rsidRDefault="004D19A1" w:rsidP="004D19A1">
      <w:pPr>
        <w:tabs>
          <w:tab w:val="left" w:pos="1260"/>
        </w:tabs>
        <w:rPr>
          <w:snapToGrid w:val="0"/>
        </w:rPr>
      </w:pPr>
    </w:p>
    <w:p w14:paraId="53CBEB0A" w14:textId="77777777" w:rsidR="004D19A1" w:rsidRDefault="004D19A1" w:rsidP="004D19A1">
      <w:pPr>
        <w:tabs>
          <w:tab w:val="left" w:pos="1260"/>
        </w:tabs>
        <w:rPr>
          <w:snapToGrid w:val="0"/>
        </w:rPr>
      </w:pPr>
    </w:p>
    <w:p w14:paraId="5104AEE1" w14:textId="77777777" w:rsidR="004D19A1" w:rsidRDefault="004D19A1" w:rsidP="004D19A1">
      <w:pPr>
        <w:tabs>
          <w:tab w:val="left" w:pos="1260"/>
        </w:tabs>
        <w:rPr>
          <w:snapToGrid w:val="0"/>
        </w:rPr>
      </w:pPr>
    </w:p>
    <w:p w14:paraId="3BB5DC2F" w14:textId="77777777" w:rsidR="004D19A1" w:rsidRDefault="004D19A1" w:rsidP="004D19A1">
      <w:pPr>
        <w:tabs>
          <w:tab w:val="left" w:pos="1260"/>
        </w:tabs>
        <w:rPr>
          <w:snapToGrid w:val="0"/>
        </w:rPr>
      </w:pPr>
    </w:p>
    <w:p w14:paraId="4ACCC6DF" w14:textId="77777777" w:rsidR="004D19A1" w:rsidRDefault="004D19A1" w:rsidP="004D19A1">
      <w:pPr>
        <w:tabs>
          <w:tab w:val="left" w:pos="1260"/>
        </w:tabs>
        <w:rPr>
          <w:snapToGrid w:val="0"/>
        </w:rPr>
      </w:pPr>
    </w:p>
    <w:p w14:paraId="2CF64403" w14:textId="77777777" w:rsidR="004D19A1" w:rsidRDefault="004D19A1" w:rsidP="004D19A1">
      <w:pPr>
        <w:tabs>
          <w:tab w:val="left" w:pos="1260"/>
        </w:tabs>
        <w:rPr>
          <w:snapToGrid w:val="0"/>
        </w:rPr>
      </w:pPr>
    </w:p>
    <w:p w14:paraId="7E9BE93F" w14:textId="77777777" w:rsidR="004D19A1" w:rsidRDefault="004D19A1" w:rsidP="004D19A1">
      <w:pPr>
        <w:tabs>
          <w:tab w:val="left" w:pos="1260"/>
        </w:tabs>
        <w:rPr>
          <w:snapToGrid w:val="0"/>
        </w:rPr>
      </w:pPr>
    </w:p>
    <w:p w14:paraId="3E502500" w14:textId="77777777" w:rsidR="004D19A1" w:rsidRDefault="004D19A1" w:rsidP="004D19A1">
      <w:pPr>
        <w:tabs>
          <w:tab w:val="left" w:pos="1260"/>
        </w:tabs>
        <w:rPr>
          <w:snapToGrid w:val="0"/>
        </w:rPr>
      </w:pPr>
    </w:p>
    <w:p w14:paraId="23A84872" w14:textId="77777777" w:rsidR="004D19A1" w:rsidRDefault="004D19A1" w:rsidP="004D19A1">
      <w:pPr>
        <w:tabs>
          <w:tab w:val="left" w:pos="1260"/>
        </w:tabs>
        <w:rPr>
          <w:snapToGrid w:val="0"/>
        </w:rPr>
      </w:pPr>
    </w:p>
    <w:p w14:paraId="09EFEFEB" w14:textId="77777777" w:rsidR="004D19A1" w:rsidRDefault="004D19A1" w:rsidP="004D19A1">
      <w:pPr>
        <w:tabs>
          <w:tab w:val="left" w:pos="1260"/>
        </w:tabs>
        <w:rPr>
          <w:snapToGrid w:val="0"/>
        </w:rPr>
      </w:pPr>
    </w:p>
    <w:p w14:paraId="54D3CE2E" w14:textId="77777777" w:rsidR="004D19A1" w:rsidRDefault="004D19A1" w:rsidP="004D19A1">
      <w:pPr>
        <w:tabs>
          <w:tab w:val="left" w:pos="1260"/>
        </w:tabs>
        <w:rPr>
          <w:snapToGrid w:val="0"/>
        </w:rPr>
      </w:pPr>
    </w:p>
    <w:p w14:paraId="5C99A34F" w14:textId="77777777" w:rsidR="004D19A1" w:rsidRDefault="004D19A1" w:rsidP="004D19A1">
      <w:pPr>
        <w:tabs>
          <w:tab w:val="left" w:pos="1260"/>
        </w:tabs>
        <w:rPr>
          <w:snapToGrid w:val="0"/>
        </w:rPr>
      </w:pPr>
    </w:p>
    <w:p w14:paraId="0D1AFD6C" w14:textId="77777777" w:rsidR="004D19A1" w:rsidRDefault="004D19A1" w:rsidP="004D19A1">
      <w:pPr>
        <w:tabs>
          <w:tab w:val="left" w:pos="1260"/>
        </w:tabs>
        <w:rPr>
          <w:snapToGrid w:val="0"/>
        </w:rPr>
      </w:pPr>
    </w:p>
    <w:p w14:paraId="5F78C50A" w14:textId="77777777" w:rsidR="004D19A1" w:rsidRDefault="004D19A1" w:rsidP="004D19A1">
      <w:pPr>
        <w:tabs>
          <w:tab w:val="left" w:pos="1260"/>
        </w:tabs>
        <w:rPr>
          <w:snapToGrid w:val="0"/>
        </w:rPr>
      </w:pPr>
    </w:p>
    <w:p w14:paraId="372C024D" w14:textId="77777777" w:rsidR="004D19A1" w:rsidRDefault="004D19A1" w:rsidP="004D19A1">
      <w:pPr>
        <w:jc w:val="center"/>
        <w:rPr>
          <w:b/>
        </w:rPr>
      </w:pPr>
      <w:r>
        <w:rPr>
          <w:b/>
        </w:rPr>
        <w:t>ATTEND A STUDENT ACTIVITY</w:t>
      </w:r>
    </w:p>
    <w:p w14:paraId="2E610C81" w14:textId="77777777" w:rsidR="004D19A1" w:rsidRDefault="004D19A1" w:rsidP="004D19A1">
      <w:pPr>
        <w:rPr>
          <w:b/>
        </w:rPr>
      </w:pPr>
    </w:p>
    <w:p w14:paraId="5C29841B" w14:textId="77777777" w:rsidR="004D19A1" w:rsidRDefault="004D19A1" w:rsidP="004D19A1">
      <w:r>
        <w:rPr>
          <w:b/>
          <w:i/>
        </w:rPr>
        <w:t>Attend an activity of a student with</w:t>
      </w:r>
      <w:r>
        <w:rPr>
          <w:i/>
        </w:rPr>
        <w:t xml:space="preserve"> </w:t>
      </w:r>
      <w:r>
        <w:rPr>
          <w:b/>
          <w:i/>
        </w:rPr>
        <w:t>whom you have had a difficult relationship.</w:t>
      </w:r>
      <w:r>
        <w:t xml:space="preserve"> </w:t>
      </w:r>
    </w:p>
    <w:p w14:paraId="3FBDF872" w14:textId="77777777" w:rsidR="004D19A1" w:rsidRDefault="004D19A1" w:rsidP="004D19A1"/>
    <w:p w14:paraId="75F0F1D2" w14:textId="53BA9D50" w:rsidR="004D19A1" w:rsidRDefault="004D19A1" w:rsidP="004D19A1">
      <w:r>
        <w:t>Wait a week and note any changes in how the student relates to you. Write a short summary of any changes in the student and how that student now relates to you.</w:t>
      </w:r>
      <w:r w:rsidR="0056030E">
        <w:t xml:space="preserve">  </w:t>
      </w:r>
    </w:p>
    <w:p w14:paraId="3779FF46" w14:textId="77777777" w:rsidR="00DE7A3A" w:rsidRDefault="004D19A1" w:rsidP="004D19A1">
      <w:pPr>
        <w:pStyle w:val="BodyText"/>
        <w:spacing w:before="100" w:after="100"/>
        <w:ind w:right="-288"/>
      </w:pPr>
      <w:r>
        <w:br w:type="page"/>
      </w:r>
    </w:p>
    <w:p w14:paraId="5E42EF2E" w14:textId="77777777" w:rsidR="00DE7A3A" w:rsidRDefault="00DE7A3A" w:rsidP="00DE7A3A">
      <w:pPr>
        <w:pStyle w:val="BodyText"/>
        <w:spacing w:before="100" w:after="100"/>
        <w:ind w:right="-288"/>
        <w:jc w:val="center"/>
        <w:rPr>
          <w:b/>
        </w:rPr>
      </w:pPr>
      <w:r w:rsidRPr="0056030E">
        <w:rPr>
          <w:b/>
          <w:highlight w:val="yellow"/>
        </w:rPr>
        <w:lastRenderedPageBreak/>
        <w:t xml:space="preserve">THANK </w:t>
      </w:r>
      <w:proofErr w:type="gramStart"/>
      <w:r w:rsidRPr="0056030E">
        <w:rPr>
          <w:b/>
          <w:highlight w:val="yellow"/>
        </w:rPr>
        <w:t>YOU LETTERS</w:t>
      </w:r>
      <w:proofErr w:type="gramEnd"/>
    </w:p>
    <w:p w14:paraId="48DE8DE1" w14:textId="77777777" w:rsidR="00DE7A3A" w:rsidRPr="00DE7A3A" w:rsidRDefault="00DE7A3A" w:rsidP="00DE7A3A">
      <w:pPr>
        <w:pStyle w:val="BodyText"/>
        <w:spacing w:before="100" w:after="100"/>
        <w:ind w:right="-288"/>
        <w:jc w:val="center"/>
        <w:rPr>
          <w:b/>
        </w:rPr>
      </w:pPr>
    </w:p>
    <w:p w14:paraId="1CF5C63C" w14:textId="52EF6A0A" w:rsidR="004D19A1" w:rsidRDefault="004D19A1" w:rsidP="004D19A1">
      <w:pPr>
        <w:pStyle w:val="BodyText"/>
        <w:spacing w:before="100" w:after="100"/>
        <w:ind w:right="-288"/>
        <w:rPr>
          <w:b/>
          <w:i/>
          <w:color w:val="000000"/>
        </w:rPr>
      </w:pPr>
      <w:r>
        <w:rPr>
          <w:b/>
          <w:i/>
          <w:color w:val="000000"/>
        </w:rPr>
        <w:t xml:space="preserve">You are to send thank you letters to the principal or the </w:t>
      </w:r>
      <w:r w:rsidR="00E53826">
        <w:rPr>
          <w:b/>
          <w:i/>
          <w:color w:val="000000"/>
        </w:rPr>
        <w:t>CTE Director</w:t>
      </w:r>
      <w:r>
        <w:rPr>
          <w:b/>
          <w:i/>
          <w:color w:val="000000"/>
        </w:rPr>
        <w:t xml:space="preserve"> where you did your student teaching</w:t>
      </w:r>
      <w:r>
        <w:rPr>
          <w:color w:val="000000"/>
        </w:rPr>
        <w:t xml:space="preserve"> </w:t>
      </w:r>
      <w:r w:rsidRPr="004D19A1">
        <w:rPr>
          <w:b/>
          <w:i/>
          <w:color w:val="000000"/>
          <w:u w:val="single"/>
        </w:rPr>
        <w:t>and</w:t>
      </w:r>
      <w:r>
        <w:rPr>
          <w:b/>
          <w:i/>
          <w:color w:val="000000"/>
        </w:rPr>
        <w:t xml:space="preserve"> your </w:t>
      </w:r>
      <w:r w:rsidR="0082387E">
        <w:rPr>
          <w:b/>
          <w:i/>
          <w:color w:val="000000"/>
        </w:rPr>
        <w:t>cooperating</w:t>
      </w:r>
      <w:r>
        <w:rPr>
          <w:b/>
          <w:i/>
          <w:color w:val="000000"/>
        </w:rPr>
        <w:t xml:space="preserve"> teacher.</w:t>
      </w:r>
    </w:p>
    <w:p w14:paraId="1BC2A8F1" w14:textId="77777777" w:rsidR="004D19A1" w:rsidRDefault="004D19A1" w:rsidP="004D19A1">
      <w:pPr>
        <w:rPr>
          <w:snapToGrid w:val="0"/>
        </w:rPr>
      </w:pPr>
    </w:p>
    <w:p w14:paraId="15D7E16C" w14:textId="77777777" w:rsidR="004D19A1" w:rsidRDefault="004D19A1" w:rsidP="004D19A1">
      <w:pPr>
        <w:rPr>
          <w:snapToGrid w:val="0"/>
        </w:rPr>
      </w:pPr>
      <w:r>
        <w:rPr>
          <w:snapToGrid w:val="0"/>
        </w:rPr>
        <w:t>Use the Block business letter style (</w:t>
      </w:r>
      <w:r w:rsidR="006539F1">
        <w:rPr>
          <w:snapToGrid w:val="0"/>
        </w:rPr>
        <w:t>look online for this if you do not know what it is</w:t>
      </w:r>
      <w:r>
        <w:rPr>
          <w:snapToGrid w:val="0"/>
        </w:rPr>
        <w:t>).</w:t>
      </w:r>
    </w:p>
    <w:p w14:paraId="15EFA4BC" w14:textId="77777777" w:rsidR="004D19A1" w:rsidRDefault="004D19A1" w:rsidP="004D19A1">
      <w:pPr>
        <w:rPr>
          <w:snapToGrid w:val="0"/>
        </w:rPr>
      </w:pPr>
    </w:p>
    <w:p w14:paraId="258F7220" w14:textId="77777777" w:rsidR="004D19A1" w:rsidRDefault="004D19A1" w:rsidP="004D19A1">
      <w:pPr>
        <w:rPr>
          <w:snapToGrid w:val="0"/>
        </w:rPr>
      </w:pPr>
      <w:r>
        <w:rPr>
          <w:snapToGrid w:val="0"/>
        </w:rPr>
        <w:t>Attach copies of the letters that you are sending.</w:t>
      </w:r>
    </w:p>
    <w:p w14:paraId="0B1A0773" w14:textId="77777777" w:rsidR="004D19A1" w:rsidRDefault="004D19A1" w:rsidP="004D19A1">
      <w:pPr>
        <w:tabs>
          <w:tab w:val="left" w:pos="1260"/>
        </w:tabs>
        <w:rPr>
          <w:snapToGrid w:val="0"/>
        </w:rPr>
      </w:pPr>
    </w:p>
    <w:p w14:paraId="009C87BF" w14:textId="77777777" w:rsidR="006D0F05" w:rsidRDefault="006D0F05" w:rsidP="004D19A1">
      <w:pPr>
        <w:tabs>
          <w:tab w:val="left" w:pos="1260"/>
        </w:tabs>
        <w:rPr>
          <w:snapToGrid w:val="0"/>
        </w:rPr>
      </w:pPr>
    </w:p>
    <w:p w14:paraId="10104A02" w14:textId="77777777" w:rsidR="006D0F05" w:rsidRDefault="006D0F05" w:rsidP="004D19A1">
      <w:pPr>
        <w:tabs>
          <w:tab w:val="left" w:pos="1260"/>
        </w:tabs>
        <w:rPr>
          <w:snapToGrid w:val="0"/>
        </w:rPr>
      </w:pPr>
    </w:p>
    <w:p w14:paraId="5BF3FB3A" w14:textId="77777777" w:rsidR="006D0F05" w:rsidRDefault="006D0F05" w:rsidP="004D19A1">
      <w:pPr>
        <w:tabs>
          <w:tab w:val="left" w:pos="1260"/>
        </w:tabs>
        <w:rPr>
          <w:snapToGrid w:val="0"/>
        </w:rPr>
      </w:pPr>
    </w:p>
    <w:p w14:paraId="39F9D6DF" w14:textId="77777777" w:rsidR="006D0F05" w:rsidRDefault="006D0F05" w:rsidP="004D19A1">
      <w:pPr>
        <w:tabs>
          <w:tab w:val="left" w:pos="1260"/>
        </w:tabs>
        <w:rPr>
          <w:snapToGrid w:val="0"/>
        </w:rPr>
      </w:pPr>
    </w:p>
    <w:p w14:paraId="40B4EF4B" w14:textId="77777777" w:rsidR="006D0F05" w:rsidRDefault="006D0F05" w:rsidP="004D19A1">
      <w:pPr>
        <w:tabs>
          <w:tab w:val="left" w:pos="1260"/>
        </w:tabs>
        <w:rPr>
          <w:snapToGrid w:val="0"/>
        </w:rPr>
      </w:pPr>
    </w:p>
    <w:p w14:paraId="784CF89E" w14:textId="77777777" w:rsidR="006D0F05" w:rsidRDefault="006D0F05" w:rsidP="004D19A1">
      <w:pPr>
        <w:tabs>
          <w:tab w:val="left" w:pos="1260"/>
        </w:tabs>
        <w:rPr>
          <w:snapToGrid w:val="0"/>
        </w:rPr>
      </w:pPr>
    </w:p>
    <w:p w14:paraId="3BEAC693" w14:textId="77777777" w:rsidR="006D0F05" w:rsidRDefault="006D0F05" w:rsidP="004D19A1">
      <w:pPr>
        <w:tabs>
          <w:tab w:val="left" w:pos="1260"/>
        </w:tabs>
        <w:rPr>
          <w:snapToGrid w:val="0"/>
        </w:rPr>
      </w:pPr>
    </w:p>
    <w:p w14:paraId="38D0D4F0" w14:textId="77777777" w:rsidR="006D0F05" w:rsidRDefault="006D0F05" w:rsidP="004D19A1">
      <w:pPr>
        <w:tabs>
          <w:tab w:val="left" w:pos="1260"/>
        </w:tabs>
        <w:rPr>
          <w:snapToGrid w:val="0"/>
        </w:rPr>
      </w:pPr>
    </w:p>
    <w:p w14:paraId="3E85C55E" w14:textId="77777777" w:rsidR="006D0F05" w:rsidRDefault="006D0F05" w:rsidP="004D19A1">
      <w:pPr>
        <w:tabs>
          <w:tab w:val="left" w:pos="1260"/>
        </w:tabs>
        <w:rPr>
          <w:snapToGrid w:val="0"/>
        </w:rPr>
      </w:pPr>
    </w:p>
    <w:p w14:paraId="2CF17A3F" w14:textId="77777777" w:rsidR="006D0F05" w:rsidRDefault="006D0F05" w:rsidP="004D19A1">
      <w:pPr>
        <w:tabs>
          <w:tab w:val="left" w:pos="1260"/>
        </w:tabs>
        <w:rPr>
          <w:snapToGrid w:val="0"/>
        </w:rPr>
      </w:pPr>
    </w:p>
    <w:p w14:paraId="46EB8739" w14:textId="77777777" w:rsidR="006D0F05" w:rsidRDefault="006D0F05" w:rsidP="004D19A1">
      <w:pPr>
        <w:tabs>
          <w:tab w:val="left" w:pos="1260"/>
        </w:tabs>
        <w:rPr>
          <w:snapToGrid w:val="0"/>
        </w:rPr>
      </w:pPr>
    </w:p>
    <w:p w14:paraId="54AF625C" w14:textId="77777777" w:rsidR="006D0F05" w:rsidRDefault="006D0F05" w:rsidP="004D19A1">
      <w:pPr>
        <w:tabs>
          <w:tab w:val="left" w:pos="1260"/>
        </w:tabs>
        <w:rPr>
          <w:snapToGrid w:val="0"/>
        </w:rPr>
      </w:pPr>
    </w:p>
    <w:p w14:paraId="675D364A" w14:textId="77777777" w:rsidR="006D0F05" w:rsidRDefault="006D0F05" w:rsidP="004D19A1">
      <w:pPr>
        <w:tabs>
          <w:tab w:val="left" w:pos="1260"/>
        </w:tabs>
        <w:rPr>
          <w:snapToGrid w:val="0"/>
        </w:rPr>
      </w:pPr>
    </w:p>
    <w:p w14:paraId="7DF8B109" w14:textId="77777777" w:rsidR="006D0F05" w:rsidRDefault="006D0F05" w:rsidP="004D19A1">
      <w:pPr>
        <w:tabs>
          <w:tab w:val="left" w:pos="1260"/>
        </w:tabs>
        <w:rPr>
          <w:snapToGrid w:val="0"/>
        </w:rPr>
      </w:pPr>
    </w:p>
    <w:p w14:paraId="48ACA5A6" w14:textId="77777777" w:rsidR="006D0F05" w:rsidRDefault="006D0F05" w:rsidP="004D19A1">
      <w:pPr>
        <w:tabs>
          <w:tab w:val="left" w:pos="1260"/>
        </w:tabs>
        <w:rPr>
          <w:snapToGrid w:val="0"/>
        </w:rPr>
      </w:pPr>
    </w:p>
    <w:p w14:paraId="225BA30E" w14:textId="77777777" w:rsidR="006D0F05" w:rsidRDefault="006D0F05" w:rsidP="004D19A1">
      <w:pPr>
        <w:tabs>
          <w:tab w:val="left" w:pos="1260"/>
        </w:tabs>
        <w:rPr>
          <w:snapToGrid w:val="0"/>
        </w:rPr>
      </w:pPr>
    </w:p>
    <w:p w14:paraId="308B0A15" w14:textId="77777777" w:rsidR="006D0F05" w:rsidRDefault="006D0F05" w:rsidP="004D19A1">
      <w:pPr>
        <w:tabs>
          <w:tab w:val="left" w:pos="1260"/>
        </w:tabs>
        <w:rPr>
          <w:snapToGrid w:val="0"/>
        </w:rPr>
      </w:pPr>
    </w:p>
    <w:p w14:paraId="610E91BB" w14:textId="77777777" w:rsidR="006D0F05" w:rsidRDefault="006D0F05" w:rsidP="004D19A1">
      <w:pPr>
        <w:tabs>
          <w:tab w:val="left" w:pos="1260"/>
        </w:tabs>
        <w:rPr>
          <w:snapToGrid w:val="0"/>
        </w:rPr>
      </w:pPr>
    </w:p>
    <w:p w14:paraId="06F9A56E" w14:textId="77777777" w:rsidR="006D0F05" w:rsidRDefault="006D0F05" w:rsidP="004D19A1">
      <w:pPr>
        <w:tabs>
          <w:tab w:val="left" w:pos="1260"/>
        </w:tabs>
        <w:rPr>
          <w:snapToGrid w:val="0"/>
        </w:rPr>
      </w:pPr>
    </w:p>
    <w:p w14:paraId="324C0F0E" w14:textId="77777777" w:rsidR="006D0F05" w:rsidRDefault="006D0F05" w:rsidP="004D19A1">
      <w:pPr>
        <w:tabs>
          <w:tab w:val="left" w:pos="1260"/>
        </w:tabs>
        <w:rPr>
          <w:snapToGrid w:val="0"/>
        </w:rPr>
      </w:pPr>
    </w:p>
    <w:p w14:paraId="2AEA585D" w14:textId="77777777" w:rsidR="006D0F05" w:rsidRDefault="006D0F05" w:rsidP="004D19A1">
      <w:pPr>
        <w:tabs>
          <w:tab w:val="left" w:pos="1260"/>
        </w:tabs>
        <w:rPr>
          <w:snapToGrid w:val="0"/>
        </w:rPr>
      </w:pPr>
    </w:p>
    <w:p w14:paraId="7B4CBE2D" w14:textId="77777777" w:rsidR="006D0F05" w:rsidRDefault="006D0F05" w:rsidP="004D19A1">
      <w:pPr>
        <w:tabs>
          <w:tab w:val="left" w:pos="1260"/>
        </w:tabs>
        <w:rPr>
          <w:snapToGrid w:val="0"/>
        </w:rPr>
      </w:pPr>
    </w:p>
    <w:p w14:paraId="4A28AEBF" w14:textId="77777777" w:rsidR="006D0F05" w:rsidRDefault="006D0F05" w:rsidP="004D19A1">
      <w:pPr>
        <w:tabs>
          <w:tab w:val="left" w:pos="1260"/>
        </w:tabs>
        <w:rPr>
          <w:snapToGrid w:val="0"/>
        </w:rPr>
      </w:pPr>
    </w:p>
    <w:p w14:paraId="15C4AC88" w14:textId="77777777" w:rsidR="006D0F05" w:rsidRDefault="006D0F05" w:rsidP="004D19A1">
      <w:pPr>
        <w:tabs>
          <w:tab w:val="left" w:pos="1260"/>
        </w:tabs>
        <w:rPr>
          <w:snapToGrid w:val="0"/>
        </w:rPr>
      </w:pPr>
    </w:p>
    <w:p w14:paraId="351B9A66" w14:textId="77777777" w:rsidR="006D0F05" w:rsidRDefault="006D0F05" w:rsidP="004D19A1">
      <w:pPr>
        <w:tabs>
          <w:tab w:val="left" w:pos="1260"/>
        </w:tabs>
        <w:rPr>
          <w:snapToGrid w:val="0"/>
        </w:rPr>
      </w:pPr>
    </w:p>
    <w:p w14:paraId="7EFF0F58" w14:textId="77777777" w:rsidR="006D0F05" w:rsidRDefault="006D0F05" w:rsidP="004D19A1">
      <w:pPr>
        <w:tabs>
          <w:tab w:val="left" w:pos="1260"/>
        </w:tabs>
        <w:rPr>
          <w:snapToGrid w:val="0"/>
        </w:rPr>
      </w:pPr>
    </w:p>
    <w:p w14:paraId="19FCB070" w14:textId="77777777" w:rsidR="006D0F05" w:rsidRDefault="006D0F05" w:rsidP="004D19A1">
      <w:pPr>
        <w:tabs>
          <w:tab w:val="left" w:pos="1260"/>
        </w:tabs>
        <w:rPr>
          <w:snapToGrid w:val="0"/>
        </w:rPr>
      </w:pPr>
    </w:p>
    <w:p w14:paraId="0E0969C5" w14:textId="77777777" w:rsidR="006D0F05" w:rsidRDefault="006D0F05" w:rsidP="004D19A1">
      <w:pPr>
        <w:tabs>
          <w:tab w:val="left" w:pos="1260"/>
        </w:tabs>
        <w:rPr>
          <w:snapToGrid w:val="0"/>
        </w:rPr>
      </w:pPr>
    </w:p>
    <w:p w14:paraId="1A2B5D12" w14:textId="77777777" w:rsidR="006D0F05" w:rsidRDefault="006D0F05" w:rsidP="004D19A1">
      <w:pPr>
        <w:tabs>
          <w:tab w:val="left" w:pos="1260"/>
        </w:tabs>
        <w:rPr>
          <w:snapToGrid w:val="0"/>
        </w:rPr>
      </w:pPr>
    </w:p>
    <w:p w14:paraId="0C9E3F5A" w14:textId="77777777" w:rsidR="006D0F05" w:rsidRDefault="006D0F05" w:rsidP="004D19A1">
      <w:pPr>
        <w:tabs>
          <w:tab w:val="left" w:pos="1260"/>
        </w:tabs>
        <w:rPr>
          <w:snapToGrid w:val="0"/>
        </w:rPr>
      </w:pPr>
    </w:p>
    <w:p w14:paraId="2DF121EF" w14:textId="77777777" w:rsidR="006D0F05" w:rsidRDefault="006D0F05" w:rsidP="004D19A1">
      <w:pPr>
        <w:tabs>
          <w:tab w:val="left" w:pos="1260"/>
        </w:tabs>
        <w:rPr>
          <w:snapToGrid w:val="0"/>
        </w:rPr>
      </w:pPr>
    </w:p>
    <w:p w14:paraId="16AF972F" w14:textId="77777777" w:rsidR="006D0F05" w:rsidRDefault="006D0F05" w:rsidP="004D19A1">
      <w:pPr>
        <w:tabs>
          <w:tab w:val="left" w:pos="1260"/>
        </w:tabs>
        <w:rPr>
          <w:snapToGrid w:val="0"/>
        </w:rPr>
      </w:pPr>
    </w:p>
    <w:p w14:paraId="694792E1" w14:textId="77777777" w:rsidR="006D0F05" w:rsidRDefault="006D0F05" w:rsidP="004D19A1">
      <w:pPr>
        <w:tabs>
          <w:tab w:val="left" w:pos="1260"/>
        </w:tabs>
        <w:rPr>
          <w:snapToGrid w:val="0"/>
        </w:rPr>
      </w:pPr>
    </w:p>
    <w:p w14:paraId="79DAB367" w14:textId="77777777" w:rsidR="006D0F05" w:rsidRDefault="006D0F05" w:rsidP="004D19A1">
      <w:pPr>
        <w:tabs>
          <w:tab w:val="left" w:pos="1260"/>
        </w:tabs>
        <w:rPr>
          <w:snapToGrid w:val="0"/>
        </w:rPr>
      </w:pPr>
    </w:p>
    <w:p w14:paraId="56216550" w14:textId="77777777" w:rsidR="006D0F05" w:rsidRDefault="006D0F05" w:rsidP="004D19A1">
      <w:pPr>
        <w:tabs>
          <w:tab w:val="left" w:pos="1260"/>
        </w:tabs>
        <w:rPr>
          <w:snapToGrid w:val="0"/>
        </w:rPr>
      </w:pPr>
    </w:p>
    <w:p w14:paraId="5A38814E" w14:textId="77777777" w:rsidR="00DE7A3A" w:rsidRDefault="00DE7A3A" w:rsidP="006D0F05">
      <w:pPr>
        <w:tabs>
          <w:tab w:val="left" w:pos="1260"/>
        </w:tabs>
        <w:jc w:val="center"/>
        <w:rPr>
          <w:snapToGrid w:val="0"/>
        </w:rPr>
      </w:pPr>
    </w:p>
    <w:p w14:paraId="44C585F8" w14:textId="41ABE66D" w:rsidR="006D0F05" w:rsidRDefault="00210625" w:rsidP="006D0F05">
      <w:pPr>
        <w:tabs>
          <w:tab w:val="left" w:pos="1260"/>
        </w:tabs>
        <w:jc w:val="center"/>
        <w:rPr>
          <w:snapToGrid w:val="0"/>
        </w:rPr>
      </w:pPr>
      <w:r>
        <w:rPr>
          <w:snapToGrid w:val="0"/>
        </w:rPr>
        <w:lastRenderedPageBreak/>
        <w:t xml:space="preserve">Capstone </w:t>
      </w:r>
      <w:r w:rsidR="00BC1CE9">
        <w:rPr>
          <w:snapToGrid w:val="0"/>
        </w:rPr>
        <w:t>TPA</w:t>
      </w:r>
    </w:p>
    <w:p w14:paraId="68B165DD" w14:textId="77777777" w:rsidR="001D550A" w:rsidRDefault="001D550A" w:rsidP="006D0F05">
      <w:pPr>
        <w:tabs>
          <w:tab w:val="left" w:pos="1260"/>
        </w:tabs>
        <w:jc w:val="center"/>
        <w:rPr>
          <w:snapToGrid w:val="0"/>
        </w:rPr>
      </w:pPr>
    </w:p>
    <w:p w14:paraId="789DC944" w14:textId="74BE25AB" w:rsidR="003C0AD6" w:rsidRDefault="003C0AD6" w:rsidP="003C0AD6">
      <w:pPr>
        <w:spacing w:after="160" w:line="259" w:lineRule="auto"/>
        <w:rPr>
          <w:b/>
        </w:rPr>
      </w:pPr>
      <w:r>
        <w:rPr>
          <w:b/>
        </w:rPr>
        <w:t xml:space="preserve">All students will be completing </w:t>
      </w:r>
      <w:r w:rsidR="00210625">
        <w:rPr>
          <w:b/>
        </w:rPr>
        <w:t>a Capstone TPA</w:t>
      </w:r>
      <w:r w:rsidR="007D46D6">
        <w:rPr>
          <w:b/>
        </w:rPr>
        <w:t xml:space="preserve"> </w:t>
      </w:r>
      <w:r>
        <w:rPr>
          <w:b/>
        </w:rPr>
        <w:t xml:space="preserve">using TK20 (for help with accessing this, contact </w:t>
      </w:r>
      <w:r w:rsidR="00210625">
        <w:rPr>
          <w:b/>
        </w:rPr>
        <w:t>Trinity Engle</w:t>
      </w:r>
      <w:r>
        <w:rPr>
          <w:b/>
        </w:rPr>
        <w:t xml:space="preserve"> at </w:t>
      </w:r>
      <w:hyperlink r:id="rId13" w:history="1">
        <w:r w:rsidR="00B13B33" w:rsidRPr="006C554E">
          <w:rPr>
            <w:rStyle w:val="Hyperlink"/>
            <w:b/>
          </w:rPr>
          <w:t>trinity.engle@oswego.edu</w:t>
        </w:r>
      </w:hyperlink>
      <w:r w:rsidR="005B6441">
        <w:rPr>
          <w:rStyle w:val="Hyperlink"/>
          <w:b/>
          <w:u w:val="none"/>
        </w:rPr>
        <w:t xml:space="preserve"> or </w:t>
      </w:r>
      <w:r w:rsidR="005B6441">
        <w:rPr>
          <w:rStyle w:val="Hyperlink"/>
          <w:b/>
        </w:rPr>
        <w:t>tk20@oswego.edu</w:t>
      </w:r>
      <w:r w:rsidR="00B13B33">
        <w:rPr>
          <w:b/>
        </w:rPr>
        <w:t xml:space="preserve">.  </w:t>
      </w:r>
      <w:r w:rsidR="00210625">
        <w:rPr>
          <w:b/>
        </w:rPr>
        <w:t>All student</w:t>
      </w:r>
      <w:r w:rsidR="00B13B33">
        <w:rPr>
          <w:b/>
        </w:rPr>
        <w:t xml:space="preserve"> teachers must complete a Capstone TPA</w:t>
      </w:r>
      <w:r>
        <w:rPr>
          <w:b/>
        </w:rPr>
        <w:t xml:space="preserve"> for graduation</w:t>
      </w:r>
      <w:r w:rsidR="00B13B33">
        <w:rPr>
          <w:b/>
        </w:rPr>
        <w:t xml:space="preserve">; this is not a NYS certification </w:t>
      </w:r>
      <w:proofErr w:type="gramStart"/>
      <w:r w:rsidR="00B13B33">
        <w:rPr>
          <w:b/>
        </w:rPr>
        <w:t>requirement,</w:t>
      </w:r>
      <w:proofErr w:type="gramEnd"/>
      <w:r w:rsidR="00B13B33">
        <w:rPr>
          <w:b/>
        </w:rPr>
        <w:t xml:space="preserve"> it is a SUNY Oswego graduation requirement.  </w:t>
      </w:r>
    </w:p>
    <w:p w14:paraId="583F2AD1" w14:textId="77777777" w:rsidR="001D550A" w:rsidRDefault="001D550A" w:rsidP="001D550A">
      <w:pPr>
        <w:tabs>
          <w:tab w:val="left" w:pos="1260"/>
        </w:tabs>
        <w:rPr>
          <w:snapToGrid w:val="0"/>
        </w:rPr>
      </w:pPr>
    </w:p>
    <w:p w14:paraId="0A5A6A2C" w14:textId="7E6F382E" w:rsidR="00BC1CE9" w:rsidRDefault="00BC1CE9" w:rsidP="001D550A">
      <w:pPr>
        <w:tabs>
          <w:tab w:val="left" w:pos="1260"/>
        </w:tabs>
        <w:rPr>
          <w:snapToGrid w:val="0"/>
        </w:rPr>
      </w:pPr>
      <w:r>
        <w:rPr>
          <w:snapToGrid w:val="0"/>
        </w:rPr>
        <w:t xml:space="preserve">Using TK20 is the only way the </w:t>
      </w:r>
      <w:r w:rsidR="00210625">
        <w:rPr>
          <w:snapToGrid w:val="0"/>
        </w:rPr>
        <w:t xml:space="preserve">Capstone </w:t>
      </w:r>
      <w:r>
        <w:rPr>
          <w:snapToGrid w:val="0"/>
        </w:rPr>
        <w:t xml:space="preserve">TPA will be accepted.  </w:t>
      </w:r>
    </w:p>
    <w:p w14:paraId="49A7D015" w14:textId="77777777" w:rsidR="001D550A" w:rsidRDefault="001D550A" w:rsidP="001D550A">
      <w:pPr>
        <w:tabs>
          <w:tab w:val="left" w:pos="1260"/>
        </w:tabs>
        <w:rPr>
          <w:snapToGrid w:val="0"/>
        </w:rPr>
      </w:pPr>
    </w:p>
    <w:p w14:paraId="45E69503" w14:textId="77777777" w:rsidR="001D550A" w:rsidRDefault="001D550A" w:rsidP="001D550A">
      <w:pPr>
        <w:tabs>
          <w:tab w:val="left" w:pos="1260"/>
        </w:tabs>
        <w:rPr>
          <w:snapToGrid w:val="0"/>
        </w:rPr>
      </w:pPr>
    </w:p>
    <w:p w14:paraId="39EF76B2" w14:textId="77777777" w:rsidR="001D550A" w:rsidRDefault="001D550A" w:rsidP="001D550A">
      <w:pPr>
        <w:tabs>
          <w:tab w:val="left" w:pos="1260"/>
        </w:tabs>
        <w:rPr>
          <w:snapToGrid w:val="0"/>
        </w:rPr>
      </w:pPr>
    </w:p>
    <w:p w14:paraId="32A96601" w14:textId="77777777" w:rsidR="00BC1CE9" w:rsidRDefault="00BC1CE9" w:rsidP="001D550A">
      <w:pPr>
        <w:tabs>
          <w:tab w:val="left" w:pos="1260"/>
        </w:tabs>
        <w:rPr>
          <w:snapToGrid w:val="0"/>
        </w:rPr>
      </w:pPr>
    </w:p>
    <w:p w14:paraId="27BAF7F3" w14:textId="77777777" w:rsidR="00BC1CE9" w:rsidRDefault="00BC1CE9" w:rsidP="001D550A">
      <w:pPr>
        <w:tabs>
          <w:tab w:val="left" w:pos="1260"/>
        </w:tabs>
        <w:rPr>
          <w:snapToGrid w:val="0"/>
        </w:rPr>
      </w:pPr>
    </w:p>
    <w:p w14:paraId="4AC6F8F9" w14:textId="77777777" w:rsidR="00BC1CE9" w:rsidRDefault="00BC1CE9" w:rsidP="001D550A">
      <w:pPr>
        <w:tabs>
          <w:tab w:val="left" w:pos="1260"/>
        </w:tabs>
        <w:rPr>
          <w:snapToGrid w:val="0"/>
        </w:rPr>
      </w:pPr>
    </w:p>
    <w:p w14:paraId="4E4A3E2D" w14:textId="77777777" w:rsidR="00BC1CE9" w:rsidRDefault="00BC1CE9" w:rsidP="001D550A">
      <w:pPr>
        <w:tabs>
          <w:tab w:val="left" w:pos="1260"/>
        </w:tabs>
        <w:rPr>
          <w:snapToGrid w:val="0"/>
        </w:rPr>
      </w:pPr>
    </w:p>
    <w:p w14:paraId="11401666" w14:textId="77777777" w:rsidR="00BC1CE9" w:rsidRDefault="00BC1CE9" w:rsidP="001D550A">
      <w:pPr>
        <w:tabs>
          <w:tab w:val="left" w:pos="1260"/>
        </w:tabs>
        <w:rPr>
          <w:snapToGrid w:val="0"/>
        </w:rPr>
      </w:pPr>
    </w:p>
    <w:p w14:paraId="62A7F68F" w14:textId="77777777" w:rsidR="00BC1CE9" w:rsidRDefault="00BC1CE9" w:rsidP="001D550A">
      <w:pPr>
        <w:tabs>
          <w:tab w:val="left" w:pos="1260"/>
        </w:tabs>
        <w:rPr>
          <w:snapToGrid w:val="0"/>
        </w:rPr>
      </w:pPr>
    </w:p>
    <w:p w14:paraId="60AAABEE" w14:textId="77777777" w:rsidR="00BC1CE9" w:rsidRDefault="00BC1CE9" w:rsidP="001D550A">
      <w:pPr>
        <w:tabs>
          <w:tab w:val="left" w:pos="1260"/>
        </w:tabs>
        <w:rPr>
          <w:snapToGrid w:val="0"/>
        </w:rPr>
      </w:pPr>
    </w:p>
    <w:p w14:paraId="0E92BD74" w14:textId="77777777" w:rsidR="00BC1CE9" w:rsidRDefault="00BC1CE9" w:rsidP="001D550A">
      <w:pPr>
        <w:tabs>
          <w:tab w:val="left" w:pos="1260"/>
        </w:tabs>
        <w:rPr>
          <w:snapToGrid w:val="0"/>
        </w:rPr>
      </w:pPr>
    </w:p>
    <w:p w14:paraId="2E7AC583" w14:textId="77777777" w:rsidR="00BC1CE9" w:rsidRDefault="00BC1CE9" w:rsidP="001D550A">
      <w:pPr>
        <w:tabs>
          <w:tab w:val="left" w:pos="1260"/>
        </w:tabs>
        <w:rPr>
          <w:snapToGrid w:val="0"/>
        </w:rPr>
      </w:pPr>
    </w:p>
    <w:p w14:paraId="36F7F92C" w14:textId="77777777" w:rsidR="00BC1CE9" w:rsidRDefault="00BC1CE9" w:rsidP="001D550A">
      <w:pPr>
        <w:tabs>
          <w:tab w:val="left" w:pos="1260"/>
        </w:tabs>
        <w:rPr>
          <w:snapToGrid w:val="0"/>
        </w:rPr>
      </w:pPr>
    </w:p>
    <w:p w14:paraId="621EEADE" w14:textId="77777777" w:rsidR="00BC1CE9" w:rsidRDefault="00BC1CE9" w:rsidP="001D550A">
      <w:pPr>
        <w:tabs>
          <w:tab w:val="left" w:pos="1260"/>
        </w:tabs>
        <w:rPr>
          <w:snapToGrid w:val="0"/>
        </w:rPr>
      </w:pPr>
    </w:p>
    <w:p w14:paraId="57253757" w14:textId="77777777" w:rsidR="00BC1CE9" w:rsidRDefault="00BC1CE9" w:rsidP="001D550A">
      <w:pPr>
        <w:tabs>
          <w:tab w:val="left" w:pos="1260"/>
        </w:tabs>
        <w:rPr>
          <w:snapToGrid w:val="0"/>
        </w:rPr>
      </w:pPr>
    </w:p>
    <w:p w14:paraId="49C8E5A3" w14:textId="77777777" w:rsidR="00BC1CE9" w:rsidRDefault="00BC1CE9" w:rsidP="001D550A">
      <w:pPr>
        <w:tabs>
          <w:tab w:val="left" w:pos="1260"/>
        </w:tabs>
        <w:rPr>
          <w:snapToGrid w:val="0"/>
        </w:rPr>
      </w:pPr>
    </w:p>
    <w:p w14:paraId="3B1E80AC" w14:textId="77777777" w:rsidR="00BC1CE9" w:rsidRDefault="00BC1CE9" w:rsidP="001D550A">
      <w:pPr>
        <w:tabs>
          <w:tab w:val="left" w:pos="1260"/>
        </w:tabs>
        <w:rPr>
          <w:snapToGrid w:val="0"/>
        </w:rPr>
      </w:pPr>
    </w:p>
    <w:p w14:paraId="1C3B13E3" w14:textId="77777777" w:rsidR="00BC1CE9" w:rsidRDefault="00BC1CE9" w:rsidP="001D550A">
      <w:pPr>
        <w:tabs>
          <w:tab w:val="left" w:pos="1260"/>
        </w:tabs>
        <w:rPr>
          <w:snapToGrid w:val="0"/>
        </w:rPr>
      </w:pPr>
    </w:p>
    <w:p w14:paraId="2176B74B" w14:textId="77777777" w:rsidR="00BC1CE9" w:rsidRDefault="00BC1CE9" w:rsidP="001D550A">
      <w:pPr>
        <w:tabs>
          <w:tab w:val="left" w:pos="1260"/>
        </w:tabs>
        <w:rPr>
          <w:snapToGrid w:val="0"/>
        </w:rPr>
      </w:pPr>
    </w:p>
    <w:p w14:paraId="62628B31" w14:textId="77777777" w:rsidR="00BC1CE9" w:rsidRDefault="00BC1CE9" w:rsidP="001D550A">
      <w:pPr>
        <w:tabs>
          <w:tab w:val="left" w:pos="1260"/>
        </w:tabs>
        <w:rPr>
          <w:snapToGrid w:val="0"/>
        </w:rPr>
      </w:pPr>
    </w:p>
    <w:p w14:paraId="7982B38F" w14:textId="77777777" w:rsidR="00BC1CE9" w:rsidRDefault="00BC1CE9" w:rsidP="001D550A">
      <w:pPr>
        <w:tabs>
          <w:tab w:val="left" w:pos="1260"/>
        </w:tabs>
        <w:rPr>
          <w:snapToGrid w:val="0"/>
        </w:rPr>
      </w:pPr>
    </w:p>
    <w:p w14:paraId="262F7035" w14:textId="77777777" w:rsidR="00BC1CE9" w:rsidRDefault="00BC1CE9" w:rsidP="001D550A">
      <w:pPr>
        <w:tabs>
          <w:tab w:val="left" w:pos="1260"/>
        </w:tabs>
        <w:rPr>
          <w:snapToGrid w:val="0"/>
        </w:rPr>
      </w:pPr>
    </w:p>
    <w:p w14:paraId="04F07374" w14:textId="77777777" w:rsidR="00BC1CE9" w:rsidRDefault="00BC1CE9" w:rsidP="001D550A">
      <w:pPr>
        <w:tabs>
          <w:tab w:val="left" w:pos="1260"/>
        </w:tabs>
        <w:rPr>
          <w:snapToGrid w:val="0"/>
        </w:rPr>
      </w:pPr>
    </w:p>
    <w:p w14:paraId="1789E696" w14:textId="77777777" w:rsidR="00BC1CE9" w:rsidRDefault="00BC1CE9" w:rsidP="001D550A">
      <w:pPr>
        <w:tabs>
          <w:tab w:val="left" w:pos="1260"/>
        </w:tabs>
        <w:rPr>
          <w:snapToGrid w:val="0"/>
        </w:rPr>
      </w:pPr>
    </w:p>
    <w:p w14:paraId="205FB9DF" w14:textId="77777777" w:rsidR="00BC1CE9" w:rsidRDefault="00BC1CE9" w:rsidP="001D550A">
      <w:pPr>
        <w:tabs>
          <w:tab w:val="left" w:pos="1260"/>
        </w:tabs>
        <w:rPr>
          <w:snapToGrid w:val="0"/>
        </w:rPr>
      </w:pPr>
    </w:p>
    <w:p w14:paraId="136A6E64" w14:textId="77777777" w:rsidR="00BC1CE9" w:rsidRDefault="00BC1CE9" w:rsidP="001D550A">
      <w:pPr>
        <w:tabs>
          <w:tab w:val="left" w:pos="1260"/>
        </w:tabs>
        <w:rPr>
          <w:snapToGrid w:val="0"/>
        </w:rPr>
      </w:pPr>
    </w:p>
    <w:p w14:paraId="7519A5A7" w14:textId="77777777" w:rsidR="00BC1CE9" w:rsidRDefault="00BC1CE9" w:rsidP="001D550A">
      <w:pPr>
        <w:tabs>
          <w:tab w:val="left" w:pos="1260"/>
        </w:tabs>
        <w:rPr>
          <w:snapToGrid w:val="0"/>
        </w:rPr>
      </w:pPr>
    </w:p>
    <w:p w14:paraId="73F4E1C3" w14:textId="77777777" w:rsidR="00BC1CE9" w:rsidRDefault="00BC1CE9" w:rsidP="001D550A">
      <w:pPr>
        <w:tabs>
          <w:tab w:val="left" w:pos="1260"/>
        </w:tabs>
        <w:rPr>
          <w:snapToGrid w:val="0"/>
        </w:rPr>
      </w:pPr>
    </w:p>
    <w:p w14:paraId="1485FDD6" w14:textId="77777777" w:rsidR="00BC1CE9" w:rsidRDefault="00BC1CE9" w:rsidP="001D550A">
      <w:pPr>
        <w:tabs>
          <w:tab w:val="left" w:pos="1260"/>
        </w:tabs>
        <w:rPr>
          <w:snapToGrid w:val="0"/>
        </w:rPr>
      </w:pPr>
    </w:p>
    <w:p w14:paraId="7367C84A" w14:textId="77777777" w:rsidR="00BC1CE9" w:rsidRDefault="00BC1CE9" w:rsidP="001D550A">
      <w:pPr>
        <w:tabs>
          <w:tab w:val="left" w:pos="1260"/>
        </w:tabs>
        <w:rPr>
          <w:snapToGrid w:val="0"/>
        </w:rPr>
      </w:pPr>
    </w:p>
    <w:p w14:paraId="6F7BBF02" w14:textId="77777777" w:rsidR="00BC1CE9" w:rsidRDefault="00BC1CE9" w:rsidP="001D550A">
      <w:pPr>
        <w:tabs>
          <w:tab w:val="left" w:pos="1260"/>
        </w:tabs>
        <w:rPr>
          <w:snapToGrid w:val="0"/>
        </w:rPr>
      </w:pPr>
    </w:p>
    <w:p w14:paraId="795BA0F1" w14:textId="77777777" w:rsidR="00BC1CE9" w:rsidRDefault="00BC1CE9" w:rsidP="001D550A">
      <w:pPr>
        <w:tabs>
          <w:tab w:val="left" w:pos="1260"/>
        </w:tabs>
        <w:rPr>
          <w:snapToGrid w:val="0"/>
        </w:rPr>
      </w:pPr>
    </w:p>
    <w:p w14:paraId="4B3A2913" w14:textId="77777777" w:rsidR="00BC1CE9" w:rsidRDefault="00BC1CE9" w:rsidP="001D550A">
      <w:pPr>
        <w:tabs>
          <w:tab w:val="left" w:pos="1260"/>
        </w:tabs>
        <w:rPr>
          <w:snapToGrid w:val="0"/>
        </w:rPr>
      </w:pPr>
    </w:p>
    <w:p w14:paraId="11468A8F" w14:textId="77777777" w:rsidR="00BC1CE9" w:rsidRDefault="00BC1CE9" w:rsidP="001D550A">
      <w:pPr>
        <w:tabs>
          <w:tab w:val="left" w:pos="1260"/>
        </w:tabs>
        <w:rPr>
          <w:snapToGrid w:val="0"/>
        </w:rPr>
      </w:pPr>
    </w:p>
    <w:p w14:paraId="5A3E3C75" w14:textId="4F64E8A7" w:rsidR="003C0AD6" w:rsidRDefault="003C0AD6" w:rsidP="001D550A">
      <w:pPr>
        <w:tabs>
          <w:tab w:val="left" w:pos="1260"/>
        </w:tabs>
        <w:rPr>
          <w:snapToGrid w:val="0"/>
        </w:rPr>
      </w:pPr>
    </w:p>
    <w:p w14:paraId="6D3E310C" w14:textId="77777777" w:rsidR="00B13B33" w:rsidRDefault="00B13B33" w:rsidP="001D550A">
      <w:pPr>
        <w:tabs>
          <w:tab w:val="left" w:pos="1260"/>
        </w:tabs>
        <w:rPr>
          <w:snapToGrid w:val="0"/>
        </w:rPr>
      </w:pPr>
    </w:p>
    <w:p w14:paraId="20A22A4D" w14:textId="77777777" w:rsidR="00BC1CE9" w:rsidRDefault="00BC1CE9" w:rsidP="001D550A">
      <w:pPr>
        <w:tabs>
          <w:tab w:val="left" w:pos="1260"/>
        </w:tabs>
        <w:rPr>
          <w:snapToGrid w:val="0"/>
        </w:rPr>
      </w:pPr>
    </w:p>
    <w:p w14:paraId="083D7EA1" w14:textId="77777777" w:rsidR="00BC1CE9" w:rsidRDefault="00BC1CE9" w:rsidP="001D550A">
      <w:pPr>
        <w:tabs>
          <w:tab w:val="left" w:pos="1260"/>
        </w:tabs>
        <w:rPr>
          <w:snapToGrid w:val="0"/>
        </w:rPr>
      </w:pPr>
    </w:p>
    <w:p w14:paraId="3A2F91DF" w14:textId="77777777" w:rsidR="001D550A" w:rsidRDefault="001D550A" w:rsidP="001D550A">
      <w:pPr>
        <w:tabs>
          <w:tab w:val="left" w:pos="1260"/>
        </w:tabs>
        <w:rPr>
          <w:snapToGrid w:val="0"/>
        </w:rPr>
      </w:pPr>
      <w:r>
        <w:rPr>
          <w:snapToGrid w:val="0"/>
        </w:rPr>
        <w:lastRenderedPageBreak/>
        <w:t>APPENDICES</w:t>
      </w:r>
    </w:p>
    <w:p w14:paraId="4DFBF85E" w14:textId="77777777" w:rsidR="001D550A" w:rsidRDefault="001D550A" w:rsidP="001D550A">
      <w:pPr>
        <w:tabs>
          <w:tab w:val="left" w:pos="1260"/>
        </w:tabs>
        <w:rPr>
          <w:snapToGrid w:val="0"/>
        </w:rPr>
      </w:pPr>
    </w:p>
    <w:p w14:paraId="56741E9D" w14:textId="77777777" w:rsidR="001D550A" w:rsidRDefault="001D550A" w:rsidP="001D550A">
      <w:pPr>
        <w:tabs>
          <w:tab w:val="left" w:pos="1260"/>
        </w:tabs>
        <w:rPr>
          <w:snapToGrid w:val="0"/>
        </w:rPr>
      </w:pPr>
      <w:r>
        <w:rPr>
          <w:snapToGrid w:val="0"/>
        </w:rPr>
        <w:t>Appendix A…………</w:t>
      </w:r>
      <w:r>
        <w:rPr>
          <w:snapToGrid w:val="0"/>
        </w:rPr>
        <w:tab/>
        <w:t>Lesson Planning</w:t>
      </w:r>
    </w:p>
    <w:p w14:paraId="5EA8867F" w14:textId="473F96E5" w:rsidR="002024A6" w:rsidRDefault="002024A6" w:rsidP="001D550A">
      <w:pPr>
        <w:tabs>
          <w:tab w:val="left" w:pos="1260"/>
        </w:tabs>
        <w:rPr>
          <w:snapToGrid w:val="0"/>
        </w:rPr>
      </w:pPr>
      <w:r>
        <w:rPr>
          <w:snapToGrid w:val="0"/>
        </w:rPr>
        <w:t xml:space="preserve">Appendix </w:t>
      </w:r>
      <w:r w:rsidR="003C0AD6">
        <w:rPr>
          <w:snapToGrid w:val="0"/>
        </w:rPr>
        <w:t>B</w:t>
      </w:r>
      <w:r>
        <w:rPr>
          <w:snapToGrid w:val="0"/>
        </w:rPr>
        <w:t>………....</w:t>
      </w:r>
      <w:r>
        <w:rPr>
          <w:snapToGrid w:val="0"/>
        </w:rPr>
        <w:tab/>
        <w:t>Thank You Letter Content</w:t>
      </w:r>
    </w:p>
    <w:p w14:paraId="023CA8C8" w14:textId="77777777" w:rsidR="00562AF7" w:rsidRDefault="00562AF7" w:rsidP="001D550A">
      <w:pPr>
        <w:tabs>
          <w:tab w:val="left" w:pos="1260"/>
        </w:tabs>
        <w:rPr>
          <w:snapToGrid w:val="0"/>
        </w:rPr>
      </w:pPr>
    </w:p>
    <w:p w14:paraId="6C23B0AF" w14:textId="77777777" w:rsidR="001D550A" w:rsidRDefault="001D550A" w:rsidP="001D550A">
      <w:pPr>
        <w:tabs>
          <w:tab w:val="left" w:pos="1260"/>
        </w:tabs>
        <w:rPr>
          <w:snapToGrid w:val="0"/>
        </w:rPr>
      </w:pPr>
    </w:p>
    <w:p w14:paraId="303E13FA" w14:textId="77777777" w:rsidR="001D550A" w:rsidRDefault="001D550A" w:rsidP="001D550A">
      <w:pPr>
        <w:tabs>
          <w:tab w:val="left" w:pos="1260"/>
        </w:tabs>
        <w:rPr>
          <w:snapToGrid w:val="0"/>
        </w:rPr>
      </w:pPr>
    </w:p>
    <w:p w14:paraId="589125AD" w14:textId="77777777" w:rsidR="001D550A" w:rsidRDefault="001D550A" w:rsidP="001D550A">
      <w:pPr>
        <w:tabs>
          <w:tab w:val="left" w:pos="1260"/>
        </w:tabs>
        <w:rPr>
          <w:snapToGrid w:val="0"/>
        </w:rPr>
      </w:pPr>
    </w:p>
    <w:p w14:paraId="535F3F1B" w14:textId="77777777" w:rsidR="003C0AD6" w:rsidRDefault="003C0AD6" w:rsidP="001D550A">
      <w:pPr>
        <w:jc w:val="right"/>
        <w:rPr>
          <w:b/>
          <w:color w:val="0000FF"/>
          <w:sz w:val="28"/>
        </w:rPr>
      </w:pPr>
    </w:p>
    <w:p w14:paraId="0804BFCF" w14:textId="77777777" w:rsidR="002024A6" w:rsidRDefault="002024A6" w:rsidP="001D550A">
      <w:pPr>
        <w:jc w:val="right"/>
        <w:rPr>
          <w:b/>
          <w:color w:val="0000FF"/>
          <w:sz w:val="28"/>
        </w:rPr>
      </w:pPr>
    </w:p>
    <w:p w14:paraId="393F293D" w14:textId="77777777" w:rsidR="002024A6" w:rsidRDefault="002024A6" w:rsidP="001D550A">
      <w:pPr>
        <w:jc w:val="right"/>
        <w:rPr>
          <w:b/>
          <w:color w:val="0000FF"/>
          <w:sz w:val="28"/>
        </w:rPr>
      </w:pPr>
    </w:p>
    <w:p w14:paraId="471DD61D" w14:textId="77777777" w:rsidR="002024A6" w:rsidRDefault="002024A6" w:rsidP="001D550A">
      <w:pPr>
        <w:jc w:val="right"/>
        <w:rPr>
          <w:b/>
          <w:color w:val="0000FF"/>
          <w:sz w:val="28"/>
        </w:rPr>
      </w:pPr>
    </w:p>
    <w:p w14:paraId="5EABDEEA" w14:textId="77777777" w:rsidR="002024A6" w:rsidRDefault="002024A6" w:rsidP="001D550A">
      <w:pPr>
        <w:jc w:val="right"/>
        <w:rPr>
          <w:b/>
          <w:color w:val="0000FF"/>
          <w:sz w:val="28"/>
        </w:rPr>
      </w:pPr>
    </w:p>
    <w:p w14:paraId="0293A2AF" w14:textId="77777777" w:rsidR="002024A6" w:rsidRDefault="002024A6" w:rsidP="001D550A">
      <w:pPr>
        <w:jc w:val="right"/>
        <w:rPr>
          <w:b/>
          <w:color w:val="0000FF"/>
          <w:sz w:val="28"/>
        </w:rPr>
      </w:pPr>
    </w:p>
    <w:p w14:paraId="74D4C7B9" w14:textId="77777777" w:rsidR="002024A6" w:rsidRDefault="002024A6" w:rsidP="001D550A">
      <w:pPr>
        <w:jc w:val="right"/>
        <w:rPr>
          <w:b/>
          <w:color w:val="0000FF"/>
          <w:sz w:val="28"/>
        </w:rPr>
      </w:pPr>
    </w:p>
    <w:p w14:paraId="21FEEE3C" w14:textId="77777777" w:rsidR="002024A6" w:rsidRDefault="002024A6" w:rsidP="001D550A">
      <w:pPr>
        <w:jc w:val="right"/>
        <w:rPr>
          <w:b/>
          <w:color w:val="0000FF"/>
          <w:sz w:val="28"/>
        </w:rPr>
      </w:pPr>
    </w:p>
    <w:p w14:paraId="4C063F19" w14:textId="77777777" w:rsidR="002024A6" w:rsidRDefault="002024A6" w:rsidP="001D550A">
      <w:pPr>
        <w:jc w:val="right"/>
        <w:rPr>
          <w:b/>
          <w:color w:val="0000FF"/>
          <w:sz w:val="28"/>
        </w:rPr>
      </w:pPr>
    </w:p>
    <w:p w14:paraId="26AF90FA" w14:textId="77777777" w:rsidR="002024A6" w:rsidRDefault="002024A6" w:rsidP="001D550A">
      <w:pPr>
        <w:jc w:val="right"/>
        <w:rPr>
          <w:b/>
          <w:color w:val="0000FF"/>
          <w:sz w:val="28"/>
        </w:rPr>
      </w:pPr>
    </w:p>
    <w:p w14:paraId="38599A11" w14:textId="77777777" w:rsidR="002024A6" w:rsidRDefault="002024A6" w:rsidP="001D550A">
      <w:pPr>
        <w:jc w:val="right"/>
        <w:rPr>
          <w:b/>
          <w:color w:val="0000FF"/>
          <w:sz w:val="28"/>
        </w:rPr>
      </w:pPr>
    </w:p>
    <w:p w14:paraId="60785072" w14:textId="77777777" w:rsidR="002024A6" w:rsidRDefault="002024A6" w:rsidP="001D550A">
      <w:pPr>
        <w:jc w:val="right"/>
        <w:rPr>
          <w:b/>
          <w:color w:val="0000FF"/>
          <w:sz w:val="28"/>
        </w:rPr>
      </w:pPr>
    </w:p>
    <w:p w14:paraId="02B31031" w14:textId="77777777" w:rsidR="002024A6" w:rsidRDefault="002024A6" w:rsidP="001D550A">
      <w:pPr>
        <w:jc w:val="right"/>
        <w:rPr>
          <w:b/>
          <w:color w:val="0000FF"/>
          <w:sz w:val="28"/>
        </w:rPr>
      </w:pPr>
    </w:p>
    <w:p w14:paraId="2A80D50F" w14:textId="77777777" w:rsidR="002024A6" w:rsidRDefault="002024A6" w:rsidP="001D550A">
      <w:pPr>
        <w:jc w:val="right"/>
        <w:rPr>
          <w:b/>
          <w:color w:val="0000FF"/>
          <w:sz w:val="28"/>
        </w:rPr>
      </w:pPr>
    </w:p>
    <w:p w14:paraId="2B7A6F34" w14:textId="77777777" w:rsidR="002024A6" w:rsidRDefault="002024A6" w:rsidP="001D550A">
      <w:pPr>
        <w:jc w:val="right"/>
        <w:rPr>
          <w:b/>
          <w:color w:val="0000FF"/>
          <w:sz w:val="28"/>
        </w:rPr>
      </w:pPr>
    </w:p>
    <w:p w14:paraId="1308E4B3" w14:textId="77777777" w:rsidR="002024A6" w:rsidRDefault="002024A6" w:rsidP="001D550A">
      <w:pPr>
        <w:jc w:val="right"/>
        <w:rPr>
          <w:b/>
          <w:color w:val="0000FF"/>
          <w:sz w:val="28"/>
        </w:rPr>
      </w:pPr>
    </w:p>
    <w:p w14:paraId="573A7374" w14:textId="77777777" w:rsidR="002024A6" w:rsidRDefault="002024A6" w:rsidP="001D550A">
      <w:pPr>
        <w:jc w:val="right"/>
        <w:rPr>
          <w:b/>
          <w:color w:val="0000FF"/>
          <w:sz w:val="28"/>
        </w:rPr>
      </w:pPr>
    </w:p>
    <w:p w14:paraId="786C0D77" w14:textId="77777777" w:rsidR="002024A6" w:rsidRDefault="002024A6" w:rsidP="001D550A">
      <w:pPr>
        <w:jc w:val="right"/>
        <w:rPr>
          <w:b/>
          <w:color w:val="0000FF"/>
          <w:sz w:val="28"/>
        </w:rPr>
      </w:pPr>
    </w:p>
    <w:p w14:paraId="644D96BF" w14:textId="77777777" w:rsidR="002024A6" w:rsidRDefault="002024A6" w:rsidP="001D550A">
      <w:pPr>
        <w:jc w:val="right"/>
        <w:rPr>
          <w:b/>
          <w:color w:val="0000FF"/>
          <w:sz w:val="28"/>
        </w:rPr>
      </w:pPr>
    </w:p>
    <w:p w14:paraId="0F9D1BCB" w14:textId="77777777" w:rsidR="002024A6" w:rsidRDefault="002024A6" w:rsidP="001D550A">
      <w:pPr>
        <w:jc w:val="right"/>
        <w:rPr>
          <w:b/>
          <w:color w:val="0000FF"/>
          <w:sz w:val="28"/>
        </w:rPr>
      </w:pPr>
    </w:p>
    <w:p w14:paraId="193FFEA2" w14:textId="77777777" w:rsidR="002024A6" w:rsidRDefault="002024A6" w:rsidP="001D550A">
      <w:pPr>
        <w:jc w:val="right"/>
        <w:rPr>
          <w:b/>
          <w:color w:val="0000FF"/>
          <w:sz w:val="28"/>
        </w:rPr>
      </w:pPr>
    </w:p>
    <w:p w14:paraId="4718560E" w14:textId="77777777" w:rsidR="002024A6" w:rsidRDefault="002024A6" w:rsidP="001D550A">
      <w:pPr>
        <w:jc w:val="right"/>
        <w:rPr>
          <w:b/>
          <w:color w:val="0000FF"/>
          <w:sz w:val="28"/>
        </w:rPr>
      </w:pPr>
    </w:p>
    <w:p w14:paraId="0BAA42B0" w14:textId="77777777" w:rsidR="003C0AD6" w:rsidRDefault="003C0AD6" w:rsidP="001D550A">
      <w:pPr>
        <w:jc w:val="right"/>
        <w:rPr>
          <w:b/>
          <w:color w:val="0000FF"/>
          <w:sz w:val="28"/>
        </w:rPr>
      </w:pPr>
    </w:p>
    <w:p w14:paraId="1DCD071F" w14:textId="77777777" w:rsidR="002024A6" w:rsidRDefault="002024A6" w:rsidP="001D550A">
      <w:pPr>
        <w:jc w:val="right"/>
        <w:rPr>
          <w:b/>
          <w:color w:val="0000FF"/>
          <w:sz w:val="28"/>
        </w:rPr>
      </w:pPr>
    </w:p>
    <w:p w14:paraId="5D96F80B" w14:textId="05EC8629" w:rsidR="002024A6" w:rsidRDefault="002024A6" w:rsidP="001D550A">
      <w:pPr>
        <w:jc w:val="right"/>
        <w:rPr>
          <w:b/>
          <w:color w:val="0000FF"/>
          <w:sz w:val="28"/>
        </w:rPr>
      </w:pPr>
    </w:p>
    <w:p w14:paraId="5DE37C7A" w14:textId="77777777" w:rsidR="00B13B33" w:rsidRDefault="00B13B33" w:rsidP="001D550A">
      <w:pPr>
        <w:jc w:val="right"/>
        <w:rPr>
          <w:b/>
          <w:color w:val="0000FF"/>
          <w:sz w:val="28"/>
        </w:rPr>
      </w:pPr>
    </w:p>
    <w:p w14:paraId="03B6984A" w14:textId="77777777" w:rsidR="002024A6" w:rsidRDefault="002024A6" w:rsidP="001D550A">
      <w:pPr>
        <w:jc w:val="right"/>
        <w:rPr>
          <w:b/>
          <w:color w:val="0000FF"/>
          <w:sz w:val="28"/>
        </w:rPr>
      </w:pPr>
    </w:p>
    <w:p w14:paraId="0EFCFDA4" w14:textId="77777777" w:rsidR="002024A6" w:rsidRDefault="002024A6" w:rsidP="001D550A">
      <w:pPr>
        <w:jc w:val="right"/>
        <w:rPr>
          <w:b/>
          <w:color w:val="0000FF"/>
          <w:sz w:val="28"/>
        </w:rPr>
      </w:pPr>
    </w:p>
    <w:p w14:paraId="1A9B3D3E" w14:textId="77777777" w:rsidR="003C0AD6" w:rsidRDefault="003C0AD6" w:rsidP="001D550A">
      <w:pPr>
        <w:jc w:val="right"/>
        <w:rPr>
          <w:b/>
          <w:color w:val="0000FF"/>
          <w:sz w:val="28"/>
        </w:rPr>
      </w:pPr>
    </w:p>
    <w:p w14:paraId="508943FF" w14:textId="6D8CB8C3" w:rsidR="002024A6" w:rsidRDefault="002024A6" w:rsidP="00B13B33">
      <w:pPr>
        <w:jc w:val="center"/>
        <w:rPr>
          <w:b/>
          <w:color w:val="0000FF"/>
          <w:sz w:val="28"/>
        </w:rPr>
      </w:pPr>
    </w:p>
    <w:p w14:paraId="4A990E6B" w14:textId="77777777" w:rsidR="00B13B33" w:rsidRDefault="00B13B33" w:rsidP="00B13B33">
      <w:pPr>
        <w:jc w:val="center"/>
        <w:rPr>
          <w:b/>
          <w:color w:val="0000FF"/>
          <w:sz w:val="28"/>
        </w:rPr>
      </w:pPr>
    </w:p>
    <w:p w14:paraId="3D026AA0" w14:textId="77777777" w:rsidR="002024A6" w:rsidRDefault="002024A6" w:rsidP="001D550A">
      <w:pPr>
        <w:jc w:val="right"/>
        <w:rPr>
          <w:b/>
          <w:color w:val="0000FF"/>
          <w:sz w:val="28"/>
        </w:rPr>
      </w:pPr>
    </w:p>
    <w:p w14:paraId="20C13F90" w14:textId="77777777" w:rsidR="002024A6" w:rsidRDefault="002024A6" w:rsidP="001D550A">
      <w:pPr>
        <w:jc w:val="right"/>
        <w:rPr>
          <w:b/>
          <w:color w:val="0000FF"/>
          <w:sz w:val="28"/>
        </w:rPr>
      </w:pPr>
    </w:p>
    <w:p w14:paraId="30B03D12" w14:textId="77777777" w:rsidR="001D550A" w:rsidRDefault="001D550A" w:rsidP="001D550A">
      <w:pPr>
        <w:jc w:val="right"/>
        <w:rPr>
          <w:b/>
          <w:color w:val="0000FF"/>
          <w:sz w:val="28"/>
        </w:rPr>
      </w:pPr>
      <w:r>
        <w:rPr>
          <w:b/>
          <w:color w:val="0000FF"/>
          <w:sz w:val="28"/>
        </w:rPr>
        <w:lastRenderedPageBreak/>
        <w:t>APPENDIX A</w:t>
      </w:r>
    </w:p>
    <w:p w14:paraId="7423B97F" w14:textId="77777777" w:rsidR="001D550A" w:rsidRDefault="001D550A" w:rsidP="001D550A">
      <w:pPr>
        <w:jc w:val="center"/>
        <w:rPr>
          <w:b/>
        </w:rPr>
      </w:pPr>
    </w:p>
    <w:p w14:paraId="199034CD" w14:textId="77777777" w:rsidR="001D550A" w:rsidRDefault="001D550A" w:rsidP="001D550A">
      <w:r>
        <w:rPr>
          <w:b/>
        </w:rPr>
        <w:t>Lesson Planning:</w:t>
      </w:r>
    </w:p>
    <w:p w14:paraId="4C465318" w14:textId="77777777" w:rsidR="001D550A" w:rsidRDefault="001D550A" w:rsidP="001D550A"/>
    <w:p w14:paraId="40EEA985" w14:textId="61C06530" w:rsidR="001D550A" w:rsidRDefault="001D550A" w:rsidP="001D550A">
      <w:r>
        <w:t>You have learned about several formats for lesson plans.  In addition to using those</w:t>
      </w:r>
      <w:r w:rsidR="007D46D6">
        <w:t>,</w:t>
      </w:r>
      <w:r>
        <w:t xml:space="preserve"> you will want to talk to your </w:t>
      </w:r>
      <w:r w:rsidR="0082387E">
        <w:t>cooperating</w:t>
      </w:r>
      <w:r>
        <w:t xml:space="preserve"> teacher to identify further formatting requirements or suggestions.</w:t>
      </w:r>
    </w:p>
    <w:p w14:paraId="1EEA1914" w14:textId="77777777" w:rsidR="001D550A" w:rsidRDefault="001D550A" w:rsidP="001D550A"/>
    <w:p w14:paraId="15D0CBDE" w14:textId="77777777" w:rsidR="001D550A" w:rsidRDefault="001D550A" w:rsidP="001D550A">
      <w:pPr>
        <w:pStyle w:val="BodyText"/>
        <w:rPr>
          <w:sz w:val="28"/>
        </w:rPr>
      </w:pPr>
      <w:r>
        <w:rPr>
          <w:sz w:val="28"/>
        </w:rPr>
        <w:t>Your lesson plan should include:</w:t>
      </w:r>
    </w:p>
    <w:p w14:paraId="0629AE96" w14:textId="77777777" w:rsidR="001D550A" w:rsidRDefault="001D550A" w:rsidP="001D550A"/>
    <w:p w14:paraId="081B670B" w14:textId="77777777" w:rsidR="001D550A" w:rsidRDefault="001D550A" w:rsidP="001D550A">
      <w:pPr>
        <w:numPr>
          <w:ilvl w:val="0"/>
          <w:numId w:val="26"/>
        </w:numPr>
        <w:ind w:left="1080"/>
      </w:pPr>
      <w:r>
        <w:t>Your name</w:t>
      </w:r>
    </w:p>
    <w:p w14:paraId="1E4CCD77" w14:textId="77777777" w:rsidR="001D550A" w:rsidRDefault="001D550A" w:rsidP="001D550A">
      <w:pPr>
        <w:numPr>
          <w:ilvl w:val="0"/>
          <w:numId w:val="26"/>
        </w:numPr>
        <w:ind w:left="1080"/>
      </w:pPr>
      <w:r>
        <w:t>Course Title</w:t>
      </w:r>
    </w:p>
    <w:p w14:paraId="0373181D" w14:textId="77777777" w:rsidR="001D550A" w:rsidRDefault="001D550A" w:rsidP="001D550A">
      <w:pPr>
        <w:numPr>
          <w:ilvl w:val="0"/>
          <w:numId w:val="26"/>
        </w:numPr>
        <w:ind w:left="1080"/>
      </w:pPr>
      <w:r>
        <w:t>Type of Lesson</w:t>
      </w:r>
    </w:p>
    <w:p w14:paraId="7170C7C1" w14:textId="77777777" w:rsidR="001D550A" w:rsidRDefault="001D550A" w:rsidP="001D550A">
      <w:pPr>
        <w:numPr>
          <w:ilvl w:val="0"/>
          <w:numId w:val="26"/>
        </w:numPr>
        <w:ind w:left="1080"/>
      </w:pPr>
      <w:r>
        <w:t>Time Allocated</w:t>
      </w:r>
    </w:p>
    <w:p w14:paraId="0EAC324C" w14:textId="77777777" w:rsidR="001D550A" w:rsidRDefault="001D550A" w:rsidP="001D550A">
      <w:pPr>
        <w:numPr>
          <w:ilvl w:val="0"/>
          <w:numId w:val="26"/>
        </w:numPr>
        <w:ind w:left="1080"/>
      </w:pPr>
      <w:r>
        <w:t>Lesson Title</w:t>
      </w:r>
    </w:p>
    <w:p w14:paraId="7F1258C2" w14:textId="77777777" w:rsidR="001D550A" w:rsidRDefault="001D550A" w:rsidP="001D550A">
      <w:pPr>
        <w:numPr>
          <w:ilvl w:val="0"/>
          <w:numId w:val="26"/>
        </w:numPr>
        <w:ind w:left="1080"/>
      </w:pPr>
      <w:r>
        <w:t>SPO (Student Performance Objective)</w:t>
      </w:r>
    </w:p>
    <w:p w14:paraId="7DE411CB" w14:textId="77777777" w:rsidR="001D550A" w:rsidRDefault="001D550A" w:rsidP="001D550A">
      <w:pPr>
        <w:numPr>
          <w:ilvl w:val="0"/>
          <w:numId w:val="26"/>
        </w:numPr>
        <w:ind w:left="1080"/>
      </w:pPr>
      <w:r>
        <w:t>Instructional Materials and Teaching Aids</w:t>
      </w:r>
    </w:p>
    <w:p w14:paraId="318B9ABF" w14:textId="77777777" w:rsidR="001D550A" w:rsidRDefault="001D550A" w:rsidP="001D550A">
      <w:pPr>
        <w:numPr>
          <w:ilvl w:val="0"/>
          <w:numId w:val="26"/>
        </w:numPr>
        <w:ind w:left="1080"/>
      </w:pPr>
      <w:r>
        <w:t>Students’ Preparation</w:t>
      </w:r>
    </w:p>
    <w:p w14:paraId="53BC70EB" w14:textId="77777777" w:rsidR="0056030E" w:rsidRDefault="0056030E" w:rsidP="001D550A">
      <w:pPr>
        <w:numPr>
          <w:ilvl w:val="0"/>
          <w:numId w:val="26"/>
        </w:numPr>
        <w:ind w:left="1080"/>
      </w:pPr>
      <w:r>
        <w:t>How you will adapt your lesson or accommodate students in the class with special needs</w:t>
      </w:r>
    </w:p>
    <w:p w14:paraId="7F44D7E9" w14:textId="77777777" w:rsidR="001D550A" w:rsidRDefault="001D550A" w:rsidP="001D550A">
      <w:pPr>
        <w:numPr>
          <w:ilvl w:val="0"/>
          <w:numId w:val="26"/>
        </w:numPr>
        <w:ind w:left="1080"/>
      </w:pPr>
      <w:r>
        <w:t xml:space="preserve">Presentation: </w:t>
      </w:r>
    </w:p>
    <w:p w14:paraId="0F1BFF1B" w14:textId="77777777" w:rsidR="001D550A" w:rsidRDefault="001D550A" w:rsidP="001D550A">
      <w:pPr>
        <w:numPr>
          <w:ilvl w:val="0"/>
          <w:numId w:val="26"/>
        </w:numPr>
        <w:ind w:left="1080"/>
      </w:pPr>
      <w:r>
        <w:t>Steps to follow/Key Points to Emphasize</w:t>
      </w:r>
    </w:p>
    <w:p w14:paraId="40167338" w14:textId="77777777" w:rsidR="001D550A" w:rsidRDefault="001D550A" w:rsidP="001D550A">
      <w:pPr>
        <w:numPr>
          <w:ilvl w:val="0"/>
          <w:numId w:val="26"/>
        </w:numPr>
        <w:ind w:left="1080"/>
      </w:pPr>
      <w:r>
        <w:t>Summary of Lesson</w:t>
      </w:r>
    </w:p>
    <w:p w14:paraId="384EFEF7" w14:textId="77777777" w:rsidR="001D550A" w:rsidRDefault="001D550A" w:rsidP="001D550A">
      <w:pPr>
        <w:numPr>
          <w:ilvl w:val="0"/>
          <w:numId w:val="26"/>
        </w:numPr>
        <w:ind w:left="1080"/>
      </w:pPr>
      <w:r>
        <w:t xml:space="preserve">Application </w:t>
      </w:r>
    </w:p>
    <w:p w14:paraId="4998187B" w14:textId="77777777" w:rsidR="001D550A" w:rsidRDefault="001D550A" w:rsidP="001D550A">
      <w:pPr>
        <w:numPr>
          <w:ilvl w:val="0"/>
          <w:numId w:val="26"/>
        </w:numPr>
        <w:ind w:left="1080"/>
      </w:pPr>
      <w:r>
        <w:t>How you will Check Results</w:t>
      </w:r>
    </w:p>
    <w:p w14:paraId="6AEFFCD9" w14:textId="77777777" w:rsidR="001D550A" w:rsidRDefault="001D550A" w:rsidP="001D550A">
      <w:pPr>
        <w:numPr>
          <w:ilvl w:val="0"/>
          <w:numId w:val="26"/>
        </w:numPr>
        <w:ind w:left="1080"/>
      </w:pPr>
      <w:r>
        <w:t>Student Work Sheet</w:t>
      </w:r>
    </w:p>
    <w:p w14:paraId="13C40CB1" w14:textId="77777777" w:rsidR="001D550A" w:rsidRDefault="001D550A" w:rsidP="001D550A">
      <w:pPr>
        <w:numPr>
          <w:ilvl w:val="0"/>
          <w:numId w:val="26"/>
        </w:numPr>
        <w:ind w:left="1080"/>
      </w:pPr>
      <w:r>
        <w:t>Evaluation</w:t>
      </w:r>
    </w:p>
    <w:p w14:paraId="63279F84" w14:textId="77777777" w:rsidR="001D550A" w:rsidRDefault="001D550A" w:rsidP="001D550A"/>
    <w:p w14:paraId="021F7428" w14:textId="77777777" w:rsidR="001D550A" w:rsidRDefault="001D550A" w:rsidP="001D550A">
      <w:pPr>
        <w:rPr>
          <w:b/>
          <w:i/>
        </w:rPr>
      </w:pPr>
      <w:r>
        <w:rPr>
          <w:b/>
          <w:i/>
        </w:rPr>
        <w:t xml:space="preserve">Assignment Sheet </w:t>
      </w:r>
      <w:r>
        <w:t>– provide an application for instruction and are frequently used as a follow-up to a related/theory or demonstration type lesson. The assignment sheet contains specific directions as to what is expected of the student and to how the assignment is to be completed, what resources are to be used, etc.</w:t>
      </w:r>
    </w:p>
    <w:p w14:paraId="0BB7D6E9" w14:textId="77777777" w:rsidR="001D550A" w:rsidRDefault="001D550A" w:rsidP="001D550A">
      <w:pPr>
        <w:rPr>
          <w:b/>
          <w:i/>
        </w:rPr>
      </w:pPr>
    </w:p>
    <w:p w14:paraId="26BC5ADA" w14:textId="77777777" w:rsidR="001D550A" w:rsidRDefault="001D550A" w:rsidP="001D550A">
      <w:r>
        <w:rPr>
          <w:b/>
          <w:i/>
        </w:rPr>
        <w:t>Information Sheet</w:t>
      </w:r>
      <w:r>
        <w:t xml:space="preserve"> - usually </w:t>
      </w:r>
      <w:proofErr w:type="gramStart"/>
      <w:r>
        <w:t>contain</w:t>
      </w:r>
      <w:proofErr w:type="gramEnd"/>
      <w:r>
        <w:t xml:space="preserve"> cognitive information </w:t>
      </w:r>
      <w:proofErr w:type="gramStart"/>
      <w:r>
        <w:t>similar to</w:t>
      </w:r>
      <w:proofErr w:type="gramEnd"/>
      <w:r>
        <w:t xml:space="preserve"> that found in textbooks. The information supplements the teacher’s instruction and is presented in a factual and interesting manner. Includes terms and definitions, statistics, data, explanations, introductory, and background information, etc.</w:t>
      </w:r>
    </w:p>
    <w:p w14:paraId="22F61C21" w14:textId="77777777" w:rsidR="001D550A" w:rsidRDefault="001D550A" w:rsidP="001D550A"/>
    <w:p w14:paraId="56A1D865" w14:textId="77777777" w:rsidR="001D550A" w:rsidRDefault="001D550A" w:rsidP="001D550A">
      <w:r>
        <w:rPr>
          <w:b/>
          <w:i/>
        </w:rPr>
        <w:t>Project Sheet</w:t>
      </w:r>
      <w:r>
        <w:t xml:space="preserve"> – outlines steps to be taken when completing a major project or work activity. The learning activity is usually of the skills type (psychomotor) and involves a complex task, procedures, processes, or the construction of a product. Job Sheets contain diagrams, steps to be followed, materials and equipment needed, specifications, etc. </w:t>
      </w:r>
    </w:p>
    <w:p w14:paraId="19F777F1" w14:textId="77777777" w:rsidR="001D550A" w:rsidRDefault="001D550A" w:rsidP="001D550A"/>
    <w:p w14:paraId="45C1213B" w14:textId="77777777" w:rsidR="001D550A" w:rsidRDefault="001D550A" w:rsidP="001D550A">
      <w:r>
        <w:rPr>
          <w:b/>
          <w:i/>
        </w:rPr>
        <w:lastRenderedPageBreak/>
        <w:t>Operation Sheet</w:t>
      </w:r>
      <w:r>
        <w:t xml:space="preserve"> –are used with a complex assignment or activity and instruct</w:t>
      </w:r>
      <w:r w:rsidR="007D46D6">
        <w:t>s</w:t>
      </w:r>
      <w:r>
        <w:t xml:space="preserve"> the student on how to proceed step by step. An operation sheet gives the purpose of the operation when to use the operation, materials and tools required, precautions, and criteria for quality and accuracy.</w:t>
      </w:r>
    </w:p>
    <w:p w14:paraId="1D24B59E" w14:textId="77777777" w:rsidR="00562AF7" w:rsidRDefault="00562AF7" w:rsidP="001D550A"/>
    <w:p w14:paraId="2458386E" w14:textId="77777777" w:rsidR="00B23E39" w:rsidRDefault="00B23E39" w:rsidP="00B23E39">
      <w:pPr>
        <w:pStyle w:val="Title"/>
        <w:jc w:val="left"/>
        <w:rPr>
          <w:b w:val="0"/>
        </w:rPr>
      </w:pPr>
    </w:p>
    <w:p w14:paraId="6779991E" w14:textId="77777777" w:rsidR="003C0AD6" w:rsidRDefault="003C0AD6" w:rsidP="00B23E39">
      <w:pPr>
        <w:pStyle w:val="Title"/>
        <w:jc w:val="right"/>
        <w:rPr>
          <w:color w:val="0000FF"/>
          <w:sz w:val="28"/>
        </w:rPr>
      </w:pPr>
    </w:p>
    <w:p w14:paraId="55273E2F" w14:textId="77777777" w:rsidR="00A0688F" w:rsidRDefault="00A0688F" w:rsidP="00B23E39">
      <w:pPr>
        <w:pStyle w:val="Title"/>
        <w:jc w:val="right"/>
        <w:rPr>
          <w:color w:val="0000FF"/>
          <w:sz w:val="28"/>
        </w:rPr>
      </w:pPr>
    </w:p>
    <w:p w14:paraId="7C899CA8" w14:textId="77777777" w:rsidR="00A0688F" w:rsidRDefault="00A0688F" w:rsidP="00B23E39">
      <w:pPr>
        <w:pStyle w:val="Title"/>
        <w:jc w:val="right"/>
        <w:rPr>
          <w:color w:val="0000FF"/>
          <w:sz w:val="28"/>
        </w:rPr>
      </w:pPr>
    </w:p>
    <w:p w14:paraId="68BC8ED1" w14:textId="77777777" w:rsidR="00A0688F" w:rsidRDefault="00A0688F" w:rsidP="00B23E39">
      <w:pPr>
        <w:pStyle w:val="Title"/>
        <w:jc w:val="right"/>
        <w:rPr>
          <w:color w:val="0000FF"/>
          <w:sz w:val="28"/>
        </w:rPr>
      </w:pPr>
    </w:p>
    <w:p w14:paraId="6C2E65BA" w14:textId="77777777" w:rsidR="00A0688F" w:rsidRDefault="00A0688F" w:rsidP="00B23E39">
      <w:pPr>
        <w:pStyle w:val="Title"/>
        <w:jc w:val="right"/>
        <w:rPr>
          <w:color w:val="0000FF"/>
          <w:sz w:val="28"/>
        </w:rPr>
      </w:pPr>
    </w:p>
    <w:p w14:paraId="11A0E135" w14:textId="77777777" w:rsidR="00A0688F" w:rsidRDefault="00A0688F" w:rsidP="00B23E39">
      <w:pPr>
        <w:pStyle w:val="Title"/>
        <w:jc w:val="right"/>
        <w:rPr>
          <w:color w:val="0000FF"/>
          <w:sz w:val="28"/>
        </w:rPr>
      </w:pPr>
    </w:p>
    <w:p w14:paraId="7D90BE8F" w14:textId="77777777" w:rsidR="00A0688F" w:rsidRDefault="00A0688F" w:rsidP="00B23E39">
      <w:pPr>
        <w:pStyle w:val="Title"/>
        <w:jc w:val="right"/>
        <w:rPr>
          <w:color w:val="0000FF"/>
          <w:sz w:val="28"/>
        </w:rPr>
      </w:pPr>
    </w:p>
    <w:p w14:paraId="49521CA4" w14:textId="77777777" w:rsidR="00A0688F" w:rsidRDefault="00A0688F" w:rsidP="00B23E39">
      <w:pPr>
        <w:pStyle w:val="Title"/>
        <w:jc w:val="right"/>
        <w:rPr>
          <w:color w:val="0000FF"/>
          <w:sz w:val="28"/>
        </w:rPr>
      </w:pPr>
    </w:p>
    <w:p w14:paraId="184FA355" w14:textId="77777777" w:rsidR="00A0688F" w:rsidRDefault="00A0688F" w:rsidP="00B23E39">
      <w:pPr>
        <w:pStyle w:val="Title"/>
        <w:jc w:val="right"/>
        <w:rPr>
          <w:color w:val="0000FF"/>
          <w:sz w:val="28"/>
        </w:rPr>
      </w:pPr>
    </w:p>
    <w:p w14:paraId="3B48C38A" w14:textId="77777777" w:rsidR="00A0688F" w:rsidRDefault="00A0688F" w:rsidP="00B23E39">
      <w:pPr>
        <w:pStyle w:val="Title"/>
        <w:jc w:val="right"/>
        <w:rPr>
          <w:color w:val="0000FF"/>
          <w:sz w:val="28"/>
        </w:rPr>
      </w:pPr>
    </w:p>
    <w:p w14:paraId="2F09E495" w14:textId="77777777" w:rsidR="00A0688F" w:rsidRDefault="00A0688F" w:rsidP="00B23E39">
      <w:pPr>
        <w:pStyle w:val="Title"/>
        <w:jc w:val="right"/>
        <w:rPr>
          <w:color w:val="0000FF"/>
          <w:sz w:val="28"/>
        </w:rPr>
      </w:pPr>
    </w:p>
    <w:p w14:paraId="0597719A" w14:textId="77777777" w:rsidR="00A0688F" w:rsidRDefault="00A0688F" w:rsidP="00B23E39">
      <w:pPr>
        <w:pStyle w:val="Title"/>
        <w:jc w:val="right"/>
        <w:rPr>
          <w:color w:val="0000FF"/>
          <w:sz w:val="28"/>
        </w:rPr>
      </w:pPr>
    </w:p>
    <w:p w14:paraId="45C1DE83" w14:textId="77777777" w:rsidR="00A0688F" w:rsidRDefault="00A0688F" w:rsidP="00B23E39">
      <w:pPr>
        <w:pStyle w:val="Title"/>
        <w:jc w:val="right"/>
        <w:rPr>
          <w:color w:val="0000FF"/>
          <w:sz w:val="28"/>
        </w:rPr>
      </w:pPr>
    </w:p>
    <w:p w14:paraId="51C4B990" w14:textId="77777777" w:rsidR="00A0688F" w:rsidRDefault="00A0688F" w:rsidP="00B23E39">
      <w:pPr>
        <w:pStyle w:val="Title"/>
        <w:jc w:val="right"/>
        <w:rPr>
          <w:color w:val="0000FF"/>
          <w:sz w:val="28"/>
        </w:rPr>
      </w:pPr>
    </w:p>
    <w:p w14:paraId="08D92D84" w14:textId="77777777" w:rsidR="00A0688F" w:rsidRDefault="00A0688F" w:rsidP="00B23E39">
      <w:pPr>
        <w:pStyle w:val="Title"/>
        <w:jc w:val="right"/>
        <w:rPr>
          <w:color w:val="0000FF"/>
          <w:sz w:val="28"/>
        </w:rPr>
      </w:pPr>
    </w:p>
    <w:p w14:paraId="26E0467C" w14:textId="77777777" w:rsidR="00A0688F" w:rsidRDefault="00A0688F" w:rsidP="00B23E39">
      <w:pPr>
        <w:pStyle w:val="Title"/>
        <w:jc w:val="right"/>
        <w:rPr>
          <w:color w:val="0000FF"/>
          <w:sz w:val="28"/>
        </w:rPr>
      </w:pPr>
    </w:p>
    <w:p w14:paraId="73AB9275" w14:textId="77777777" w:rsidR="00A0688F" w:rsidRDefault="00A0688F" w:rsidP="00B23E39">
      <w:pPr>
        <w:pStyle w:val="Title"/>
        <w:jc w:val="right"/>
        <w:rPr>
          <w:color w:val="0000FF"/>
          <w:sz w:val="28"/>
        </w:rPr>
      </w:pPr>
    </w:p>
    <w:p w14:paraId="66891BA3" w14:textId="77777777" w:rsidR="00A0688F" w:rsidRDefault="00A0688F" w:rsidP="00B23E39">
      <w:pPr>
        <w:pStyle w:val="Title"/>
        <w:jc w:val="right"/>
        <w:rPr>
          <w:color w:val="0000FF"/>
          <w:sz w:val="28"/>
        </w:rPr>
      </w:pPr>
    </w:p>
    <w:p w14:paraId="635F1EBA" w14:textId="77777777" w:rsidR="00A0688F" w:rsidRDefault="00A0688F" w:rsidP="00B23E39">
      <w:pPr>
        <w:pStyle w:val="Title"/>
        <w:jc w:val="right"/>
        <w:rPr>
          <w:color w:val="0000FF"/>
          <w:sz w:val="28"/>
        </w:rPr>
      </w:pPr>
    </w:p>
    <w:p w14:paraId="25A26BC6" w14:textId="77777777" w:rsidR="00A0688F" w:rsidRDefault="00A0688F" w:rsidP="00B23E39">
      <w:pPr>
        <w:pStyle w:val="Title"/>
        <w:jc w:val="right"/>
        <w:rPr>
          <w:color w:val="0000FF"/>
          <w:sz w:val="28"/>
        </w:rPr>
      </w:pPr>
    </w:p>
    <w:p w14:paraId="12B79890" w14:textId="77777777" w:rsidR="00A0688F" w:rsidRDefault="00A0688F" w:rsidP="00B23E39">
      <w:pPr>
        <w:pStyle w:val="Title"/>
        <w:jc w:val="right"/>
        <w:rPr>
          <w:color w:val="0000FF"/>
          <w:sz w:val="28"/>
        </w:rPr>
      </w:pPr>
    </w:p>
    <w:p w14:paraId="32D4D690" w14:textId="77777777" w:rsidR="00A0688F" w:rsidRDefault="00A0688F" w:rsidP="00B23E39">
      <w:pPr>
        <w:pStyle w:val="Title"/>
        <w:jc w:val="right"/>
        <w:rPr>
          <w:color w:val="0000FF"/>
          <w:sz w:val="28"/>
        </w:rPr>
      </w:pPr>
    </w:p>
    <w:p w14:paraId="48840005" w14:textId="77777777" w:rsidR="00A0688F" w:rsidRDefault="00A0688F" w:rsidP="00B23E39">
      <w:pPr>
        <w:pStyle w:val="Title"/>
        <w:jc w:val="right"/>
        <w:rPr>
          <w:color w:val="0000FF"/>
          <w:sz w:val="28"/>
        </w:rPr>
      </w:pPr>
    </w:p>
    <w:p w14:paraId="5853A97C" w14:textId="77777777" w:rsidR="00A0688F" w:rsidRDefault="00A0688F" w:rsidP="00B23E39">
      <w:pPr>
        <w:pStyle w:val="Title"/>
        <w:jc w:val="right"/>
        <w:rPr>
          <w:color w:val="0000FF"/>
          <w:sz w:val="28"/>
        </w:rPr>
      </w:pPr>
    </w:p>
    <w:p w14:paraId="57453BE6" w14:textId="77777777" w:rsidR="00A0688F" w:rsidRDefault="00A0688F" w:rsidP="00B23E39">
      <w:pPr>
        <w:pStyle w:val="Title"/>
        <w:jc w:val="right"/>
        <w:rPr>
          <w:color w:val="0000FF"/>
          <w:sz w:val="28"/>
        </w:rPr>
      </w:pPr>
    </w:p>
    <w:p w14:paraId="2A6D3B25" w14:textId="77777777" w:rsidR="00A0688F" w:rsidRDefault="00A0688F" w:rsidP="00B23E39">
      <w:pPr>
        <w:pStyle w:val="Title"/>
        <w:jc w:val="right"/>
        <w:rPr>
          <w:color w:val="0000FF"/>
          <w:sz w:val="28"/>
        </w:rPr>
      </w:pPr>
    </w:p>
    <w:p w14:paraId="2552FD1D" w14:textId="77777777" w:rsidR="00A0688F" w:rsidRDefault="00A0688F" w:rsidP="00B23E39">
      <w:pPr>
        <w:pStyle w:val="Title"/>
        <w:jc w:val="right"/>
        <w:rPr>
          <w:color w:val="0000FF"/>
          <w:sz w:val="28"/>
        </w:rPr>
      </w:pPr>
    </w:p>
    <w:p w14:paraId="522E3544" w14:textId="77777777" w:rsidR="00A0688F" w:rsidRDefault="00A0688F" w:rsidP="00B23E39">
      <w:pPr>
        <w:pStyle w:val="Title"/>
        <w:jc w:val="right"/>
        <w:rPr>
          <w:color w:val="0000FF"/>
          <w:sz w:val="28"/>
        </w:rPr>
      </w:pPr>
    </w:p>
    <w:p w14:paraId="0AB5B892" w14:textId="77777777" w:rsidR="00A0688F" w:rsidRDefault="00A0688F" w:rsidP="00B23E39">
      <w:pPr>
        <w:pStyle w:val="Title"/>
        <w:jc w:val="right"/>
        <w:rPr>
          <w:color w:val="0000FF"/>
          <w:sz w:val="28"/>
        </w:rPr>
      </w:pPr>
    </w:p>
    <w:p w14:paraId="72C34EE6" w14:textId="77777777" w:rsidR="00A0688F" w:rsidRDefault="00A0688F" w:rsidP="00B23E39">
      <w:pPr>
        <w:pStyle w:val="Title"/>
        <w:jc w:val="right"/>
        <w:rPr>
          <w:color w:val="0000FF"/>
          <w:sz w:val="28"/>
        </w:rPr>
      </w:pPr>
    </w:p>
    <w:p w14:paraId="0196848B" w14:textId="77777777" w:rsidR="00A0688F" w:rsidRDefault="00A0688F" w:rsidP="00B23E39">
      <w:pPr>
        <w:pStyle w:val="Title"/>
        <w:jc w:val="right"/>
        <w:rPr>
          <w:color w:val="0000FF"/>
          <w:sz w:val="28"/>
        </w:rPr>
      </w:pPr>
    </w:p>
    <w:p w14:paraId="4A0BFCA4" w14:textId="77777777" w:rsidR="00A0688F" w:rsidRDefault="00A0688F" w:rsidP="00B23E39">
      <w:pPr>
        <w:pStyle w:val="Title"/>
        <w:jc w:val="right"/>
        <w:rPr>
          <w:color w:val="0000FF"/>
          <w:sz w:val="28"/>
        </w:rPr>
      </w:pPr>
    </w:p>
    <w:p w14:paraId="05795B9A" w14:textId="77777777" w:rsidR="00A0688F" w:rsidRDefault="00A0688F" w:rsidP="00B23E39">
      <w:pPr>
        <w:pStyle w:val="Title"/>
        <w:jc w:val="right"/>
        <w:rPr>
          <w:color w:val="0000FF"/>
          <w:sz w:val="28"/>
        </w:rPr>
      </w:pPr>
    </w:p>
    <w:p w14:paraId="0F68A70F" w14:textId="77777777" w:rsidR="00A0688F" w:rsidRDefault="00A0688F" w:rsidP="00B23E39">
      <w:pPr>
        <w:pStyle w:val="Title"/>
        <w:jc w:val="right"/>
        <w:rPr>
          <w:color w:val="0000FF"/>
          <w:sz w:val="28"/>
        </w:rPr>
      </w:pPr>
    </w:p>
    <w:p w14:paraId="1B990EF0" w14:textId="77777777" w:rsidR="00A0688F" w:rsidRDefault="00A0688F" w:rsidP="00B23E39">
      <w:pPr>
        <w:pStyle w:val="Title"/>
        <w:jc w:val="right"/>
        <w:rPr>
          <w:color w:val="0000FF"/>
          <w:sz w:val="28"/>
        </w:rPr>
      </w:pPr>
    </w:p>
    <w:p w14:paraId="3EF406D7" w14:textId="3CDD948F" w:rsidR="002024A6" w:rsidRDefault="002024A6" w:rsidP="00B23E39">
      <w:pPr>
        <w:pStyle w:val="Title"/>
        <w:jc w:val="right"/>
        <w:rPr>
          <w:color w:val="0000FF"/>
          <w:sz w:val="28"/>
        </w:rPr>
      </w:pPr>
      <w:r>
        <w:rPr>
          <w:color w:val="0000FF"/>
          <w:sz w:val="28"/>
        </w:rPr>
        <w:lastRenderedPageBreak/>
        <w:t xml:space="preserve">APPENDIX </w:t>
      </w:r>
      <w:r w:rsidR="003C0AD6">
        <w:rPr>
          <w:color w:val="0000FF"/>
          <w:sz w:val="28"/>
        </w:rPr>
        <w:t>B</w:t>
      </w:r>
    </w:p>
    <w:p w14:paraId="32B73202" w14:textId="77777777" w:rsidR="002024A6" w:rsidRDefault="002024A6" w:rsidP="002024A6">
      <w:pPr>
        <w:widowControl w:val="0"/>
        <w:tabs>
          <w:tab w:val="left" w:pos="720"/>
        </w:tabs>
        <w:rPr>
          <w:b/>
          <w:i/>
        </w:rPr>
      </w:pPr>
    </w:p>
    <w:p w14:paraId="390650A4" w14:textId="77777777" w:rsidR="002024A6" w:rsidRDefault="002024A6" w:rsidP="002024A6">
      <w:pPr>
        <w:widowControl w:val="0"/>
        <w:tabs>
          <w:tab w:val="left" w:pos="720"/>
        </w:tabs>
      </w:pPr>
      <w:r>
        <w:rPr>
          <w:b/>
          <w:i/>
        </w:rPr>
        <w:t>CONTENT FOR THE STUDENT TEACHER THANK YOU LETTER</w:t>
      </w:r>
    </w:p>
    <w:p w14:paraId="42507C38" w14:textId="77777777" w:rsidR="002024A6" w:rsidRDefault="002024A6" w:rsidP="002024A6">
      <w:pPr>
        <w:widowControl w:val="0"/>
        <w:tabs>
          <w:tab w:val="left" w:pos="720"/>
        </w:tabs>
      </w:pPr>
    </w:p>
    <w:p w14:paraId="24BA459D" w14:textId="77777777" w:rsidR="002024A6" w:rsidRDefault="002024A6" w:rsidP="002024A6">
      <w:pPr>
        <w:widowControl w:val="0"/>
        <w:tabs>
          <w:tab w:val="left" w:pos="720"/>
        </w:tabs>
      </w:pPr>
    </w:p>
    <w:p w14:paraId="190D66A3" w14:textId="77777777" w:rsidR="002024A6" w:rsidRDefault="002024A6" w:rsidP="002024A6">
      <w:pPr>
        <w:widowControl w:val="0"/>
        <w:tabs>
          <w:tab w:val="left" w:pos="720"/>
        </w:tabs>
      </w:pPr>
      <w:r>
        <w:t>1.  Date</w:t>
      </w:r>
    </w:p>
    <w:p w14:paraId="32274372" w14:textId="77777777" w:rsidR="002024A6" w:rsidRDefault="002024A6" w:rsidP="002024A6">
      <w:pPr>
        <w:widowControl w:val="0"/>
        <w:tabs>
          <w:tab w:val="left" w:pos="720"/>
        </w:tabs>
      </w:pPr>
    </w:p>
    <w:p w14:paraId="27534A27" w14:textId="77777777" w:rsidR="002024A6" w:rsidRDefault="002024A6" w:rsidP="002024A6">
      <w:pPr>
        <w:widowControl w:val="0"/>
        <w:tabs>
          <w:tab w:val="left" w:pos="720"/>
        </w:tabs>
      </w:pPr>
      <w:r>
        <w:t>2.  Name and address of the principal or director</w:t>
      </w:r>
    </w:p>
    <w:p w14:paraId="4150768F" w14:textId="77777777" w:rsidR="002024A6" w:rsidRDefault="002024A6" w:rsidP="002024A6">
      <w:pPr>
        <w:widowControl w:val="0"/>
        <w:tabs>
          <w:tab w:val="left" w:pos="720"/>
        </w:tabs>
      </w:pPr>
    </w:p>
    <w:p w14:paraId="46E13539" w14:textId="77777777" w:rsidR="002024A6" w:rsidRDefault="002024A6" w:rsidP="002024A6">
      <w:pPr>
        <w:widowControl w:val="0"/>
        <w:tabs>
          <w:tab w:val="left" w:pos="720"/>
        </w:tabs>
      </w:pPr>
      <w:r>
        <w:t>3.  Body</w:t>
      </w:r>
    </w:p>
    <w:p w14:paraId="48C3AD6A" w14:textId="77777777" w:rsidR="002024A6" w:rsidRDefault="002024A6" w:rsidP="002024A6">
      <w:pPr>
        <w:widowControl w:val="0"/>
        <w:tabs>
          <w:tab w:val="left" w:pos="720"/>
        </w:tabs>
      </w:pPr>
    </w:p>
    <w:p w14:paraId="15E08FF4" w14:textId="15F4442B" w:rsidR="002024A6" w:rsidRDefault="002024A6" w:rsidP="002024A6">
      <w:pPr>
        <w:pStyle w:val="BodyText2"/>
        <w:ind w:left="780"/>
        <w:rPr>
          <w:rFonts w:ascii="Times New Roman" w:hAnsi="Times New Roman"/>
          <w:sz w:val="24"/>
        </w:rPr>
      </w:pPr>
      <w:r>
        <w:rPr>
          <w:rFonts w:ascii="Times New Roman" w:hAnsi="Times New Roman"/>
          <w:sz w:val="24"/>
        </w:rPr>
        <w:t xml:space="preserve">Thank the principal or director or </w:t>
      </w:r>
      <w:r w:rsidR="0082387E">
        <w:rPr>
          <w:rFonts w:ascii="Times New Roman" w:hAnsi="Times New Roman"/>
          <w:sz w:val="24"/>
        </w:rPr>
        <w:t>cooperating</w:t>
      </w:r>
      <w:r>
        <w:rPr>
          <w:rFonts w:ascii="Times New Roman" w:hAnsi="Times New Roman"/>
          <w:sz w:val="24"/>
        </w:rPr>
        <w:t xml:space="preserve"> teacher for the opportunity of having been able to student teach in that institution.</w:t>
      </w:r>
    </w:p>
    <w:p w14:paraId="62FF5250" w14:textId="77777777" w:rsidR="002024A6" w:rsidRDefault="002024A6" w:rsidP="002024A6">
      <w:pPr>
        <w:widowControl w:val="0"/>
        <w:ind w:left="1440" w:hanging="360"/>
      </w:pPr>
    </w:p>
    <w:p w14:paraId="7805BC9F" w14:textId="77777777" w:rsidR="002024A6" w:rsidRDefault="002024A6" w:rsidP="002024A6">
      <w:pPr>
        <w:widowControl w:val="0"/>
        <w:ind w:left="720"/>
      </w:pPr>
      <w:r>
        <w:t xml:space="preserve"> b.  State the positive aspects of the experience.</w:t>
      </w:r>
    </w:p>
    <w:p w14:paraId="0F221FBE" w14:textId="77777777" w:rsidR="002024A6" w:rsidRDefault="002024A6" w:rsidP="002024A6">
      <w:pPr>
        <w:widowControl w:val="0"/>
        <w:ind w:left="1440" w:hanging="360"/>
      </w:pPr>
    </w:p>
    <w:p w14:paraId="2B2878CB" w14:textId="77777777" w:rsidR="002024A6" w:rsidRDefault="002024A6" w:rsidP="002024A6">
      <w:pPr>
        <w:widowControl w:val="0"/>
        <w:ind w:left="630" w:firstLine="90"/>
      </w:pPr>
      <w:r>
        <w:t xml:space="preserve"> c.  Express the usefulness of the experience and professional growth.</w:t>
      </w:r>
    </w:p>
    <w:p w14:paraId="4AAEC323" w14:textId="77777777" w:rsidR="002024A6" w:rsidRDefault="002024A6" w:rsidP="002024A6">
      <w:pPr>
        <w:widowControl w:val="0"/>
        <w:tabs>
          <w:tab w:val="left" w:pos="720"/>
        </w:tabs>
      </w:pPr>
    </w:p>
    <w:p w14:paraId="2D80E2D1" w14:textId="77777777" w:rsidR="002024A6" w:rsidRDefault="002024A6" w:rsidP="002024A6">
      <w:pPr>
        <w:widowControl w:val="0"/>
        <w:tabs>
          <w:tab w:val="left" w:pos="720"/>
        </w:tabs>
      </w:pPr>
      <w:r>
        <w:t xml:space="preserve"> 4.  Closing</w:t>
      </w:r>
    </w:p>
    <w:p w14:paraId="448A423E" w14:textId="77777777" w:rsidR="002024A6" w:rsidRDefault="002024A6" w:rsidP="002024A6">
      <w:pPr>
        <w:widowControl w:val="0"/>
        <w:tabs>
          <w:tab w:val="left" w:pos="720"/>
        </w:tabs>
      </w:pPr>
    </w:p>
    <w:p w14:paraId="071C27F5" w14:textId="77777777" w:rsidR="002024A6" w:rsidRDefault="002024A6" w:rsidP="002024A6">
      <w:pPr>
        <w:widowControl w:val="0"/>
        <w:tabs>
          <w:tab w:val="left" w:pos="720"/>
        </w:tabs>
      </w:pPr>
      <w:r>
        <w:t>5.  Signature</w:t>
      </w:r>
    </w:p>
    <w:p w14:paraId="5E3596E7" w14:textId="77777777" w:rsidR="002024A6" w:rsidRDefault="002024A6" w:rsidP="002024A6">
      <w:pPr>
        <w:widowControl w:val="0"/>
        <w:tabs>
          <w:tab w:val="left" w:pos="720"/>
        </w:tabs>
      </w:pPr>
    </w:p>
    <w:p w14:paraId="48EAFEE6" w14:textId="17E7E11A" w:rsidR="002024A6" w:rsidRPr="005B4D96" w:rsidRDefault="002024A6" w:rsidP="002024A6">
      <w:pPr>
        <w:widowControl w:val="0"/>
        <w:numPr>
          <w:ilvl w:val="0"/>
          <w:numId w:val="27"/>
        </w:numPr>
        <w:tabs>
          <w:tab w:val="left" w:pos="360"/>
          <w:tab w:val="left" w:pos="720"/>
        </w:tabs>
      </w:pPr>
      <w:r>
        <w:t>Copies (cc:)</w:t>
      </w:r>
      <w:r>
        <w:tab/>
      </w:r>
      <w:r w:rsidR="0082387E">
        <w:t>Cooperating</w:t>
      </w:r>
      <w:r>
        <w:t xml:space="preserve"> </w:t>
      </w:r>
      <w:proofErr w:type="gramStart"/>
      <w:r>
        <w:t xml:space="preserve">Teacher;  </w:t>
      </w:r>
      <w:r w:rsidRPr="002024A6">
        <w:rPr>
          <w:color w:val="000000"/>
        </w:rPr>
        <w:t>Other</w:t>
      </w:r>
      <w:proofErr w:type="gramEnd"/>
      <w:r w:rsidRPr="002024A6">
        <w:rPr>
          <w:color w:val="000000"/>
        </w:rPr>
        <w:t xml:space="preserve"> appropriate personnel</w:t>
      </w:r>
    </w:p>
    <w:p w14:paraId="7A41955E" w14:textId="77777777" w:rsidR="005B4D96" w:rsidRDefault="005B4D96" w:rsidP="005B4D96">
      <w:pPr>
        <w:widowControl w:val="0"/>
        <w:tabs>
          <w:tab w:val="left" w:pos="360"/>
          <w:tab w:val="left" w:pos="720"/>
        </w:tabs>
        <w:rPr>
          <w:color w:val="000000"/>
        </w:rPr>
      </w:pPr>
    </w:p>
    <w:p w14:paraId="410C32DB" w14:textId="77777777" w:rsidR="005B4D96" w:rsidRDefault="005B4D96" w:rsidP="005B4D96">
      <w:pPr>
        <w:widowControl w:val="0"/>
        <w:tabs>
          <w:tab w:val="left" w:pos="360"/>
          <w:tab w:val="left" w:pos="720"/>
        </w:tabs>
        <w:rPr>
          <w:color w:val="000000"/>
        </w:rPr>
      </w:pPr>
    </w:p>
    <w:p w14:paraId="0C07D135" w14:textId="77777777" w:rsidR="005B4D96" w:rsidRDefault="005B4D96" w:rsidP="005B4D96">
      <w:pPr>
        <w:widowControl w:val="0"/>
        <w:tabs>
          <w:tab w:val="left" w:pos="360"/>
          <w:tab w:val="left" w:pos="720"/>
        </w:tabs>
        <w:rPr>
          <w:color w:val="000000"/>
        </w:rPr>
      </w:pPr>
    </w:p>
    <w:p w14:paraId="22F182F9" w14:textId="77777777" w:rsidR="005B4D96" w:rsidRDefault="005B4D96" w:rsidP="005B4D96">
      <w:pPr>
        <w:widowControl w:val="0"/>
        <w:tabs>
          <w:tab w:val="left" w:pos="360"/>
          <w:tab w:val="left" w:pos="720"/>
        </w:tabs>
        <w:rPr>
          <w:color w:val="000000"/>
        </w:rPr>
      </w:pPr>
    </w:p>
    <w:p w14:paraId="263A3E16" w14:textId="77777777" w:rsidR="005B4D96" w:rsidRDefault="005B4D96" w:rsidP="005B4D96">
      <w:pPr>
        <w:widowControl w:val="0"/>
        <w:tabs>
          <w:tab w:val="left" w:pos="360"/>
          <w:tab w:val="left" w:pos="720"/>
        </w:tabs>
        <w:rPr>
          <w:color w:val="000000"/>
        </w:rPr>
      </w:pPr>
    </w:p>
    <w:p w14:paraId="236C8B3D" w14:textId="77777777" w:rsidR="005B4D96" w:rsidRDefault="005B4D96" w:rsidP="005B4D96">
      <w:pPr>
        <w:widowControl w:val="0"/>
        <w:tabs>
          <w:tab w:val="left" w:pos="360"/>
          <w:tab w:val="left" w:pos="720"/>
        </w:tabs>
        <w:rPr>
          <w:color w:val="000000"/>
        </w:rPr>
      </w:pPr>
    </w:p>
    <w:p w14:paraId="1626744F" w14:textId="77777777" w:rsidR="005B4D96" w:rsidRDefault="005B4D96" w:rsidP="005B4D96">
      <w:pPr>
        <w:widowControl w:val="0"/>
        <w:tabs>
          <w:tab w:val="left" w:pos="360"/>
          <w:tab w:val="left" w:pos="720"/>
        </w:tabs>
        <w:rPr>
          <w:color w:val="000000"/>
        </w:rPr>
      </w:pPr>
    </w:p>
    <w:p w14:paraId="5C48C9AC" w14:textId="77777777" w:rsidR="005B4D96" w:rsidRDefault="005B4D96" w:rsidP="005B4D96">
      <w:pPr>
        <w:widowControl w:val="0"/>
        <w:tabs>
          <w:tab w:val="left" w:pos="360"/>
          <w:tab w:val="left" w:pos="720"/>
        </w:tabs>
        <w:rPr>
          <w:color w:val="000000"/>
        </w:rPr>
      </w:pPr>
    </w:p>
    <w:p w14:paraId="6F6DB68E" w14:textId="77777777" w:rsidR="005B4D96" w:rsidRDefault="005B4D96" w:rsidP="005B4D96">
      <w:pPr>
        <w:widowControl w:val="0"/>
        <w:tabs>
          <w:tab w:val="left" w:pos="360"/>
          <w:tab w:val="left" w:pos="720"/>
        </w:tabs>
        <w:rPr>
          <w:color w:val="000000"/>
        </w:rPr>
      </w:pPr>
    </w:p>
    <w:p w14:paraId="5F015514" w14:textId="77777777" w:rsidR="005B4D96" w:rsidRDefault="005B4D96" w:rsidP="005B4D96">
      <w:pPr>
        <w:widowControl w:val="0"/>
        <w:tabs>
          <w:tab w:val="left" w:pos="360"/>
          <w:tab w:val="left" w:pos="720"/>
        </w:tabs>
        <w:rPr>
          <w:color w:val="000000"/>
        </w:rPr>
      </w:pPr>
    </w:p>
    <w:p w14:paraId="5129C4E5" w14:textId="77777777" w:rsidR="005B4D96" w:rsidRDefault="005B4D96" w:rsidP="005B4D96">
      <w:pPr>
        <w:widowControl w:val="0"/>
        <w:tabs>
          <w:tab w:val="left" w:pos="360"/>
          <w:tab w:val="left" w:pos="720"/>
        </w:tabs>
        <w:rPr>
          <w:color w:val="000000"/>
        </w:rPr>
      </w:pPr>
    </w:p>
    <w:p w14:paraId="4A735CDB" w14:textId="77777777" w:rsidR="005B4D96" w:rsidRDefault="005B4D96" w:rsidP="005B4D96">
      <w:pPr>
        <w:widowControl w:val="0"/>
        <w:tabs>
          <w:tab w:val="left" w:pos="360"/>
          <w:tab w:val="left" w:pos="720"/>
        </w:tabs>
        <w:rPr>
          <w:color w:val="000000"/>
        </w:rPr>
      </w:pPr>
    </w:p>
    <w:p w14:paraId="46BE2B54" w14:textId="77777777" w:rsidR="005B4D96" w:rsidRDefault="005B4D96" w:rsidP="005B4D96">
      <w:pPr>
        <w:widowControl w:val="0"/>
        <w:tabs>
          <w:tab w:val="left" w:pos="360"/>
          <w:tab w:val="left" w:pos="720"/>
        </w:tabs>
        <w:rPr>
          <w:color w:val="000000"/>
        </w:rPr>
      </w:pPr>
    </w:p>
    <w:p w14:paraId="08911354" w14:textId="77777777" w:rsidR="005B4D96" w:rsidRDefault="005B4D96" w:rsidP="005B4D96">
      <w:pPr>
        <w:widowControl w:val="0"/>
        <w:tabs>
          <w:tab w:val="left" w:pos="360"/>
          <w:tab w:val="left" w:pos="720"/>
        </w:tabs>
        <w:rPr>
          <w:color w:val="000000"/>
        </w:rPr>
      </w:pPr>
    </w:p>
    <w:p w14:paraId="409F40E0" w14:textId="77777777" w:rsidR="005B4D96" w:rsidRDefault="005B4D96" w:rsidP="005B4D96">
      <w:pPr>
        <w:widowControl w:val="0"/>
        <w:tabs>
          <w:tab w:val="left" w:pos="360"/>
          <w:tab w:val="left" w:pos="720"/>
        </w:tabs>
        <w:rPr>
          <w:color w:val="000000"/>
        </w:rPr>
      </w:pPr>
    </w:p>
    <w:p w14:paraId="3888B687" w14:textId="77777777" w:rsidR="005B4D96" w:rsidRDefault="005B4D96" w:rsidP="005B4D96">
      <w:pPr>
        <w:widowControl w:val="0"/>
        <w:tabs>
          <w:tab w:val="left" w:pos="360"/>
          <w:tab w:val="left" w:pos="720"/>
        </w:tabs>
        <w:rPr>
          <w:color w:val="000000"/>
        </w:rPr>
      </w:pPr>
    </w:p>
    <w:p w14:paraId="6FCF3B1F" w14:textId="77777777" w:rsidR="005B4D96" w:rsidRDefault="005B4D96" w:rsidP="005B4D96">
      <w:pPr>
        <w:widowControl w:val="0"/>
        <w:tabs>
          <w:tab w:val="left" w:pos="360"/>
          <w:tab w:val="left" w:pos="720"/>
        </w:tabs>
        <w:rPr>
          <w:color w:val="000000"/>
        </w:rPr>
      </w:pPr>
    </w:p>
    <w:p w14:paraId="7C1C0B8B" w14:textId="77777777" w:rsidR="005B4D96" w:rsidRDefault="005B4D96" w:rsidP="005B4D96">
      <w:pPr>
        <w:widowControl w:val="0"/>
        <w:tabs>
          <w:tab w:val="left" w:pos="360"/>
          <w:tab w:val="left" w:pos="720"/>
        </w:tabs>
        <w:rPr>
          <w:color w:val="000000"/>
        </w:rPr>
      </w:pPr>
    </w:p>
    <w:p w14:paraId="5AF3DA4A" w14:textId="77777777" w:rsidR="003C0AD6" w:rsidRDefault="003C0AD6" w:rsidP="005B4D96">
      <w:pPr>
        <w:widowControl w:val="0"/>
        <w:tabs>
          <w:tab w:val="left" w:pos="360"/>
          <w:tab w:val="left" w:pos="720"/>
        </w:tabs>
        <w:rPr>
          <w:color w:val="000000"/>
        </w:rPr>
      </w:pPr>
    </w:p>
    <w:p w14:paraId="580A4064" w14:textId="77777777" w:rsidR="005B4D96" w:rsidRPr="002024A6" w:rsidRDefault="005B4D96" w:rsidP="005B4D96">
      <w:pPr>
        <w:widowControl w:val="0"/>
        <w:tabs>
          <w:tab w:val="left" w:pos="360"/>
          <w:tab w:val="left" w:pos="720"/>
        </w:tabs>
      </w:pPr>
    </w:p>
    <w:sectPr w:rsidR="005B4D96" w:rsidRPr="002024A6" w:rsidSect="00210625">
      <w:footerReference w:type="default" r:id="rId14"/>
      <w:type w:val="continuous"/>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C4E88" w14:textId="77777777" w:rsidR="006544AD" w:rsidRDefault="006544AD" w:rsidP="002024A6">
      <w:r>
        <w:separator/>
      </w:r>
    </w:p>
  </w:endnote>
  <w:endnote w:type="continuationSeparator" w:id="0">
    <w:p w14:paraId="2BE29553" w14:textId="77777777" w:rsidR="006544AD" w:rsidRDefault="006544AD" w:rsidP="00202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74948" w14:textId="77777777" w:rsidR="00A610E8" w:rsidRDefault="00A610E8">
    <w:pPr>
      <w:pStyle w:val="Footer"/>
      <w:jc w:val="right"/>
    </w:pPr>
  </w:p>
  <w:p w14:paraId="22E2FF7D" w14:textId="77777777" w:rsidR="00A610E8" w:rsidRDefault="00A610E8" w:rsidP="00ED3452">
    <w:pPr>
      <w:pStyle w:val="Footer"/>
      <w:tabs>
        <w:tab w:val="clear" w:pos="4680"/>
        <w:tab w:val="clear" w:pos="9360"/>
        <w:tab w:val="left" w:pos="64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388095"/>
      <w:docPartObj>
        <w:docPartGallery w:val="Page Numbers (Bottom of Page)"/>
        <w:docPartUnique/>
      </w:docPartObj>
    </w:sdtPr>
    <w:sdtEndPr>
      <w:rPr>
        <w:noProof/>
      </w:rPr>
    </w:sdtEndPr>
    <w:sdtContent>
      <w:p w14:paraId="62930AF7" w14:textId="5132A40D" w:rsidR="00210625" w:rsidRDefault="002106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ABB053" w14:textId="77777777" w:rsidR="00A610E8" w:rsidRDefault="00A610E8" w:rsidP="00ED3452">
    <w:pPr>
      <w:pStyle w:val="Footer"/>
      <w:tabs>
        <w:tab w:val="clear" w:pos="4680"/>
        <w:tab w:val="clear" w:pos="9360"/>
        <w:tab w:val="left" w:pos="64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32B4D" w14:textId="77777777" w:rsidR="006544AD" w:rsidRDefault="006544AD" w:rsidP="002024A6">
      <w:r>
        <w:separator/>
      </w:r>
    </w:p>
  </w:footnote>
  <w:footnote w:type="continuationSeparator" w:id="0">
    <w:p w14:paraId="39AAB422" w14:textId="77777777" w:rsidR="006544AD" w:rsidRDefault="006544AD" w:rsidP="002024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FFFFFFFF">
      <w:start w:val="1"/>
      <w:numFmt w:val="bullet"/>
      <w:lvlText w:val="■"/>
      <w:lvlJc w:val="left"/>
      <w:pPr>
        <w:tabs>
          <w:tab w:val="num" w:pos="-360"/>
        </w:tabs>
        <w:ind w:left="360" w:hanging="360"/>
      </w:pPr>
      <w:rPr>
        <w:rFonts w:ascii="Verdana" w:eastAsia="Verdana" w:hAnsi="Verdana" w:cs="Verdana"/>
        <w:b w:val="0"/>
        <w:bCs w:val="0"/>
        <w:i w:val="0"/>
        <w:iCs w:val="0"/>
        <w:strike w:val="0"/>
        <w:color w:val="000000"/>
        <w:sz w:val="20"/>
        <w:szCs w:val="20"/>
        <w:u w:val="none"/>
      </w:rPr>
    </w:lvl>
    <w:lvl w:ilvl="1" w:tplc="FFFFFFFF">
      <w:start w:val="1"/>
      <w:numFmt w:val="bullet"/>
      <w:lvlText w:val="○"/>
      <w:lvlJc w:val="left"/>
      <w:pPr>
        <w:tabs>
          <w:tab w:val="num" w:pos="0"/>
        </w:tabs>
        <w:ind w:left="1440" w:hanging="360"/>
      </w:pPr>
      <w:rPr>
        <w:rFonts w:ascii="Courier New" w:eastAsia="Courier New" w:hAnsi="Courier New" w:cs="Courier New"/>
        <w:b w:val="0"/>
        <w:bCs w:val="0"/>
        <w:i w:val="0"/>
        <w:iCs w:val="0"/>
        <w:strike w:val="0"/>
        <w:color w:val="000000"/>
        <w:sz w:val="20"/>
        <w:szCs w:val="20"/>
        <w:u w:val="none"/>
      </w:rPr>
    </w:lvl>
    <w:lvl w:ilvl="2" w:tplc="FFFFFFFF">
      <w:start w:val="1"/>
      <w:numFmt w:val="bullet"/>
      <w:lvlText w:val="■"/>
      <w:lvlJc w:val="right"/>
      <w:pPr>
        <w:tabs>
          <w:tab w:val="num" w:pos="0"/>
        </w:tabs>
        <w:ind w:left="2160" w:hanging="180"/>
      </w:pPr>
      <w:rPr>
        <w:rFonts w:ascii="Verdana" w:eastAsia="Verdana" w:hAnsi="Verdana" w:cs="Verdana"/>
        <w:b w:val="0"/>
        <w:bCs w:val="0"/>
        <w:i w:val="0"/>
        <w:iCs w:val="0"/>
        <w:strike w:val="0"/>
        <w:color w:val="000000"/>
        <w:sz w:val="20"/>
        <w:szCs w:val="20"/>
        <w:u w:val="none"/>
      </w:rPr>
    </w:lvl>
    <w:lvl w:ilvl="3" w:tplc="FFFFFFFF">
      <w:start w:val="1"/>
      <w:numFmt w:val="bullet"/>
      <w:lvlText w:val="●"/>
      <w:lvlJc w:val="left"/>
      <w:pPr>
        <w:tabs>
          <w:tab w:val="num" w:pos="0"/>
        </w:tabs>
        <w:ind w:left="2880" w:hanging="360"/>
      </w:pPr>
      <w:rPr>
        <w:rFonts w:ascii="Verdana" w:eastAsia="Verdana" w:hAnsi="Verdana" w:cs="Verdana"/>
        <w:b w:val="0"/>
        <w:bCs w:val="0"/>
        <w:i w:val="0"/>
        <w:iCs w:val="0"/>
        <w:strike w:val="0"/>
        <w:color w:val="000000"/>
        <w:sz w:val="20"/>
        <w:szCs w:val="20"/>
        <w:u w:val="none"/>
      </w:rPr>
    </w:lvl>
    <w:lvl w:ilvl="4" w:tplc="FFFFFFFF">
      <w:start w:val="1"/>
      <w:numFmt w:val="bullet"/>
      <w:lvlText w:val="○"/>
      <w:lvlJc w:val="left"/>
      <w:pPr>
        <w:tabs>
          <w:tab w:val="num" w:pos="0"/>
        </w:tabs>
        <w:ind w:left="3600" w:hanging="360"/>
      </w:pPr>
      <w:rPr>
        <w:rFonts w:ascii="Courier New" w:eastAsia="Courier New" w:hAnsi="Courier New" w:cs="Courier New"/>
        <w:b w:val="0"/>
        <w:bCs w:val="0"/>
        <w:i w:val="0"/>
        <w:iCs w:val="0"/>
        <w:strike w:val="0"/>
        <w:color w:val="000000"/>
        <w:sz w:val="20"/>
        <w:szCs w:val="20"/>
        <w:u w:val="none"/>
      </w:rPr>
    </w:lvl>
    <w:lvl w:ilvl="5" w:tplc="FFFFFFFF">
      <w:start w:val="1"/>
      <w:numFmt w:val="bullet"/>
      <w:lvlText w:val="■"/>
      <w:lvlJc w:val="right"/>
      <w:pPr>
        <w:tabs>
          <w:tab w:val="num" w:pos="0"/>
        </w:tabs>
        <w:ind w:left="4320" w:hanging="180"/>
      </w:pPr>
      <w:rPr>
        <w:rFonts w:ascii="Verdana" w:eastAsia="Verdana" w:hAnsi="Verdana" w:cs="Verdana"/>
        <w:b w:val="0"/>
        <w:bCs w:val="0"/>
        <w:i w:val="0"/>
        <w:iCs w:val="0"/>
        <w:strike w:val="0"/>
        <w:color w:val="000000"/>
        <w:sz w:val="20"/>
        <w:szCs w:val="20"/>
        <w:u w:val="none"/>
      </w:rPr>
    </w:lvl>
    <w:lvl w:ilvl="6" w:tplc="FFFFFFFF">
      <w:start w:val="1"/>
      <w:numFmt w:val="bullet"/>
      <w:lvlText w:val="●"/>
      <w:lvlJc w:val="left"/>
      <w:pPr>
        <w:tabs>
          <w:tab w:val="num" w:pos="0"/>
        </w:tabs>
        <w:ind w:left="5040" w:hanging="360"/>
      </w:pPr>
      <w:rPr>
        <w:rFonts w:ascii="Verdana" w:eastAsia="Verdana" w:hAnsi="Verdana" w:cs="Verdana"/>
        <w:b w:val="0"/>
        <w:bCs w:val="0"/>
        <w:i w:val="0"/>
        <w:iCs w:val="0"/>
        <w:strike w:val="0"/>
        <w:color w:val="000000"/>
        <w:sz w:val="20"/>
        <w:szCs w:val="20"/>
        <w:u w:val="none"/>
      </w:rPr>
    </w:lvl>
    <w:lvl w:ilvl="7" w:tplc="FFFFFFFF">
      <w:start w:val="1"/>
      <w:numFmt w:val="bullet"/>
      <w:lvlText w:val="○"/>
      <w:lvlJc w:val="left"/>
      <w:pPr>
        <w:tabs>
          <w:tab w:val="num" w:pos="0"/>
        </w:tabs>
        <w:ind w:left="5760" w:hanging="360"/>
      </w:pPr>
      <w:rPr>
        <w:rFonts w:ascii="Courier New" w:eastAsia="Courier New" w:hAnsi="Courier New" w:cs="Courier New"/>
        <w:b w:val="0"/>
        <w:bCs w:val="0"/>
        <w:i w:val="0"/>
        <w:iCs w:val="0"/>
        <w:strike w:val="0"/>
        <w:color w:val="000000"/>
        <w:sz w:val="20"/>
        <w:szCs w:val="20"/>
        <w:u w:val="none"/>
      </w:rPr>
    </w:lvl>
    <w:lvl w:ilvl="8" w:tplc="FFFFFFFF">
      <w:start w:val="1"/>
      <w:numFmt w:val="bullet"/>
      <w:lvlText w:val="■"/>
      <w:lvlJc w:val="right"/>
      <w:pPr>
        <w:tabs>
          <w:tab w:val="num" w:pos="0"/>
        </w:tabs>
        <w:ind w:left="6480" w:hanging="180"/>
      </w:pPr>
      <w:rPr>
        <w:rFonts w:ascii="Verdana" w:eastAsia="Verdana" w:hAnsi="Verdana" w:cs="Verdana"/>
        <w:b w:val="0"/>
        <w:bCs w:val="0"/>
        <w:i w:val="0"/>
        <w:iCs w:val="0"/>
        <w:strike w:val="0"/>
        <w:color w:val="000000"/>
        <w:sz w:val="20"/>
        <w:szCs w:val="20"/>
        <w:u w:val="none"/>
      </w:rPr>
    </w:lvl>
  </w:abstractNum>
  <w:abstractNum w:abstractNumId="1" w15:restartNumberingAfterBreak="0">
    <w:nsid w:val="056F2B2C"/>
    <w:multiLevelType w:val="hybridMultilevel"/>
    <w:tmpl w:val="AD22841C"/>
    <w:lvl w:ilvl="0" w:tplc="443AEF1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BAB5F19"/>
    <w:multiLevelType w:val="hybridMultilevel"/>
    <w:tmpl w:val="452637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C8257C"/>
    <w:multiLevelType w:val="hybridMultilevel"/>
    <w:tmpl w:val="85EC4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C1475"/>
    <w:multiLevelType w:val="singleLevel"/>
    <w:tmpl w:val="04090015"/>
    <w:lvl w:ilvl="0">
      <w:start w:val="1"/>
      <w:numFmt w:val="upperLetter"/>
      <w:lvlText w:val="%1."/>
      <w:lvlJc w:val="left"/>
      <w:pPr>
        <w:tabs>
          <w:tab w:val="num" w:pos="360"/>
        </w:tabs>
        <w:ind w:left="360" w:hanging="360"/>
      </w:pPr>
    </w:lvl>
  </w:abstractNum>
  <w:abstractNum w:abstractNumId="5" w15:restartNumberingAfterBreak="0">
    <w:nsid w:val="198067B0"/>
    <w:multiLevelType w:val="hybridMultilevel"/>
    <w:tmpl w:val="3754E2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37D67"/>
    <w:multiLevelType w:val="singleLevel"/>
    <w:tmpl w:val="04090015"/>
    <w:lvl w:ilvl="0">
      <w:start w:val="1"/>
      <w:numFmt w:val="upperLetter"/>
      <w:lvlText w:val="%1."/>
      <w:lvlJc w:val="left"/>
      <w:pPr>
        <w:tabs>
          <w:tab w:val="num" w:pos="360"/>
        </w:tabs>
        <w:ind w:left="360" w:hanging="360"/>
      </w:pPr>
    </w:lvl>
  </w:abstractNum>
  <w:abstractNum w:abstractNumId="7" w15:restartNumberingAfterBreak="0">
    <w:nsid w:val="1EBA711F"/>
    <w:multiLevelType w:val="singleLevel"/>
    <w:tmpl w:val="E398E6C8"/>
    <w:lvl w:ilvl="0">
      <w:start w:val="6"/>
      <w:numFmt w:val="decimal"/>
      <w:lvlText w:val="%1."/>
      <w:legacy w:legacy="1" w:legacySpace="0" w:legacyIndent="360"/>
      <w:lvlJc w:val="left"/>
      <w:pPr>
        <w:ind w:left="360" w:hanging="360"/>
      </w:pPr>
    </w:lvl>
  </w:abstractNum>
  <w:abstractNum w:abstractNumId="8" w15:restartNumberingAfterBreak="0">
    <w:nsid w:val="20FB6E13"/>
    <w:multiLevelType w:val="singleLevel"/>
    <w:tmpl w:val="E8F6B800"/>
    <w:lvl w:ilvl="0">
      <w:start w:val="1"/>
      <w:numFmt w:val="decimal"/>
      <w:lvlText w:val="%1."/>
      <w:lvlJc w:val="left"/>
      <w:pPr>
        <w:tabs>
          <w:tab w:val="num" w:pos="720"/>
        </w:tabs>
        <w:ind w:left="720" w:hanging="720"/>
      </w:pPr>
      <w:rPr>
        <w:rFonts w:hint="default"/>
      </w:rPr>
    </w:lvl>
  </w:abstractNum>
  <w:abstractNum w:abstractNumId="9" w15:restartNumberingAfterBreak="0">
    <w:nsid w:val="23EC3CE1"/>
    <w:multiLevelType w:val="hybridMultilevel"/>
    <w:tmpl w:val="AE94FC66"/>
    <w:lvl w:ilvl="0" w:tplc="1BCCD4A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B06683"/>
    <w:multiLevelType w:val="singleLevel"/>
    <w:tmpl w:val="04090015"/>
    <w:lvl w:ilvl="0">
      <w:start w:val="1"/>
      <w:numFmt w:val="upperLetter"/>
      <w:lvlText w:val="%1."/>
      <w:lvlJc w:val="left"/>
      <w:pPr>
        <w:tabs>
          <w:tab w:val="num" w:pos="360"/>
        </w:tabs>
        <w:ind w:left="360" w:hanging="360"/>
      </w:pPr>
    </w:lvl>
  </w:abstractNum>
  <w:abstractNum w:abstractNumId="11" w15:restartNumberingAfterBreak="0">
    <w:nsid w:val="35EE1DBE"/>
    <w:multiLevelType w:val="hybridMultilevel"/>
    <w:tmpl w:val="77B4BF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9814554"/>
    <w:multiLevelType w:val="singleLevel"/>
    <w:tmpl w:val="21CAC5F6"/>
    <w:lvl w:ilvl="0">
      <w:start w:val="1"/>
      <w:numFmt w:val="bullet"/>
      <w:lvlText w:val=""/>
      <w:lvlJc w:val="left"/>
      <w:pPr>
        <w:tabs>
          <w:tab w:val="num" w:pos="360"/>
        </w:tabs>
        <w:ind w:left="360" w:hanging="360"/>
      </w:pPr>
      <w:rPr>
        <w:rFonts w:ascii="Wingdings" w:hAnsi="Wingdings" w:hint="default"/>
        <w:sz w:val="16"/>
      </w:rPr>
    </w:lvl>
  </w:abstractNum>
  <w:abstractNum w:abstractNumId="13" w15:restartNumberingAfterBreak="0">
    <w:nsid w:val="3EC13A9A"/>
    <w:multiLevelType w:val="hybridMultilevel"/>
    <w:tmpl w:val="87404A94"/>
    <w:lvl w:ilvl="0" w:tplc="1BCCD4A8">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161EB8"/>
    <w:multiLevelType w:val="singleLevel"/>
    <w:tmpl w:val="E8F6B800"/>
    <w:lvl w:ilvl="0">
      <w:start w:val="1"/>
      <w:numFmt w:val="decimal"/>
      <w:lvlText w:val="%1."/>
      <w:lvlJc w:val="left"/>
      <w:pPr>
        <w:tabs>
          <w:tab w:val="num" w:pos="720"/>
        </w:tabs>
        <w:ind w:left="720" w:hanging="720"/>
      </w:pPr>
      <w:rPr>
        <w:rFonts w:hint="default"/>
      </w:rPr>
    </w:lvl>
  </w:abstractNum>
  <w:abstractNum w:abstractNumId="15" w15:restartNumberingAfterBreak="0">
    <w:nsid w:val="472524F4"/>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7C34E1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8FA7386"/>
    <w:multiLevelType w:val="singleLevel"/>
    <w:tmpl w:val="55E6E48E"/>
    <w:lvl w:ilvl="0">
      <w:start w:val="1"/>
      <w:numFmt w:val="decimal"/>
      <w:lvlText w:val="%1."/>
      <w:lvlJc w:val="left"/>
      <w:pPr>
        <w:tabs>
          <w:tab w:val="num" w:pos="360"/>
        </w:tabs>
        <w:ind w:left="360" w:hanging="360"/>
      </w:pPr>
    </w:lvl>
  </w:abstractNum>
  <w:abstractNum w:abstractNumId="18" w15:restartNumberingAfterBreak="0">
    <w:nsid w:val="4E7C205F"/>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54533BFD"/>
    <w:multiLevelType w:val="hybridMultilevel"/>
    <w:tmpl w:val="E996D112"/>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072256"/>
    <w:multiLevelType w:val="hybridMultilevel"/>
    <w:tmpl w:val="BEBE21EE"/>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774907"/>
    <w:multiLevelType w:val="hybridMultilevel"/>
    <w:tmpl w:val="1A1869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236860"/>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5D5B2C0D"/>
    <w:multiLevelType w:val="hybridMultilevel"/>
    <w:tmpl w:val="374CCA18"/>
    <w:lvl w:ilvl="0" w:tplc="04090001">
      <w:start w:val="1"/>
      <w:numFmt w:val="bullet"/>
      <w:lvlText w:val=""/>
      <w:lvlJc w:val="left"/>
      <w:pPr>
        <w:ind w:left="1976" w:hanging="360"/>
      </w:pPr>
      <w:rPr>
        <w:rFonts w:ascii="Symbol" w:hAnsi="Symbol" w:hint="default"/>
      </w:rPr>
    </w:lvl>
    <w:lvl w:ilvl="1" w:tplc="04090003" w:tentative="1">
      <w:start w:val="1"/>
      <w:numFmt w:val="bullet"/>
      <w:lvlText w:val="o"/>
      <w:lvlJc w:val="left"/>
      <w:pPr>
        <w:ind w:left="2696" w:hanging="360"/>
      </w:pPr>
      <w:rPr>
        <w:rFonts w:ascii="Courier New" w:hAnsi="Courier New" w:cs="Courier New" w:hint="default"/>
      </w:rPr>
    </w:lvl>
    <w:lvl w:ilvl="2" w:tplc="04090005" w:tentative="1">
      <w:start w:val="1"/>
      <w:numFmt w:val="bullet"/>
      <w:lvlText w:val=""/>
      <w:lvlJc w:val="left"/>
      <w:pPr>
        <w:ind w:left="3416" w:hanging="360"/>
      </w:pPr>
      <w:rPr>
        <w:rFonts w:ascii="Wingdings" w:hAnsi="Wingdings" w:hint="default"/>
      </w:rPr>
    </w:lvl>
    <w:lvl w:ilvl="3" w:tplc="04090001" w:tentative="1">
      <w:start w:val="1"/>
      <w:numFmt w:val="bullet"/>
      <w:lvlText w:val=""/>
      <w:lvlJc w:val="left"/>
      <w:pPr>
        <w:ind w:left="4136" w:hanging="360"/>
      </w:pPr>
      <w:rPr>
        <w:rFonts w:ascii="Symbol" w:hAnsi="Symbol" w:hint="default"/>
      </w:rPr>
    </w:lvl>
    <w:lvl w:ilvl="4" w:tplc="04090003" w:tentative="1">
      <w:start w:val="1"/>
      <w:numFmt w:val="bullet"/>
      <w:lvlText w:val="o"/>
      <w:lvlJc w:val="left"/>
      <w:pPr>
        <w:ind w:left="4856" w:hanging="360"/>
      </w:pPr>
      <w:rPr>
        <w:rFonts w:ascii="Courier New" w:hAnsi="Courier New" w:cs="Courier New" w:hint="default"/>
      </w:rPr>
    </w:lvl>
    <w:lvl w:ilvl="5" w:tplc="04090005" w:tentative="1">
      <w:start w:val="1"/>
      <w:numFmt w:val="bullet"/>
      <w:lvlText w:val=""/>
      <w:lvlJc w:val="left"/>
      <w:pPr>
        <w:ind w:left="5576" w:hanging="360"/>
      </w:pPr>
      <w:rPr>
        <w:rFonts w:ascii="Wingdings" w:hAnsi="Wingdings" w:hint="default"/>
      </w:rPr>
    </w:lvl>
    <w:lvl w:ilvl="6" w:tplc="04090001" w:tentative="1">
      <w:start w:val="1"/>
      <w:numFmt w:val="bullet"/>
      <w:lvlText w:val=""/>
      <w:lvlJc w:val="left"/>
      <w:pPr>
        <w:ind w:left="6296" w:hanging="360"/>
      </w:pPr>
      <w:rPr>
        <w:rFonts w:ascii="Symbol" w:hAnsi="Symbol" w:hint="default"/>
      </w:rPr>
    </w:lvl>
    <w:lvl w:ilvl="7" w:tplc="04090003" w:tentative="1">
      <w:start w:val="1"/>
      <w:numFmt w:val="bullet"/>
      <w:lvlText w:val="o"/>
      <w:lvlJc w:val="left"/>
      <w:pPr>
        <w:ind w:left="7016" w:hanging="360"/>
      </w:pPr>
      <w:rPr>
        <w:rFonts w:ascii="Courier New" w:hAnsi="Courier New" w:cs="Courier New" w:hint="default"/>
      </w:rPr>
    </w:lvl>
    <w:lvl w:ilvl="8" w:tplc="04090005" w:tentative="1">
      <w:start w:val="1"/>
      <w:numFmt w:val="bullet"/>
      <w:lvlText w:val=""/>
      <w:lvlJc w:val="left"/>
      <w:pPr>
        <w:ind w:left="7736" w:hanging="360"/>
      </w:pPr>
      <w:rPr>
        <w:rFonts w:ascii="Wingdings" w:hAnsi="Wingdings" w:hint="default"/>
      </w:rPr>
    </w:lvl>
  </w:abstractNum>
  <w:abstractNum w:abstractNumId="24" w15:restartNumberingAfterBreak="0">
    <w:nsid w:val="5D927CFD"/>
    <w:multiLevelType w:val="hybridMultilevel"/>
    <w:tmpl w:val="E41E100A"/>
    <w:lvl w:ilvl="0" w:tplc="1BCCD4A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840344"/>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0306D7E"/>
    <w:multiLevelType w:val="singleLevel"/>
    <w:tmpl w:val="55561730"/>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0DB0B72"/>
    <w:multiLevelType w:val="hybridMultilevel"/>
    <w:tmpl w:val="C45CA7C4"/>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E021D8"/>
    <w:multiLevelType w:val="singleLevel"/>
    <w:tmpl w:val="04090015"/>
    <w:lvl w:ilvl="0">
      <w:start w:val="1"/>
      <w:numFmt w:val="upperLetter"/>
      <w:lvlText w:val="%1."/>
      <w:lvlJc w:val="left"/>
      <w:pPr>
        <w:tabs>
          <w:tab w:val="num" w:pos="360"/>
        </w:tabs>
        <w:ind w:left="360" w:hanging="360"/>
      </w:pPr>
    </w:lvl>
  </w:abstractNum>
  <w:abstractNum w:abstractNumId="29" w15:restartNumberingAfterBreak="0">
    <w:nsid w:val="62A4015F"/>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2EE024C"/>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7090A55"/>
    <w:multiLevelType w:val="singleLevel"/>
    <w:tmpl w:val="425E8C3C"/>
    <w:lvl w:ilvl="0">
      <w:start w:val="1"/>
      <w:numFmt w:val="lowerLetter"/>
      <w:lvlText w:val="%1)"/>
      <w:lvlJc w:val="left"/>
      <w:pPr>
        <w:tabs>
          <w:tab w:val="num" w:pos="720"/>
        </w:tabs>
        <w:ind w:left="720" w:hanging="360"/>
      </w:pPr>
      <w:rPr>
        <w:rFonts w:hint="default"/>
      </w:rPr>
    </w:lvl>
  </w:abstractNum>
  <w:abstractNum w:abstractNumId="32" w15:restartNumberingAfterBreak="0">
    <w:nsid w:val="67DB140F"/>
    <w:multiLevelType w:val="hybridMultilevel"/>
    <w:tmpl w:val="64F445D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F946D8"/>
    <w:multiLevelType w:val="singleLevel"/>
    <w:tmpl w:val="04090015"/>
    <w:lvl w:ilvl="0">
      <w:start w:val="1"/>
      <w:numFmt w:val="upperLetter"/>
      <w:lvlText w:val="%1."/>
      <w:lvlJc w:val="left"/>
      <w:pPr>
        <w:tabs>
          <w:tab w:val="num" w:pos="360"/>
        </w:tabs>
        <w:ind w:left="360" w:hanging="360"/>
      </w:pPr>
    </w:lvl>
  </w:abstractNum>
  <w:abstractNum w:abstractNumId="34" w15:restartNumberingAfterBreak="0">
    <w:nsid w:val="732C2CC2"/>
    <w:multiLevelType w:val="singleLevel"/>
    <w:tmpl w:val="21CAC5F6"/>
    <w:lvl w:ilvl="0">
      <w:start w:val="1"/>
      <w:numFmt w:val="bullet"/>
      <w:lvlText w:val=""/>
      <w:lvlJc w:val="left"/>
      <w:pPr>
        <w:tabs>
          <w:tab w:val="num" w:pos="360"/>
        </w:tabs>
        <w:ind w:left="360" w:hanging="360"/>
      </w:pPr>
      <w:rPr>
        <w:rFonts w:ascii="Wingdings" w:hAnsi="Wingdings" w:hint="default"/>
        <w:sz w:val="16"/>
      </w:rPr>
    </w:lvl>
  </w:abstractNum>
  <w:abstractNum w:abstractNumId="35" w15:restartNumberingAfterBreak="0">
    <w:nsid w:val="77EA3036"/>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7CEF2D27"/>
    <w:multiLevelType w:val="singleLevel"/>
    <w:tmpl w:val="E09C5A46"/>
    <w:lvl w:ilvl="0">
      <w:start w:val="1"/>
      <w:numFmt w:val="decimal"/>
      <w:lvlText w:val="%1."/>
      <w:legacy w:legacy="1" w:legacySpace="0" w:legacyIndent="360"/>
      <w:lvlJc w:val="left"/>
      <w:pPr>
        <w:ind w:left="360" w:hanging="360"/>
      </w:pPr>
    </w:lvl>
  </w:abstractNum>
  <w:num w:numId="1" w16cid:durableId="796602005">
    <w:abstractNumId w:val="22"/>
  </w:num>
  <w:num w:numId="2" w16cid:durableId="731463803">
    <w:abstractNumId w:val="25"/>
  </w:num>
  <w:num w:numId="3" w16cid:durableId="243299435">
    <w:abstractNumId w:val="29"/>
  </w:num>
  <w:num w:numId="4" w16cid:durableId="2137405552">
    <w:abstractNumId w:val="36"/>
  </w:num>
  <w:num w:numId="5" w16cid:durableId="1977251906">
    <w:abstractNumId w:val="30"/>
  </w:num>
  <w:num w:numId="6" w16cid:durableId="1035928021">
    <w:abstractNumId w:val="15"/>
  </w:num>
  <w:num w:numId="7" w16cid:durableId="967054241">
    <w:abstractNumId w:val="18"/>
  </w:num>
  <w:num w:numId="8" w16cid:durableId="1755272873">
    <w:abstractNumId w:val="35"/>
  </w:num>
  <w:num w:numId="9" w16cid:durableId="1155729168">
    <w:abstractNumId w:val="16"/>
  </w:num>
  <w:num w:numId="10" w16cid:durableId="555314233">
    <w:abstractNumId w:val="31"/>
  </w:num>
  <w:num w:numId="11" w16cid:durableId="1337882373">
    <w:abstractNumId w:val="14"/>
  </w:num>
  <w:num w:numId="12" w16cid:durableId="1759668991">
    <w:abstractNumId w:val="8"/>
  </w:num>
  <w:num w:numId="13" w16cid:durableId="96021910">
    <w:abstractNumId w:val="17"/>
  </w:num>
  <w:num w:numId="14" w16cid:durableId="2111385607">
    <w:abstractNumId w:val="27"/>
  </w:num>
  <w:num w:numId="15" w16cid:durableId="930546948">
    <w:abstractNumId w:val="20"/>
  </w:num>
  <w:num w:numId="16" w16cid:durableId="538398454">
    <w:abstractNumId w:val="34"/>
  </w:num>
  <w:num w:numId="17" w16cid:durableId="1521746228">
    <w:abstractNumId w:val="0"/>
  </w:num>
  <w:num w:numId="18" w16cid:durableId="354774771">
    <w:abstractNumId w:val="24"/>
  </w:num>
  <w:num w:numId="19" w16cid:durableId="1959870791">
    <w:abstractNumId w:val="13"/>
  </w:num>
  <w:num w:numId="20" w16cid:durableId="727537441">
    <w:abstractNumId w:val="9"/>
  </w:num>
  <w:num w:numId="21" w16cid:durableId="356350179">
    <w:abstractNumId w:val="1"/>
  </w:num>
  <w:num w:numId="22" w16cid:durableId="1198422794">
    <w:abstractNumId w:val="32"/>
  </w:num>
  <w:num w:numId="23" w16cid:durableId="1435784428">
    <w:abstractNumId w:val="2"/>
  </w:num>
  <w:num w:numId="24" w16cid:durableId="404377907">
    <w:abstractNumId w:val="21"/>
  </w:num>
  <w:num w:numId="25" w16cid:durableId="1071463872">
    <w:abstractNumId w:val="11"/>
  </w:num>
  <w:num w:numId="26" w16cid:durableId="487596306">
    <w:abstractNumId w:val="26"/>
  </w:num>
  <w:num w:numId="27" w16cid:durableId="1694651496">
    <w:abstractNumId w:val="7"/>
  </w:num>
  <w:num w:numId="28" w16cid:durableId="786120247">
    <w:abstractNumId w:val="28"/>
  </w:num>
  <w:num w:numId="29" w16cid:durableId="2115245578">
    <w:abstractNumId w:val="4"/>
  </w:num>
  <w:num w:numId="30" w16cid:durableId="999044237">
    <w:abstractNumId w:val="33"/>
  </w:num>
  <w:num w:numId="31" w16cid:durableId="1687442926">
    <w:abstractNumId w:val="6"/>
  </w:num>
  <w:num w:numId="32" w16cid:durableId="700738582">
    <w:abstractNumId w:val="10"/>
  </w:num>
  <w:num w:numId="33" w16cid:durableId="1037435966">
    <w:abstractNumId w:val="12"/>
  </w:num>
  <w:num w:numId="34" w16cid:durableId="1172647019">
    <w:abstractNumId w:val="3"/>
  </w:num>
  <w:num w:numId="35" w16cid:durableId="1394624495">
    <w:abstractNumId w:val="5"/>
  </w:num>
  <w:num w:numId="36" w16cid:durableId="40329299">
    <w:abstractNumId w:val="19"/>
  </w:num>
  <w:num w:numId="37" w16cid:durableId="1569687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NDYwMDU1tDQwMTBS0lEKTi0uzszPAykwqgUAKwo1KCwAAAA="/>
  </w:docVars>
  <w:rsids>
    <w:rsidRoot w:val="00107904"/>
    <w:rsid w:val="00003341"/>
    <w:rsid w:val="000231C7"/>
    <w:rsid w:val="00031D33"/>
    <w:rsid w:val="000542B3"/>
    <w:rsid w:val="00060539"/>
    <w:rsid w:val="000D73A7"/>
    <w:rsid w:val="000F090F"/>
    <w:rsid w:val="00107904"/>
    <w:rsid w:val="001220FB"/>
    <w:rsid w:val="00174C55"/>
    <w:rsid w:val="001D550A"/>
    <w:rsid w:val="001D6142"/>
    <w:rsid w:val="001E43A8"/>
    <w:rsid w:val="002024A6"/>
    <w:rsid w:val="00210625"/>
    <w:rsid w:val="00212E67"/>
    <w:rsid w:val="002E45AE"/>
    <w:rsid w:val="002F40E3"/>
    <w:rsid w:val="00370834"/>
    <w:rsid w:val="003C0AD6"/>
    <w:rsid w:val="004042AB"/>
    <w:rsid w:val="00434065"/>
    <w:rsid w:val="004D19A1"/>
    <w:rsid w:val="00506D71"/>
    <w:rsid w:val="0056030E"/>
    <w:rsid w:val="00562AF7"/>
    <w:rsid w:val="005B4D96"/>
    <w:rsid w:val="005B6441"/>
    <w:rsid w:val="00647A3C"/>
    <w:rsid w:val="00652C9E"/>
    <w:rsid w:val="006539F1"/>
    <w:rsid w:val="006544AD"/>
    <w:rsid w:val="00677E02"/>
    <w:rsid w:val="00691527"/>
    <w:rsid w:val="006D0F05"/>
    <w:rsid w:val="007031AE"/>
    <w:rsid w:val="00703CD4"/>
    <w:rsid w:val="0073765C"/>
    <w:rsid w:val="00747D0B"/>
    <w:rsid w:val="00753146"/>
    <w:rsid w:val="007A2232"/>
    <w:rsid w:val="007D06C0"/>
    <w:rsid w:val="007D1D0C"/>
    <w:rsid w:val="007D46D6"/>
    <w:rsid w:val="0082387E"/>
    <w:rsid w:val="009345FA"/>
    <w:rsid w:val="009D2913"/>
    <w:rsid w:val="009D4DC7"/>
    <w:rsid w:val="009E4B34"/>
    <w:rsid w:val="00A0648D"/>
    <w:rsid w:val="00A0688F"/>
    <w:rsid w:val="00A24C89"/>
    <w:rsid w:val="00A610E8"/>
    <w:rsid w:val="00A67AF3"/>
    <w:rsid w:val="00A7499E"/>
    <w:rsid w:val="00A93E93"/>
    <w:rsid w:val="00AB388B"/>
    <w:rsid w:val="00AD6D67"/>
    <w:rsid w:val="00B13B33"/>
    <w:rsid w:val="00B23E39"/>
    <w:rsid w:val="00B52EA1"/>
    <w:rsid w:val="00B65924"/>
    <w:rsid w:val="00B945E3"/>
    <w:rsid w:val="00BC1CE9"/>
    <w:rsid w:val="00BD7A36"/>
    <w:rsid w:val="00BE42AC"/>
    <w:rsid w:val="00BF68E7"/>
    <w:rsid w:val="00C0723A"/>
    <w:rsid w:val="00C540BE"/>
    <w:rsid w:val="00C97FBF"/>
    <w:rsid w:val="00CF574E"/>
    <w:rsid w:val="00D63D08"/>
    <w:rsid w:val="00D8277D"/>
    <w:rsid w:val="00DA1F2A"/>
    <w:rsid w:val="00DE7A3A"/>
    <w:rsid w:val="00E53826"/>
    <w:rsid w:val="00E57240"/>
    <w:rsid w:val="00E640E8"/>
    <w:rsid w:val="00EA602D"/>
    <w:rsid w:val="00ED3452"/>
    <w:rsid w:val="00F52980"/>
    <w:rsid w:val="00F62B39"/>
    <w:rsid w:val="00F75B8A"/>
    <w:rsid w:val="00F87388"/>
    <w:rsid w:val="00FB371A"/>
    <w:rsid w:val="00FE1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83C72"/>
  <w15:chartTrackingRefBased/>
  <w15:docId w15:val="{06A20645-10EE-4495-9DF0-D6F89C54D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904"/>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107904"/>
    <w:pPr>
      <w:keepNext/>
      <w:jc w:val="right"/>
      <w:outlineLvl w:val="0"/>
    </w:pPr>
    <w:rPr>
      <w:rFonts w:ascii="Arial" w:hAnsi="Arial"/>
      <w:color w:val="0000FF"/>
      <w:sz w:val="32"/>
    </w:rPr>
  </w:style>
  <w:style w:type="paragraph" w:styleId="Heading2">
    <w:name w:val="heading 2"/>
    <w:basedOn w:val="Normal"/>
    <w:next w:val="Normal"/>
    <w:link w:val="Heading2Char"/>
    <w:uiPriority w:val="9"/>
    <w:semiHidden/>
    <w:unhideWhenUsed/>
    <w:qFormat/>
    <w:rsid w:val="001D55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47D0B"/>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747D0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D550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D550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024A6"/>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D550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07904"/>
    <w:rPr>
      <w:rFonts w:ascii="Arial" w:eastAsia="Times New Roman" w:hAnsi="Arial" w:cs="Times New Roman"/>
      <w:color w:val="0000FF"/>
      <w:sz w:val="32"/>
      <w:szCs w:val="20"/>
    </w:rPr>
  </w:style>
  <w:style w:type="paragraph" w:styleId="Title">
    <w:name w:val="Title"/>
    <w:basedOn w:val="Normal"/>
    <w:link w:val="TitleChar"/>
    <w:qFormat/>
    <w:rsid w:val="00107904"/>
    <w:pPr>
      <w:jc w:val="center"/>
    </w:pPr>
    <w:rPr>
      <w:b/>
    </w:rPr>
  </w:style>
  <w:style w:type="character" w:customStyle="1" w:styleId="TitleChar">
    <w:name w:val="Title Char"/>
    <w:basedOn w:val="DefaultParagraphFont"/>
    <w:link w:val="Title"/>
    <w:rsid w:val="00107904"/>
    <w:rPr>
      <w:rFonts w:ascii="Times New Roman" w:eastAsia="Times New Roman" w:hAnsi="Times New Roman" w:cs="Times New Roman"/>
      <w:b/>
      <w:sz w:val="24"/>
      <w:szCs w:val="20"/>
    </w:rPr>
  </w:style>
  <w:style w:type="paragraph" w:styleId="BodyText3">
    <w:name w:val="Body Text 3"/>
    <w:basedOn w:val="Normal"/>
    <w:link w:val="BodyText3Char"/>
    <w:semiHidden/>
    <w:rsid w:val="00107904"/>
    <w:pPr>
      <w:widowControl w:val="0"/>
      <w:tabs>
        <w:tab w:val="left" w:pos="720"/>
      </w:tabs>
    </w:pPr>
    <w:rPr>
      <w:i/>
    </w:rPr>
  </w:style>
  <w:style w:type="character" w:customStyle="1" w:styleId="BodyText3Char">
    <w:name w:val="Body Text 3 Char"/>
    <w:basedOn w:val="DefaultParagraphFont"/>
    <w:link w:val="BodyText3"/>
    <w:semiHidden/>
    <w:rsid w:val="00107904"/>
    <w:rPr>
      <w:rFonts w:ascii="Times New Roman" w:eastAsia="Times New Roman" w:hAnsi="Times New Roman" w:cs="Times New Roman"/>
      <w:i/>
      <w:sz w:val="24"/>
      <w:szCs w:val="20"/>
    </w:rPr>
  </w:style>
  <w:style w:type="paragraph" w:styleId="BodyText2">
    <w:name w:val="Body Text 2"/>
    <w:basedOn w:val="Normal"/>
    <w:link w:val="BodyText2Char"/>
    <w:rsid w:val="00107904"/>
    <w:pPr>
      <w:widowControl w:val="0"/>
      <w:tabs>
        <w:tab w:val="left" w:pos="360"/>
      </w:tabs>
      <w:ind w:left="360"/>
    </w:pPr>
    <w:rPr>
      <w:rFonts w:ascii="Arial" w:hAnsi="Arial"/>
      <w:sz w:val="20"/>
    </w:rPr>
  </w:style>
  <w:style w:type="character" w:customStyle="1" w:styleId="BodyText2Char">
    <w:name w:val="Body Text 2 Char"/>
    <w:basedOn w:val="DefaultParagraphFont"/>
    <w:link w:val="BodyText2"/>
    <w:semiHidden/>
    <w:rsid w:val="00107904"/>
    <w:rPr>
      <w:rFonts w:ascii="Arial" w:eastAsia="Times New Roman" w:hAnsi="Arial" w:cs="Times New Roman"/>
      <w:sz w:val="20"/>
      <w:szCs w:val="20"/>
    </w:rPr>
  </w:style>
  <w:style w:type="paragraph" w:styleId="BodyText">
    <w:name w:val="Body Text"/>
    <w:basedOn w:val="Normal"/>
    <w:link w:val="BodyTextChar"/>
    <w:uiPriority w:val="99"/>
    <w:unhideWhenUsed/>
    <w:rsid w:val="00747D0B"/>
    <w:pPr>
      <w:spacing w:after="120"/>
    </w:pPr>
  </w:style>
  <w:style w:type="character" w:customStyle="1" w:styleId="BodyTextChar">
    <w:name w:val="Body Text Char"/>
    <w:basedOn w:val="DefaultParagraphFont"/>
    <w:link w:val="BodyText"/>
    <w:uiPriority w:val="99"/>
    <w:rsid w:val="00747D0B"/>
    <w:rPr>
      <w:rFonts w:ascii="Times New Roman" w:eastAsia="Times New Roman" w:hAnsi="Times New Roman" w:cs="Times New Roman"/>
      <w:sz w:val="24"/>
      <w:szCs w:val="20"/>
    </w:rPr>
  </w:style>
  <w:style w:type="paragraph" w:styleId="ListParagraph">
    <w:name w:val="List Paragraph"/>
    <w:basedOn w:val="Normal"/>
    <w:uiPriority w:val="34"/>
    <w:qFormat/>
    <w:rsid w:val="00747D0B"/>
    <w:pPr>
      <w:ind w:left="720"/>
      <w:contextualSpacing/>
    </w:pPr>
  </w:style>
  <w:style w:type="character" w:customStyle="1" w:styleId="Heading4Char">
    <w:name w:val="Heading 4 Char"/>
    <w:basedOn w:val="DefaultParagraphFont"/>
    <w:link w:val="Heading4"/>
    <w:uiPriority w:val="9"/>
    <w:rsid w:val="00747D0B"/>
    <w:rPr>
      <w:rFonts w:asciiTheme="majorHAnsi" w:eastAsiaTheme="majorEastAsia" w:hAnsiTheme="majorHAnsi" w:cstheme="majorBidi"/>
      <w:i/>
      <w:iCs/>
      <w:color w:val="2E74B5" w:themeColor="accent1" w:themeShade="BF"/>
      <w:sz w:val="24"/>
      <w:szCs w:val="20"/>
    </w:rPr>
  </w:style>
  <w:style w:type="character" w:customStyle="1" w:styleId="Heading3Char">
    <w:name w:val="Heading 3 Char"/>
    <w:basedOn w:val="DefaultParagraphFont"/>
    <w:link w:val="Heading3"/>
    <w:uiPriority w:val="9"/>
    <w:rsid w:val="00747D0B"/>
    <w:rPr>
      <w:rFonts w:asciiTheme="majorHAnsi" w:eastAsiaTheme="majorEastAsia" w:hAnsiTheme="majorHAnsi" w:cstheme="majorBidi"/>
      <w:color w:val="1F4D78" w:themeColor="accent1" w:themeShade="7F"/>
      <w:sz w:val="24"/>
      <w:szCs w:val="24"/>
    </w:rPr>
  </w:style>
  <w:style w:type="paragraph" w:styleId="BodyTextIndent">
    <w:name w:val="Body Text Indent"/>
    <w:basedOn w:val="Normal"/>
    <w:link w:val="BodyTextIndentChar"/>
    <w:uiPriority w:val="99"/>
    <w:semiHidden/>
    <w:unhideWhenUsed/>
    <w:rsid w:val="00747D0B"/>
    <w:pPr>
      <w:spacing w:after="120"/>
      <w:ind w:left="360"/>
    </w:pPr>
  </w:style>
  <w:style w:type="character" w:customStyle="1" w:styleId="BodyTextIndentChar">
    <w:name w:val="Body Text Indent Char"/>
    <w:basedOn w:val="DefaultParagraphFont"/>
    <w:link w:val="BodyTextIndent"/>
    <w:uiPriority w:val="99"/>
    <w:semiHidden/>
    <w:rsid w:val="00747D0B"/>
    <w:rPr>
      <w:rFonts w:ascii="Times New Roman" w:eastAsia="Times New Roman" w:hAnsi="Times New Roman" w:cs="Times New Roman"/>
      <w:sz w:val="24"/>
      <w:szCs w:val="20"/>
    </w:rPr>
  </w:style>
  <w:style w:type="paragraph" w:styleId="EnvelopeReturn">
    <w:name w:val="envelope return"/>
    <w:basedOn w:val="Normal"/>
    <w:rsid w:val="00747D0B"/>
  </w:style>
  <w:style w:type="character" w:styleId="Hyperlink">
    <w:name w:val="Hyperlink"/>
    <w:rsid w:val="001D550A"/>
    <w:rPr>
      <w:color w:val="0000FF"/>
      <w:u w:val="single"/>
    </w:rPr>
  </w:style>
  <w:style w:type="paragraph" w:styleId="Header">
    <w:name w:val="header"/>
    <w:basedOn w:val="Normal"/>
    <w:link w:val="HeaderChar"/>
    <w:rsid w:val="001D550A"/>
    <w:pPr>
      <w:tabs>
        <w:tab w:val="center" w:pos="4320"/>
        <w:tab w:val="right" w:pos="8640"/>
      </w:tabs>
    </w:pPr>
  </w:style>
  <w:style w:type="character" w:customStyle="1" w:styleId="HeaderChar">
    <w:name w:val="Header Char"/>
    <w:basedOn w:val="DefaultParagraphFont"/>
    <w:link w:val="Header"/>
    <w:rsid w:val="001D550A"/>
    <w:rPr>
      <w:rFonts w:ascii="Times New Roman" w:eastAsia="Times New Roman" w:hAnsi="Times New Roman" w:cs="Times New Roman"/>
      <w:sz w:val="24"/>
      <w:szCs w:val="20"/>
    </w:rPr>
  </w:style>
  <w:style w:type="paragraph" w:styleId="Subtitle">
    <w:name w:val="Subtitle"/>
    <w:basedOn w:val="Normal"/>
    <w:link w:val="SubtitleChar"/>
    <w:qFormat/>
    <w:rsid w:val="001D550A"/>
    <w:pPr>
      <w:tabs>
        <w:tab w:val="left" w:pos="720"/>
        <w:tab w:val="left" w:pos="9000"/>
      </w:tabs>
      <w:jc w:val="center"/>
    </w:pPr>
    <w:rPr>
      <w:b/>
      <w:bCs/>
      <w:smallCaps/>
      <w:color w:val="000000"/>
      <w:sz w:val="36"/>
      <w:szCs w:val="28"/>
    </w:rPr>
  </w:style>
  <w:style w:type="character" w:customStyle="1" w:styleId="SubtitleChar">
    <w:name w:val="Subtitle Char"/>
    <w:basedOn w:val="DefaultParagraphFont"/>
    <w:link w:val="Subtitle"/>
    <w:rsid w:val="001D550A"/>
    <w:rPr>
      <w:rFonts w:ascii="Times New Roman" w:eastAsia="Times New Roman" w:hAnsi="Times New Roman" w:cs="Times New Roman"/>
      <w:b/>
      <w:bCs/>
      <w:smallCaps/>
      <w:color w:val="000000"/>
      <w:sz w:val="36"/>
      <w:szCs w:val="28"/>
    </w:rPr>
  </w:style>
  <w:style w:type="paragraph" w:styleId="CommentText">
    <w:name w:val="annotation text"/>
    <w:basedOn w:val="Normal"/>
    <w:link w:val="CommentTextChar"/>
    <w:semiHidden/>
    <w:rsid w:val="001D550A"/>
    <w:rPr>
      <w:sz w:val="20"/>
    </w:rPr>
  </w:style>
  <w:style w:type="character" w:customStyle="1" w:styleId="CommentTextChar">
    <w:name w:val="Comment Text Char"/>
    <w:basedOn w:val="DefaultParagraphFont"/>
    <w:link w:val="CommentText"/>
    <w:semiHidden/>
    <w:rsid w:val="001D550A"/>
    <w:rPr>
      <w:rFonts w:ascii="Times New Roman" w:eastAsia="Times New Roman" w:hAnsi="Times New Roman" w:cs="Times New Roman"/>
      <w:sz w:val="20"/>
      <w:szCs w:val="20"/>
    </w:rPr>
  </w:style>
  <w:style w:type="character" w:customStyle="1" w:styleId="h1blue">
    <w:name w:val="h1 blue"/>
    <w:basedOn w:val="DefaultParagraphFont"/>
    <w:rsid w:val="001D550A"/>
  </w:style>
  <w:style w:type="character" w:customStyle="1" w:styleId="Heading2Char">
    <w:name w:val="Heading 2 Char"/>
    <w:basedOn w:val="DefaultParagraphFont"/>
    <w:link w:val="Heading2"/>
    <w:uiPriority w:val="9"/>
    <w:semiHidden/>
    <w:rsid w:val="001D550A"/>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uiPriority w:val="9"/>
    <w:rsid w:val="001D550A"/>
    <w:rPr>
      <w:rFonts w:asciiTheme="majorHAnsi" w:eastAsiaTheme="majorEastAsia" w:hAnsiTheme="majorHAnsi" w:cstheme="majorBidi"/>
      <w:color w:val="2E74B5" w:themeColor="accent1" w:themeShade="BF"/>
      <w:sz w:val="24"/>
      <w:szCs w:val="20"/>
    </w:rPr>
  </w:style>
  <w:style w:type="character" w:customStyle="1" w:styleId="Heading6Char">
    <w:name w:val="Heading 6 Char"/>
    <w:basedOn w:val="DefaultParagraphFont"/>
    <w:link w:val="Heading6"/>
    <w:uiPriority w:val="9"/>
    <w:semiHidden/>
    <w:rsid w:val="001D550A"/>
    <w:rPr>
      <w:rFonts w:asciiTheme="majorHAnsi" w:eastAsiaTheme="majorEastAsia" w:hAnsiTheme="majorHAnsi" w:cstheme="majorBidi"/>
      <w:color w:val="1F4D78" w:themeColor="accent1" w:themeShade="7F"/>
      <w:sz w:val="24"/>
      <w:szCs w:val="20"/>
    </w:rPr>
  </w:style>
  <w:style w:type="character" w:customStyle="1" w:styleId="Heading8Char">
    <w:name w:val="Heading 8 Char"/>
    <w:basedOn w:val="DefaultParagraphFont"/>
    <w:link w:val="Heading8"/>
    <w:uiPriority w:val="9"/>
    <w:semiHidden/>
    <w:rsid w:val="001D550A"/>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2024A6"/>
    <w:rPr>
      <w:rFonts w:asciiTheme="majorHAnsi" w:eastAsiaTheme="majorEastAsia" w:hAnsiTheme="majorHAnsi" w:cstheme="majorBidi"/>
      <w:i/>
      <w:iCs/>
      <w:color w:val="1F4D78" w:themeColor="accent1" w:themeShade="7F"/>
      <w:sz w:val="24"/>
      <w:szCs w:val="20"/>
    </w:rPr>
  </w:style>
  <w:style w:type="paragraph" w:styleId="Footer">
    <w:name w:val="footer"/>
    <w:basedOn w:val="Normal"/>
    <w:link w:val="FooterChar"/>
    <w:uiPriority w:val="99"/>
    <w:unhideWhenUsed/>
    <w:rsid w:val="002024A6"/>
    <w:pPr>
      <w:tabs>
        <w:tab w:val="center" w:pos="4680"/>
        <w:tab w:val="right" w:pos="9360"/>
      </w:tabs>
    </w:pPr>
  </w:style>
  <w:style w:type="character" w:customStyle="1" w:styleId="FooterChar">
    <w:name w:val="Footer Char"/>
    <w:basedOn w:val="DefaultParagraphFont"/>
    <w:link w:val="Footer"/>
    <w:uiPriority w:val="99"/>
    <w:rsid w:val="002024A6"/>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539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39F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10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9698870">
      <w:bodyDiv w:val="1"/>
      <w:marLeft w:val="0"/>
      <w:marRight w:val="0"/>
      <w:marTop w:val="0"/>
      <w:marBottom w:val="0"/>
      <w:divBdr>
        <w:top w:val="none" w:sz="0" w:space="0" w:color="auto"/>
        <w:left w:val="none" w:sz="0" w:space="0" w:color="auto"/>
        <w:bottom w:val="none" w:sz="0" w:space="0" w:color="auto"/>
        <w:right w:val="none" w:sz="0" w:space="0" w:color="auto"/>
      </w:divBdr>
      <w:divsChild>
        <w:div w:id="1551072550">
          <w:marLeft w:val="0"/>
          <w:marRight w:val="0"/>
          <w:marTop w:val="0"/>
          <w:marBottom w:val="0"/>
          <w:divBdr>
            <w:top w:val="none" w:sz="0" w:space="0" w:color="auto"/>
            <w:left w:val="none" w:sz="0" w:space="0" w:color="auto"/>
            <w:bottom w:val="none" w:sz="0" w:space="0" w:color="auto"/>
            <w:right w:val="none" w:sz="0" w:space="0" w:color="auto"/>
          </w:divBdr>
        </w:div>
        <w:div w:id="1016424759">
          <w:marLeft w:val="0"/>
          <w:marRight w:val="0"/>
          <w:marTop w:val="0"/>
          <w:marBottom w:val="0"/>
          <w:divBdr>
            <w:top w:val="none" w:sz="0" w:space="0" w:color="auto"/>
            <w:left w:val="none" w:sz="0" w:space="0" w:color="auto"/>
            <w:bottom w:val="none" w:sz="0" w:space="0" w:color="auto"/>
            <w:right w:val="none" w:sz="0" w:space="0" w:color="auto"/>
          </w:divBdr>
        </w:div>
        <w:div w:id="2116554656">
          <w:marLeft w:val="0"/>
          <w:marRight w:val="0"/>
          <w:marTop w:val="0"/>
          <w:marBottom w:val="0"/>
          <w:divBdr>
            <w:top w:val="none" w:sz="0" w:space="0" w:color="auto"/>
            <w:left w:val="none" w:sz="0" w:space="0" w:color="auto"/>
            <w:bottom w:val="none" w:sz="0" w:space="0" w:color="auto"/>
            <w:right w:val="none" w:sz="0" w:space="0" w:color="auto"/>
          </w:divBdr>
        </w:div>
        <w:div w:id="1862813305">
          <w:marLeft w:val="0"/>
          <w:marRight w:val="0"/>
          <w:marTop w:val="0"/>
          <w:marBottom w:val="0"/>
          <w:divBdr>
            <w:top w:val="none" w:sz="0" w:space="0" w:color="auto"/>
            <w:left w:val="none" w:sz="0" w:space="0" w:color="auto"/>
            <w:bottom w:val="none" w:sz="0" w:space="0" w:color="auto"/>
            <w:right w:val="none" w:sz="0" w:space="0" w:color="auto"/>
          </w:divBdr>
        </w:div>
        <w:div w:id="661586645">
          <w:marLeft w:val="0"/>
          <w:marRight w:val="0"/>
          <w:marTop w:val="0"/>
          <w:marBottom w:val="0"/>
          <w:divBdr>
            <w:top w:val="none" w:sz="0" w:space="0" w:color="auto"/>
            <w:left w:val="none" w:sz="0" w:space="0" w:color="auto"/>
            <w:bottom w:val="none" w:sz="0" w:space="0" w:color="auto"/>
            <w:right w:val="none" w:sz="0" w:space="0" w:color="auto"/>
          </w:divBdr>
        </w:div>
        <w:div w:id="571431035">
          <w:marLeft w:val="0"/>
          <w:marRight w:val="0"/>
          <w:marTop w:val="0"/>
          <w:marBottom w:val="0"/>
          <w:divBdr>
            <w:top w:val="none" w:sz="0" w:space="0" w:color="auto"/>
            <w:left w:val="none" w:sz="0" w:space="0" w:color="auto"/>
            <w:bottom w:val="none" w:sz="0" w:space="0" w:color="auto"/>
            <w:right w:val="none" w:sz="0" w:space="0" w:color="auto"/>
          </w:divBdr>
        </w:div>
        <w:div w:id="2084912790">
          <w:marLeft w:val="0"/>
          <w:marRight w:val="0"/>
          <w:marTop w:val="0"/>
          <w:marBottom w:val="0"/>
          <w:divBdr>
            <w:top w:val="none" w:sz="0" w:space="0" w:color="auto"/>
            <w:left w:val="none" w:sz="0" w:space="0" w:color="auto"/>
            <w:bottom w:val="none" w:sz="0" w:space="0" w:color="auto"/>
            <w:right w:val="none" w:sz="0" w:space="0" w:color="auto"/>
          </w:divBdr>
        </w:div>
        <w:div w:id="465198562">
          <w:marLeft w:val="0"/>
          <w:marRight w:val="0"/>
          <w:marTop w:val="0"/>
          <w:marBottom w:val="0"/>
          <w:divBdr>
            <w:top w:val="none" w:sz="0" w:space="0" w:color="auto"/>
            <w:left w:val="none" w:sz="0" w:space="0" w:color="auto"/>
            <w:bottom w:val="none" w:sz="0" w:space="0" w:color="auto"/>
            <w:right w:val="none" w:sz="0" w:space="0" w:color="auto"/>
          </w:divBdr>
        </w:div>
        <w:div w:id="1000084170">
          <w:marLeft w:val="0"/>
          <w:marRight w:val="0"/>
          <w:marTop w:val="0"/>
          <w:marBottom w:val="0"/>
          <w:divBdr>
            <w:top w:val="none" w:sz="0" w:space="0" w:color="auto"/>
            <w:left w:val="none" w:sz="0" w:space="0" w:color="auto"/>
            <w:bottom w:val="none" w:sz="0" w:space="0" w:color="auto"/>
            <w:right w:val="none" w:sz="0" w:space="0" w:color="auto"/>
          </w:divBdr>
        </w:div>
        <w:div w:id="1690638693">
          <w:marLeft w:val="0"/>
          <w:marRight w:val="0"/>
          <w:marTop w:val="0"/>
          <w:marBottom w:val="0"/>
          <w:divBdr>
            <w:top w:val="none" w:sz="0" w:space="0" w:color="auto"/>
            <w:left w:val="none" w:sz="0" w:space="0" w:color="auto"/>
            <w:bottom w:val="none" w:sz="0" w:space="0" w:color="auto"/>
            <w:right w:val="none" w:sz="0" w:space="0" w:color="auto"/>
          </w:divBdr>
        </w:div>
        <w:div w:id="1002971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trinity.engle@oswego.edu"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rinity.engle@oswego.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2</Pages>
  <Words>3464</Words>
  <Characters>1974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SUNY Oswego</Company>
  <LinksUpToDate>false</LinksUpToDate>
  <CharactersWithSpaces>2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H Woodworth</dc:creator>
  <cp:keywords/>
  <dc:description/>
  <cp:lastModifiedBy>jan woodworth</cp:lastModifiedBy>
  <cp:revision>2</cp:revision>
  <cp:lastPrinted>2015-01-29T15:21:00Z</cp:lastPrinted>
  <dcterms:created xsi:type="dcterms:W3CDTF">2024-01-24T19:55:00Z</dcterms:created>
  <dcterms:modified xsi:type="dcterms:W3CDTF">2024-01-24T19:55:00Z</dcterms:modified>
</cp:coreProperties>
</file>